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D47F72" w14:textId="77777777" w:rsidR="003D6FFB" w:rsidRDefault="003D6FFB" w:rsidP="003D6FFB">
      <w:pPr>
        <w:jc w:val="center"/>
      </w:pPr>
      <w:r>
        <w:rPr>
          <w:noProof/>
        </w:rPr>
        <w:drawing>
          <wp:inline distT="0" distB="0" distL="0" distR="0" wp14:anchorId="50519924" wp14:editId="656CCF45">
            <wp:extent cx="4535410" cy="1815618"/>
            <wp:effectExtent l="0" t="0" r="0" b="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4535410" cy="1815618"/>
                    </a:xfrm>
                    <a:prstGeom prst="rect">
                      <a:avLst/>
                    </a:prstGeom>
                    <a:ln/>
                  </pic:spPr>
                </pic:pic>
              </a:graphicData>
            </a:graphic>
          </wp:inline>
        </w:drawing>
      </w:r>
    </w:p>
    <w:p w14:paraId="052A0418" w14:textId="77777777" w:rsidR="003D6FFB" w:rsidRDefault="003D6FFB" w:rsidP="003D6FFB">
      <w:pPr>
        <w:jc w:val="center"/>
      </w:pPr>
    </w:p>
    <w:p w14:paraId="37EBD1BB" w14:textId="77777777" w:rsidR="003D6FFB" w:rsidRDefault="003D6FFB" w:rsidP="003D6FFB">
      <w:pPr>
        <w:jc w:val="center"/>
      </w:pPr>
    </w:p>
    <w:p w14:paraId="6CD9B192" w14:textId="77777777" w:rsidR="003D6FFB" w:rsidRDefault="003D6FFB" w:rsidP="003D6FFB">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DEPARTMENT OF</w:t>
      </w:r>
    </w:p>
    <w:p w14:paraId="767E288B" w14:textId="77777777" w:rsidR="003D6FFB" w:rsidRDefault="003D6FFB" w:rsidP="003D6FFB">
      <w:pPr>
        <w:jc w:val="center"/>
        <w:rPr>
          <w:rFonts w:ascii="Times New Roman" w:eastAsia="Times New Roman" w:hAnsi="Times New Roman" w:cs="Times New Roman"/>
          <w:b/>
          <w:sz w:val="40"/>
          <w:szCs w:val="40"/>
        </w:rPr>
      </w:pPr>
      <w:r>
        <w:rPr>
          <w:rFonts w:ascii="Times New Roman" w:eastAsia="Times New Roman" w:hAnsi="Times New Roman" w:cs="Times New Roman"/>
          <w:b/>
          <w:sz w:val="40"/>
          <w:szCs w:val="40"/>
        </w:rPr>
        <w:t xml:space="preserve"> COMPUTER SCIENCE AND ENGINEERING</w:t>
      </w:r>
    </w:p>
    <w:p w14:paraId="60E65C19" w14:textId="77777777" w:rsidR="003D6FFB" w:rsidRDefault="003D6FFB" w:rsidP="003D6FFB">
      <w:pPr>
        <w:jc w:val="center"/>
        <w:rPr>
          <w:rFonts w:ascii="Times New Roman" w:eastAsia="Times New Roman" w:hAnsi="Times New Roman" w:cs="Times New Roman"/>
          <w:b/>
          <w:sz w:val="40"/>
          <w:szCs w:val="40"/>
        </w:rPr>
      </w:pPr>
    </w:p>
    <w:p w14:paraId="006811D0" w14:textId="77777777" w:rsidR="003D6FFB" w:rsidRDefault="003D6FFB" w:rsidP="003D6FFB">
      <w:pPr>
        <w:widowControl w:val="0"/>
        <w:spacing w:after="0" w:line="320" w:lineRule="auto"/>
        <w:ind w:right="-20"/>
        <w:rPr>
          <w:rFonts w:ascii="Times New Roman" w:eastAsia="Times New Roman" w:hAnsi="Times New Roman" w:cs="Times New Roman"/>
          <w:b/>
          <w:sz w:val="32"/>
          <w:szCs w:val="32"/>
        </w:rPr>
      </w:pPr>
    </w:p>
    <w:p w14:paraId="33800D2A" w14:textId="77777777" w:rsidR="003D6FFB" w:rsidRDefault="003D6FFB" w:rsidP="003D6FFB">
      <w:pPr>
        <w:widowControl w:val="0"/>
        <w:spacing w:after="0" w:line="320" w:lineRule="auto"/>
        <w:ind w:right="-20"/>
        <w:rPr>
          <w:rFonts w:ascii="Times New Roman" w:eastAsia="Times New Roman" w:hAnsi="Times New Roman" w:cs="Times New Roman"/>
          <w:b/>
          <w:sz w:val="32"/>
          <w:szCs w:val="32"/>
        </w:rPr>
      </w:pPr>
    </w:p>
    <w:p w14:paraId="5285CB5E" w14:textId="77777777" w:rsidR="003D6FFB" w:rsidRDefault="003D6FFB" w:rsidP="003D6FFB">
      <w:pPr>
        <w:widowControl w:val="0"/>
        <w:spacing w:after="0" w:line="360" w:lineRule="auto"/>
        <w:ind w:right="-20"/>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Data Base Management Systems</w:t>
      </w:r>
    </w:p>
    <w:p w14:paraId="71D7A578" w14:textId="77777777" w:rsidR="003D6FFB" w:rsidRDefault="003D6FFB" w:rsidP="003D6FFB">
      <w:pPr>
        <w:spacing w:line="360" w:lineRule="auto"/>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S331)</w:t>
      </w:r>
    </w:p>
    <w:p w14:paraId="78F3E201" w14:textId="77777777" w:rsidR="003D6FFB" w:rsidRDefault="003D6FFB" w:rsidP="003D6FFB">
      <w:pPr>
        <w:jc w:val="center"/>
        <w:rPr>
          <w:rFonts w:ascii="Times New Roman" w:eastAsia="Times New Roman" w:hAnsi="Times New Roman" w:cs="Times New Roman"/>
          <w:b/>
          <w:sz w:val="32"/>
          <w:szCs w:val="32"/>
        </w:rPr>
      </w:pPr>
    </w:p>
    <w:p w14:paraId="3F32327B" w14:textId="77777777" w:rsidR="003D6FFB" w:rsidRDefault="003D6FFB" w:rsidP="003D6FFB">
      <w:pPr>
        <w:widowControl w:val="0"/>
        <w:spacing w:after="0"/>
        <w:ind w:left="1395" w:right="-20" w:hanging="1395"/>
        <w:jc w:val="center"/>
        <w:rPr>
          <w:rFonts w:ascii="Times New Roman" w:eastAsia="Times New Roman" w:hAnsi="Times New Roman" w:cs="Times New Roman"/>
          <w:sz w:val="28"/>
          <w:szCs w:val="28"/>
        </w:rPr>
      </w:pPr>
    </w:p>
    <w:p w14:paraId="03C764BD" w14:textId="77777777" w:rsidR="003D6FFB" w:rsidRDefault="003D6FFB" w:rsidP="003D6FFB">
      <w:pPr>
        <w:widowControl w:val="0"/>
        <w:spacing w:after="0"/>
        <w:ind w:left="1395" w:right="-20" w:hanging="1395"/>
        <w:jc w:val="center"/>
        <w:rPr>
          <w:rFonts w:ascii="Times New Roman" w:eastAsia="Times New Roman" w:hAnsi="Times New Roman" w:cs="Times New Roman"/>
          <w:sz w:val="28"/>
          <w:szCs w:val="28"/>
        </w:rPr>
      </w:pPr>
      <w:r>
        <w:rPr>
          <w:rFonts w:ascii="Times New Roman" w:eastAsia="Times New Roman" w:hAnsi="Times New Roman" w:cs="Times New Roman"/>
          <w:sz w:val="28"/>
          <w:szCs w:val="28"/>
        </w:rPr>
        <w:t>B. Tech Degree – CSE</w:t>
      </w:r>
    </w:p>
    <w:p w14:paraId="13706827" w14:textId="77777777" w:rsidR="003D6FFB" w:rsidRDefault="003D6FFB" w:rsidP="003D6FFB">
      <w:pPr>
        <w:jc w:val="center"/>
        <w:rPr>
          <w:rFonts w:ascii="Times New Roman" w:eastAsia="Times New Roman" w:hAnsi="Times New Roman" w:cs="Times New Roman"/>
          <w:b/>
          <w:sz w:val="32"/>
          <w:szCs w:val="32"/>
        </w:rPr>
      </w:pPr>
    </w:p>
    <w:p w14:paraId="5A584A34" w14:textId="77777777" w:rsidR="003D6FFB" w:rsidRDefault="003D6FFB" w:rsidP="003D6FFB">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 xml:space="preserve">School of Engineering and Technology, </w:t>
      </w:r>
    </w:p>
    <w:p w14:paraId="082382E9" w14:textId="77777777" w:rsidR="003D6FFB" w:rsidRDefault="003D6FFB" w:rsidP="003D6FFB">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CHRIST (Deemed to be University),</w:t>
      </w:r>
    </w:p>
    <w:p w14:paraId="5561EC33" w14:textId="77777777" w:rsidR="003D6FFB" w:rsidRDefault="003D6FFB" w:rsidP="003D6FFB">
      <w:pPr>
        <w:jc w:val="center"/>
        <w:rPr>
          <w:rFonts w:ascii="Times New Roman" w:eastAsia="Times New Roman" w:hAnsi="Times New Roman" w:cs="Times New Roman"/>
          <w:b/>
          <w:sz w:val="32"/>
          <w:szCs w:val="32"/>
        </w:rPr>
      </w:pPr>
      <w:r>
        <w:rPr>
          <w:rFonts w:ascii="Times New Roman" w:eastAsia="Times New Roman" w:hAnsi="Times New Roman" w:cs="Times New Roman"/>
          <w:b/>
          <w:sz w:val="32"/>
          <w:szCs w:val="32"/>
        </w:rPr>
        <w:t>Kumbalagodu, Bengaluru-560 074</w:t>
      </w:r>
    </w:p>
    <w:p w14:paraId="28AF4C47" w14:textId="77777777" w:rsidR="003D6FFB" w:rsidRDefault="003D6FFB" w:rsidP="003D6FFB">
      <w:pPr>
        <w:jc w:val="center"/>
        <w:rPr>
          <w:rFonts w:ascii="Times New Roman" w:eastAsia="Times New Roman" w:hAnsi="Times New Roman" w:cs="Times New Roman"/>
          <w:sz w:val="28"/>
          <w:szCs w:val="28"/>
        </w:rPr>
      </w:pPr>
      <w:bookmarkStart w:id="0" w:name="_gjdgxs" w:colFirst="0" w:colLast="0"/>
      <w:bookmarkEnd w:id="0"/>
      <w:r>
        <w:rPr>
          <w:rFonts w:ascii="Times New Roman" w:eastAsia="Times New Roman" w:hAnsi="Times New Roman" w:cs="Times New Roman"/>
          <w:sz w:val="28"/>
          <w:szCs w:val="28"/>
        </w:rPr>
        <w:t>December 2022</w:t>
      </w:r>
    </w:p>
    <w:p w14:paraId="680DFAE9" w14:textId="77777777" w:rsidR="003D6FFB" w:rsidRDefault="003D6FFB" w:rsidP="003D6FFB">
      <w:pPr>
        <w:jc w:val="center"/>
      </w:pPr>
      <w:r>
        <w:rPr>
          <w:noProof/>
        </w:rPr>
        <w:lastRenderedPageBreak/>
        <w:drawing>
          <wp:inline distT="0" distB="0" distL="0" distR="0" wp14:anchorId="1A587810" wp14:editId="4F02CA2A">
            <wp:extent cx="4535410" cy="1815618"/>
            <wp:effectExtent l="0" t="0" r="0" b="0"/>
            <wp:docPr id="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9"/>
                    <a:srcRect/>
                    <a:stretch>
                      <a:fillRect/>
                    </a:stretch>
                  </pic:blipFill>
                  <pic:spPr>
                    <a:xfrm>
                      <a:off x="0" y="0"/>
                      <a:ext cx="4535410" cy="1815618"/>
                    </a:xfrm>
                    <a:prstGeom prst="rect">
                      <a:avLst/>
                    </a:prstGeom>
                    <a:ln/>
                  </pic:spPr>
                </pic:pic>
              </a:graphicData>
            </a:graphic>
          </wp:inline>
        </w:drawing>
      </w:r>
    </w:p>
    <w:p w14:paraId="7B5FA28B" w14:textId="77777777" w:rsidR="003D6FFB" w:rsidRDefault="003D6FFB" w:rsidP="003D6FFB">
      <w:pPr>
        <w:widowControl w:val="0"/>
        <w:spacing w:after="0" w:line="600" w:lineRule="auto"/>
        <w:ind w:right="-20"/>
        <w:jc w:val="center"/>
        <w:rPr>
          <w:rFonts w:ascii="Century Schoolbook" w:eastAsia="Century Schoolbook" w:hAnsi="Century Schoolbook" w:cs="Century Schoolbook"/>
          <w:b/>
          <w:i/>
          <w:sz w:val="60"/>
          <w:szCs w:val="60"/>
        </w:rPr>
      </w:pPr>
      <w:r>
        <w:rPr>
          <w:rFonts w:ascii="Century Schoolbook" w:eastAsia="Century Schoolbook" w:hAnsi="Century Schoolbook" w:cs="Century Schoolbook"/>
          <w:b/>
          <w:i/>
          <w:sz w:val="60"/>
          <w:szCs w:val="60"/>
        </w:rPr>
        <w:t>Certificate</w:t>
      </w:r>
    </w:p>
    <w:p w14:paraId="1EEBAFE6" w14:textId="77777777" w:rsidR="003D6FFB" w:rsidRDefault="003D6FFB" w:rsidP="003D6FFB">
      <w:pPr>
        <w:jc w:val="center"/>
        <w:rPr>
          <w:rFonts w:ascii="Times New Roman" w:eastAsia="Times New Roman" w:hAnsi="Times New Roman" w:cs="Times New Roman"/>
          <w:sz w:val="28"/>
          <w:szCs w:val="28"/>
        </w:rPr>
      </w:pPr>
    </w:p>
    <w:p w14:paraId="52C7D8B4" w14:textId="77777777" w:rsidR="003D6FFB" w:rsidRDefault="003D6FFB" w:rsidP="003D6FFB">
      <w:pPr>
        <w:spacing w:line="360" w:lineRule="auto"/>
        <w:ind w:firstLine="720"/>
        <w:jc w:val="both"/>
        <w:rPr>
          <w:rFonts w:ascii="Times New Roman" w:eastAsia="Times New Roman" w:hAnsi="Times New Roman" w:cs="Times New Roman"/>
          <w:i/>
          <w:sz w:val="24"/>
          <w:szCs w:val="24"/>
        </w:rPr>
      </w:pPr>
      <w:r>
        <w:rPr>
          <w:rFonts w:ascii="Times New Roman" w:eastAsia="Times New Roman" w:hAnsi="Times New Roman" w:cs="Times New Roman"/>
          <w:i/>
          <w:sz w:val="24"/>
          <w:szCs w:val="24"/>
        </w:rPr>
        <w:t>This is to certify that ………………………………………………. has successfully completed the record work for Database Management Systems –CS331P in partial fulfillment for the award of Bachelor of Technology in during the year 2021-2022.</w:t>
      </w:r>
    </w:p>
    <w:p w14:paraId="57D15C89" w14:textId="77777777" w:rsidR="003D6FFB" w:rsidRDefault="003D6FFB" w:rsidP="003D6FFB">
      <w:pPr>
        <w:spacing w:line="360" w:lineRule="auto"/>
        <w:ind w:firstLine="720"/>
        <w:jc w:val="both"/>
        <w:rPr>
          <w:rFonts w:ascii="Times New Roman" w:eastAsia="Times New Roman" w:hAnsi="Times New Roman" w:cs="Times New Roman"/>
          <w:i/>
          <w:sz w:val="24"/>
          <w:szCs w:val="24"/>
        </w:rPr>
      </w:pPr>
    </w:p>
    <w:p w14:paraId="15D7EA3C" w14:textId="77777777" w:rsidR="003D6FFB" w:rsidRDefault="003D6FFB" w:rsidP="003D6FF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Dr. K. Balachandran</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1741B9F2" w14:textId="77777777" w:rsidR="003D6FFB" w:rsidRDefault="003D6FFB" w:rsidP="003D6FFB">
      <w:pPr>
        <w:rPr>
          <w:rFonts w:ascii="Times New Roman" w:eastAsia="Times New Roman" w:hAnsi="Times New Roman" w:cs="Times New Roman"/>
          <w:b/>
          <w:sz w:val="24"/>
          <w:szCs w:val="24"/>
        </w:rPr>
      </w:pPr>
      <w:r>
        <w:rPr>
          <w:rFonts w:ascii="Times New Roman" w:eastAsia="Times New Roman" w:hAnsi="Times New Roman" w:cs="Times New Roman"/>
          <w:b/>
          <w:sz w:val="24"/>
          <w:szCs w:val="24"/>
        </w:rPr>
        <w:t>HEAD OF DEPARTMENT</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t>FACULTY- IN CHARGE</w:t>
      </w:r>
      <w:r>
        <w:rPr>
          <w:rFonts w:ascii="Times New Roman" w:eastAsia="Times New Roman" w:hAnsi="Times New Roman" w:cs="Times New Roman"/>
          <w:b/>
          <w:sz w:val="24"/>
          <w:szCs w:val="24"/>
        </w:rPr>
        <w:tab/>
      </w:r>
    </w:p>
    <w:p w14:paraId="4F872A97" w14:textId="77777777" w:rsidR="003D6FFB" w:rsidRDefault="003D6FFB" w:rsidP="003D6FFB">
      <w:pPr>
        <w:jc w:val="right"/>
        <w:rPr>
          <w:rFonts w:ascii="Times New Roman" w:eastAsia="Times New Roman" w:hAnsi="Times New Roman" w:cs="Times New Roman"/>
          <w:b/>
          <w:sz w:val="24"/>
          <w:szCs w:val="24"/>
        </w:rPr>
      </w:pPr>
    </w:p>
    <w:p w14:paraId="0F79CD1B" w14:textId="77777777" w:rsidR="003D6FFB" w:rsidRDefault="003D6FFB" w:rsidP="003D6FFB">
      <w:pPr>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 xml:space="preserve">EXAMINER 1: </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4EBE4E03" w14:textId="77777777" w:rsidR="003D6FFB" w:rsidRDefault="003D6FFB" w:rsidP="003D6FFB">
      <w:pPr>
        <w:jc w:val="right"/>
        <w:rPr>
          <w:rFonts w:ascii="Times New Roman" w:eastAsia="Times New Roman" w:hAnsi="Times New Roman" w:cs="Times New Roman"/>
          <w:b/>
          <w:sz w:val="24"/>
          <w:szCs w:val="24"/>
        </w:rPr>
      </w:pPr>
    </w:p>
    <w:p w14:paraId="75C3B4AF" w14:textId="77777777" w:rsidR="003D6FFB" w:rsidRDefault="003D6FFB" w:rsidP="003D6FFB">
      <w:pPr>
        <w:jc w:val="right"/>
        <w:rPr>
          <w:rFonts w:ascii="Times New Roman" w:eastAsia="Times New Roman" w:hAnsi="Times New Roman" w:cs="Times New Roman"/>
          <w:b/>
          <w:sz w:val="24"/>
          <w:szCs w:val="24"/>
        </w:rPr>
      </w:pPr>
      <w:r>
        <w:rPr>
          <w:rFonts w:ascii="Times New Roman" w:eastAsia="Times New Roman" w:hAnsi="Times New Roman" w:cs="Times New Roman"/>
          <w:b/>
          <w:sz w:val="24"/>
          <w:szCs w:val="24"/>
        </w:rPr>
        <w:t>EXAMINER 2:</w:t>
      </w:r>
      <w:r>
        <w:rPr>
          <w:rFonts w:ascii="Times New Roman" w:eastAsia="Times New Roman" w:hAnsi="Times New Roman" w:cs="Times New Roman"/>
          <w:b/>
          <w:sz w:val="24"/>
          <w:szCs w:val="24"/>
        </w:rPr>
        <w:tab/>
      </w:r>
      <w:r>
        <w:rPr>
          <w:rFonts w:ascii="Times New Roman" w:eastAsia="Times New Roman" w:hAnsi="Times New Roman" w:cs="Times New Roman"/>
          <w:b/>
          <w:sz w:val="24"/>
          <w:szCs w:val="24"/>
        </w:rPr>
        <w:tab/>
      </w:r>
    </w:p>
    <w:p w14:paraId="6FF7977B" w14:textId="77777777" w:rsidR="003D6FFB" w:rsidRDefault="003D6FFB" w:rsidP="003D6FFB">
      <w:pPr>
        <w:rPr>
          <w:rFonts w:ascii="Times New Roman" w:eastAsia="Times New Roman" w:hAnsi="Times New Roman" w:cs="Times New Roman"/>
          <w:sz w:val="24"/>
          <w:szCs w:val="24"/>
        </w:rPr>
      </w:pPr>
      <w:r>
        <w:rPr>
          <w:rFonts w:ascii="Times New Roman" w:eastAsia="Times New Roman" w:hAnsi="Times New Roman" w:cs="Times New Roman"/>
          <w:sz w:val="24"/>
          <w:szCs w:val="24"/>
        </w:rPr>
        <w:t>Name</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087B37E8" w14:textId="77777777" w:rsidR="003D6FFB" w:rsidRDefault="003D6FFB" w:rsidP="003D6FFB">
      <w:pPr>
        <w:rPr>
          <w:rFonts w:ascii="Times New Roman" w:eastAsia="Times New Roman" w:hAnsi="Times New Roman" w:cs="Times New Roman"/>
          <w:sz w:val="24"/>
          <w:szCs w:val="24"/>
        </w:rPr>
      </w:pPr>
      <w:r>
        <w:rPr>
          <w:rFonts w:ascii="Times New Roman" w:eastAsia="Times New Roman" w:hAnsi="Times New Roman" w:cs="Times New Roman"/>
          <w:sz w:val="24"/>
          <w:szCs w:val="24"/>
        </w:rPr>
        <w:t>Register No.</w:t>
      </w:r>
      <w:r>
        <w:rPr>
          <w:rFonts w:ascii="Times New Roman" w:eastAsia="Times New Roman" w:hAnsi="Times New Roman" w:cs="Times New Roman"/>
          <w:sz w:val="24"/>
          <w:szCs w:val="24"/>
        </w:rPr>
        <w:tab/>
      </w:r>
      <w:r>
        <w:rPr>
          <w:rFonts w:ascii="Times New Roman" w:eastAsia="Times New Roman" w:hAnsi="Times New Roman" w:cs="Times New Roman"/>
          <w:sz w:val="24"/>
          <w:szCs w:val="24"/>
        </w:rPr>
        <w:tab/>
        <w:t>:</w:t>
      </w:r>
    </w:p>
    <w:p w14:paraId="7A1C7A3F" w14:textId="77777777" w:rsidR="003D6FFB" w:rsidRDefault="003D6FFB" w:rsidP="003D6FFB">
      <w:pPr>
        <w:rPr>
          <w:rFonts w:ascii="Times New Roman" w:eastAsia="Times New Roman" w:hAnsi="Times New Roman" w:cs="Times New Roman"/>
          <w:sz w:val="24"/>
          <w:szCs w:val="24"/>
        </w:rPr>
      </w:pPr>
      <w:r>
        <w:rPr>
          <w:rFonts w:ascii="Times New Roman" w:eastAsia="Times New Roman" w:hAnsi="Times New Roman" w:cs="Times New Roman"/>
          <w:sz w:val="24"/>
          <w:szCs w:val="24"/>
        </w:rPr>
        <w:t>Examination Center</w:t>
      </w:r>
      <w:r>
        <w:rPr>
          <w:rFonts w:ascii="Times New Roman" w:eastAsia="Times New Roman" w:hAnsi="Times New Roman" w:cs="Times New Roman"/>
          <w:sz w:val="24"/>
          <w:szCs w:val="24"/>
        </w:rPr>
        <w:tab/>
        <w:t>:</w:t>
      </w:r>
    </w:p>
    <w:p w14:paraId="318AC138" w14:textId="77777777" w:rsidR="003D6FFB" w:rsidRDefault="003D6FFB" w:rsidP="003D6FFB">
      <w:pPr>
        <w:rPr>
          <w:rFonts w:ascii="Times New Roman" w:eastAsia="Times New Roman" w:hAnsi="Times New Roman" w:cs="Times New Roman"/>
          <w:sz w:val="24"/>
          <w:szCs w:val="24"/>
        </w:rPr>
        <w:sectPr w:rsidR="003D6FFB">
          <w:pgSz w:w="12240" w:h="15840"/>
          <w:pgMar w:top="1440" w:right="1440" w:bottom="1440" w:left="1440" w:header="0" w:footer="0" w:gutter="0"/>
          <w:pgNumType w:start="1"/>
          <w:cols w:space="720"/>
        </w:sectPr>
      </w:pPr>
      <w:r>
        <w:rPr>
          <w:rFonts w:ascii="Times New Roman" w:eastAsia="Times New Roman" w:hAnsi="Times New Roman" w:cs="Times New Roman"/>
          <w:sz w:val="24"/>
          <w:szCs w:val="24"/>
        </w:rPr>
        <w:t>Date of Examination</w:t>
      </w:r>
      <w:r>
        <w:rPr>
          <w:rFonts w:ascii="Times New Roman" w:eastAsia="Times New Roman" w:hAnsi="Times New Roman" w:cs="Times New Roman"/>
          <w:sz w:val="24"/>
          <w:szCs w:val="24"/>
        </w:rPr>
        <w:tab/>
        <w:t>:</w:t>
      </w:r>
    </w:p>
    <w:p w14:paraId="33233E69" w14:textId="77777777" w:rsidR="003D6FFB" w:rsidRDefault="003D6FFB" w:rsidP="003D6FFB">
      <w:pPr>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lastRenderedPageBreak/>
        <w:t>INDEX</w:t>
      </w:r>
    </w:p>
    <w:tbl>
      <w:tblPr>
        <w:tblW w:w="9350"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Look w:val="0400" w:firstRow="0" w:lastRow="0" w:firstColumn="0" w:lastColumn="0" w:noHBand="0" w:noVBand="1"/>
      </w:tblPr>
      <w:tblGrid>
        <w:gridCol w:w="1155"/>
        <w:gridCol w:w="959"/>
        <w:gridCol w:w="3718"/>
        <w:gridCol w:w="1313"/>
        <w:gridCol w:w="969"/>
        <w:gridCol w:w="1236"/>
      </w:tblGrid>
      <w:tr w:rsidR="003D6FFB" w14:paraId="7BF6C6DC"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A1E1D68" w14:textId="77777777" w:rsidR="003D6FFB" w:rsidRDefault="003D6FFB" w:rsidP="00BE6A74">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 No</w:t>
            </w: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5B01C4" w14:textId="77777777" w:rsidR="003D6FFB" w:rsidRDefault="003D6FFB" w:rsidP="00BE6A74">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Date</w:t>
            </w: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E5F6DA7" w14:textId="77777777" w:rsidR="003D6FFB" w:rsidRDefault="003D6FFB" w:rsidP="00BE6A74">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Experiment Name</w:t>
            </w: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DFE9B61" w14:textId="77777777" w:rsidR="003D6FFB" w:rsidRDefault="003D6FFB" w:rsidP="00BE6A74">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Page No</w:t>
            </w: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B9B8771" w14:textId="77777777" w:rsidR="003D6FFB" w:rsidRDefault="003D6FFB" w:rsidP="00BE6A74">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rks</w:t>
            </w: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8A7E487" w14:textId="77777777" w:rsidR="003D6FFB" w:rsidRDefault="003D6FFB" w:rsidP="00BE6A74">
            <w:pPr>
              <w:widowControl w:val="0"/>
              <w:spacing w:after="0"/>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Signature</w:t>
            </w:r>
          </w:p>
        </w:tc>
      </w:tr>
      <w:tr w:rsidR="003D6FFB" w14:paraId="3C425ADB"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37F27D"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5E75F6"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8E01BF5"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89D6BAF"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A38DEB5"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C4A032"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691A9166"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8A46257"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55D9B31"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3177CBE"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7196BFA"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501F53"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DCE9443"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0568D28F"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B48E5B3"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6A0D03A"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26136DC"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6825E14"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25FFC08"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754A5C8"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25AE0D3D"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6276D1"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974F29C"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68C3DD5"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2D1B8C"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86BDC6"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A2B2EC5"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1372B686"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13EB68D"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DEE0D72"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86C088"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94ED76"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866895B"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B03875"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29BB2B8C"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D0FA3D"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61CBB8C"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53A4FA"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EECF0BA"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2DBC43F"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0472F7"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51ED75B9"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826E15"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2C5D567"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98859D"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84AD6E4"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A22C729"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33F6409"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62E9309E"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CA2CDA"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0275739"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04A101B"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458B2F4"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9D5F7A1"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089D626"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45D986A0"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6FAFBCF"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59B08F2"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27B2F01A"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6B1D42A"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F250402"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A1795C6"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657CDE8D"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0E7CB8"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7D37B74"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733FE75"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50B5CF3B"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9DBE685"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4275F39"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360D6D81"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272C70E"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84B12EB"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3218901"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7891CEB5" w14:textId="77777777" w:rsidR="003D6FFB" w:rsidRDefault="003D6FFB" w:rsidP="00BE6A74">
            <w:pPr>
              <w:widowControl w:val="0"/>
              <w:spacing w:after="0"/>
              <w:jc w:val="center"/>
            </w:pPr>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0CB3E121"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BD06DB3" w14:textId="77777777" w:rsidR="003D6FFB" w:rsidRDefault="003D6FFB" w:rsidP="00BE6A74">
            <w:pPr>
              <w:widowControl w:val="0"/>
              <w:spacing w:after="0"/>
              <w:jc w:val="center"/>
              <w:rPr>
                <w:rFonts w:ascii="Times New Roman" w:eastAsia="Times New Roman" w:hAnsi="Times New Roman" w:cs="Times New Roman"/>
                <w:sz w:val="24"/>
                <w:szCs w:val="24"/>
              </w:rPr>
            </w:pPr>
          </w:p>
        </w:tc>
      </w:tr>
      <w:tr w:rsidR="003D6FFB" w14:paraId="79FABEEF" w14:textId="77777777" w:rsidTr="00BE6A74">
        <w:trPr>
          <w:trHeight w:val="828"/>
          <w:jc w:val="center"/>
        </w:trPr>
        <w:tc>
          <w:tcPr>
            <w:tcW w:w="1155"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3C2EC2E8" w14:textId="77777777" w:rsidR="003D6FFB" w:rsidRDefault="003D6FFB" w:rsidP="00BE6A74">
            <w:pPr>
              <w:widowControl w:val="0"/>
              <w:spacing w:after="0"/>
              <w:jc w:val="center"/>
            </w:pPr>
          </w:p>
        </w:tc>
        <w:tc>
          <w:tcPr>
            <w:tcW w:w="95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68F81E56" w14:textId="77777777" w:rsidR="003D6FFB" w:rsidRDefault="003D6FFB" w:rsidP="00BE6A74">
            <w:pPr>
              <w:widowControl w:val="0"/>
              <w:spacing w:after="0"/>
              <w:jc w:val="center"/>
            </w:pPr>
          </w:p>
        </w:tc>
        <w:tc>
          <w:tcPr>
            <w:tcW w:w="3718"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1B0C434" w14:textId="77777777" w:rsidR="003D6FFB" w:rsidRDefault="003D6FFB" w:rsidP="00BE6A74">
            <w:pPr>
              <w:widowControl w:val="0"/>
              <w:spacing w:after="0"/>
              <w:jc w:val="center"/>
            </w:pPr>
          </w:p>
        </w:tc>
        <w:tc>
          <w:tcPr>
            <w:tcW w:w="1313"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563B524" w14:textId="77777777" w:rsidR="003D6FFB" w:rsidRDefault="003D6FFB" w:rsidP="00BE6A74">
            <w:pPr>
              <w:widowControl w:val="0"/>
              <w:spacing w:after="0"/>
              <w:jc w:val="center"/>
            </w:pPr>
            <w:bookmarkStart w:id="1" w:name="_30j0zll" w:colFirst="0" w:colLast="0"/>
            <w:bookmarkEnd w:id="1"/>
          </w:p>
        </w:tc>
        <w:tc>
          <w:tcPr>
            <w:tcW w:w="969"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1D28ED0A" w14:textId="77777777" w:rsidR="003D6FFB" w:rsidRDefault="003D6FFB" w:rsidP="00BE6A74">
            <w:pPr>
              <w:widowControl w:val="0"/>
              <w:spacing w:after="0"/>
              <w:jc w:val="center"/>
              <w:rPr>
                <w:rFonts w:ascii="Times New Roman" w:eastAsia="Times New Roman" w:hAnsi="Times New Roman" w:cs="Times New Roman"/>
                <w:sz w:val="24"/>
                <w:szCs w:val="24"/>
              </w:rPr>
            </w:pPr>
          </w:p>
        </w:tc>
        <w:tc>
          <w:tcPr>
            <w:tcW w:w="1236" w:type="dxa"/>
            <w:tcBorders>
              <w:top w:val="single" w:sz="4" w:space="0" w:color="00000A"/>
              <w:left w:val="single" w:sz="4" w:space="0" w:color="00000A"/>
              <w:bottom w:val="single" w:sz="4" w:space="0" w:color="00000A"/>
              <w:right w:val="single" w:sz="4" w:space="0" w:color="00000A"/>
            </w:tcBorders>
            <w:shd w:val="clear" w:color="auto" w:fill="FFFFFF"/>
            <w:tcMar>
              <w:left w:w="103" w:type="dxa"/>
            </w:tcMar>
            <w:vAlign w:val="center"/>
          </w:tcPr>
          <w:p w14:paraId="461A4CA2" w14:textId="77777777" w:rsidR="003D6FFB" w:rsidRDefault="003D6FFB" w:rsidP="00BE6A74">
            <w:pPr>
              <w:widowControl w:val="0"/>
              <w:spacing w:after="0"/>
              <w:jc w:val="center"/>
              <w:rPr>
                <w:rFonts w:ascii="Times New Roman" w:eastAsia="Times New Roman" w:hAnsi="Times New Roman" w:cs="Times New Roman"/>
                <w:sz w:val="24"/>
                <w:szCs w:val="24"/>
              </w:rPr>
            </w:pPr>
          </w:p>
        </w:tc>
      </w:tr>
    </w:tbl>
    <w:p w14:paraId="237BE018" w14:textId="77777777" w:rsidR="003D6FFB" w:rsidRDefault="003D6FFB" w:rsidP="003D6FFB">
      <w:pPr>
        <w:jc w:val="center"/>
      </w:pPr>
    </w:p>
    <w:p w14:paraId="6250C991" w14:textId="77777777" w:rsidR="003D6FFB" w:rsidRDefault="003D6FFB" w:rsidP="003D6FFB">
      <w:pPr>
        <w:spacing w:after="0"/>
      </w:pPr>
    </w:p>
    <w:p w14:paraId="1A63C907" w14:textId="20BFCAFC" w:rsidR="00251292" w:rsidRPr="00AA2C9A" w:rsidRDefault="00251292" w:rsidP="00AA2C9A">
      <w:pPr>
        <w:pStyle w:val="Heading6"/>
        <w:keepLines w:val="0"/>
        <w:spacing w:before="0" w:line="240" w:lineRule="auto"/>
        <w:rPr>
          <w:rFonts w:ascii="Times New Roman" w:eastAsia="Times New Roman" w:hAnsi="Times New Roman" w:cs="Times New Roman"/>
        </w:rPr>
      </w:pPr>
      <w:r w:rsidRPr="00AA2C9A">
        <w:rPr>
          <w:rFonts w:ascii="Times New Roman" w:eastAsia="Times New Roman" w:hAnsi="Times New Roman" w:cs="Times New Roman"/>
          <w:noProof/>
        </w:rPr>
        <w:lastRenderedPageBreak/>
        <mc:AlternateContent>
          <mc:Choice Requires="wps">
            <w:drawing>
              <wp:anchor distT="0" distB="0" distL="114300" distR="114300" simplePos="0" relativeHeight="251658240" behindDoc="0" locked="0" layoutInCell="1" allowOverlap="1" wp14:anchorId="55F62F79" wp14:editId="60880A73">
                <wp:simplePos x="0" y="0"/>
                <wp:positionH relativeFrom="column">
                  <wp:posOffset>-1664640</wp:posOffset>
                </wp:positionH>
                <wp:positionV relativeFrom="paragraph">
                  <wp:posOffset>-94140</wp:posOffset>
                </wp:positionV>
                <wp:extent cx="360000" cy="1080000"/>
                <wp:effectExtent l="57150" t="19050" r="78740" b="101600"/>
                <wp:wrapNone/>
                <wp:docPr id="2" name="Oval 2"/>
                <wp:cNvGraphicFramePr/>
                <a:graphic xmlns:a="http://schemas.openxmlformats.org/drawingml/2006/main">
                  <a:graphicData uri="http://schemas.microsoft.com/office/word/2010/wordprocessingShape">
                    <wps:wsp>
                      <wps:cNvSpPr/>
                      <wps:spPr>
                        <a:xfrm>
                          <a:off x="0" y="0"/>
                          <a:ext cx="360000" cy="1080000"/>
                        </a:xfrm>
                        <a:prstGeom prst="ellipse">
                          <a:avLst/>
                        </a:prstGeom>
                        <a:solidFill>
                          <a:srgbClr val="000000">
                            <a:alpha val="5000"/>
                          </a:srgbClr>
                        </a:solidFill>
                        <a:ln w="18000">
                          <a:solidFill>
                            <a:srgbClr val="0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C5FE95" id="Oval 2" o:spid="_x0000_s1026" style="position:absolute;margin-left:-131.05pt;margin-top:-7.4pt;width:28.35pt;height:85.0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" fillcolor="black" strokeweight=".5mm">
                <v:fill opacity="3341f"/>
                <v:shadow on="t" color="black" opacity="22937f" origin=",.5" offset="0,.63889mm"/>
              </v:oval>
            </w:pict>
          </mc:Fallback>
        </mc:AlternateContent>
      </w:r>
      <w:r w:rsidRPr="00AA2C9A">
        <w:rPr>
          <w:rFonts w:ascii="Times New Roman" w:eastAsia="Times New Roman" w:hAnsi="Times New Roman" w:cs="Times New Roman"/>
        </w:rPr>
        <w:t xml:space="preserve">Ex. No:   1                                                                                                        </w:t>
      </w:r>
      <w:r w:rsidR="00E85C11" w:rsidRPr="00AA2C9A">
        <w:rPr>
          <w:rFonts w:ascii="Times New Roman" w:eastAsia="Times New Roman" w:hAnsi="Times New Roman" w:cs="Times New Roman"/>
        </w:rPr>
        <w:tab/>
      </w:r>
      <w:r w:rsidR="00E85C11" w:rsidRPr="00AA2C9A">
        <w:rPr>
          <w:rFonts w:ascii="Times New Roman" w:eastAsia="Times New Roman" w:hAnsi="Times New Roman" w:cs="Times New Roman"/>
        </w:rPr>
        <w:tab/>
        <w:t xml:space="preserve">         </w:t>
      </w:r>
      <w:r w:rsidRPr="00AA2C9A">
        <w:rPr>
          <w:rFonts w:ascii="Times New Roman" w:eastAsia="Times New Roman" w:hAnsi="Times New Roman" w:cs="Times New Roman"/>
        </w:rPr>
        <w:t>Date: 21 – 07 - 2022</w:t>
      </w:r>
    </w:p>
    <w:p w14:paraId="0D05F735" w14:textId="63A8A558" w:rsidR="00404170" w:rsidRPr="00AA2C9A" w:rsidRDefault="00251292" w:rsidP="00AA2C9A">
      <w:pPr>
        <w:pStyle w:val="Heading9"/>
      </w:pPr>
      <w:r w:rsidRPr="00AA2C9A">
        <w:t>Experiment 1</w:t>
      </w:r>
    </w:p>
    <w:p w14:paraId="53FC85FB" w14:textId="77777777" w:rsidR="00251292" w:rsidRPr="00AA2C9A" w:rsidRDefault="00251292" w:rsidP="00AA2C9A">
      <w:p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Consider the following schema for Store Database.</w:t>
      </w:r>
    </w:p>
    <w:p w14:paraId="19ACC3C1" w14:textId="77777777" w:rsidR="00251292" w:rsidRPr="00AA2C9A" w:rsidRDefault="00251292" w:rsidP="00AA2C9A">
      <w:p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Employee (empno, name, sal)</w:t>
      </w:r>
    </w:p>
    <w:p w14:paraId="13DE92B1" w14:textId="77777777" w:rsidR="00251292" w:rsidRPr="00AA2C9A" w:rsidRDefault="00251292" w:rsidP="00AA2C9A">
      <w:p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tore (Store_id, Store_name, Store_ loc)</w:t>
      </w:r>
    </w:p>
    <w:p w14:paraId="5CAE4007" w14:textId="77777777" w:rsidR="00251292" w:rsidRPr="00AA2C9A" w:rsidRDefault="00251292" w:rsidP="00AA2C9A">
      <w:pPr>
        <w:pStyle w:val="Heading5"/>
        <w:keepLines w:val="0"/>
        <w:spacing w:before="0" w:line="240" w:lineRule="auto"/>
        <w:rPr>
          <w:rFonts w:ascii="Times New Roman" w:hAnsi="Times New Roman" w:cs="Times New Roman"/>
          <w:bCs/>
          <w:sz w:val="20"/>
          <w:szCs w:val="20"/>
        </w:rPr>
      </w:pPr>
      <w:r w:rsidRPr="00AA2C9A">
        <w:rPr>
          <w:rFonts w:ascii="Times New Roman" w:hAnsi="Times New Roman" w:cs="Times New Roman"/>
          <w:bCs/>
          <w:sz w:val="20"/>
          <w:szCs w:val="20"/>
        </w:rPr>
        <w:t xml:space="preserve">Write SQL queries to </w:t>
      </w:r>
    </w:p>
    <w:p w14:paraId="23DB416F"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Create tables Employee and Store.</w:t>
      </w:r>
    </w:p>
    <w:p w14:paraId="2D6A0097"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Display structure of tables Employee and Store.</w:t>
      </w:r>
    </w:p>
    <w:p w14:paraId="56A55C59"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Insert values into tables Employee and Store.</w:t>
      </w:r>
    </w:p>
    <w:p w14:paraId="20D4A4B7"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Display the contents of the tables Employee and Store.</w:t>
      </w:r>
    </w:p>
    <w:p w14:paraId="18BFC6EA"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Display the columns from table Employee and Store.</w:t>
      </w:r>
    </w:p>
    <w:p w14:paraId="103ECEF6"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Demonstrate the WHERE clause using tables Employee and Store.</w:t>
      </w:r>
    </w:p>
    <w:p w14:paraId="54965F93"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Demonstrate the DELETE operation on tables Employee and Store.</w:t>
      </w:r>
    </w:p>
    <w:p w14:paraId="27DD6AB0"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Demonstrate the ORDER BY clause using table Store.</w:t>
      </w:r>
    </w:p>
    <w:p w14:paraId="7452A512" w14:textId="77777777" w:rsidR="00251292" w:rsidRPr="00AA2C9A" w:rsidRDefault="00251292" w:rsidP="00AA2C9A">
      <w:pPr>
        <w:pStyle w:val="ListParagraph"/>
        <w:numPr>
          <w:ilvl w:val="0"/>
          <w:numId w:val="5"/>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Demonstrate the DROP operation on tables Employee and Store.</w:t>
      </w:r>
    </w:p>
    <w:p w14:paraId="21939A27" w14:textId="77777777"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Queries:</w:t>
      </w:r>
    </w:p>
    <w:p w14:paraId="368D9253"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Create tables Employee and Store.</w:t>
      </w:r>
    </w:p>
    <w:p w14:paraId="703350EB"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CREATE TABLE Employee (empno int, name varchar2(10), sal number (10,2));</w:t>
      </w:r>
    </w:p>
    <w:p w14:paraId="7BB42E3F" w14:textId="77777777" w:rsidR="00251292" w:rsidRPr="00AA2C9A" w:rsidRDefault="00251292" w:rsidP="00AA2C9A">
      <w:pPr>
        <w:spacing w:after="40" w:line="240" w:lineRule="auto"/>
        <w:ind w:left="360" w:firstLine="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Table created.</w:t>
      </w:r>
    </w:p>
    <w:p w14:paraId="4A5F0FDC" w14:textId="77777777" w:rsidR="00251292" w:rsidRPr="00AA2C9A" w:rsidRDefault="00251292" w:rsidP="00AA2C9A">
      <w:p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 xml:space="preserve">   </w:t>
      </w:r>
      <w:r w:rsidRPr="00AA2C9A">
        <w:rPr>
          <w:rFonts w:ascii="Times New Roman" w:hAnsi="Times New Roman" w:cs="Times New Roman"/>
          <w:sz w:val="20"/>
          <w:szCs w:val="20"/>
        </w:rPr>
        <w:tab/>
        <w:t>SQL&gt; CREATE TABLE Store (Store_id int, Store_name varchar (10),Store_loc varchar</w:t>
      </w:r>
    </w:p>
    <w:p w14:paraId="3BF05732" w14:textId="77777777" w:rsidR="00251292" w:rsidRPr="00AA2C9A" w:rsidRDefault="00251292" w:rsidP="00AA2C9A">
      <w:pPr>
        <w:spacing w:after="40" w:line="240" w:lineRule="auto"/>
        <w:ind w:left="720"/>
        <w:rPr>
          <w:rFonts w:ascii="Times New Roman" w:hAnsi="Times New Roman" w:cs="Times New Roman"/>
          <w:sz w:val="20"/>
          <w:szCs w:val="20"/>
        </w:rPr>
      </w:pPr>
      <w:r w:rsidRPr="00AA2C9A">
        <w:rPr>
          <w:rFonts w:ascii="Times New Roman" w:hAnsi="Times New Roman" w:cs="Times New Roman"/>
          <w:sz w:val="20"/>
          <w:szCs w:val="20"/>
        </w:rPr>
        <w:t>(10));</w:t>
      </w:r>
    </w:p>
    <w:p w14:paraId="0E4DDEB3" w14:textId="77777777" w:rsidR="00251292" w:rsidRPr="00AA2C9A" w:rsidRDefault="00251292" w:rsidP="00AA2C9A">
      <w:pPr>
        <w:spacing w:after="40" w:line="240" w:lineRule="auto"/>
        <w:ind w:left="360" w:firstLine="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Table created.</w:t>
      </w:r>
    </w:p>
    <w:p w14:paraId="5C654215"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isplay structure of tables Employee and Store.</w:t>
      </w:r>
    </w:p>
    <w:p w14:paraId="33A4FD4A"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DESC Employee;</w:t>
      </w:r>
    </w:p>
    <w:p w14:paraId="5B95DBAB"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DESC Store;</w:t>
      </w:r>
    </w:p>
    <w:p w14:paraId="1F191C85"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Insert values into tables Employee and Store.</w:t>
      </w:r>
    </w:p>
    <w:p w14:paraId="2167D54A"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INSERT INTO Employee VALUES (001,'RAM',21654);</w:t>
      </w:r>
    </w:p>
    <w:p w14:paraId="276E297D"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1 row created.</w:t>
      </w:r>
    </w:p>
    <w:p w14:paraId="67941F53" w14:textId="77777777" w:rsidR="00251292" w:rsidRPr="00AA2C9A" w:rsidRDefault="00251292" w:rsidP="00AA2C9A">
      <w:pPr>
        <w:spacing w:after="40" w:line="240" w:lineRule="auto"/>
        <w:ind w:firstLine="720"/>
        <w:rPr>
          <w:rFonts w:ascii="Times New Roman" w:hAnsi="Times New Roman" w:cs="Times New Roman"/>
          <w:sz w:val="20"/>
          <w:szCs w:val="20"/>
        </w:rPr>
      </w:pPr>
      <w:r w:rsidRPr="00AA2C9A">
        <w:rPr>
          <w:rFonts w:ascii="Times New Roman" w:hAnsi="Times New Roman" w:cs="Times New Roman"/>
          <w:sz w:val="20"/>
          <w:szCs w:val="20"/>
        </w:rPr>
        <w:t>SQL&gt; INSERT INTO Employee VALUES (003,'KAREEM',1644);</w:t>
      </w:r>
    </w:p>
    <w:p w14:paraId="3882B096" w14:textId="77777777" w:rsidR="00251292" w:rsidRPr="00AA2C9A" w:rsidRDefault="00251292" w:rsidP="00AA2C9A">
      <w:pPr>
        <w:spacing w:after="40" w:line="240" w:lineRule="auto"/>
        <w:ind w:firstLine="720"/>
        <w:rPr>
          <w:rFonts w:ascii="Times New Roman" w:hAnsi="Times New Roman" w:cs="Times New Roman"/>
          <w:sz w:val="20"/>
          <w:szCs w:val="20"/>
        </w:rPr>
      </w:pPr>
      <w:r w:rsidRPr="00AA2C9A">
        <w:rPr>
          <w:rFonts w:ascii="Times New Roman" w:hAnsi="Times New Roman" w:cs="Times New Roman"/>
          <w:sz w:val="20"/>
          <w:szCs w:val="20"/>
        </w:rPr>
        <w:t>1 row created.</w:t>
      </w:r>
    </w:p>
    <w:p w14:paraId="08BD3786" w14:textId="77777777" w:rsidR="00251292" w:rsidRPr="00AA2C9A" w:rsidRDefault="00251292" w:rsidP="00AA2C9A">
      <w:pPr>
        <w:spacing w:after="40" w:line="240" w:lineRule="auto"/>
        <w:ind w:firstLine="720"/>
        <w:rPr>
          <w:rFonts w:ascii="Times New Roman" w:hAnsi="Times New Roman" w:cs="Times New Roman"/>
          <w:sz w:val="20"/>
          <w:szCs w:val="20"/>
        </w:rPr>
      </w:pPr>
      <w:r w:rsidRPr="00AA2C9A">
        <w:rPr>
          <w:rFonts w:ascii="Times New Roman" w:hAnsi="Times New Roman" w:cs="Times New Roman"/>
          <w:sz w:val="20"/>
          <w:szCs w:val="20"/>
        </w:rPr>
        <w:t>SQL&gt; INSERT INTO Store VALUES (7704, 'Manna Mart', 'Delhi');</w:t>
      </w:r>
    </w:p>
    <w:p w14:paraId="5E07B8AA" w14:textId="77777777" w:rsidR="00251292" w:rsidRPr="00AA2C9A" w:rsidRDefault="00251292" w:rsidP="00AA2C9A">
      <w:pPr>
        <w:spacing w:after="40" w:line="240" w:lineRule="auto"/>
        <w:ind w:firstLine="720"/>
        <w:rPr>
          <w:rFonts w:ascii="Times New Roman" w:hAnsi="Times New Roman" w:cs="Times New Roman"/>
          <w:sz w:val="20"/>
          <w:szCs w:val="20"/>
        </w:rPr>
      </w:pPr>
      <w:r w:rsidRPr="00AA2C9A">
        <w:rPr>
          <w:rFonts w:ascii="Times New Roman" w:hAnsi="Times New Roman" w:cs="Times New Roman"/>
          <w:sz w:val="20"/>
          <w:szCs w:val="20"/>
        </w:rPr>
        <w:t>1 row created.</w:t>
      </w:r>
    </w:p>
    <w:p w14:paraId="29076EFF" w14:textId="77777777" w:rsidR="00251292" w:rsidRPr="00AA2C9A" w:rsidRDefault="00251292" w:rsidP="00AA2C9A">
      <w:pPr>
        <w:spacing w:after="40" w:line="240" w:lineRule="auto"/>
        <w:ind w:firstLine="720"/>
        <w:rPr>
          <w:rFonts w:ascii="Times New Roman" w:hAnsi="Times New Roman" w:cs="Times New Roman"/>
          <w:sz w:val="20"/>
          <w:szCs w:val="20"/>
        </w:rPr>
      </w:pPr>
      <w:r w:rsidRPr="00AA2C9A">
        <w:rPr>
          <w:rFonts w:ascii="Times New Roman" w:hAnsi="Times New Roman" w:cs="Times New Roman"/>
          <w:sz w:val="20"/>
          <w:szCs w:val="20"/>
        </w:rPr>
        <w:t>SQL&gt; INSERT INTO Store VALUES (5487, 'Neel', 'Bombay');</w:t>
      </w:r>
    </w:p>
    <w:p w14:paraId="1D39F2B2" w14:textId="77777777" w:rsidR="00251292" w:rsidRPr="00AA2C9A" w:rsidRDefault="00251292" w:rsidP="00AA2C9A">
      <w:pPr>
        <w:spacing w:after="40" w:line="240" w:lineRule="auto"/>
        <w:ind w:firstLine="720"/>
        <w:rPr>
          <w:rFonts w:ascii="Times New Roman" w:hAnsi="Times New Roman" w:cs="Times New Roman"/>
          <w:sz w:val="20"/>
          <w:szCs w:val="20"/>
        </w:rPr>
      </w:pPr>
      <w:r w:rsidRPr="00AA2C9A">
        <w:rPr>
          <w:rFonts w:ascii="Times New Roman" w:hAnsi="Times New Roman" w:cs="Times New Roman"/>
          <w:sz w:val="20"/>
          <w:szCs w:val="20"/>
        </w:rPr>
        <w:t>1 row created.</w:t>
      </w:r>
    </w:p>
    <w:p w14:paraId="6539F673"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isplay the contents of the tables Employee and Store.</w:t>
      </w:r>
    </w:p>
    <w:p w14:paraId="7BB094E2"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 FROM Employee;</w:t>
      </w:r>
    </w:p>
    <w:p w14:paraId="404C8CA6"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 FROM Store;</w:t>
      </w:r>
    </w:p>
    <w:p w14:paraId="53BCA188"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isplay the columns from table Employee and Store.</w:t>
      </w:r>
    </w:p>
    <w:p w14:paraId="068DC776"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name FROM Employee;</w:t>
      </w:r>
    </w:p>
    <w:p w14:paraId="24C6D957"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Store_loc FROM Store;</w:t>
      </w:r>
    </w:p>
    <w:p w14:paraId="7B8C95C0"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emonstrate the WHERE clause using tables Employee and Store.</w:t>
      </w:r>
    </w:p>
    <w:p w14:paraId="5B59DAF6"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name FROM Employee WHERE empno=002;</w:t>
      </w:r>
    </w:p>
    <w:p w14:paraId="16F9B7D2"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Store_loc FROM Store WHERE Store_id=7704;</w:t>
      </w:r>
    </w:p>
    <w:p w14:paraId="77EBBD10"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emonstrate the DELETE operation on tables Employee and Store.</w:t>
      </w:r>
    </w:p>
    <w:p w14:paraId="29C0FB3C"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DELETE Employee WHERE Name='RAM';</w:t>
      </w:r>
    </w:p>
    <w:p w14:paraId="6B730057"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DELETE Store WHERE Store_loc = 'Bombay';</w:t>
      </w:r>
    </w:p>
    <w:p w14:paraId="35E0F7C0"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emonstrate the ORDER BY clause using table Store.</w:t>
      </w:r>
    </w:p>
    <w:p w14:paraId="128D5B31"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Store_loc FROM Store ORDER BY Store_name;</w:t>
      </w:r>
    </w:p>
    <w:p w14:paraId="3E8E778F"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Store_name FROM Store ORDER BY Store_loc ASC;</w:t>
      </w:r>
    </w:p>
    <w:p w14:paraId="7A8D7A2B"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emonstrate the DROP operation on tables Employee and Store.</w:t>
      </w:r>
    </w:p>
    <w:p w14:paraId="2094BFEE"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DROP TABLE Store;</w:t>
      </w:r>
    </w:p>
    <w:p w14:paraId="0593CE21"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DROP TABLE employee;</w:t>
      </w:r>
    </w:p>
    <w:p w14:paraId="1257721A" w14:textId="77777777"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lastRenderedPageBreak/>
        <w:t>Code:</w:t>
      </w:r>
    </w:p>
    <w:p w14:paraId="3FC1061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create table Employee(</w:t>
      </w:r>
    </w:p>
    <w:p w14:paraId="6B12A3F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  empno Int,</w:t>
      </w:r>
    </w:p>
    <w:p w14:paraId="4529739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3  name varchar2(10),</w:t>
      </w:r>
    </w:p>
    <w:p w14:paraId="6243D2C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4  sal number(10,2));</w:t>
      </w:r>
    </w:p>
    <w:p w14:paraId="5EFADABD" w14:textId="77777777" w:rsidR="00251292" w:rsidRPr="00AA2C9A" w:rsidRDefault="00251292" w:rsidP="00AA2C9A">
      <w:pPr>
        <w:spacing w:after="40" w:line="240" w:lineRule="auto"/>
        <w:rPr>
          <w:rFonts w:ascii="Consolas" w:eastAsia="Times New Roman" w:hAnsi="Consolas" w:cs="Times New Roman"/>
          <w:bCs/>
          <w:sz w:val="20"/>
          <w:szCs w:val="20"/>
        </w:rPr>
      </w:pPr>
    </w:p>
    <w:p w14:paraId="58A65D7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015BE7FD" w14:textId="77777777" w:rsidR="00251292" w:rsidRPr="00AA2C9A" w:rsidRDefault="00251292" w:rsidP="00AA2C9A">
      <w:pPr>
        <w:spacing w:after="40" w:line="240" w:lineRule="auto"/>
        <w:rPr>
          <w:rFonts w:ascii="Consolas" w:eastAsia="Times New Roman" w:hAnsi="Consolas" w:cs="Times New Roman"/>
          <w:bCs/>
          <w:sz w:val="20"/>
          <w:szCs w:val="20"/>
        </w:rPr>
      </w:pPr>
    </w:p>
    <w:p w14:paraId="3DDF74E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Employee;</w:t>
      </w:r>
    </w:p>
    <w:p w14:paraId="4094B143" w14:textId="77777777" w:rsidR="00251292" w:rsidRPr="00AA2C9A" w:rsidRDefault="00251292" w:rsidP="00AA2C9A">
      <w:pPr>
        <w:spacing w:after="40" w:line="240" w:lineRule="auto"/>
        <w:rPr>
          <w:rFonts w:ascii="Consolas" w:eastAsia="Times New Roman" w:hAnsi="Consolas" w:cs="Times New Roman"/>
          <w:bCs/>
          <w:sz w:val="20"/>
          <w:szCs w:val="20"/>
        </w:rPr>
      </w:pPr>
    </w:p>
    <w:p w14:paraId="2361397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no rows selected</w:t>
      </w:r>
    </w:p>
    <w:p w14:paraId="63E79507" w14:textId="77777777" w:rsidR="00251292" w:rsidRPr="00AA2C9A" w:rsidRDefault="00251292" w:rsidP="00AA2C9A">
      <w:pPr>
        <w:spacing w:after="40" w:line="240" w:lineRule="auto"/>
        <w:rPr>
          <w:rFonts w:ascii="Consolas" w:eastAsia="Times New Roman" w:hAnsi="Consolas" w:cs="Times New Roman"/>
          <w:bCs/>
          <w:sz w:val="20"/>
          <w:szCs w:val="20"/>
        </w:rPr>
      </w:pPr>
    </w:p>
    <w:p w14:paraId="464D09D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sc Employee;</w:t>
      </w:r>
    </w:p>
    <w:p w14:paraId="147FE80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Null?    Type</w:t>
      </w:r>
    </w:p>
    <w:p w14:paraId="09F4593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7E0F473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PNO                                              NUMBER(38)</w:t>
      </w:r>
    </w:p>
    <w:p w14:paraId="2B2B86E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VARCHAR2(10)</w:t>
      </w:r>
    </w:p>
    <w:p w14:paraId="3FE262A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AL                                                NUMBER(10,2)</w:t>
      </w:r>
    </w:p>
    <w:p w14:paraId="6AEF25E9" w14:textId="77777777" w:rsidR="00251292" w:rsidRPr="00AA2C9A" w:rsidRDefault="00251292" w:rsidP="00AA2C9A">
      <w:pPr>
        <w:spacing w:after="40" w:line="240" w:lineRule="auto"/>
        <w:rPr>
          <w:rFonts w:ascii="Consolas" w:eastAsia="Times New Roman" w:hAnsi="Consolas" w:cs="Times New Roman"/>
          <w:bCs/>
          <w:sz w:val="20"/>
          <w:szCs w:val="20"/>
        </w:rPr>
      </w:pPr>
    </w:p>
    <w:p w14:paraId="738E50E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insert into Employee values(001,'RAM',21654);</w:t>
      </w:r>
    </w:p>
    <w:p w14:paraId="35C2B876" w14:textId="77777777" w:rsidR="00251292" w:rsidRPr="00AA2C9A" w:rsidRDefault="00251292" w:rsidP="00AA2C9A">
      <w:pPr>
        <w:spacing w:after="40" w:line="240" w:lineRule="auto"/>
        <w:rPr>
          <w:rFonts w:ascii="Consolas" w:eastAsia="Times New Roman" w:hAnsi="Consolas" w:cs="Times New Roman"/>
          <w:bCs/>
          <w:sz w:val="20"/>
          <w:szCs w:val="20"/>
        </w:rPr>
      </w:pPr>
    </w:p>
    <w:p w14:paraId="0A2B5B2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3C551AFF" w14:textId="77777777" w:rsidR="00251292" w:rsidRPr="00AA2C9A" w:rsidRDefault="00251292" w:rsidP="00AA2C9A">
      <w:pPr>
        <w:spacing w:after="40" w:line="240" w:lineRule="auto"/>
        <w:rPr>
          <w:rFonts w:ascii="Consolas" w:eastAsia="Times New Roman" w:hAnsi="Consolas" w:cs="Times New Roman"/>
          <w:bCs/>
          <w:sz w:val="20"/>
          <w:szCs w:val="20"/>
        </w:rPr>
      </w:pPr>
    </w:p>
    <w:p w14:paraId="27F9801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insert into Employee values(002,'JOE',15642);</w:t>
      </w:r>
    </w:p>
    <w:p w14:paraId="29B35822" w14:textId="77777777" w:rsidR="00251292" w:rsidRPr="00AA2C9A" w:rsidRDefault="00251292" w:rsidP="00AA2C9A">
      <w:pPr>
        <w:spacing w:after="40" w:line="240" w:lineRule="auto"/>
        <w:rPr>
          <w:rFonts w:ascii="Consolas" w:eastAsia="Times New Roman" w:hAnsi="Consolas" w:cs="Times New Roman"/>
          <w:bCs/>
          <w:sz w:val="20"/>
          <w:szCs w:val="20"/>
        </w:rPr>
      </w:pPr>
    </w:p>
    <w:p w14:paraId="6048D42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6500117E" w14:textId="77777777" w:rsidR="00251292" w:rsidRPr="00AA2C9A" w:rsidRDefault="00251292" w:rsidP="00AA2C9A">
      <w:pPr>
        <w:spacing w:after="40" w:line="240" w:lineRule="auto"/>
        <w:rPr>
          <w:rFonts w:ascii="Consolas" w:eastAsia="Times New Roman" w:hAnsi="Consolas" w:cs="Times New Roman"/>
          <w:bCs/>
          <w:sz w:val="20"/>
          <w:szCs w:val="20"/>
        </w:rPr>
      </w:pPr>
    </w:p>
    <w:p w14:paraId="4EABFE7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insert into Employee values(003,'KAREEM',1644);</w:t>
      </w:r>
    </w:p>
    <w:p w14:paraId="374EFAF2" w14:textId="77777777" w:rsidR="00251292" w:rsidRPr="00AA2C9A" w:rsidRDefault="00251292" w:rsidP="00AA2C9A">
      <w:pPr>
        <w:spacing w:after="40" w:line="240" w:lineRule="auto"/>
        <w:rPr>
          <w:rFonts w:ascii="Consolas" w:eastAsia="Times New Roman" w:hAnsi="Consolas" w:cs="Times New Roman"/>
          <w:bCs/>
          <w:sz w:val="20"/>
          <w:szCs w:val="20"/>
        </w:rPr>
      </w:pPr>
    </w:p>
    <w:p w14:paraId="6BFDE13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05B5E9E1" w14:textId="77777777" w:rsidR="00251292" w:rsidRPr="00AA2C9A" w:rsidRDefault="00251292" w:rsidP="00AA2C9A">
      <w:pPr>
        <w:spacing w:after="40" w:line="240" w:lineRule="auto"/>
        <w:rPr>
          <w:rFonts w:ascii="Consolas" w:eastAsia="Times New Roman" w:hAnsi="Consolas" w:cs="Times New Roman"/>
          <w:bCs/>
          <w:sz w:val="20"/>
          <w:szCs w:val="20"/>
        </w:rPr>
      </w:pPr>
    </w:p>
    <w:p w14:paraId="2EDA099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Employee;</w:t>
      </w:r>
    </w:p>
    <w:p w14:paraId="7DAFEB08" w14:textId="77777777" w:rsidR="00251292" w:rsidRPr="00AA2C9A" w:rsidRDefault="00251292" w:rsidP="00AA2C9A">
      <w:pPr>
        <w:spacing w:after="40" w:line="240" w:lineRule="auto"/>
        <w:rPr>
          <w:rFonts w:ascii="Consolas" w:eastAsia="Times New Roman" w:hAnsi="Consolas" w:cs="Times New Roman"/>
          <w:bCs/>
          <w:sz w:val="20"/>
          <w:szCs w:val="20"/>
        </w:rPr>
      </w:pPr>
    </w:p>
    <w:p w14:paraId="60D87CA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PNO NAME              SAL                                                </w:t>
      </w:r>
    </w:p>
    <w:p w14:paraId="6C33F2E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1FFA840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 RAM             21654                                                </w:t>
      </w:r>
    </w:p>
    <w:p w14:paraId="68A6C60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 JOE             15642                                                </w:t>
      </w:r>
    </w:p>
    <w:p w14:paraId="6108903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3 KAREEM           1644                                                </w:t>
      </w:r>
    </w:p>
    <w:p w14:paraId="2091E10E" w14:textId="77777777" w:rsidR="00251292" w:rsidRPr="00AA2C9A" w:rsidRDefault="00251292" w:rsidP="00AA2C9A">
      <w:pPr>
        <w:spacing w:after="40" w:line="240" w:lineRule="auto"/>
        <w:rPr>
          <w:rFonts w:ascii="Consolas" w:eastAsia="Times New Roman" w:hAnsi="Consolas" w:cs="Times New Roman"/>
          <w:bCs/>
          <w:sz w:val="20"/>
          <w:szCs w:val="20"/>
        </w:rPr>
      </w:pPr>
    </w:p>
    <w:p w14:paraId="1773A3B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sc employee;</w:t>
      </w:r>
    </w:p>
    <w:p w14:paraId="4A5C5DD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Null?    Type</w:t>
      </w:r>
    </w:p>
    <w:p w14:paraId="54893AC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2FA0C22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PNO                                              NUMBER(38)</w:t>
      </w:r>
    </w:p>
    <w:p w14:paraId="4546290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VARCHAR2(10)</w:t>
      </w:r>
    </w:p>
    <w:p w14:paraId="2FA145A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AL                                                NUMBER(10,2)</w:t>
      </w:r>
    </w:p>
    <w:p w14:paraId="58FA6D36" w14:textId="77777777" w:rsidR="00251292" w:rsidRPr="00AA2C9A" w:rsidRDefault="00251292" w:rsidP="00AA2C9A">
      <w:pPr>
        <w:spacing w:after="40" w:line="240" w:lineRule="auto"/>
        <w:rPr>
          <w:rFonts w:ascii="Consolas" w:eastAsia="Times New Roman" w:hAnsi="Consolas" w:cs="Times New Roman"/>
          <w:bCs/>
          <w:sz w:val="20"/>
          <w:szCs w:val="20"/>
        </w:rPr>
      </w:pPr>
    </w:p>
    <w:p w14:paraId="1A3CA46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NAME from Employee;</w:t>
      </w:r>
    </w:p>
    <w:p w14:paraId="237B0F6E" w14:textId="77777777" w:rsidR="00251292" w:rsidRPr="00AA2C9A" w:rsidRDefault="00251292" w:rsidP="00AA2C9A">
      <w:pPr>
        <w:spacing w:after="40" w:line="240" w:lineRule="auto"/>
        <w:rPr>
          <w:rFonts w:ascii="Consolas" w:eastAsia="Times New Roman" w:hAnsi="Consolas" w:cs="Times New Roman"/>
          <w:bCs/>
          <w:sz w:val="20"/>
          <w:szCs w:val="20"/>
        </w:rPr>
      </w:pPr>
    </w:p>
    <w:p w14:paraId="430BC1E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NAME                                                                            </w:t>
      </w:r>
    </w:p>
    <w:p w14:paraId="351ABE0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w:t>
      </w:r>
    </w:p>
    <w:p w14:paraId="5DF980E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RAM                                                                             </w:t>
      </w:r>
    </w:p>
    <w:p w14:paraId="47D27CF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JOE                                                                             </w:t>
      </w:r>
    </w:p>
    <w:p w14:paraId="7110531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KAREEM                                                                          </w:t>
      </w:r>
    </w:p>
    <w:p w14:paraId="4D5EE52B" w14:textId="77777777" w:rsidR="00251292" w:rsidRPr="00AA2C9A" w:rsidRDefault="00251292" w:rsidP="00AA2C9A">
      <w:pPr>
        <w:spacing w:after="40" w:line="240" w:lineRule="auto"/>
        <w:rPr>
          <w:rFonts w:ascii="Consolas" w:eastAsia="Times New Roman" w:hAnsi="Consolas" w:cs="Times New Roman"/>
          <w:bCs/>
          <w:sz w:val="20"/>
          <w:szCs w:val="20"/>
        </w:rPr>
      </w:pPr>
    </w:p>
    <w:p w14:paraId="4C8A7D0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NAME from Employee where EMPNO=002;</w:t>
      </w:r>
    </w:p>
    <w:p w14:paraId="77EC8B80" w14:textId="77777777" w:rsidR="00251292" w:rsidRPr="00AA2C9A" w:rsidRDefault="00251292" w:rsidP="00AA2C9A">
      <w:pPr>
        <w:spacing w:after="40" w:line="240" w:lineRule="auto"/>
        <w:rPr>
          <w:rFonts w:ascii="Consolas" w:eastAsia="Times New Roman" w:hAnsi="Consolas" w:cs="Times New Roman"/>
          <w:bCs/>
          <w:sz w:val="20"/>
          <w:szCs w:val="20"/>
        </w:rPr>
      </w:pPr>
    </w:p>
    <w:p w14:paraId="48B0B2A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NAME                                                                            </w:t>
      </w:r>
    </w:p>
    <w:p w14:paraId="3DC25B9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w:t>
      </w:r>
    </w:p>
    <w:p w14:paraId="6440FFD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JOE                                                                             </w:t>
      </w:r>
    </w:p>
    <w:p w14:paraId="3C49A2BE" w14:textId="77777777" w:rsidR="00251292" w:rsidRPr="00AA2C9A" w:rsidRDefault="00251292" w:rsidP="00AA2C9A">
      <w:pPr>
        <w:spacing w:after="40" w:line="240" w:lineRule="auto"/>
        <w:rPr>
          <w:rFonts w:ascii="Consolas" w:eastAsia="Times New Roman" w:hAnsi="Consolas" w:cs="Times New Roman"/>
          <w:bCs/>
          <w:sz w:val="20"/>
          <w:szCs w:val="20"/>
        </w:rPr>
      </w:pPr>
    </w:p>
    <w:p w14:paraId="6FF5249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AL from Employee where EMPNO=003;</w:t>
      </w:r>
    </w:p>
    <w:p w14:paraId="2A8ABA2F" w14:textId="77777777" w:rsidR="00251292" w:rsidRPr="00AA2C9A" w:rsidRDefault="00251292" w:rsidP="00AA2C9A">
      <w:pPr>
        <w:spacing w:after="40" w:line="240" w:lineRule="auto"/>
        <w:rPr>
          <w:rFonts w:ascii="Consolas" w:eastAsia="Times New Roman" w:hAnsi="Consolas" w:cs="Times New Roman"/>
          <w:bCs/>
          <w:sz w:val="20"/>
          <w:szCs w:val="20"/>
        </w:rPr>
      </w:pPr>
    </w:p>
    <w:p w14:paraId="27156F6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AL                                                                      </w:t>
      </w:r>
    </w:p>
    <w:p w14:paraId="7C604D9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w:t>
      </w:r>
    </w:p>
    <w:p w14:paraId="62D306D8" w14:textId="7472F142"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644                                                                       </w:t>
      </w:r>
    </w:p>
    <w:p w14:paraId="54BA76F1" w14:textId="77777777" w:rsidR="00251292" w:rsidRPr="00AA2C9A" w:rsidRDefault="00251292" w:rsidP="00AA2C9A">
      <w:pPr>
        <w:spacing w:after="40" w:line="240" w:lineRule="auto"/>
        <w:rPr>
          <w:rFonts w:ascii="Consolas" w:eastAsia="Times New Roman" w:hAnsi="Consolas" w:cs="Times New Roman"/>
          <w:bCs/>
          <w:sz w:val="20"/>
          <w:szCs w:val="20"/>
        </w:rPr>
      </w:pPr>
    </w:p>
    <w:p w14:paraId="1071D9A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lete Employee where NAME='RAM';</w:t>
      </w:r>
    </w:p>
    <w:p w14:paraId="7AB807A0" w14:textId="77777777" w:rsidR="00251292" w:rsidRPr="00AA2C9A" w:rsidRDefault="00251292" w:rsidP="00AA2C9A">
      <w:pPr>
        <w:spacing w:after="40" w:line="240" w:lineRule="auto"/>
        <w:rPr>
          <w:rFonts w:ascii="Consolas" w:eastAsia="Times New Roman" w:hAnsi="Consolas" w:cs="Times New Roman"/>
          <w:bCs/>
          <w:sz w:val="20"/>
          <w:szCs w:val="20"/>
        </w:rPr>
      </w:pPr>
    </w:p>
    <w:p w14:paraId="0109802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deleted.</w:t>
      </w:r>
    </w:p>
    <w:p w14:paraId="64866242" w14:textId="77777777" w:rsidR="00251292" w:rsidRPr="00AA2C9A" w:rsidRDefault="00251292" w:rsidP="00AA2C9A">
      <w:pPr>
        <w:spacing w:after="40" w:line="240" w:lineRule="auto"/>
        <w:rPr>
          <w:rFonts w:ascii="Consolas" w:eastAsia="Times New Roman" w:hAnsi="Consolas" w:cs="Times New Roman"/>
          <w:bCs/>
          <w:sz w:val="20"/>
          <w:szCs w:val="20"/>
        </w:rPr>
      </w:pPr>
    </w:p>
    <w:p w14:paraId="1274751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Employee;</w:t>
      </w:r>
    </w:p>
    <w:p w14:paraId="18BDB77F" w14:textId="77777777" w:rsidR="00251292" w:rsidRPr="00AA2C9A" w:rsidRDefault="00251292" w:rsidP="00AA2C9A">
      <w:pPr>
        <w:spacing w:after="40" w:line="240" w:lineRule="auto"/>
        <w:rPr>
          <w:rFonts w:ascii="Consolas" w:eastAsia="Times New Roman" w:hAnsi="Consolas" w:cs="Times New Roman"/>
          <w:bCs/>
          <w:sz w:val="20"/>
          <w:szCs w:val="20"/>
        </w:rPr>
      </w:pPr>
    </w:p>
    <w:p w14:paraId="4135546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PNO NAME              SAL                                                </w:t>
      </w:r>
    </w:p>
    <w:p w14:paraId="35F5033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1389F7A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 JOE             15642                                                </w:t>
      </w:r>
    </w:p>
    <w:p w14:paraId="2EEDA55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3 KAREEM           1644                                                </w:t>
      </w:r>
    </w:p>
    <w:p w14:paraId="6DEDE4BB" w14:textId="77777777" w:rsidR="00251292" w:rsidRPr="00AA2C9A" w:rsidRDefault="00251292" w:rsidP="00AA2C9A">
      <w:pPr>
        <w:spacing w:after="40" w:line="240" w:lineRule="auto"/>
        <w:rPr>
          <w:rFonts w:ascii="Consolas" w:eastAsia="Times New Roman" w:hAnsi="Consolas" w:cs="Times New Roman"/>
          <w:bCs/>
          <w:sz w:val="20"/>
          <w:szCs w:val="20"/>
        </w:rPr>
      </w:pPr>
    </w:p>
    <w:p w14:paraId="5A6CD51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lete Employee where EMPNO ='3';</w:t>
      </w:r>
    </w:p>
    <w:p w14:paraId="1C38AB0E" w14:textId="77777777" w:rsidR="00251292" w:rsidRPr="00AA2C9A" w:rsidRDefault="00251292" w:rsidP="00AA2C9A">
      <w:pPr>
        <w:spacing w:after="40" w:line="240" w:lineRule="auto"/>
        <w:rPr>
          <w:rFonts w:ascii="Consolas" w:eastAsia="Times New Roman" w:hAnsi="Consolas" w:cs="Times New Roman"/>
          <w:bCs/>
          <w:sz w:val="20"/>
          <w:szCs w:val="20"/>
        </w:rPr>
      </w:pPr>
    </w:p>
    <w:p w14:paraId="4506F2A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deleted.</w:t>
      </w:r>
    </w:p>
    <w:p w14:paraId="3698D8B3" w14:textId="77777777" w:rsidR="00251292" w:rsidRPr="00AA2C9A" w:rsidRDefault="00251292" w:rsidP="00AA2C9A">
      <w:pPr>
        <w:spacing w:after="40" w:line="240" w:lineRule="auto"/>
        <w:rPr>
          <w:rFonts w:ascii="Consolas" w:eastAsia="Times New Roman" w:hAnsi="Consolas" w:cs="Times New Roman"/>
          <w:bCs/>
          <w:sz w:val="20"/>
          <w:szCs w:val="20"/>
        </w:rPr>
      </w:pPr>
    </w:p>
    <w:p w14:paraId="20BE1C8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Employee;</w:t>
      </w:r>
    </w:p>
    <w:p w14:paraId="385A18AD" w14:textId="77777777" w:rsidR="00251292" w:rsidRPr="00AA2C9A" w:rsidRDefault="00251292" w:rsidP="00AA2C9A">
      <w:pPr>
        <w:spacing w:after="40" w:line="240" w:lineRule="auto"/>
        <w:rPr>
          <w:rFonts w:ascii="Consolas" w:eastAsia="Times New Roman" w:hAnsi="Consolas" w:cs="Times New Roman"/>
          <w:bCs/>
          <w:sz w:val="20"/>
          <w:szCs w:val="20"/>
        </w:rPr>
      </w:pPr>
    </w:p>
    <w:p w14:paraId="73717B5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PNO NAME              SAL                                                </w:t>
      </w:r>
    </w:p>
    <w:p w14:paraId="63949D6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5768580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 JOE             15642                                                </w:t>
      </w:r>
    </w:p>
    <w:p w14:paraId="5906FBC8" w14:textId="77777777" w:rsidR="00251292" w:rsidRPr="00AA2C9A" w:rsidRDefault="00251292" w:rsidP="00AA2C9A">
      <w:pPr>
        <w:spacing w:after="40" w:line="240" w:lineRule="auto"/>
        <w:rPr>
          <w:rFonts w:ascii="Consolas" w:eastAsia="Times New Roman" w:hAnsi="Consolas" w:cs="Times New Roman"/>
          <w:bCs/>
          <w:sz w:val="20"/>
          <w:szCs w:val="20"/>
        </w:rPr>
      </w:pPr>
    </w:p>
    <w:p w14:paraId="7BF61AA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rop table employee;</w:t>
      </w:r>
    </w:p>
    <w:p w14:paraId="2B6A0B5B" w14:textId="77777777" w:rsidR="00251292" w:rsidRPr="00AA2C9A" w:rsidRDefault="00251292" w:rsidP="00AA2C9A">
      <w:pPr>
        <w:spacing w:after="40" w:line="240" w:lineRule="auto"/>
        <w:rPr>
          <w:rFonts w:ascii="Consolas" w:eastAsia="Times New Roman" w:hAnsi="Consolas" w:cs="Times New Roman"/>
          <w:bCs/>
          <w:sz w:val="20"/>
          <w:szCs w:val="20"/>
        </w:rPr>
      </w:pPr>
    </w:p>
    <w:p w14:paraId="1E42780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dropped.</w:t>
      </w:r>
    </w:p>
    <w:p w14:paraId="77027EF3" w14:textId="77777777" w:rsidR="00251292" w:rsidRPr="00AA2C9A" w:rsidRDefault="00251292" w:rsidP="00AA2C9A">
      <w:pPr>
        <w:spacing w:after="40" w:line="240" w:lineRule="auto"/>
        <w:rPr>
          <w:rFonts w:ascii="Consolas" w:eastAsia="Times New Roman" w:hAnsi="Consolas" w:cs="Times New Roman"/>
          <w:bCs/>
          <w:sz w:val="20"/>
          <w:szCs w:val="20"/>
        </w:rPr>
      </w:pPr>
    </w:p>
    <w:p w14:paraId="35CD202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create table store(store_id int, store_name varchar(10), store_loc varchar(10));</w:t>
      </w:r>
    </w:p>
    <w:p w14:paraId="19570CA0" w14:textId="77777777" w:rsidR="00251292" w:rsidRPr="00AA2C9A" w:rsidRDefault="00251292" w:rsidP="00AA2C9A">
      <w:pPr>
        <w:spacing w:after="40" w:line="240" w:lineRule="auto"/>
        <w:rPr>
          <w:rFonts w:ascii="Consolas" w:eastAsia="Times New Roman" w:hAnsi="Consolas" w:cs="Times New Roman"/>
          <w:bCs/>
          <w:sz w:val="20"/>
          <w:szCs w:val="20"/>
        </w:rPr>
      </w:pPr>
    </w:p>
    <w:p w14:paraId="3B8C202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09BA63B2" w14:textId="77777777" w:rsidR="00251292" w:rsidRPr="00AA2C9A" w:rsidRDefault="00251292" w:rsidP="00AA2C9A">
      <w:pPr>
        <w:spacing w:after="40" w:line="240" w:lineRule="auto"/>
        <w:rPr>
          <w:rFonts w:ascii="Consolas" w:eastAsia="Times New Roman" w:hAnsi="Consolas" w:cs="Times New Roman"/>
          <w:bCs/>
          <w:sz w:val="20"/>
          <w:szCs w:val="20"/>
        </w:rPr>
      </w:pPr>
    </w:p>
    <w:p w14:paraId="4E8F49E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sc store;</w:t>
      </w:r>
    </w:p>
    <w:p w14:paraId="6A1208A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Null?    Type</w:t>
      </w:r>
    </w:p>
    <w:p w14:paraId="50E2557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15F69B6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TORE_ID                                           NUMBER(38)</w:t>
      </w:r>
    </w:p>
    <w:p w14:paraId="30B506C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TORE_NAME                                         VARCHAR2(10)</w:t>
      </w:r>
    </w:p>
    <w:p w14:paraId="2BD1CEE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TORE_LOC                                          VARCHAR2(10)</w:t>
      </w:r>
    </w:p>
    <w:p w14:paraId="2AFAEF6D" w14:textId="77777777" w:rsidR="00251292" w:rsidRPr="00AA2C9A" w:rsidRDefault="00251292" w:rsidP="00AA2C9A">
      <w:pPr>
        <w:spacing w:after="40" w:line="240" w:lineRule="auto"/>
        <w:rPr>
          <w:rFonts w:ascii="Consolas" w:eastAsia="Times New Roman" w:hAnsi="Consolas" w:cs="Times New Roman"/>
          <w:bCs/>
          <w:sz w:val="20"/>
          <w:szCs w:val="20"/>
        </w:rPr>
      </w:pPr>
    </w:p>
    <w:p w14:paraId="77BFDFF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insert into store values (7704,'Manna Mart','Delhi');</w:t>
      </w:r>
    </w:p>
    <w:p w14:paraId="17000FDA" w14:textId="77777777" w:rsidR="00251292" w:rsidRPr="00AA2C9A" w:rsidRDefault="00251292" w:rsidP="00AA2C9A">
      <w:pPr>
        <w:spacing w:after="40" w:line="240" w:lineRule="auto"/>
        <w:rPr>
          <w:rFonts w:ascii="Consolas" w:eastAsia="Times New Roman" w:hAnsi="Consolas" w:cs="Times New Roman"/>
          <w:bCs/>
          <w:sz w:val="20"/>
          <w:szCs w:val="20"/>
        </w:rPr>
      </w:pPr>
    </w:p>
    <w:p w14:paraId="786CE14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040A6A43" w14:textId="77777777" w:rsidR="00251292" w:rsidRPr="00AA2C9A" w:rsidRDefault="00251292" w:rsidP="00AA2C9A">
      <w:pPr>
        <w:spacing w:after="40" w:line="240" w:lineRule="auto"/>
        <w:rPr>
          <w:rFonts w:ascii="Consolas" w:eastAsia="Times New Roman" w:hAnsi="Consolas" w:cs="Times New Roman"/>
          <w:bCs/>
          <w:sz w:val="20"/>
          <w:szCs w:val="20"/>
        </w:rPr>
      </w:pPr>
    </w:p>
    <w:p w14:paraId="1E9B325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insert into store values (1174,'Lulu','Chennai');</w:t>
      </w:r>
    </w:p>
    <w:p w14:paraId="42E69DE0" w14:textId="77777777" w:rsidR="00251292" w:rsidRPr="00AA2C9A" w:rsidRDefault="00251292" w:rsidP="00AA2C9A">
      <w:pPr>
        <w:spacing w:after="40" w:line="240" w:lineRule="auto"/>
        <w:rPr>
          <w:rFonts w:ascii="Consolas" w:eastAsia="Times New Roman" w:hAnsi="Consolas" w:cs="Times New Roman"/>
          <w:bCs/>
          <w:sz w:val="20"/>
          <w:szCs w:val="20"/>
        </w:rPr>
      </w:pPr>
    </w:p>
    <w:p w14:paraId="244380A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4CAB5E2F" w14:textId="77777777" w:rsidR="00251292" w:rsidRPr="00AA2C9A" w:rsidRDefault="00251292" w:rsidP="00AA2C9A">
      <w:pPr>
        <w:spacing w:after="40" w:line="240" w:lineRule="auto"/>
        <w:rPr>
          <w:rFonts w:ascii="Consolas" w:eastAsia="Times New Roman" w:hAnsi="Consolas" w:cs="Times New Roman"/>
          <w:bCs/>
          <w:sz w:val="20"/>
          <w:szCs w:val="20"/>
        </w:rPr>
      </w:pPr>
    </w:p>
    <w:p w14:paraId="654910E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insert into store values (5487,'Neel','Bombay');</w:t>
      </w:r>
    </w:p>
    <w:p w14:paraId="3F1A7A55" w14:textId="77777777" w:rsidR="00251292" w:rsidRPr="00AA2C9A" w:rsidRDefault="00251292" w:rsidP="00AA2C9A">
      <w:pPr>
        <w:spacing w:after="40" w:line="240" w:lineRule="auto"/>
        <w:rPr>
          <w:rFonts w:ascii="Consolas" w:eastAsia="Times New Roman" w:hAnsi="Consolas" w:cs="Times New Roman"/>
          <w:bCs/>
          <w:sz w:val="20"/>
          <w:szCs w:val="20"/>
        </w:rPr>
      </w:pPr>
    </w:p>
    <w:p w14:paraId="75D3F7D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5FD85264" w14:textId="77777777" w:rsidR="00251292" w:rsidRPr="00AA2C9A" w:rsidRDefault="00251292" w:rsidP="00AA2C9A">
      <w:pPr>
        <w:spacing w:after="40" w:line="240" w:lineRule="auto"/>
        <w:rPr>
          <w:rFonts w:ascii="Consolas" w:eastAsia="Times New Roman" w:hAnsi="Consolas" w:cs="Times New Roman"/>
          <w:bCs/>
          <w:sz w:val="20"/>
          <w:szCs w:val="20"/>
        </w:rPr>
      </w:pPr>
    </w:p>
    <w:p w14:paraId="08DDAB4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insert into store values (9546,'D-Mart','Banglore');</w:t>
      </w:r>
    </w:p>
    <w:p w14:paraId="3AFFD027" w14:textId="77777777" w:rsidR="00251292" w:rsidRPr="00AA2C9A" w:rsidRDefault="00251292" w:rsidP="00AA2C9A">
      <w:pPr>
        <w:spacing w:after="40" w:line="240" w:lineRule="auto"/>
        <w:rPr>
          <w:rFonts w:ascii="Consolas" w:eastAsia="Times New Roman" w:hAnsi="Consolas" w:cs="Times New Roman"/>
          <w:bCs/>
          <w:sz w:val="20"/>
          <w:szCs w:val="20"/>
        </w:rPr>
      </w:pPr>
    </w:p>
    <w:p w14:paraId="02E1457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17325274" w14:textId="77777777" w:rsidR="00251292" w:rsidRPr="00AA2C9A" w:rsidRDefault="00251292" w:rsidP="00AA2C9A">
      <w:pPr>
        <w:spacing w:after="40" w:line="240" w:lineRule="auto"/>
        <w:rPr>
          <w:rFonts w:ascii="Consolas" w:eastAsia="Times New Roman" w:hAnsi="Consolas" w:cs="Times New Roman"/>
          <w:bCs/>
          <w:sz w:val="20"/>
          <w:szCs w:val="20"/>
        </w:rPr>
      </w:pPr>
    </w:p>
    <w:p w14:paraId="0091E16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store;</w:t>
      </w:r>
    </w:p>
    <w:p w14:paraId="778195F7" w14:textId="77777777" w:rsidR="00251292" w:rsidRPr="00AA2C9A" w:rsidRDefault="00251292" w:rsidP="00AA2C9A">
      <w:pPr>
        <w:spacing w:after="40" w:line="240" w:lineRule="auto"/>
        <w:rPr>
          <w:rFonts w:ascii="Consolas" w:eastAsia="Times New Roman" w:hAnsi="Consolas" w:cs="Times New Roman"/>
          <w:bCs/>
          <w:sz w:val="20"/>
          <w:szCs w:val="20"/>
        </w:rPr>
      </w:pPr>
    </w:p>
    <w:p w14:paraId="41632B9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TORE_ID STORE_NAME STORE_LOC                                                 </w:t>
      </w:r>
    </w:p>
    <w:p w14:paraId="148C968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70777BE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7704 Manna Mart Delhi                                                     </w:t>
      </w:r>
    </w:p>
    <w:p w14:paraId="32D8417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174 Lulu       Chennai                                                   </w:t>
      </w:r>
    </w:p>
    <w:p w14:paraId="2D54BDF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5487 Neel       Bombay                                                    </w:t>
      </w:r>
    </w:p>
    <w:p w14:paraId="41FC0D8E" w14:textId="6E2CE8B3"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9546 D-Mart     Banglore                                                   </w:t>
      </w:r>
    </w:p>
    <w:p w14:paraId="7DA0DA32" w14:textId="77777777" w:rsidR="00251292" w:rsidRPr="00AA2C9A" w:rsidRDefault="00251292" w:rsidP="00AA2C9A">
      <w:pPr>
        <w:spacing w:after="40" w:line="240" w:lineRule="auto"/>
        <w:rPr>
          <w:rFonts w:ascii="Consolas" w:eastAsia="Times New Roman" w:hAnsi="Consolas" w:cs="Times New Roman"/>
          <w:bCs/>
          <w:sz w:val="20"/>
          <w:szCs w:val="20"/>
        </w:rPr>
      </w:pPr>
    </w:p>
    <w:p w14:paraId="1EDFB9A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TORE_NAME from store;</w:t>
      </w:r>
    </w:p>
    <w:p w14:paraId="07E247DD" w14:textId="77777777" w:rsidR="00251292" w:rsidRPr="00AA2C9A" w:rsidRDefault="00251292" w:rsidP="00AA2C9A">
      <w:pPr>
        <w:spacing w:after="40" w:line="240" w:lineRule="auto"/>
        <w:rPr>
          <w:rFonts w:ascii="Consolas" w:eastAsia="Times New Roman" w:hAnsi="Consolas" w:cs="Times New Roman"/>
          <w:bCs/>
          <w:sz w:val="20"/>
          <w:szCs w:val="20"/>
        </w:rPr>
      </w:pPr>
    </w:p>
    <w:p w14:paraId="0EEB96F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TORE_NAME                                                                      </w:t>
      </w:r>
    </w:p>
    <w:p w14:paraId="7F0C607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w:t>
      </w:r>
    </w:p>
    <w:p w14:paraId="18DDBF6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Manna Mart                                                                      </w:t>
      </w:r>
    </w:p>
    <w:p w14:paraId="0E0483C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Lulu                                                                            </w:t>
      </w:r>
    </w:p>
    <w:p w14:paraId="5E40F77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Neel                                                                            </w:t>
      </w:r>
    </w:p>
    <w:p w14:paraId="42B1F7A4" w14:textId="230A70F1"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D-Mart                                                                           </w:t>
      </w:r>
    </w:p>
    <w:p w14:paraId="717898EE" w14:textId="77777777" w:rsidR="00251292" w:rsidRPr="00AA2C9A" w:rsidRDefault="00251292" w:rsidP="00AA2C9A">
      <w:pPr>
        <w:spacing w:after="40" w:line="240" w:lineRule="auto"/>
        <w:rPr>
          <w:rFonts w:ascii="Consolas" w:eastAsia="Times New Roman" w:hAnsi="Consolas" w:cs="Times New Roman"/>
          <w:bCs/>
          <w:sz w:val="20"/>
          <w:szCs w:val="20"/>
        </w:rPr>
      </w:pPr>
    </w:p>
    <w:p w14:paraId="3A8FD52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TORE_LOC from store WHERE STORE_ID=1174;</w:t>
      </w:r>
    </w:p>
    <w:p w14:paraId="3AF1FCC9" w14:textId="77777777" w:rsidR="00251292" w:rsidRPr="00AA2C9A" w:rsidRDefault="00251292" w:rsidP="00AA2C9A">
      <w:pPr>
        <w:spacing w:after="40" w:line="240" w:lineRule="auto"/>
        <w:rPr>
          <w:rFonts w:ascii="Consolas" w:eastAsia="Times New Roman" w:hAnsi="Consolas" w:cs="Times New Roman"/>
          <w:bCs/>
          <w:sz w:val="20"/>
          <w:szCs w:val="20"/>
        </w:rPr>
      </w:pPr>
    </w:p>
    <w:p w14:paraId="707B71E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TORE_LOC                                                                       </w:t>
      </w:r>
    </w:p>
    <w:p w14:paraId="4ACD7E5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w:t>
      </w:r>
    </w:p>
    <w:p w14:paraId="6BC4847B" w14:textId="0394D101"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Chennai                                                                          </w:t>
      </w:r>
    </w:p>
    <w:p w14:paraId="6D1B60EF" w14:textId="77777777" w:rsidR="00251292" w:rsidRPr="00AA2C9A" w:rsidRDefault="00251292" w:rsidP="00AA2C9A">
      <w:pPr>
        <w:spacing w:after="40" w:line="240" w:lineRule="auto"/>
        <w:rPr>
          <w:rFonts w:ascii="Consolas" w:eastAsia="Times New Roman" w:hAnsi="Consolas" w:cs="Times New Roman"/>
          <w:bCs/>
          <w:sz w:val="20"/>
          <w:szCs w:val="20"/>
        </w:rPr>
      </w:pPr>
    </w:p>
    <w:p w14:paraId="5885FB0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TORE_LOC from store ORDER BY STORE_NAME;</w:t>
      </w:r>
    </w:p>
    <w:p w14:paraId="26FD2A78" w14:textId="77777777" w:rsidR="00251292" w:rsidRPr="00AA2C9A" w:rsidRDefault="00251292" w:rsidP="00AA2C9A">
      <w:pPr>
        <w:spacing w:after="40" w:line="240" w:lineRule="auto"/>
        <w:rPr>
          <w:rFonts w:ascii="Consolas" w:eastAsia="Times New Roman" w:hAnsi="Consolas" w:cs="Times New Roman"/>
          <w:bCs/>
          <w:sz w:val="20"/>
          <w:szCs w:val="20"/>
        </w:rPr>
      </w:pPr>
    </w:p>
    <w:p w14:paraId="5953040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TORE_LOC                                                                       </w:t>
      </w:r>
    </w:p>
    <w:p w14:paraId="60CE507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w:t>
      </w:r>
    </w:p>
    <w:p w14:paraId="65F2C45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Banglore                                                                        </w:t>
      </w:r>
    </w:p>
    <w:p w14:paraId="2D63444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Chennai                                                                         </w:t>
      </w:r>
    </w:p>
    <w:p w14:paraId="543E34C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Delhi                                                                           </w:t>
      </w:r>
    </w:p>
    <w:p w14:paraId="717A79F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Bombay                                                                          </w:t>
      </w:r>
    </w:p>
    <w:p w14:paraId="42A00E3D" w14:textId="77777777" w:rsidR="00251292" w:rsidRPr="00AA2C9A" w:rsidRDefault="00251292" w:rsidP="00AA2C9A">
      <w:pPr>
        <w:spacing w:after="40" w:line="240" w:lineRule="auto"/>
        <w:rPr>
          <w:rFonts w:ascii="Consolas" w:eastAsia="Times New Roman" w:hAnsi="Consolas" w:cs="Times New Roman"/>
          <w:bCs/>
          <w:sz w:val="20"/>
          <w:szCs w:val="20"/>
        </w:rPr>
      </w:pPr>
    </w:p>
    <w:p w14:paraId="114F0AA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TORE_NAME from store ORDER BY STORE_LOC ASC;</w:t>
      </w:r>
    </w:p>
    <w:p w14:paraId="2057C5D7" w14:textId="77777777" w:rsidR="00251292" w:rsidRPr="00AA2C9A" w:rsidRDefault="00251292" w:rsidP="00AA2C9A">
      <w:pPr>
        <w:spacing w:after="40" w:line="240" w:lineRule="auto"/>
        <w:rPr>
          <w:rFonts w:ascii="Consolas" w:eastAsia="Times New Roman" w:hAnsi="Consolas" w:cs="Times New Roman"/>
          <w:bCs/>
          <w:sz w:val="20"/>
          <w:szCs w:val="20"/>
        </w:rPr>
      </w:pPr>
    </w:p>
    <w:p w14:paraId="624D8C8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TORE_NAME                                                                      </w:t>
      </w:r>
    </w:p>
    <w:p w14:paraId="5415764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w:t>
      </w:r>
    </w:p>
    <w:p w14:paraId="5666799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D-Mart                                                                          </w:t>
      </w:r>
    </w:p>
    <w:p w14:paraId="3452CDB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Neel                                                                            </w:t>
      </w:r>
    </w:p>
    <w:p w14:paraId="67AA28F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Lulu                                                                            </w:t>
      </w:r>
    </w:p>
    <w:p w14:paraId="05F1620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Manna Mart                                                                      </w:t>
      </w:r>
    </w:p>
    <w:p w14:paraId="184A23B3" w14:textId="77777777" w:rsidR="00251292" w:rsidRPr="00AA2C9A" w:rsidRDefault="00251292" w:rsidP="00AA2C9A">
      <w:pPr>
        <w:spacing w:after="40" w:line="240" w:lineRule="auto"/>
        <w:rPr>
          <w:rFonts w:ascii="Consolas" w:eastAsia="Times New Roman" w:hAnsi="Consolas" w:cs="Times New Roman"/>
          <w:bCs/>
          <w:sz w:val="20"/>
          <w:szCs w:val="20"/>
        </w:rPr>
      </w:pPr>
    </w:p>
    <w:p w14:paraId="6F48413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TORE_NAME from store ORDER BY STORE_LOC DESC;</w:t>
      </w:r>
    </w:p>
    <w:p w14:paraId="41FC0912" w14:textId="77777777" w:rsidR="00251292" w:rsidRPr="00AA2C9A" w:rsidRDefault="00251292" w:rsidP="00AA2C9A">
      <w:pPr>
        <w:spacing w:after="40" w:line="240" w:lineRule="auto"/>
        <w:rPr>
          <w:rFonts w:ascii="Consolas" w:eastAsia="Times New Roman" w:hAnsi="Consolas" w:cs="Times New Roman"/>
          <w:bCs/>
          <w:sz w:val="20"/>
          <w:szCs w:val="20"/>
        </w:rPr>
      </w:pPr>
    </w:p>
    <w:p w14:paraId="7CF4C2B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TORE_NAME                                                                      </w:t>
      </w:r>
    </w:p>
    <w:p w14:paraId="54DDE14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w:t>
      </w:r>
    </w:p>
    <w:p w14:paraId="5F177C9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Manna Mart                                                                      </w:t>
      </w:r>
    </w:p>
    <w:p w14:paraId="2314727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Lulu                                                                            </w:t>
      </w:r>
    </w:p>
    <w:p w14:paraId="6279355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Neel                                                                            </w:t>
      </w:r>
    </w:p>
    <w:p w14:paraId="5F006E8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D-Mart                                                                          </w:t>
      </w:r>
    </w:p>
    <w:p w14:paraId="2E9DDB2F" w14:textId="77777777" w:rsidR="00251292" w:rsidRPr="00AA2C9A" w:rsidRDefault="00251292" w:rsidP="00AA2C9A">
      <w:pPr>
        <w:spacing w:after="40" w:line="240" w:lineRule="auto"/>
        <w:rPr>
          <w:rFonts w:ascii="Consolas" w:eastAsia="Times New Roman" w:hAnsi="Consolas" w:cs="Times New Roman"/>
          <w:bCs/>
          <w:sz w:val="20"/>
          <w:szCs w:val="20"/>
        </w:rPr>
      </w:pPr>
    </w:p>
    <w:p w14:paraId="78EE6A3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store;</w:t>
      </w:r>
    </w:p>
    <w:p w14:paraId="6D6EDA5C" w14:textId="77777777" w:rsidR="00251292" w:rsidRPr="00AA2C9A" w:rsidRDefault="00251292" w:rsidP="00AA2C9A">
      <w:pPr>
        <w:spacing w:after="40" w:line="240" w:lineRule="auto"/>
        <w:rPr>
          <w:rFonts w:ascii="Consolas" w:eastAsia="Times New Roman" w:hAnsi="Consolas" w:cs="Times New Roman"/>
          <w:bCs/>
          <w:sz w:val="20"/>
          <w:szCs w:val="20"/>
        </w:rPr>
      </w:pPr>
    </w:p>
    <w:p w14:paraId="50BBF5C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TORE_ID STORE_NAME STORE_LOC                                                 </w:t>
      </w:r>
    </w:p>
    <w:p w14:paraId="55D0C4F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4520D9E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7704 Manna Mart Delhi                                                     </w:t>
      </w:r>
    </w:p>
    <w:p w14:paraId="18541FC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174 Lulu       Chennai                                                   </w:t>
      </w:r>
    </w:p>
    <w:p w14:paraId="6E54CDB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5487 Neel       Bombay                                                    </w:t>
      </w:r>
    </w:p>
    <w:p w14:paraId="4665DCC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9546 D-Mart     Banglore                                                  </w:t>
      </w:r>
    </w:p>
    <w:p w14:paraId="4CD451CE" w14:textId="77777777" w:rsidR="00251292" w:rsidRPr="00AA2C9A" w:rsidRDefault="00251292" w:rsidP="00AA2C9A">
      <w:pPr>
        <w:spacing w:after="40" w:line="240" w:lineRule="auto"/>
        <w:rPr>
          <w:rFonts w:ascii="Consolas" w:eastAsia="Times New Roman" w:hAnsi="Consolas" w:cs="Times New Roman"/>
          <w:bCs/>
          <w:sz w:val="20"/>
          <w:szCs w:val="20"/>
        </w:rPr>
      </w:pPr>
    </w:p>
    <w:p w14:paraId="0853218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lete store where STORE_ID = 9546;</w:t>
      </w:r>
    </w:p>
    <w:p w14:paraId="783B16A1" w14:textId="77777777" w:rsidR="00251292" w:rsidRPr="00AA2C9A" w:rsidRDefault="00251292" w:rsidP="00AA2C9A">
      <w:pPr>
        <w:spacing w:after="40" w:line="240" w:lineRule="auto"/>
        <w:rPr>
          <w:rFonts w:ascii="Consolas" w:eastAsia="Times New Roman" w:hAnsi="Consolas" w:cs="Times New Roman"/>
          <w:bCs/>
          <w:sz w:val="20"/>
          <w:szCs w:val="20"/>
        </w:rPr>
      </w:pPr>
    </w:p>
    <w:p w14:paraId="0DE01AB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deleted.</w:t>
      </w:r>
    </w:p>
    <w:p w14:paraId="696DE4F9" w14:textId="77777777" w:rsidR="00251292" w:rsidRPr="00AA2C9A" w:rsidRDefault="00251292" w:rsidP="00AA2C9A">
      <w:pPr>
        <w:spacing w:after="40" w:line="240" w:lineRule="auto"/>
        <w:rPr>
          <w:rFonts w:ascii="Consolas" w:eastAsia="Times New Roman" w:hAnsi="Consolas" w:cs="Times New Roman"/>
          <w:bCs/>
          <w:sz w:val="20"/>
          <w:szCs w:val="20"/>
        </w:rPr>
      </w:pPr>
    </w:p>
    <w:p w14:paraId="37F6266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store;</w:t>
      </w:r>
    </w:p>
    <w:p w14:paraId="792B5617" w14:textId="77777777" w:rsidR="00251292" w:rsidRPr="00AA2C9A" w:rsidRDefault="00251292" w:rsidP="00AA2C9A">
      <w:pPr>
        <w:spacing w:after="40" w:line="240" w:lineRule="auto"/>
        <w:rPr>
          <w:rFonts w:ascii="Consolas" w:eastAsia="Times New Roman" w:hAnsi="Consolas" w:cs="Times New Roman"/>
          <w:bCs/>
          <w:sz w:val="20"/>
          <w:szCs w:val="20"/>
        </w:rPr>
      </w:pPr>
    </w:p>
    <w:p w14:paraId="0E929E0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TORE_ID STORE_NAME STORE_LOC                                                 </w:t>
      </w:r>
    </w:p>
    <w:p w14:paraId="29C62F9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331B952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7704 Manna Mart Delhi                                                     </w:t>
      </w:r>
    </w:p>
    <w:p w14:paraId="4436044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174 Lulu       Chennai                                                   </w:t>
      </w:r>
    </w:p>
    <w:p w14:paraId="6750304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 xml:space="preserve">      5487 Neel       Bombay                                                    </w:t>
      </w:r>
    </w:p>
    <w:p w14:paraId="0A59DF81" w14:textId="77777777" w:rsidR="00251292" w:rsidRPr="00AA2C9A" w:rsidRDefault="00251292" w:rsidP="00AA2C9A">
      <w:pPr>
        <w:spacing w:after="40" w:line="240" w:lineRule="auto"/>
        <w:rPr>
          <w:rFonts w:ascii="Consolas" w:eastAsia="Times New Roman" w:hAnsi="Consolas" w:cs="Times New Roman"/>
          <w:bCs/>
          <w:sz w:val="20"/>
          <w:szCs w:val="20"/>
        </w:rPr>
      </w:pPr>
    </w:p>
    <w:p w14:paraId="34E0100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lete store where STORE_LOC = 'Bombay';</w:t>
      </w:r>
    </w:p>
    <w:p w14:paraId="12D4F222" w14:textId="77777777" w:rsidR="00251292" w:rsidRPr="00AA2C9A" w:rsidRDefault="00251292" w:rsidP="00AA2C9A">
      <w:pPr>
        <w:spacing w:after="40" w:line="240" w:lineRule="auto"/>
        <w:rPr>
          <w:rFonts w:ascii="Consolas" w:eastAsia="Times New Roman" w:hAnsi="Consolas" w:cs="Times New Roman"/>
          <w:bCs/>
          <w:sz w:val="20"/>
          <w:szCs w:val="20"/>
        </w:rPr>
      </w:pPr>
    </w:p>
    <w:p w14:paraId="0E59BE4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deleted.</w:t>
      </w:r>
    </w:p>
    <w:p w14:paraId="23E62913" w14:textId="77777777" w:rsidR="00251292" w:rsidRPr="00AA2C9A" w:rsidRDefault="00251292" w:rsidP="00AA2C9A">
      <w:pPr>
        <w:spacing w:after="40" w:line="240" w:lineRule="auto"/>
        <w:rPr>
          <w:rFonts w:ascii="Consolas" w:eastAsia="Times New Roman" w:hAnsi="Consolas" w:cs="Times New Roman"/>
          <w:bCs/>
          <w:sz w:val="20"/>
          <w:szCs w:val="20"/>
        </w:rPr>
      </w:pPr>
    </w:p>
    <w:p w14:paraId="4FC291F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store;</w:t>
      </w:r>
    </w:p>
    <w:p w14:paraId="7666CFA6" w14:textId="77777777" w:rsidR="00251292" w:rsidRPr="00AA2C9A" w:rsidRDefault="00251292" w:rsidP="00AA2C9A">
      <w:pPr>
        <w:spacing w:after="40" w:line="240" w:lineRule="auto"/>
        <w:rPr>
          <w:rFonts w:ascii="Consolas" w:eastAsia="Times New Roman" w:hAnsi="Consolas" w:cs="Times New Roman"/>
          <w:bCs/>
          <w:sz w:val="20"/>
          <w:szCs w:val="20"/>
        </w:rPr>
      </w:pPr>
    </w:p>
    <w:p w14:paraId="61391D7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TORE_ID STORE_NAME STORE_LOC                                                 </w:t>
      </w:r>
    </w:p>
    <w:p w14:paraId="672C82B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319EDB6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7704 Manna Mart Delhi                                                     </w:t>
      </w:r>
    </w:p>
    <w:p w14:paraId="3653D81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174 Lulu       Chennai                                                   </w:t>
      </w:r>
    </w:p>
    <w:p w14:paraId="49966DE8" w14:textId="77777777" w:rsidR="00251292" w:rsidRPr="00AA2C9A" w:rsidRDefault="00251292" w:rsidP="00AA2C9A">
      <w:pPr>
        <w:spacing w:after="40" w:line="240" w:lineRule="auto"/>
        <w:rPr>
          <w:rFonts w:ascii="Consolas" w:eastAsia="Times New Roman" w:hAnsi="Consolas" w:cs="Times New Roman"/>
          <w:bCs/>
          <w:sz w:val="20"/>
          <w:szCs w:val="20"/>
        </w:rPr>
      </w:pPr>
    </w:p>
    <w:p w14:paraId="2B033EE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lete store where STORE_NAME = 'Lulu';</w:t>
      </w:r>
    </w:p>
    <w:p w14:paraId="3691647C" w14:textId="77777777" w:rsidR="00251292" w:rsidRPr="00AA2C9A" w:rsidRDefault="00251292" w:rsidP="00AA2C9A">
      <w:pPr>
        <w:spacing w:after="40" w:line="240" w:lineRule="auto"/>
        <w:rPr>
          <w:rFonts w:ascii="Consolas" w:eastAsia="Times New Roman" w:hAnsi="Consolas" w:cs="Times New Roman"/>
          <w:bCs/>
          <w:sz w:val="20"/>
          <w:szCs w:val="20"/>
        </w:rPr>
      </w:pPr>
    </w:p>
    <w:p w14:paraId="02C8BBD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deleted.</w:t>
      </w:r>
    </w:p>
    <w:p w14:paraId="69DB1C4B" w14:textId="77777777" w:rsidR="00251292" w:rsidRPr="00AA2C9A" w:rsidRDefault="00251292" w:rsidP="00AA2C9A">
      <w:pPr>
        <w:spacing w:after="40" w:line="240" w:lineRule="auto"/>
        <w:rPr>
          <w:rFonts w:ascii="Consolas" w:eastAsia="Times New Roman" w:hAnsi="Consolas" w:cs="Times New Roman"/>
          <w:bCs/>
          <w:sz w:val="20"/>
          <w:szCs w:val="20"/>
        </w:rPr>
      </w:pPr>
    </w:p>
    <w:p w14:paraId="15D9466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store;</w:t>
      </w:r>
    </w:p>
    <w:p w14:paraId="4B6E05FA" w14:textId="77777777" w:rsidR="00251292" w:rsidRPr="00AA2C9A" w:rsidRDefault="00251292" w:rsidP="00AA2C9A">
      <w:pPr>
        <w:spacing w:after="40" w:line="240" w:lineRule="auto"/>
        <w:rPr>
          <w:rFonts w:ascii="Consolas" w:eastAsia="Times New Roman" w:hAnsi="Consolas" w:cs="Times New Roman"/>
          <w:bCs/>
          <w:sz w:val="20"/>
          <w:szCs w:val="20"/>
        </w:rPr>
      </w:pPr>
    </w:p>
    <w:p w14:paraId="56E822A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TORE_ID STORE_NAME STORE_LOC                                                 </w:t>
      </w:r>
    </w:p>
    <w:p w14:paraId="2285806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769B202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7704 Manna Mart Delhi                                                     </w:t>
      </w:r>
    </w:p>
    <w:p w14:paraId="382CFE8A" w14:textId="77777777" w:rsidR="00251292" w:rsidRPr="00AA2C9A" w:rsidRDefault="00251292" w:rsidP="00AA2C9A">
      <w:pPr>
        <w:spacing w:after="40" w:line="240" w:lineRule="auto"/>
        <w:rPr>
          <w:rFonts w:ascii="Consolas" w:eastAsia="Times New Roman" w:hAnsi="Consolas" w:cs="Times New Roman"/>
          <w:bCs/>
          <w:sz w:val="20"/>
          <w:szCs w:val="20"/>
        </w:rPr>
      </w:pPr>
    </w:p>
    <w:p w14:paraId="312DB88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rop table store;</w:t>
      </w:r>
    </w:p>
    <w:p w14:paraId="420D801E" w14:textId="77777777" w:rsidR="00251292" w:rsidRPr="00AA2C9A" w:rsidRDefault="00251292" w:rsidP="00AA2C9A">
      <w:pPr>
        <w:spacing w:after="40" w:line="240" w:lineRule="auto"/>
        <w:rPr>
          <w:rFonts w:ascii="Consolas" w:eastAsia="Times New Roman" w:hAnsi="Consolas" w:cs="Times New Roman"/>
          <w:bCs/>
          <w:sz w:val="20"/>
          <w:szCs w:val="20"/>
        </w:rPr>
      </w:pPr>
    </w:p>
    <w:p w14:paraId="1AF8CDA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dropped.</w:t>
      </w:r>
    </w:p>
    <w:p w14:paraId="7F986E0D"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70F5E346"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040D319C"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49CB81B7"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5ED0CD3B"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37D3223B"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3B04C649"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12188E0E"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68BFED4E"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5B716387"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3ECA08F4"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3F3A2024"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116AB006"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36B14A7C"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2AFF436C"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764ABC4A"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56020831"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71750C69"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284C6180"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1C6B18D3" w14:textId="77777777" w:rsidR="00E85C11" w:rsidRPr="00AA2C9A" w:rsidRDefault="00E85C11" w:rsidP="00AA2C9A">
      <w:pPr>
        <w:spacing w:after="40" w:line="240" w:lineRule="auto"/>
        <w:rPr>
          <w:rFonts w:ascii="Times New Roman" w:eastAsia="Times New Roman" w:hAnsi="Times New Roman" w:cs="Times New Roman"/>
          <w:b/>
          <w:sz w:val="20"/>
          <w:szCs w:val="20"/>
        </w:rPr>
      </w:pPr>
    </w:p>
    <w:p w14:paraId="1CA981AA" w14:textId="77777777" w:rsidR="00404170" w:rsidRPr="00AA2C9A" w:rsidRDefault="00404170" w:rsidP="00AA2C9A">
      <w:pPr>
        <w:spacing w:after="40" w:line="240" w:lineRule="auto"/>
        <w:rPr>
          <w:rFonts w:ascii="Times New Roman" w:eastAsia="Times New Roman" w:hAnsi="Times New Roman" w:cs="Times New Roman"/>
          <w:b/>
          <w:sz w:val="20"/>
          <w:szCs w:val="20"/>
        </w:rPr>
      </w:pPr>
    </w:p>
    <w:p w14:paraId="0D3574E4" w14:textId="5CEA1EB9"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noProof/>
          <w:sz w:val="20"/>
          <w:szCs w:val="20"/>
        </w:rPr>
        <w:lastRenderedPageBreak/>
        <mc:AlternateContent>
          <mc:Choice Requires="wps">
            <w:drawing>
              <wp:anchor distT="0" distB="0" distL="114300" distR="114300" simplePos="0" relativeHeight="251652096" behindDoc="0" locked="0" layoutInCell="1" allowOverlap="1" wp14:anchorId="7FEA2EA8" wp14:editId="560CDAFE">
                <wp:simplePos x="0" y="0"/>
                <wp:positionH relativeFrom="column">
                  <wp:posOffset>-1664640</wp:posOffset>
                </wp:positionH>
                <wp:positionV relativeFrom="paragraph">
                  <wp:posOffset>-94140</wp:posOffset>
                </wp:positionV>
                <wp:extent cx="360000" cy="1080000"/>
                <wp:effectExtent l="57150" t="19050" r="78740" b="101600"/>
                <wp:wrapNone/>
                <wp:docPr id="3" name="Oval 3"/>
                <wp:cNvGraphicFramePr/>
                <a:graphic xmlns:a="http://schemas.openxmlformats.org/drawingml/2006/main">
                  <a:graphicData uri="http://schemas.microsoft.com/office/word/2010/wordprocessingShape">
                    <wps:wsp>
                      <wps:cNvSpPr/>
                      <wps:spPr>
                        <a:xfrm>
                          <a:off x="0" y="0"/>
                          <a:ext cx="360000" cy="1080000"/>
                        </a:xfrm>
                        <a:prstGeom prst="ellipse">
                          <a:avLst/>
                        </a:prstGeom>
                        <a:solidFill>
                          <a:srgbClr val="000000">
                            <a:alpha val="5000"/>
                          </a:srgbClr>
                        </a:solidFill>
                        <a:ln w="18000">
                          <a:solidFill>
                            <a:srgbClr val="0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73D55A" id="Oval 3" o:spid="_x0000_s1026" style="position:absolute;margin-left:-131.05pt;margin-top:-7.4pt;width:28.35pt;height:85.05pt;z-index:2516520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" fillcolor="black" strokeweight=".5mm">
                <v:fill opacity="3341f"/>
                <v:shadow on="t" color="black" opacity="22937f" origin=",.5" offset="0,.63889mm"/>
              </v:oval>
            </w:pict>
          </mc:Fallback>
        </mc:AlternateContent>
      </w:r>
      <w:r w:rsidRPr="00AA2C9A">
        <w:rPr>
          <w:rFonts w:ascii="Times New Roman" w:eastAsia="Times New Roman" w:hAnsi="Times New Roman" w:cs="Times New Roman"/>
          <w:b/>
          <w:sz w:val="20"/>
          <w:szCs w:val="20"/>
        </w:rPr>
        <w:t xml:space="preserve">Ex. No:   2                                                                                       </w:t>
      </w:r>
      <w:r w:rsidR="00E85C11" w:rsidRPr="00AA2C9A">
        <w:rPr>
          <w:rFonts w:ascii="Times New Roman" w:eastAsia="Times New Roman" w:hAnsi="Times New Roman" w:cs="Times New Roman"/>
          <w:b/>
          <w:sz w:val="20"/>
          <w:szCs w:val="20"/>
        </w:rPr>
        <w:tab/>
      </w:r>
      <w:r w:rsidR="00E85C11" w:rsidRPr="00AA2C9A">
        <w:rPr>
          <w:rFonts w:ascii="Times New Roman" w:eastAsia="Times New Roman" w:hAnsi="Times New Roman" w:cs="Times New Roman"/>
          <w:b/>
          <w:sz w:val="20"/>
          <w:szCs w:val="20"/>
        </w:rPr>
        <w:tab/>
      </w:r>
      <w:r w:rsidR="00E85C11" w:rsidRPr="00AA2C9A">
        <w:rPr>
          <w:rFonts w:ascii="Times New Roman" w:eastAsia="Times New Roman" w:hAnsi="Times New Roman" w:cs="Times New Roman"/>
          <w:b/>
          <w:sz w:val="20"/>
          <w:szCs w:val="20"/>
        </w:rPr>
        <w:tab/>
        <w:t xml:space="preserve">         </w:t>
      </w:r>
      <w:r w:rsidRPr="00AA2C9A">
        <w:rPr>
          <w:rFonts w:ascii="Times New Roman" w:eastAsia="Times New Roman" w:hAnsi="Times New Roman" w:cs="Times New Roman"/>
          <w:b/>
          <w:sz w:val="20"/>
          <w:szCs w:val="20"/>
        </w:rPr>
        <w:t>Date: 28 – 07 - 2022</w:t>
      </w:r>
    </w:p>
    <w:p w14:paraId="56D215B6" w14:textId="77777777" w:rsidR="00251292" w:rsidRPr="00AA2C9A" w:rsidRDefault="00251292" w:rsidP="00AA2C9A">
      <w:pPr>
        <w:spacing w:after="40" w:line="240" w:lineRule="auto"/>
        <w:jc w:val="center"/>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Experiment 2</w:t>
      </w:r>
    </w:p>
    <w:p w14:paraId="5497BA83" w14:textId="77777777" w:rsidR="00251292" w:rsidRPr="00AA2C9A" w:rsidRDefault="00251292" w:rsidP="00AA2C9A">
      <w:pPr>
        <w:pStyle w:val="BodyText"/>
        <w:spacing w:after="40" w:line="240" w:lineRule="auto"/>
        <w:rPr>
          <w:sz w:val="20"/>
          <w:szCs w:val="20"/>
        </w:rPr>
      </w:pPr>
      <w:r w:rsidRPr="00AA2C9A">
        <w:rPr>
          <w:sz w:val="20"/>
          <w:szCs w:val="20"/>
        </w:rPr>
        <w:t>Demonstrate the following Query Concepts / Clauses / Statements / Commands / Operations.</w:t>
      </w:r>
    </w:p>
    <w:p w14:paraId="5BDB13CC" w14:textId="77777777" w:rsidR="00251292" w:rsidRPr="00AA2C9A" w:rsidRDefault="00251292" w:rsidP="00AA2C9A">
      <w:pPr>
        <w:pStyle w:val="BodyText"/>
        <w:numPr>
          <w:ilvl w:val="0"/>
          <w:numId w:val="12"/>
        </w:numPr>
        <w:spacing w:after="40" w:line="240" w:lineRule="auto"/>
        <w:rPr>
          <w:b w:val="0"/>
          <w:bCs w:val="0"/>
          <w:sz w:val="20"/>
          <w:szCs w:val="20"/>
        </w:rPr>
      </w:pPr>
      <w:r w:rsidRPr="00AA2C9A">
        <w:rPr>
          <w:b w:val="0"/>
          <w:bCs w:val="0"/>
          <w:sz w:val="20"/>
          <w:szCs w:val="20"/>
        </w:rPr>
        <w:t>Substitution variables</w:t>
      </w:r>
    </w:p>
    <w:p w14:paraId="7E935BA3" w14:textId="77777777" w:rsidR="00251292" w:rsidRPr="00AA2C9A" w:rsidRDefault="00251292" w:rsidP="00AA2C9A">
      <w:pPr>
        <w:pStyle w:val="BodyText"/>
        <w:spacing w:after="40" w:line="240" w:lineRule="auto"/>
        <w:ind w:left="1440"/>
        <w:rPr>
          <w:b w:val="0"/>
          <w:bCs w:val="0"/>
          <w:sz w:val="20"/>
          <w:szCs w:val="20"/>
        </w:rPr>
      </w:pPr>
      <w:r w:rsidRPr="00AA2C9A">
        <w:rPr>
          <w:b w:val="0"/>
          <w:bCs w:val="0"/>
          <w:sz w:val="20"/>
          <w:szCs w:val="20"/>
        </w:rPr>
        <w:t>(SELECT &amp;c</w:t>
      </w:r>
      <w:r w:rsidRPr="00AA2C9A">
        <w:rPr>
          <w:b w:val="0"/>
          <w:bCs w:val="0"/>
          <w:sz w:val="20"/>
          <w:szCs w:val="20"/>
          <w:vertAlign w:val="subscript"/>
        </w:rPr>
        <w:t>1</w:t>
      </w:r>
      <w:r w:rsidRPr="00AA2C9A">
        <w:rPr>
          <w:b w:val="0"/>
          <w:bCs w:val="0"/>
          <w:sz w:val="20"/>
          <w:szCs w:val="20"/>
        </w:rPr>
        <w:t>, &amp;c</w:t>
      </w:r>
      <w:r w:rsidRPr="00AA2C9A">
        <w:rPr>
          <w:b w:val="0"/>
          <w:bCs w:val="0"/>
          <w:sz w:val="20"/>
          <w:szCs w:val="20"/>
          <w:vertAlign w:val="subscript"/>
        </w:rPr>
        <w:t>2</w:t>
      </w:r>
      <w:r w:rsidRPr="00AA2C9A">
        <w:rPr>
          <w:b w:val="0"/>
          <w:bCs w:val="0"/>
          <w:sz w:val="20"/>
          <w:szCs w:val="20"/>
        </w:rPr>
        <w:t>, &amp;c</w:t>
      </w:r>
      <w:r w:rsidRPr="00AA2C9A">
        <w:rPr>
          <w:b w:val="0"/>
          <w:bCs w:val="0"/>
          <w:sz w:val="20"/>
          <w:szCs w:val="20"/>
          <w:vertAlign w:val="subscript"/>
        </w:rPr>
        <w:t>3</w:t>
      </w:r>
      <w:r w:rsidRPr="00AA2C9A">
        <w:rPr>
          <w:b w:val="0"/>
          <w:bCs w:val="0"/>
          <w:sz w:val="20"/>
          <w:szCs w:val="20"/>
        </w:rPr>
        <w:t>…….,&amp;c</w:t>
      </w:r>
      <w:r w:rsidRPr="00AA2C9A">
        <w:rPr>
          <w:b w:val="0"/>
          <w:bCs w:val="0"/>
          <w:sz w:val="20"/>
          <w:szCs w:val="20"/>
          <w:vertAlign w:val="subscript"/>
        </w:rPr>
        <w:t xml:space="preserve">n </w:t>
      </w:r>
      <w:r w:rsidRPr="00AA2C9A">
        <w:rPr>
          <w:b w:val="0"/>
          <w:bCs w:val="0"/>
          <w:sz w:val="20"/>
          <w:szCs w:val="20"/>
        </w:rPr>
        <w:t>FROM &lt;TABLE_NAME&gt;)</w:t>
      </w:r>
    </w:p>
    <w:p w14:paraId="762F76F2"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Case Manipulation</w:t>
      </w:r>
    </w:p>
    <w:p w14:paraId="15F31023" w14:textId="77777777" w:rsidR="00251292" w:rsidRPr="00AA2C9A" w:rsidRDefault="00251292" w:rsidP="00AA2C9A">
      <w:pPr>
        <w:pStyle w:val="ListParagraph"/>
        <w:spacing w:after="40" w:line="240" w:lineRule="auto"/>
        <w:ind w:left="1440"/>
        <w:rPr>
          <w:rFonts w:ascii="Times New Roman" w:hAnsi="Times New Roman" w:cs="Times New Roman"/>
          <w:sz w:val="20"/>
          <w:szCs w:val="20"/>
        </w:rPr>
      </w:pPr>
      <w:r w:rsidRPr="00AA2C9A">
        <w:rPr>
          <w:rFonts w:ascii="Times New Roman" w:hAnsi="Times New Roman" w:cs="Times New Roman"/>
          <w:sz w:val="20"/>
          <w:szCs w:val="20"/>
        </w:rPr>
        <w:t>LOWER(&lt;COLUMN_NAME&gt;), UPPER(&lt;COLUMN_NAME&gt;)</w:t>
      </w:r>
    </w:p>
    <w:p w14:paraId="28BEC9AF"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ORDER BY (ASC, DESC)</w:t>
      </w:r>
    </w:p>
    <w:p w14:paraId="3A4C168A"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LIKE Command (‘_a%’, ’%a%’, ‘%a’)</w:t>
      </w:r>
    </w:p>
    <w:p w14:paraId="14098F6A"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Aggregate functions (SUM,MAX,MIN,AVG,COUNT)</w:t>
      </w:r>
    </w:p>
    <w:p w14:paraId="4DCFA2D5"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ROUND Function</w:t>
      </w:r>
    </w:p>
    <w:p w14:paraId="31A6B09A"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DATE datatype</w:t>
      </w:r>
    </w:p>
    <w:p w14:paraId="62D1DB03"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IN and NOT IN Operators</w:t>
      </w:r>
    </w:p>
    <w:p w14:paraId="27CBDE7A"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IS NULL and IS NOT NULL operator</w:t>
      </w:r>
    </w:p>
    <w:p w14:paraId="5322C6BC"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AS command</w:t>
      </w:r>
    </w:p>
    <w:p w14:paraId="782F0105" w14:textId="77777777" w:rsidR="00251292" w:rsidRPr="00AA2C9A" w:rsidRDefault="00251292" w:rsidP="00AA2C9A">
      <w:pPr>
        <w:pStyle w:val="ListParagraph"/>
        <w:numPr>
          <w:ilvl w:val="0"/>
          <w:numId w:val="12"/>
        </w:numPr>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ET, UPDATE and ALTER</w:t>
      </w:r>
    </w:p>
    <w:p w14:paraId="3E471E25" w14:textId="77777777"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Queries:</w:t>
      </w:r>
    </w:p>
    <w:p w14:paraId="495C38B3"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Create tables samp having attributes regno and name.</w:t>
      </w:r>
    </w:p>
    <w:p w14:paraId="71F7FAE6"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CREATE TABLE samp (regno number, name varchar(15));</w:t>
      </w:r>
    </w:p>
    <w:p w14:paraId="51613B85"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emonstrate Substitution Variables</w:t>
      </w:r>
    </w:p>
    <w:p w14:paraId="1A3541CC"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INSERT INTO samp VALUES (&amp;No, ‘&amp;name’);</w:t>
      </w:r>
    </w:p>
    <w:p w14:paraId="0829F8D8"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amp;c1, &amp;c2, &amp;c3 from employees;</w:t>
      </w:r>
    </w:p>
    <w:p w14:paraId="4D3C1FC1"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Enter value for c1: Salary</w:t>
      </w:r>
    </w:p>
    <w:p w14:paraId="169B0C2D"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Enter value for c2: last_name</w:t>
      </w:r>
    </w:p>
    <w:p w14:paraId="552EE4C0"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Enter value for c3: job_id</w:t>
      </w:r>
    </w:p>
    <w:p w14:paraId="030A81C1"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 xml:space="preserve">Demonstrate Case Manipulation </w:t>
      </w:r>
    </w:p>
    <w:p w14:paraId="45208116"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first_name, lower(first_name) from employees;</w:t>
      </w:r>
    </w:p>
    <w:p w14:paraId="0B04F6C6" w14:textId="77777777" w:rsidR="00251292" w:rsidRPr="00AA2C9A" w:rsidRDefault="00251292" w:rsidP="00AA2C9A">
      <w:pPr>
        <w:pStyle w:val="ListParagraph"/>
        <w:spacing w:after="40" w:line="240" w:lineRule="auto"/>
        <w:rPr>
          <w:rFonts w:ascii="Times New Roman" w:hAnsi="Times New Roman" w:cs="Times New Roman"/>
          <w:b/>
          <w:bCs/>
          <w:sz w:val="20"/>
          <w:szCs w:val="20"/>
        </w:rPr>
      </w:pPr>
      <w:r w:rsidRPr="00AA2C9A">
        <w:rPr>
          <w:rFonts w:ascii="Times New Roman" w:hAnsi="Times New Roman" w:cs="Times New Roman"/>
          <w:sz w:val="20"/>
          <w:szCs w:val="20"/>
        </w:rPr>
        <w:t>SQL&gt; select first_name,lower(first_name),upper(first_name),initcap(first_name) from employees;</w:t>
      </w:r>
    </w:p>
    <w:p w14:paraId="587BC2E0"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 xml:space="preserve">Display Employee ID, First Name and Salary of employee whose First Name is ‘Michael’. </w:t>
      </w:r>
    </w:p>
    <w:p w14:paraId="1EEFE704" w14:textId="77777777" w:rsidR="00251292" w:rsidRPr="00AA2C9A" w:rsidRDefault="00251292" w:rsidP="00AA2C9A">
      <w:pPr>
        <w:pStyle w:val="ListParagraph"/>
        <w:spacing w:after="40" w:line="240" w:lineRule="auto"/>
        <w:rPr>
          <w:rFonts w:ascii="Times New Roman" w:hAnsi="Times New Roman" w:cs="Times New Roman"/>
          <w:b/>
          <w:bCs/>
          <w:sz w:val="20"/>
          <w:szCs w:val="20"/>
        </w:rPr>
      </w:pPr>
      <w:r w:rsidRPr="00AA2C9A">
        <w:rPr>
          <w:rFonts w:ascii="Times New Roman" w:hAnsi="Times New Roman" w:cs="Times New Roman"/>
          <w:sz w:val="20"/>
          <w:szCs w:val="20"/>
        </w:rPr>
        <w:t>SQL&gt; select first_name, employee_id, salary from employees where first_name='Michael';</w:t>
      </w:r>
    </w:p>
    <w:p w14:paraId="747E3D8C"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emonstrate the ORDER BY clause</w:t>
      </w:r>
    </w:p>
    <w:p w14:paraId="2A0C0D6F"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first_name, salary from employees order by salary asc;</w:t>
      </w:r>
    </w:p>
    <w:p w14:paraId="2B6C329E" w14:textId="77777777" w:rsidR="00251292" w:rsidRPr="00AA2C9A" w:rsidRDefault="00251292" w:rsidP="00AA2C9A">
      <w:pPr>
        <w:pStyle w:val="ListParagraph"/>
        <w:spacing w:after="40" w:line="240" w:lineRule="auto"/>
        <w:rPr>
          <w:rFonts w:ascii="Times New Roman" w:hAnsi="Times New Roman" w:cs="Times New Roman"/>
          <w:b/>
          <w:bCs/>
          <w:sz w:val="20"/>
          <w:szCs w:val="20"/>
        </w:rPr>
      </w:pPr>
      <w:r w:rsidRPr="00AA2C9A">
        <w:rPr>
          <w:rFonts w:ascii="Times New Roman" w:hAnsi="Times New Roman" w:cs="Times New Roman"/>
          <w:sz w:val="20"/>
          <w:szCs w:val="20"/>
        </w:rPr>
        <w:t>SQL&gt; select first_name, salary from employees order by salary desc;</w:t>
      </w:r>
    </w:p>
    <w:p w14:paraId="70DEA253"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emonstrate the LIKE Command</w:t>
      </w:r>
    </w:p>
    <w:p w14:paraId="28063C92" w14:textId="77777777" w:rsidR="00251292" w:rsidRPr="00AA2C9A" w:rsidRDefault="00251292" w:rsidP="00AA2C9A">
      <w:pPr>
        <w:pStyle w:val="ListParagraph"/>
        <w:spacing w:after="40" w:line="240" w:lineRule="auto"/>
        <w:rPr>
          <w:rFonts w:ascii="Times New Roman" w:hAnsi="Times New Roman" w:cs="Times New Roman"/>
          <w:sz w:val="20"/>
          <w:szCs w:val="20"/>
        </w:rPr>
      </w:pPr>
      <w:r w:rsidRPr="00AA2C9A">
        <w:rPr>
          <w:rFonts w:ascii="Times New Roman" w:hAnsi="Times New Roman" w:cs="Times New Roman"/>
          <w:sz w:val="20"/>
          <w:szCs w:val="20"/>
        </w:rPr>
        <w:t>SQL&gt; select first_name from employees where first_name like 'A%' and first_name like '%a';</w:t>
      </w:r>
    </w:p>
    <w:p w14:paraId="65F5E14F" w14:textId="77777777" w:rsidR="00251292" w:rsidRPr="00AA2C9A" w:rsidRDefault="00251292" w:rsidP="00AA2C9A">
      <w:pPr>
        <w:spacing w:after="40" w:line="240" w:lineRule="auto"/>
        <w:ind w:firstLine="720"/>
        <w:rPr>
          <w:rFonts w:ascii="Times New Roman" w:hAnsi="Times New Roman" w:cs="Times New Roman"/>
          <w:sz w:val="20"/>
          <w:szCs w:val="20"/>
        </w:rPr>
      </w:pPr>
      <w:r w:rsidRPr="00AA2C9A">
        <w:rPr>
          <w:rFonts w:ascii="Times New Roman" w:hAnsi="Times New Roman" w:cs="Times New Roman"/>
          <w:sz w:val="20"/>
          <w:szCs w:val="20"/>
        </w:rPr>
        <w:t>SQL&gt; select first_name from employees where first_name like '__n%';</w:t>
      </w:r>
    </w:p>
    <w:p w14:paraId="24D18BF6" w14:textId="77777777" w:rsidR="00251292" w:rsidRPr="00AA2C9A" w:rsidRDefault="00251292" w:rsidP="00AA2C9A">
      <w:pPr>
        <w:spacing w:after="40" w:line="240" w:lineRule="auto"/>
        <w:ind w:firstLine="720"/>
        <w:rPr>
          <w:rFonts w:ascii="Times New Roman" w:hAnsi="Times New Roman" w:cs="Times New Roman"/>
          <w:sz w:val="20"/>
          <w:szCs w:val="20"/>
        </w:rPr>
      </w:pPr>
      <w:r w:rsidRPr="00AA2C9A">
        <w:rPr>
          <w:rFonts w:ascii="Times New Roman" w:hAnsi="Times New Roman" w:cs="Times New Roman"/>
          <w:sz w:val="20"/>
          <w:szCs w:val="20"/>
        </w:rPr>
        <w:t>SQL&gt; select first_name from employees where job_id like '%REP%';</w:t>
      </w:r>
    </w:p>
    <w:p w14:paraId="15F3244D" w14:textId="77777777" w:rsidR="00251292" w:rsidRPr="00AA2C9A" w:rsidRDefault="00251292" w:rsidP="00AA2C9A">
      <w:pPr>
        <w:pStyle w:val="ListParagraph"/>
        <w:numPr>
          <w:ilvl w:val="0"/>
          <w:numId w:val="7"/>
        </w:numPr>
        <w:spacing w:after="40" w:line="240" w:lineRule="auto"/>
        <w:rPr>
          <w:rFonts w:ascii="Times New Roman" w:hAnsi="Times New Roman" w:cs="Times New Roman"/>
          <w:b/>
          <w:bCs/>
          <w:sz w:val="20"/>
          <w:szCs w:val="20"/>
        </w:rPr>
      </w:pPr>
      <w:r w:rsidRPr="00AA2C9A">
        <w:rPr>
          <w:rFonts w:ascii="Times New Roman" w:hAnsi="Times New Roman" w:cs="Times New Roman"/>
          <w:b/>
          <w:bCs/>
          <w:sz w:val="20"/>
          <w:szCs w:val="20"/>
        </w:rPr>
        <w:t>Demonstrate Aggregate functions and AS command</w:t>
      </w:r>
    </w:p>
    <w:p w14:paraId="2BC45FD6" w14:textId="77777777" w:rsidR="00251292" w:rsidRPr="00AA2C9A" w:rsidRDefault="00251292" w:rsidP="00AA2C9A">
      <w:pPr>
        <w:pStyle w:val="BodyTextIndent2"/>
        <w:spacing w:after="40" w:line="240" w:lineRule="auto"/>
        <w:rPr>
          <w:sz w:val="20"/>
          <w:szCs w:val="20"/>
        </w:rPr>
      </w:pPr>
      <w:r w:rsidRPr="00AA2C9A">
        <w:rPr>
          <w:sz w:val="20"/>
          <w:szCs w:val="20"/>
        </w:rPr>
        <w:t>SQL&gt; select sum(salary) as SUM, avg(salary) as AVG, min(salary) as MIN, max(salary)</w:t>
      </w:r>
    </w:p>
    <w:p w14:paraId="279D619F" w14:textId="77777777" w:rsidR="00251292" w:rsidRPr="00AA2C9A" w:rsidRDefault="00251292" w:rsidP="00AA2C9A">
      <w:pPr>
        <w:pStyle w:val="BodyTextIndent2"/>
        <w:spacing w:after="40" w:line="240" w:lineRule="auto"/>
        <w:rPr>
          <w:sz w:val="20"/>
          <w:szCs w:val="20"/>
        </w:rPr>
      </w:pPr>
      <w:r w:rsidRPr="00AA2C9A">
        <w:rPr>
          <w:sz w:val="20"/>
          <w:szCs w:val="20"/>
        </w:rPr>
        <w:t>as MAX, count(salary) as COUNT from employees;</w:t>
      </w:r>
    </w:p>
    <w:p w14:paraId="5BB6D22C" w14:textId="77777777" w:rsidR="00251292" w:rsidRPr="00AA2C9A" w:rsidRDefault="00251292" w:rsidP="00AA2C9A">
      <w:pPr>
        <w:pStyle w:val="BodyTextIndent2"/>
        <w:numPr>
          <w:ilvl w:val="0"/>
          <w:numId w:val="7"/>
        </w:numPr>
        <w:spacing w:after="40" w:line="240" w:lineRule="auto"/>
        <w:rPr>
          <w:b/>
          <w:bCs/>
          <w:sz w:val="20"/>
          <w:szCs w:val="20"/>
        </w:rPr>
      </w:pPr>
      <w:r w:rsidRPr="00AA2C9A">
        <w:rPr>
          <w:b/>
          <w:bCs/>
          <w:sz w:val="20"/>
          <w:szCs w:val="20"/>
        </w:rPr>
        <w:t>Demonstrate GROUP BY statement</w:t>
      </w:r>
    </w:p>
    <w:p w14:paraId="0FA9D1C8" w14:textId="77777777" w:rsidR="00251292" w:rsidRPr="00AA2C9A" w:rsidRDefault="00251292" w:rsidP="00AA2C9A">
      <w:pPr>
        <w:pStyle w:val="BodyTextIndent2"/>
        <w:spacing w:after="40" w:line="240" w:lineRule="auto"/>
        <w:ind w:left="720" w:firstLine="0"/>
        <w:rPr>
          <w:sz w:val="20"/>
          <w:szCs w:val="20"/>
        </w:rPr>
      </w:pPr>
      <w:r w:rsidRPr="00AA2C9A">
        <w:rPr>
          <w:sz w:val="20"/>
          <w:szCs w:val="20"/>
        </w:rPr>
        <w:t>SQL&gt; select department_id, sum(salary) from employees group by department_id having sum(salary)&gt;50000 order by sum(salary) desc;</w:t>
      </w:r>
    </w:p>
    <w:p w14:paraId="00E19970" w14:textId="77777777" w:rsidR="00251292" w:rsidRPr="00AA2C9A" w:rsidRDefault="00251292" w:rsidP="00AA2C9A">
      <w:pPr>
        <w:pStyle w:val="BodyTextIndent2"/>
        <w:numPr>
          <w:ilvl w:val="0"/>
          <w:numId w:val="7"/>
        </w:numPr>
        <w:spacing w:after="40" w:line="240" w:lineRule="auto"/>
        <w:rPr>
          <w:b/>
          <w:bCs/>
          <w:sz w:val="20"/>
          <w:szCs w:val="20"/>
        </w:rPr>
      </w:pPr>
      <w:r w:rsidRPr="00AA2C9A">
        <w:rPr>
          <w:b/>
          <w:bCs/>
          <w:sz w:val="20"/>
          <w:szCs w:val="20"/>
        </w:rPr>
        <w:t>Demonstrate ROUND function</w:t>
      </w:r>
    </w:p>
    <w:p w14:paraId="69C7FE81" w14:textId="77777777" w:rsidR="00251292" w:rsidRPr="00AA2C9A" w:rsidRDefault="00251292" w:rsidP="00AA2C9A">
      <w:pPr>
        <w:pStyle w:val="BodyTextIndent2"/>
        <w:spacing w:after="40" w:line="240" w:lineRule="auto"/>
        <w:ind w:left="720" w:firstLine="0"/>
        <w:rPr>
          <w:sz w:val="20"/>
          <w:szCs w:val="20"/>
        </w:rPr>
      </w:pPr>
      <w:r w:rsidRPr="00AA2C9A">
        <w:rPr>
          <w:sz w:val="20"/>
          <w:szCs w:val="20"/>
        </w:rPr>
        <w:t>SQL&gt; select round(45.93456,3) from dual;</w:t>
      </w:r>
    </w:p>
    <w:p w14:paraId="387B8A22" w14:textId="77777777" w:rsidR="00251292" w:rsidRPr="00AA2C9A" w:rsidRDefault="00251292" w:rsidP="00AA2C9A">
      <w:pPr>
        <w:pStyle w:val="BodyTextIndent2"/>
        <w:spacing w:after="40" w:line="240" w:lineRule="auto"/>
        <w:ind w:left="720" w:firstLine="0"/>
        <w:rPr>
          <w:sz w:val="20"/>
          <w:szCs w:val="20"/>
        </w:rPr>
      </w:pPr>
      <w:r w:rsidRPr="00AA2C9A">
        <w:rPr>
          <w:sz w:val="20"/>
          <w:szCs w:val="20"/>
        </w:rPr>
        <w:t>SQL&gt; select round(-1.1,0) from dual;</w:t>
      </w:r>
    </w:p>
    <w:p w14:paraId="766F1589" w14:textId="77777777" w:rsidR="00251292" w:rsidRPr="00AA2C9A" w:rsidRDefault="00251292" w:rsidP="00AA2C9A">
      <w:pPr>
        <w:pStyle w:val="BodyTextIndent2"/>
        <w:numPr>
          <w:ilvl w:val="0"/>
          <w:numId w:val="7"/>
        </w:numPr>
        <w:spacing w:after="40" w:line="240" w:lineRule="auto"/>
        <w:rPr>
          <w:b/>
          <w:bCs/>
          <w:sz w:val="20"/>
          <w:szCs w:val="20"/>
        </w:rPr>
      </w:pPr>
      <w:r w:rsidRPr="00AA2C9A">
        <w:rPr>
          <w:b/>
          <w:bCs/>
          <w:sz w:val="20"/>
          <w:szCs w:val="20"/>
        </w:rPr>
        <w:t>Demonstrate ALTER, SET, UPDATE and DATE datatype</w:t>
      </w:r>
    </w:p>
    <w:p w14:paraId="1E9A2B26" w14:textId="77777777" w:rsidR="00251292" w:rsidRPr="00AA2C9A" w:rsidRDefault="00251292" w:rsidP="00AA2C9A">
      <w:pPr>
        <w:pStyle w:val="BodyTextIndent2"/>
        <w:spacing w:after="40" w:line="240" w:lineRule="auto"/>
        <w:ind w:left="720" w:firstLine="0"/>
        <w:rPr>
          <w:sz w:val="20"/>
          <w:szCs w:val="20"/>
        </w:rPr>
      </w:pPr>
      <w:r w:rsidRPr="00AA2C9A">
        <w:rPr>
          <w:sz w:val="20"/>
          <w:szCs w:val="20"/>
        </w:rPr>
        <w:t>SQL&gt; alter table samp add(doj date);</w:t>
      </w:r>
    </w:p>
    <w:p w14:paraId="1B760662" w14:textId="77777777" w:rsidR="00251292" w:rsidRPr="00AA2C9A" w:rsidRDefault="00251292" w:rsidP="00AA2C9A">
      <w:pPr>
        <w:pStyle w:val="BodyTextIndent2"/>
        <w:spacing w:after="40" w:line="240" w:lineRule="auto"/>
        <w:ind w:left="720" w:firstLine="0"/>
        <w:rPr>
          <w:sz w:val="20"/>
          <w:szCs w:val="20"/>
        </w:rPr>
      </w:pPr>
      <w:r w:rsidRPr="00AA2C9A">
        <w:rPr>
          <w:sz w:val="20"/>
          <w:szCs w:val="20"/>
        </w:rPr>
        <w:t>SQL&gt; update samp set doj='22-mar-2020' where regno = 102;</w:t>
      </w:r>
    </w:p>
    <w:p w14:paraId="19DF8C36" w14:textId="77777777" w:rsidR="00251292" w:rsidRPr="00AA2C9A" w:rsidRDefault="00251292" w:rsidP="00AA2C9A">
      <w:pPr>
        <w:pStyle w:val="BodyTextIndent2"/>
        <w:numPr>
          <w:ilvl w:val="0"/>
          <w:numId w:val="7"/>
        </w:numPr>
        <w:spacing w:after="40" w:line="240" w:lineRule="auto"/>
        <w:rPr>
          <w:b/>
          <w:bCs/>
          <w:sz w:val="20"/>
          <w:szCs w:val="20"/>
        </w:rPr>
      </w:pPr>
      <w:r w:rsidRPr="00AA2C9A">
        <w:rPr>
          <w:b/>
          <w:bCs/>
          <w:sz w:val="20"/>
          <w:szCs w:val="20"/>
        </w:rPr>
        <w:t>Demonstrate IN, NOT IN, IS NULL AND IS NOT NULL operator.</w:t>
      </w:r>
    </w:p>
    <w:p w14:paraId="3012A658" w14:textId="76C5060D" w:rsidR="00251292" w:rsidRPr="00AA2C9A" w:rsidRDefault="00251292" w:rsidP="00AA2C9A">
      <w:pPr>
        <w:pStyle w:val="BodyTextIndent2"/>
        <w:spacing w:after="40" w:line="240" w:lineRule="auto"/>
        <w:ind w:left="720" w:firstLine="0"/>
        <w:rPr>
          <w:sz w:val="20"/>
          <w:szCs w:val="20"/>
        </w:rPr>
      </w:pPr>
      <w:r w:rsidRPr="00AA2C9A">
        <w:rPr>
          <w:sz w:val="20"/>
          <w:szCs w:val="20"/>
        </w:rPr>
        <w:t xml:space="preserve">SQL&gt; select </w:t>
      </w:r>
      <w:r w:rsidR="00E85C11" w:rsidRPr="00AA2C9A">
        <w:rPr>
          <w:sz w:val="20"/>
          <w:szCs w:val="20"/>
        </w:rPr>
        <w:t>first_name, department_id</w:t>
      </w:r>
      <w:r w:rsidRPr="00AA2C9A">
        <w:rPr>
          <w:sz w:val="20"/>
          <w:szCs w:val="20"/>
        </w:rPr>
        <w:t xml:space="preserve"> from employees where department_id in(10,20,30);</w:t>
      </w:r>
    </w:p>
    <w:p w14:paraId="568456AF" w14:textId="73A32BB9" w:rsidR="00251292" w:rsidRPr="00AA2C9A" w:rsidRDefault="00251292" w:rsidP="00AA2C9A">
      <w:pPr>
        <w:pStyle w:val="BodyTextIndent2"/>
        <w:spacing w:after="40" w:line="240" w:lineRule="auto"/>
        <w:ind w:left="720" w:firstLine="0"/>
        <w:rPr>
          <w:sz w:val="20"/>
          <w:szCs w:val="20"/>
        </w:rPr>
      </w:pPr>
      <w:r w:rsidRPr="00AA2C9A">
        <w:rPr>
          <w:sz w:val="20"/>
          <w:szCs w:val="20"/>
        </w:rPr>
        <w:t xml:space="preserve">SQL&gt; select </w:t>
      </w:r>
      <w:r w:rsidR="00E85C11" w:rsidRPr="00AA2C9A">
        <w:rPr>
          <w:sz w:val="20"/>
          <w:szCs w:val="20"/>
        </w:rPr>
        <w:t>first_name, department_id</w:t>
      </w:r>
      <w:r w:rsidRPr="00AA2C9A">
        <w:rPr>
          <w:sz w:val="20"/>
          <w:szCs w:val="20"/>
        </w:rPr>
        <w:t xml:space="preserve"> from employees where department_id not in(10,20,30);</w:t>
      </w:r>
    </w:p>
    <w:p w14:paraId="2DFE53D0" w14:textId="77777777" w:rsidR="00251292" w:rsidRPr="00AA2C9A" w:rsidRDefault="00251292" w:rsidP="00AA2C9A">
      <w:pPr>
        <w:pStyle w:val="BodyTextIndent2"/>
        <w:spacing w:after="40" w:line="240" w:lineRule="auto"/>
        <w:ind w:left="720" w:firstLine="0"/>
        <w:rPr>
          <w:sz w:val="20"/>
          <w:szCs w:val="20"/>
        </w:rPr>
      </w:pPr>
      <w:r w:rsidRPr="00AA2C9A">
        <w:rPr>
          <w:sz w:val="20"/>
          <w:szCs w:val="20"/>
        </w:rPr>
        <w:lastRenderedPageBreak/>
        <w:t>SQL&gt; select employee_id, commission_pct from employees where commission_pct is null;</w:t>
      </w:r>
    </w:p>
    <w:p w14:paraId="10E21D0B" w14:textId="77777777" w:rsidR="00251292" w:rsidRPr="00AA2C9A" w:rsidRDefault="00251292" w:rsidP="00AA2C9A">
      <w:pPr>
        <w:pStyle w:val="BodyTextIndent2"/>
        <w:spacing w:after="40" w:line="240" w:lineRule="auto"/>
        <w:ind w:left="720" w:firstLine="0"/>
        <w:rPr>
          <w:sz w:val="20"/>
          <w:szCs w:val="20"/>
        </w:rPr>
      </w:pPr>
      <w:r w:rsidRPr="00AA2C9A">
        <w:rPr>
          <w:sz w:val="20"/>
          <w:szCs w:val="20"/>
        </w:rPr>
        <w:t>SQL&gt; select employee_id, commission_pct from employees where commission_pct is not null;</w:t>
      </w:r>
    </w:p>
    <w:p w14:paraId="4D80F79A" w14:textId="77777777"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Code:</w:t>
      </w:r>
    </w:p>
    <w:p w14:paraId="67A7A92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c:/Ora/hr_main;</w:t>
      </w:r>
    </w:p>
    <w:p w14:paraId="2611580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Creating REGIONS table ....</w:t>
      </w:r>
    </w:p>
    <w:p w14:paraId="026B8926" w14:textId="77777777" w:rsidR="00251292" w:rsidRPr="00AA2C9A" w:rsidRDefault="00251292" w:rsidP="00AA2C9A">
      <w:pPr>
        <w:spacing w:after="40" w:line="240" w:lineRule="auto"/>
        <w:rPr>
          <w:rFonts w:ascii="Consolas" w:eastAsia="Times New Roman" w:hAnsi="Consolas" w:cs="Times New Roman"/>
          <w:bCs/>
          <w:sz w:val="20"/>
          <w:szCs w:val="20"/>
        </w:rPr>
      </w:pPr>
    </w:p>
    <w:p w14:paraId="7279208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2BE22EA5" w14:textId="77777777" w:rsidR="00251292" w:rsidRPr="00AA2C9A" w:rsidRDefault="00251292" w:rsidP="00AA2C9A">
      <w:pPr>
        <w:spacing w:after="40" w:line="240" w:lineRule="auto"/>
        <w:rPr>
          <w:rFonts w:ascii="Consolas" w:eastAsia="Times New Roman" w:hAnsi="Consolas" w:cs="Times New Roman"/>
          <w:bCs/>
          <w:sz w:val="20"/>
          <w:szCs w:val="20"/>
        </w:rPr>
      </w:pPr>
    </w:p>
    <w:p w14:paraId="1F2438B3" w14:textId="77777777" w:rsidR="00251292" w:rsidRPr="00AA2C9A" w:rsidRDefault="00251292" w:rsidP="00AA2C9A">
      <w:pPr>
        <w:spacing w:after="40" w:line="240" w:lineRule="auto"/>
        <w:rPr>
          <w:rFonts w:ascii="Consolas" w:eastAsia="Times New Roman" w:hAnsi="Consolas" w:cs="Times New Roman"/>
          <w:bCs/>
          <w:sz w:val="20"/>
          <w:szCs w:val="20"/>
        </w:rPr>
      </w:pPr>
    </w:p>
    <w:p w14:paraId="4B9FECD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ndex created.</w:t>
      </w:r>
    </w:p>
    <w:p w14:paraId="514CD3D5" w14:textId="77777777" w:rsidR="00251292" w:rsidRPr="00AA2C9A" w:rsidRDefault="00251292" w:rsidP="00AA2C9A">
      <w:pPr>
        <w:spacing w:after="40" w:line="240" w:lineRule="auto"/>
        <w:rPr>
          <w:rFonts w:ascii="Consolas" w:eastAsia="Times New Roman" w:hAnsi="Consolas" w:cs="Times New Roman"/>
          <w:bCs/>
          <w:sz w:val="20"/>
          <w:szCs w:val="20"/>
        </w:rPr>
      </w:pPr>
    </w:p>
    <w:p w14:paraId="0B677E47" w14:textId="77777777" w:rsidR="00251292" w:rsidRPr="00AA2C9A" w:rsidRDefault="00251292" w:rsidP="00AA2C9A">
      <w:pPr>
        <w:spacing w:after="40" w:line="240" w:lineRule="auto"/>
        <w:rPr>
          <w:rFonts w:ascii="Consolas" w:eastAsia="Times New Roman" w:hAnsi="Consolas" w:cs="Times New Roman"/>
          <w:bCs/>
          <w:sz w:val="20"/>
          <w:szCs w:val="20"/>
        </w:rPr>
      </w:pPr>
    </w:p>
    <w:p w14:paraId="1C6432D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4AFF8C7E" w14:textId="77777777" w:rsidR="00251292" w:rsidRPr="00AA2C9A" w:rsidRDefault="00251292" w:rsidP="00AA2C9A">
      <w:pPr>
        <w:spacing w:after="40" w:line="240" w:lineRule="auto"/>
        <w:rPr>
          <w:rFonts w:ascii="Consolas" w:eastAsia="Times New Roman" w:hAnsi="Consolas" w:cs="Times New Roman"/>
          <w:bCs/>
          <w:sz w:val="20"/>
          <w:szCs w:val="20"/>
        </w:rPr>
      </w:pPr>
    </w:p>
    <w:p w14:paraId="48BD998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Creating COUNTRIES table ....</w:t>
      </w:r>
    </w:p>
    <w:p w14:paraId="2CB8F059" w14:textId="77777777" w:rsidR="00251292" w:rsidRPr="00AA2C9A" w:rsidRDefault="00251292" w:rsidP="00AA2C9A">
      <w:pPr>
        <w:spacing w:after="40" w:line="240" w:lineRule="auto"/>
        <w:rPr>
          <w:rFonts w:ascii="Consolas" w:eastAsia="Times New Roman" w:hAnsi="Consolas" w:cs="Times New Roman"/>
          <w:bCs/>
          <w:sz w:val="20"/>
          <w:szCs w:val="20"/>
        </w:rPr>
      </w:pPr>
    </w:p>
    <w:p w14:paraId="4DE9414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087AFEF1" w14:textId="77777777" w:rsidR="00251292" w:rsidRPr="00AA2C9A" w:rsidRDefault="00251292" w:rsidP="00AA2C9A">
      <w:pPr>
        <w:spacing w:after="40" w:line="240" w:lineRule="auto"/>
        <w:rPr>
          <w:rFonts w:ascii="Consolas" w:eastAsia="Times New Roman" w:hAnsi="Consolas" w:cs="Times New Roman"/>
          <w:bCs/>
          <w:sz w:val="20"/>
          <w:szCs w:val="20"/>
        </w:rPr>
      </w:pPr>
    </w:p>
    <w:p w14:paraId="71932077" w14:textId="77777777" w:rsidR="00251292" w:rsidRPr="00AA2C9A" w:rsidRDefault="00251292" w:rsidP="00AA2C9A">
      <w:pPr>
        <w:spacing w:after="40" w:line="240" w:lineRule="auto"/>
        <w:rPr>
          <w:rFonts w:ascii="Consolas" w:eastAsia="Times New Roman" w:hAnsi="Consolas" w:cs="Times New Roman"/>
          <w:bCs/>
          <w:sz w:val="20"/>
          <w:szCs w:val="20"/>
        </w:rPr>
      </w:pPr>
    </w:p>
    <w:p w14:paraId="345168E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3232EA98" w14:textId="77777777" w:rsidR="00251292" w:rsidRPr="00AA2C9A" w:rsidRDefault="00251292" w:rsidP="00AA2C9A">
      <w:pPr>
        <w:spacing w:after="40" w:line="240" w:lineRule="auto"/>
        <w:rPr>
          <w:rFonts w:ascii="Consolas" w:eastAsia="Times New Roman" w:hAnsi="Consolas" w:cs="Times New Roman"/>
          <w:bCs/>
          <w:sz w:val="20"/>
          <w:szCs w:val="20"/>
        </w:rPr>
      </w:pPr>
    </w:p>
    <w:p w14:paraId="665EA04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Creating LOCATIONS table ....</w:t>
      </w:r>
    </w:p>
    <w:p w14:paraId="5737ECE8" w14:textId="77777777" w:rsidR="00251292" w:rsidRPr="00AA2C9A" w:rsidRDefault="00251292" w:rsidP="00AA2C9A">
      <w:pPr>
        <w:spacing w:after="40" w:line="240" w:lineRule="auto"/>
        <w:rPr>
          <w:rFonts w:ascii="Consolas" w:eastAsia="Times New Roman" w:hAnsi="Consolas" w:cs="Times New Roman"/>
          <w:bCs/>
          <w:sz w:val="20"/>
          <w:szCs w:val="20"/>
        </w:rPr>
      </w:pPr>
    </w:p>
    <w:p w14:paraId="178858B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64BF8B64" w14:textId="77777777" w:rsidR="00251292" w:rsidRPr="00AA2C9A" w:rsidRDefault="00251292" w:rsidP="00AA2C9A">
      <w:pPr>
        <w:spacing w:after="40" w:line="240" w:lineRule="auto"/>
        <w:rPr>
          <w:rFonts w:ascii="Consolas" w:eastAsia="Times New Roman" w:hAnsi="Consolas" w:cs="Times New Roman"/>
          <w:bCs/>
          <w:sz w:val="20"/>
          <w:szCs w:val="20"/>
        </w:rPr>
      </w:pPr>
    </w:p>
    <w:p w14:paraId="2353564B" w14:textId="77777777" w:rsidR="00251292" w:rsidRPr="00AA2C9A" w:rsidRDefault="00251292" w:rsidP="00AA2C9A">
      <w:pPr>
        <w:spacing w:after="40" w:line="240" w:lineRule="auto"/>
        <w:rPr>
          <w:rFonts w:ascii="Consolas" w:eastAsia="Times New Roman" w:hAnsi="Consolas" w:cs="Times New Roman"/>
          <w:bCs/>
          <w:sz w:val="20"/>
          <w:szCs w:val="20"/>
        </w:rPr>
      </w:pPr>
    </w:p>
    <w:p w14:paraId="4F22425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ndex created.</w:t>
      </w:r>
    </w:p>
    <w:p w14:paraId="70585EFE" w14:textId="77777777" w:rsidR="00251292" w:rsidRPr="00AA2C9A" w:rsidRDefault="00251292" w:rsidP="00AA2C9A">
      <w:pPr>
        <w:spacing w:after="40" w:line="240" w:lineRule="auto"/>
        <w:rPr>
          <w:rFonts w:ascii="Consolas" w:eastAsia="Times New Roman" w:hAnsi="Consolas" w:cs="Times New Roman"/>
          <w:bCs/>
          <w:sz w:val="20"/>
          <w:szCs w:val="20"/>
        </w:rPr>
      </w:pPr>
    </w:p>
    <w:p w14:paraId="0941307C" w14:textId="77777777" w:rsidR="00251292" w:rsidRPr="00AA2C9A" w:rsidRDefault="00251292" w:rsidP="00AA2C9A">
      <w:pPr>
        <w:spacing w:after="40" w:line="240" w:lineRule="auto"/>
        <w:rPr>
          <w:rFonts w:ascii="Consolas" w:eastAsia="Times New Roman" w:hAnsi="Consolas" w:cs="Times New Roman"/>
          <w:bCs/>
          <w:sz w:val="20"/>
          <w:szCs w:val="20"/>
        </w:rPr>
      </w:pPr>
    </w:p>
    <w:p w14:paraId="24EDC26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50482D48" w14:textId="77777777" w:rsidR="00251292" w:rsidRPr="00AA2C9A" w:rsidRDefault="00251292" w:rsidP="00AA2C9A">
      <w:pPr>
        <w:spacing w:after="40" w:line="240" w:lineRule="auto"/>
        <w:rPr>
          <w:rFonts w:ascii="Consolas" w:eastAsia="Times New Roman" w:hAnsi="Consolas" w:cs="Times New Roman"/>
          <w:bCs/>
          <w:sz w:val="20"/>
          <w:szCs w:val="20"/>
        </w:rPr>
      </w:pPr>
    </w:p>
    <w:p w14:paraId="7BFDF5A6" w14:textId="77777777" w:rsidR="00251292" w:rsidRPr="00AA2C9A" w:rsidRDefault="00251292" w:rsidP="00AA2C9A">
      <w:pPr>
        <w:spacing w:after="40" w:line="240" w:lineRule="auto"/>
        <w:rPr>
          <w:rFonts w:ascii="Consolas" w:eastAsia="Times New Roman" w:hAnsi="Consolas" w:cs="Times New Roman"/>
          <w:bCs/>
          <w:sz w:val="20"/>
          <w:szCs w:val="20"/>
        </w:rPr>
      </w:pPr>
    </w:p>
    <w:p w14:paraId="58C5E0F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equence created.</w:t>
      </w:r>
    </w:p>
    <w:p w14:paraId="3A54EACE" w14:textId="77777777" w:rsidR="00251292" w:rsidRPr="00AA2C9A" w:rsidRDefault="00251292" w:rsidP="00AA2C9A">
      <w:pPr>
        <w:spacing w:after="40" w:line="240" w:lineRule="auto"/>
        <w:rPr>
          <w:rFonts w:ascii="Consolas" w:eastAsia="Times New Roman" w:hAnsi="Consolas" w:cs="Times New Roman"/>
          <w:bCs/>
          <w:sz w:val="20"/>
          <w:szCs w:val="20"/>
        </w:rPr>
      </w:pPr>
    </w:p>
    <w:p w14:paraId="66C0B0B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Creating DEPARTMENTS table ....</w:t>
      </w:r>
    </w:p>
    <w:p w14:paraId="094801B9" w14:textId="77777777" w:rsidR="00251292" w:rsidRPr="00AA2C9A" w:rsidRDefault="00251292" w:rsidP="00AA2C9A">
      <w:pPr>
        <w:spacing w:after="40" w:line="240" w:lineRule="auto"/>
        <w:rPr>
          <w:rFonts w:ascii="Consolas" w:eastAsia="Times New Roman" w:hAnsi="Consolas" w:cs="Times New Roman"/>
          <w:bCs/>
          <w:sz w:val="20"/>
          <w:szCs w:val="20"/>
        </w:rPr>
      </w:pPr>
    </w:p>
    <w:p w14:paraId="2A76D44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2BB95E03" w14:textId="77777777" w:rsidR="00251292" w:rsidRPr="00AA2C9A" w:rsidRDefault="00251292" w:rsidP="00AA2C9A">
      <w:pPr>
        <w:spacing w:after="40" w:line="240" w:lineRule="auto"/>
        <w:rPr>
          <w:rFonts w:ascii="Consolas" w:eastAsia="Times New Roman" w:hAnsi="Consolas" w:cs="Times New Roman"/>
          <w:bCs/>
          <w:sz w:val="20"/>
          <w:szCs w:val="20"/>
        </w:rPr>
      </w:pPr>
    </w:p>
    <w:p w14:paraId="01586CDD" w14:textId="77777777" w:rsidR="00251292" w:rsidRPr="00AA2C9A" w:rsidRDefault="00251292" w:rsidP="00AA2C9A">
      <w:pPr>
        <w:spacing w:after="40" w:line="240" w:lineRule="auto"/>
        <w:rPr>
          <w:rFonts w:ascii="Consolas" w:eastAsia="Times New Roman" w:hAnsi="Consolas" w:cs="Times New Roman"/>
          <w:bCs/>
          <w:sz w:val="20"/>
          <w:szCs w:val="20"/>
        </w:rPr>
      </w:pPr>
    </w:p>
    <w:p w14:paraId="3855109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ndex created.</w:t>
      </w:r>
    </w:p>
    <w:p w14:paraId="326AFE9A" w14:textId="77777777" w:rsidR="00251292" w:rsidRPr="00AA2C9A" w:rsidRDefault="00251292" w:rsidP="00AA2C9A">
      <w:pPr>
        <w:spacing w:after="40" w:line="240" w:lineRule="auto"/>
        <w:rPr>
          <w:rFonts w:ascii="Consolas" w:eastAsia="Times New Roman" w:hAnsi="Consolas" w:cs="Times New Roman"/>
          <w:bCs/>
          <w:sz w:val="20"/>
          <w:szCs w:val="20"/>
        </w:rPr>
      </w:pPr>
    </w:p>
    <w:p w14:paraId="4DB6154A" w14:textId="77777777" w:rsidR="00251292" w:rsidRPr="00AA2C9A" w:rsidRDefault="00251292" w:rsidP="00AA2C9A">
      <w:pPr>
        <w:spacing w:after="40" w:line="240" w:lineRule="auto"/>
        <w:rPr>
          <w:rFonts w:ascii="Consolas" w:eastAsia="Times New Roman" w:hAnsi="Consolas" w:cs="Times New Roman"/>
          <w:bCs/>
          <w:sz w:val="20"/>
          <w:szCs w:val="20"/>
        </w:rPr>
      </w:pPr>
    </w:p>
    <w:p w14:paraId="5D5B8C5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1C234131" w14:textId="77777777" w:rsidR="00251292" w:rsidRPr="00AA2C9A" w:rsidRDefault="00251292" w:rsidP="00AA2C9A">
      <w:pPr>
        <w:spacing w:after="40" w:line="240" w:lineRule="auto"/>
        <w:rPr>
          <w:rFonts w:ascii="Consolas" w:eastAsia="Times New Roman" w:hAnsi="Consolas" w:cs="Times New Roman"/>
          <w:bCs/>
          <w:sz w:val="20"/>
          <w:szCs w:val="20"/>
        </w:rPr>
      </w:pPr>
    </w:p>
    <w:p w14:paraId="0F88C401" w14:textId="77777777" w:rsidR="00251292" w:rsidRPr="00AA2C9A" w:rsidRDefault="00251292" w:rsidP="00AA2C9A">
      <w:pPr>
        <w:spacing w:after="40" w:line="240" w:lineRule="auto"/>
        <w:rPr>
          <w:rFonts w:ascii="Consolas" w:eastAsia="Times New Roman" w:hAnsi="Consolas" w:cs="Times New Roman"/>
          <w:bCs/>
          <w:sz w:val="20"/>
          <w:szCs w:val="20"/>
        </w:rPr>
      </w:pPr>
    </w:p>
    <w:p w14:paraId="0CD40D9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equence created.</w:t>
      </w:r>
    </w:p>
    <w:p w14:paraId="3E1B232A" w14:textId="77777777" w:rsidR="00251292" w:rsidRPr="00AA2C9A" w:rsidRDefault="00251292" w:rsidP="00AA2C9A">
      <w:pPr>
        <w:spacing w:after="40" w:line="240" w:lineRule="auto"/>
        <w:rPr>
          <w:rFonts w:ascii="Consolas" w:eastAsia="Times New Roman" w:hAnsi="Consolas" w:cs="Times New Roman"/>
          <w:bCs/>
          <w:sz w:val="20"/>
          <w:szCs w:val="20"/>
        </w:rPr>
      </w:pPr>
    </w:p>
    <w:p w14:paraId="3220E80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  Creating JOBS table ....</w:t>
      </w:r>
    </w:p>
    <w:p w14:paraId="33718831" w14:textId="77777777" w:rsidR="00251292" w:rsidRPr="00AA2C9A" w:rsidRDefault="00251292" w:rsidP="00AA2C9A">
      <w:pPr>
        <w:spacing w:after="40" w:line="240" w:lineRule="auto"/>
        <w:rPr>
          <w:rFonts w:ascii="Consolas" w:eastAsia="Times New Roman" w:hAnsi="Consolas" w:cs="Times New Roman"/>
          <w:bCs/>
          <w:sz w:val="20"/>
          <w:szCs w:val="20"/>
        </w:rPr>
      </w:pPr>
    </w:p>
    <w:p w14:paraId="2582961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1DC5E055" w14:textId="77777777" w:rsidR="00251292" w:rsidRPr="00AA2C9A" w:rsidRDefault="00251292" w:rsidP="00AA2C9A">
      <w:pPr>
        <w:spacing w:after="40" w:line="240" w:lineRule="auto"/>
        <w:rPr>
          <w:rFonts w:ascii="Consolas" w:eastAsia="Times New Roman" w:hAnsi="Consolas" w:cs="Times New Roman"/>
          <w:bCs/>
          <w:sz w:val="20"/>
          <w:szCs w:val="20"/>
        </w:rPr>
      </w:pPr>
    </w:p>
    <w:p w14:paraId="4B3BD1C7" w14:textId="77777777" w:rsidR="00251292" w:rsidRPr="00AA2C9A" w:rsidRDefault="00251292" w:rsidP="00AA2C9A">
      <w:pPr>
        <w:spacing w:after="40" w:line="240" w:lineRule="auto"/>
        <w:rPr>
          <w:rFonts w:ascii="Consolas" w:eastAsia="Times New Roman" w:hAnsi="Consolas" w:cs="Times New Roman"/>
          <w:bCs/>
          <w:sz w:val="20"/>
          <w:szCs w:val="20"/>
        </w:rPr>
      </w:pPr>
    </w:p>
    <w:p w14:paraId="50EBA24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ndex created.</w:t>
      </w:r>
    </w:p>
    <w:p w14:paraId="7ABD2F3E" w14:textId="77777777" w:rsidR="00251292" w:rsidRPr="00AA2C9A" w:rsidRDefault="00251292" w:rsidP="00AA2C9A">
      <w:pPr>
        <w:spacing w:after="40" w:line="240" w:lineRule="auto"/>
        <w:rPr>
          <w:rFonts w:ascii="Consolas" w:eastAsia="Times New Roman" w:hAnsi="Consolas" w:cs="Times New Roman"/>
          <w:bCs/>
          <w:sz w:val="20"/>
          <w:szCs w:val="20"/>
        </w:rPr>
      </w:pPr>
    </w:p>
    <w:p w14:paraId="46CA593B" w14:textId="77777777" w:rsidR="00251292" w:rsidRPr="00AA2C9A" w:rsidRDefault="00251292" w:rsidP="00AA2C9A">
      <w:pPr>
        <w:spacing w:after="40" w:line="240" w:lineRule="auto"/>
        <w:rPr>
          <w:rFonts w:ascii="Consolas" w:eastAsia="Times New Roman" w:hAnsi="Consolas" w:cs="Times New Roman"/>
          <w:bCs/>
          <w:sz w:val="20"/>
          <w:szCs w:val="20"/>
        </w:rPr>
      </w:pPr>
    </w:p>
    <w:p w14:paraId="5BCE021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09328459" w14:textId="77777777" w:rsidR="00251292" w:rsidRPr="00AA2C9A" w:rsidRDefault="00251292" w:rsidP="00AA2C9A">
      <w:pPr>
        <w:spacing w:after="40" w:line="240" w:lineRule="auto"/>
        <w:rPr>
          <w:rFonts w:ascii="Consolas" w:eastAsia="Times New Roman" w:hAnsi="Consolas" w:cs="Times New Roman"/>
          <w:bCs/>
          <w:sz w:val="20"/>
          <w:szCs w:val="20"/>
        </w:rPr>
      </w:pPr>
    </w:p>
    <w:p w14:paraId="720BFDF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Creating EMPLOYEES table ....</w:t>
      </w:r>
    </w:p>
    <w:p w14:paraId="511A7F9D" w14:textId="77777777" w:rsidR="00251292" w:rsidRPr="00AA2C9A" w:rsidRDefault="00251292" w:rsidP="00AA2C9A">
      <w:pPr>
        <w:spacing w:after="40" w:line="240" w:lineRule="auto"/>
        <w:rPr>
          <w:rFonts w:ascii="Consolas" w:eastAsia="Times New Roman" w:hAnsi="Consolas" w:cs="Times New Roman"/>
          <w:bCs/>
          <w:sz w:val="20"/>
          <w:szCs w:val="20"/>
        </w:rPr>
      </w:pPr>
    </w:p>
    <w:p w14:paraId="009E7B3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5AE8890C" w14:textId="77777777" w:rsidR="00251292" w:rsidRPr="00AA2C9A" w:rsidRDefault="00251292" w:rsidP="00AA2C9A">
      <w:pPr>
        <w:spacing w:after="40" w:line="240" w:lineRule="auto"/>
        <w:rPr>
          <w:rFonts w:ascii="Consolas" w:eastAsia="Times New Roman" w:hAnsi="Consolas" w:cs="Times New Roman"/>
          <w:bCs/>
          <w:sz w:val="20"/>
          <w:szCs w:val="20"/>
        </w:rPr>
      </w:pPr>
    </w:p>
    <w:p w14:paraId="25DE7C6F" w14:textId="77777777" w:rsidR="00251292" w:rsidRPr="00AA2C9A" w:rsidRDefault="00251292" w:rsidP="00AA2C9A">
      <w:pPr>
        <w:spacing w:after="40" w:line="240" w:lineRule="auto"/>
        <w:rPr>
          <w:rFonts w:ascii="Consolas" w:eastAsia="Times New Roman" w:hAnsi="Consolas" w:cs="Times New Roman"/>
          <w:bCs/>
          <w:sz w:val="20"/>
          <w:szCs w:val="20"/>
        </w:rPr>
      </w:pPr>
    </w:p>
    <w:p w14:paraId="635882E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ndex created.</w:t>
      </w:r>
    </w:p>
    <w:p w14:paraId="55A34DFB" w14:textId="77777777" w:rsidR="00251292" w:rsidRPr="00AA2C9A" w:rsidRDefault="00251292" w:rsidP="00AA2C9A">
      <w:pPr>
        <w:spacing w:after="40" w:line="240" w:lineRule="auto"/>
        <w:rPr>
          <w:rFonts w:ascii="Consolas" w:eastAsia="Times New Roman" w:hAnsi="Consolas" w:cs="Times New Roman"/>
          <w:bCs/>
          <w:sz w:val="20"/>
          <w:szCs w:val="20"/>
        </w:rPr>
      </w:pPr>
    </w:p>
    <w:p w14:paraId="74F38380" w14:textId="77777777" w:rsidR="00251292" w:rsidRPr="00AA2C9A" w:rsidRDefault="00251292" w:rsidP="00AA2C9A">
      <w:pPr>
        <w:spacing w:after="40" w:line="240" w:lineRule="auto"/>
        <w:rPr>
          <w:rFonts w:ascii="Consolas" w:eastAsia="Times New Roman" w:hAnsi="Consolas" w:cs="Times New Roman"/>
          <w:bCs/>
          <w:sz w:val="20"/>
          <w:szCs w:val="20"/>
        </w:rPr>
      </w:pPr>
    </w:p>
    <w:p w14:paraId="3D08C63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14A97B4F" w14:textId="77777777" w:rsidR="00251292" w:rsidRPr="00AA2C9A" w:rsidRDefault="00251292" w:rsidP="00AA2C9A">
      <w:pPr>
        <w:spacing w:after="40" w:line="240" w:lineRule="auto"/>
        <w:rPr>
          <w:rFonts w:ascii="Consolas" w:eastAsia="Times New Roman" w:hAnsi="Consolas" w:cs="Times New Roman"/>
          <w:bCs/>
          <w:sz w:val="20"/>
          <w:szCs w:val="20"/>
        </w:rPr>
      </w:pPr>
    </w:p>
    <w:p w14:paraId="44EC502E" w14:textId="77777777" w:rsidR="00251292" w:rsidRPr="00AA2C9A" w:rsidRDefault="00251292" w:rsidP="00AA2C9A">
      <w:pPr>
        <w:spacing w:after="40" w:line="240" w:lineRule="auto"/>
        <w:rPr>
          <w:rFonts w:ascii="Consolas" w:eastAsia="Times New Roman" w:hAnsi="Consolas" w:cs="Times New Roman"/>
          <w:bCs/>
          <w:sz w:val="20"/>
          <w:szCs w:val="20"/>
        </w:rPr>
      </w:pPr>
    </w:p>
    <w:p w14:paraId="38CCBD5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2187A6A4" w14:textId="77777777" w:rsidR="00251292" w:rsidRPr="00AA2C9A" w:rsidRDefault="00251292" w:rsidP="00AA2C9A">
      <w:pPr>
        <w:spacing w:after="40" w:line="240" w:lineRule="auto"/>
        <w:rPr>
          <w:rFonts w:ascii="Consolas" w:eastAsia="Times New Roman" w:hAnsi="Consolas" w:cs="Times New Roman"/>
          <w:bCs/>
          <w:sz w:val="20"/>
          <w:szCs w:val="20"/>
        </w:rPr>
      </w:pPr>
    </w:p>
    <w:p w14:paraId="6C10AFBA" w14:textId="77777777" w:rsidR="00251292" w:rsidRPr="00AA2C9A" w:rsidRDefault="00251292" w:rsidP="00AA2C9A">
      <w:pPr>
        <w:spacing w:after="40" w:line="240" w:lineRule="auto"/>
        <w:rPr>
          <w:rFonts w:ascii="Consolas" w:eastAsia="Times New Roman" w:hAnsi="Consolas" w:cs="Times New Roman"/>
          <w:bCs/>
          <w:sz w:val="20"/>
          <w:szCs w:val="20"/>
        </w:rPr>
      </w:pPr>
    </w:p>
    <w:p w14:paraId="57325DB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equence created.</w:t>
      </w:r>
    </w:p>
    <w:p w14:paraId="42422C18" w14:textId="77777777" w:rsidR="00251292" w:rsidRPr="00AA2C9A" w:rsidRDefault="00251292" w:rsidP="00AA2C9A">
      <w:pPr>
        <w:spacing w:after="40" w:line="240" w:lineRule="auto"/>
        <w:rPr>
          <w:rFonts w:ascii="Consolas" w:eastAsia="Times New Roman" w:hAnsi="Consolas" w:cs="Times New Roman"/>
          <w:bCs/>
          <w:sz w:val="20"/>
          <w:szCs w:val="20"/>
        </w:rPr>
      </w:pPr>
    </w:p>
    <w:p w14:paraId="7FA25CC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Creating JOB_HISTORY table ....</w:t>
      </w:r>
    </w:p>
    <w:p w14:paraId="12CEF446" w14:textId="77777777" w:rsidR="00251292" w:rsidRPr="00AA2C9A" w:rsidRDefault="00251292" w:rsidP="00AA2C9A">
      <w:pPr>
        <w:spacing w:after="40" w:line="240" w:lineRule="auto"/>
        <w:rPr>
          <w:rFonts w:ascii="Consolas" w:eastAsia="Times New Roman" w:hAnsi="Consolas" w:cs="Times New Roman"/>
          <w:bCs/>
          <w:sz w:val="20"/>
          <w:szCs w:val="20"/>
        </w:rPr>
      </w:pPr>
    </w:p>
    <w:p w14:paraId="287DE62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00F2BC36" w14:textId="77777777" w:rsidR="00251292" w:rsidRPr="00AA2C9A" w:rsidRDefault="00251292" w:rsidP="00AA2C9A">
      <w:pPr>
        <w:spacing w:after="40" w:line="240" w:lineRule="auto"/>
        <w:rPr>
          <w:rFonts w:ascii="Consolas" w:eastAsia="Times New Roman" w:hAnsi="Consolas" w:cs="Times New Roman"/>
          <w:bCs/>
          <w:sz w:val="20"/>
          <w:szCs w:val="20"/>
        </w:rPr>
      </w:pPr>
    </w:p>
    <w:p w14:paraId="7B2B21E1" w14:textId="77777777" w:rsidR="00251292" w:rsidRPr="00AA2C9A" w:rsidRDefault="00251292" w:rsidP="00AA2C9A">
      <w:pPr>
        <w:spacing w:after="40" w:line="240" w:lineRule="auto"/>
        <w:rPr>
          <w:rFonts w:ascii="Consolas" w:eastAsia="Times New Roman" w:hAnsi="Consolas" w:cs="Times New Roman"/>
          <w:bCs/>
          <w:sz w:val="20"/>
          <w:szCs w:val="20"/>
        </w:rPr>
      </w:pPr>
    </w:p>
    <w:p w14:paraId="40BFB2C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ndex created.</w:t>
      </w:r>
    </w:p>
    <w:p w14:paraId="153A0284" w14:textId="77777777" w:rsidR="00251292" w:rsidRPr="00AA2C9A" w:rsidRDefault="00251292" w:rsidP="00AA2C9A">
      <w:pPr>
        <w:spacing w:after="40" w:line="240" w:lineRule="auto"/>
        <w:rPr>
          <w:rFonts w:ascii="Consolas" w:eastAsia="Times New Roman" w:hAnsi="Consolas" w:cs="Times New Roman"/>
          <w:bCs/>
          <w:sz w:val="20"/>
          <w:szCs w:val="20"/>
        </w:rPr>
      </w:pPr>
    </w:p>
    <w:p w14:paraId="6D7F3859" w14:textId="77777777" w:rsidR="00251292" w:rsidRPr="00AA2C9A" w:rsidRDefault="00251292" w:rsidP="00AA2C9A">
      <w:pPr>
        <w:spacing w:after="40" w:line="240" w:lineRule="auto"/>
        <w:rPr>
          <w:rFonts w:ascii="Consolas" w:eastAsia="Times New Roman" w:hAnsi="Consolas" w:cs="Times New Roman"/>
          <w:bCs/>
          <w:sz w:val="20"/>
          <w:szCs w:val="20"/>
        </w:rPr>
      </w:pPr>
    </w:p>
    <w:p w14:paraId="44A1A99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08F3D80E" w14:textId="77777777" w:rsidR="00251292" w:rsidRPr="00AA2C9A" w:rsidRDefault="00251292" w:rsidP="00AA2C9A">
      <w:pPr>
        <w:spacing w:after="40" w:line="240" w:lineRule="auto"/>
        <w:rPr>
          <w:rFonts w:ascii="Consolas" w:eastAsia="Times New Roman" w:hAnsi="Consolas" w:cs="Times New Roman"/>
          <w:bCs/>
          <w:sz w:val="20"/>
          <w:szCs w:val="20"/>
        </w:rPr>
      </w:pPr>
    </w:p>
    <w:p w14:paraId="0DB44E8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Creating EMP_DETAILS_VIEW view ...</w:t>
      </w:r>
    </w:p>
    <w:p w14:paraId="593568C8" w14:textId="77777777" w:rsidR="00251292" w:rsidRPr="00AA2C9A" w:rsidRDefault="00251292" w:rsidP="00AA2C9A">
      <w:pPr>
        <w:spacing w:after="40" w:line="240" w:lineRule="auto"/>
        <w:rPr>
          <w:rFonts w:ascii="Consolas" w:eastAsia="Times New Roman" w:hAnsi="Consolas" w:cs="Times New Roman"/>
          <w:bCs/>
          <w:sz w:val="20"/>
          <w:szCs w:val="20"/>
        </w:rPr>
      </w:pPr>
    </w:p>
    <w:p w14:paraId="7101B56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View created.</w:t>
      </w:r>
    </w:p>
    <w:p w14:paraId="6998BD61" w14:textId="77777777" w:rsidR="00251292" w:rsidRPr="00AA2C9A" w:rsidRDefault="00251292" w:rsidP="00AA2C9A">
      <w:pPr>
        <w:spacing w:after="40" w:line="240" w:lineRule="auto"/>
        <w:rPr>
          <w:rFonts w:ascii="Consolas" w:eastAsia="Times New Roman" w:hAnsi="Consolas" w:cs="Times New Roman"/>
          <w:bCs/>
          <w:sz w:val="20"/>
          <w:szCs w:val="20"/>
        </w:rPr>
      </w:pPr>
    </w:p>
    <w:p w14:paraId="23A61C6A" w14:textId="77777777" w:rsidR="00251292" w:rsidRPr="00AA2C9A" w:rsidRDefault="00251292" w:rsidP="00AA2C9A">
      <w:pPr>
        <w:spacing w:after="40" w:line="240" w:lineRule="auto"/>
        <w:rPr>
          <w:rFonts w:ascii="Consolas" w:eastAsia="Times New Roman" w:hAnsi="Consolas" w:cs="Times New Roman"/>
          <w:bCs/>
          <w:sz w:val="20"/>
          <w:szCs w:val="20"/>
        </w:rPr>
      </w:pPr>
    </w:p>
    <w:p w14:paraId="369CD0B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ommit complete.</w:t>
      </w:r>
    </w:p>
    <w:p w14:paraId="3900F8BE" w14:textId="77777777" w:rsidR="00251292" w:rsidRPr="00AA2C9A" w:rsidRDefault="00251292" w:rsidP="00AA2C9A">
      <w:pPr>
        <w:spacing w:after="40" w:line="240" w:lineRule="auto"/>
        <w:rPr>
          <w:rFonts w:ascii="Consolas" w:eastAsia="Times New Roman" w:hAnsi="Consolas" w:cs="Times New Roman"/>
          <w:bCs/>
          <w:sz w:val="20"/>
          <w:szCs w:val="20"/>
        </w:rPr>
      </w:pPr>
    </w:p>
    <w:p w14:paraId="75536431" w14:textId="77777777" w:rsidR="00251292" w:rsidRPr="00AA2C9A" w:rsidRDefault="00251292" w:rsidP="00AA2C9A">
      <w:pPr>
        <w:spacing w:after="40" w:line="240" w:lineRule="auto"/>
        <w:rPr>
          <w:rFonts w:ascii="Consolas" w:eastAsia="Times New Roman" w:hAnsi="Consolas" w:cs="Times New Roman"/>
          <w:bCs/>
          <w:sz w:val="20"/>
          <w:szCs w:val="20"/>
        </w:rPr>
      </w:pPr>
    </w:p>
    <w:p w14:paraId="1B379D7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ession altered.</w:t>
      </w:r>
    </w:p>
    <w:p w14:paraId="3FA0CD33" w14:textId="77777777" w:rsidR="00251292" w:rsidRPr="00AA2C9A" w:rsidRDefault="00251292" w:rsidP="00AA2C9A">
      <w:pPr>
        <w:spacing w:after="40" w:line="240" w:lineRule="auto"/>
        <w:rPr>
          <w:rFonts w:ascii="Consolas" w:eastAsia="Times New Roman" w:hAnsi="Consolas" w:cs="Times New Roman"/>
          <w:bCs/>
          <w:sz w:val="20"/>
          <w:szCs w:val="20"/>
        </w:rPr>
      </w:pPr>
    </w:p>
    <w:p w14:paraId="16ECF7B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Populating REGIONS table ....</w:t>
      </w:r>
    </w:p>
    <w:p w14:paraId="1BE9022D" w14:textId="77777777" w:rsidR="00251292" w:rsidRPr="00AA2C9A" w:rsidRDefault="00251292" w:rsidP="00AA2C9A">
      <w:pPr>
        <w:spacing w:after="40" w:line="240" w:lineRule="auto"/>
        <w:rPr>
          <w:rFonts w:ascii="Consolas" w:eastAsia="Times New Roman" w:hAnsi="Consolas" w:cs="Times New Roman"/>
          <w:bCs/>
          <w:sz w:val="20"/>
          <w:szCs w:val="20"/>
        </w:rPr>
      </w:pPr>
    </w:p>
    <w:p w14:paraId="55053D2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0F7A34B3" w14:textId="77777777" w:rsidR="002B2B6B" w:rsidRPr="00AA2C9A" w:rsidRDefault="002B2B6B"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E44827B" w14:textId="77777777" w:rsidR="002B2B6B" w:rsidRPr="00AA2C9A" w:rsidRDefault="002B2B6B"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54E7F28" w14:textId="77777777" w:rsidR="002B2B6B" w:rsidRPr="00AA2C9A" w:rsidRDefault="002B2B6B"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F70C62C" w14:textId="77777777" w:rsidR="002B2B6B" w:rsidRPr="00AA2C9A" w:rsidRDefault="002B2B6B"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46F5902" w14:textId="77777777" w:rsidR="002B2B6B" w:rsidRPr="00AA2C9A" w:rsidRDefault="002B2B6B"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A50848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5DF8DDCC" w14:textId="77777777" w:rsidR="00251292" w:rsidRPr="00AA2C9A" w:rsidRDefault="00251292" w:rsidP="00AA2C9A">
      <w:pPr>
        <w:spacing w:after="40" w:line="240" w:lineRule="auto"/>
        <w:rPr>
          <w:rFonts w:ascii="Consolas" w:eastAsia="Times New Roman" w:hAnsi="Consolas" w:cs="Times New Roman"/>
          <w:bCs/>
          <w:sz w:val="20"/>
          <w:szCs w:val="20"/>
        </w:rPr>
      </w:pPr>
    </w:p>
    <w:p w14:paraId="2F61C22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Populating COUNTIRES table ....</w:t>
      </w:r>
    </w:p>
    <w:p w14:paraId="54618930" w14:textId="77777777" w:rsidR="00251292" w:rsidRPr="00AA2C9A" w:rsidRDefault="00251292" w:rsidP="00AA2C9A">
      <w:pPr>
        <w:spacing w:after="40" w:line="240" w:lineRule="auto"/>
        <w:rPr>
          <w:rFonts w:ascii="Consolas" w:eastAsia="Times New Roman" w:hAnsi="Consolas" w:cs="Times New Roman"/>
          <w:bCs/>
          <w:sz w:val="20"/>
          <w:szCs w:val="20"/>
        </w:rPr>
      </w:pPr>
    </w:p>
    <w:p w14:paraId="3CD8D36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6533C00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D5ADF0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22AED8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3E63F2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311E4E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086759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015AD4C4" w14:textId="77777777" w:rsidR="00251292" w:rsidRPr="00AA2C9A" w:rsidRDefault="00251292" w:rsidP="00AA2C9A">
      <w:pPr>
        <w:spacing w:after="40" w:line="240" w:lineRule="auto"/>
        <w:rPr>
          <w:rFonts w:ascii="Consolas" w:eastAsia="Times New Roman" w:hAnsi="Consolas" w:cs="Times New Roman"/>
          <w:bCs/>
          <w:sz w:val="20"/>
          <w:szCs w:val="20"/>
        </w:rPr>
      </w:pPr>
    </w:p>
    <w:p w14:paraId="14A116A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Populating LOCATIONS table ....</w:t>
      </w:r>
    </w:p>
    <w:p w14:paraId="02EFE2E3" w14:textId="77777777" w:rsidR="00251292" w:rsidRPr="00AA2C9A" w:rsidRDefault="00251292" w:rsidP="00AA2C9A">
      <w:pPr>
        <w:spacing w:after="40" w:line="240" w:lineRule="auto"/>
        <w:rPr>
          <w:rFonts w:ascii="Consolas" w:eastAsia="Times New Roman" w:hAnsi="Consolas" w:cs="Times New Roman"/>
          <w:bCs/>
          <w:sz w:val="20"/>
          <w:szCs w:val="20"/>
        </w:rPr>
      </w:pPr>
    </w:p>
    <w:p w14:paraId="47DFDCF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722DD92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3F069E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91CDBA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32369B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09C49D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6CA3A5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172DF087" w14:textId="77777777" w:rsidR="00251292" w:rsidRPr="00AA2C9A" w:rsidRDefault="00251292" w:rsidP="00AA2C9A">
      <w:pPr>
        <w:spacing w:after="40" w:line="240" w:lineRule="auto"/>
        <w:rPr>
          <w:rFonts w:ascii="Consolas" w:eastAsia="Times New Roman" w:hAnsi="Consolas" w:cs="Times New Roman"/>
          <w:bCs/>
          <w:sz w:val="20"/>
          <w:szCs w:val="20"/>
        </w:rPr>
      </w:pPr>
    </w:p>
    <w:p w14:paraId="58711D3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Populating DEPARTMENTS table ....</w:t>
      </w:r>
    </w:p>
    <w:p w14:paraId="067B1039" w14:textId="77777777" w:rsidR="00251292" w:rsidRPr="00AA2C9A" w:rsidRDefault="00251292" w:rsidP="00AA2C9A">
      <w:pPr>
        <w:spacing w:after="40" w:line="240" w:lineRule="auto"/>
        <w:rPr>
          <w:rFonts w:ascii="Consolas" w:eastAsia="Times New Roman" w:hAnsi="Consolas" w:cs="Times New Roman"/>
          <w:bCs/>
          <w:sz w:val="20"/>
          <w:szCs w:val="20"/>
        </w:rPr>
      </w:pPr>
    </w:p>
    <w:p w14:paraId="3A2A11B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7AF60CAA" w14:textId="77777777" w:rsidR="00251292" w:rsidRPr="00AA2C9A" w:rsidRDefault="00251292" w:rsidP="00AA2C9A">
      <w:pPr>
        <w:spacing w:after="40" w:line="240" w:lineRule="auto"/>
        <w:rPr>
          <w:rFonts w:ascii="Consolas" w:eastAsia="Times New Roman" w:hAnsi="Consolas" w:cs="Times New Roman"/>
          <w:bCs/>
          <w:sz w:val="20"/>
          <w:szCs w:val="20"/>
        </w:rPr>
      </w:pPr>
    </w:p>
    <w:p w14:paraId="4C50D3A3" w14:textId="77777777" w:rsidR="00251292" w:rsidRPr="00AA2C9A" w:rsidRDefault="00251292" w:rsidP="00AA2C9A">
      <w:pPr>
        <w:spacing w:after="40" w:line="240" w:lineRule="auto"/>
        <w:rPr>
          <w:rFonts w:ascii="Consolas" w:eastAsia="Times New Roman" w:hAnsi="Consolas" w:cs="Times New Roman"/>
          <w:bCs/>
          <w:sz w:val="20"/>
          <w:szCs w:val="20"/>
        </w:rPr>
      </w:pPr>
    </w:p>
    <w:p w14:paraId="53D3F40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0546566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66DE31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0AEE21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02497A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6DA888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8B593D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48F588A9" w14:textId="77777777" w:rsidR="00251292" w:rsidRPr="00AA2C9A" w:rsidRDefault="00251292" w:rsidP="00AA2C9A">
      <w:pPr>
        <w:spacing w:after="40" w:line="240" w:lineRule="auto"/>
        <w:rPr>
          <w:rFonts w:ascii="Consolas" w:eastAsia="Times New Roman" w:hAnsi="Consolas" w:cs="Times New Roman"/>
          <w:bCs/>
          <w:sz w:val="20"/>
          <w:szCs w:val="20"/>
        </w:rPr>
      </w:pPr>
    </w:p>
    <w:p w14:paraId="0E889A7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Populating JOBS table ....</w:t>
      </w:r>
    </w:p>
    <w:p w14:paraId="299B276B" w14:textId="77777777" w:rsidR="00251292" w:rsidRPr="00AA2C9A" w:rsidRDefault="00251292" w:rsidP="00AA2C9A">
      <w:pPr>
        <w:spacing w:after="40" w:line="240" w:lineRule="auto"/>
        <w:rPr>
          <w:rFonts w:ascii="Consolas" w:eastAsia="Times New Roman" w:hAnsi="Consolas" w:cs="Times New Roman"/>
          <w:bCs/>
          <w:sz w:val="20"/>
          <w:szCs w:val="20"/>
        </w:rPr>
      </w:pPr>
    </w:p>
    <w:p w14:paraId="4043F95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0AC0F3F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75C2C8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624790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w:t>
      </w:r>
    </w:p>
    <w:p w14:paraId="1042E5E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17B37F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F1E150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6018BC53" w14:textId="77777777" w:rsidR="00251292" w:rsidRPr="00AA2C9A" w:rsidRDefault="00251292" w:rsidP="00AA2C9A">
      <w:pPr>
        <w:spacing w:after="40" w:line="240" w:lineRule="auto"/>
        <w:rPr>
          <w:rFonts w:ascii="Consolas" w:eastAsia="Times New Roman" w:hAnsi="Consolas" w:cs="Times New Roman"/>
          <w:bCs/>
          <w:sz w:val="20"/>
          <w:szCs w:val="20"/>
        </w:rPr>
      </w:pPr>
    </w:p>
    <w:p w14:paraId="2FFDAAB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Populating EMPLOYEES table ....</w:t>
      </w:r>
    </w:p>
    <w:p w14:paraId="318C3F20" w14:textId="77777777" w:rsidR="00251292" w:rsidRPr="00AA2C9A" w:rsidRDefault="00251292" w:rsidP="00AA2C9A">
      <w:pPr>
        <w:spacing w:after="40" w:line="240" w:lineRule="auto"/>
        <w:rPr>
          <w:rFonts w:ascii="Consolas" w:eastAsia="Times New Roman" w:hAnsi="Consolas" w:cs="Times New Roman"/>
          <w:bCs/>
          <w:sz w:val="20"/>
          <w:szCs w:val="20"/>
        </w:rPr>
      </w:pPr>
    </w:p>
    <w:p w14:paraId="6C5E6B0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7D3C61B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07DFE5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C939E2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628429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18FB30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0D436B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4844BBAA" w14:textId="77777777" w:rsidR="00251292" w:rsidRPr="00AA2C9A" w:rsidRDefault="00251292" w:rsidP="00AA2C9A">
      <w:pPr>
        <w:spacing w:after="40" w:line="240" w:lineRule="auto"/>
        <w:rPr>
          <w:rFonts w:ascii="Consolas" w:eastAsia="Times New Roman" w:hAnsi="Consolas" w:cs="Times New Roman"/>
          <w:bCs/>
          <w:sz w:val="20"/>
          <w:szCs w:val="20"/>
        </w:rPr>
      </w:pPr>
    </w:p>
    <w:p w14:paraId="0FE03BC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Populating JOB_HISTORY table ....</w:t>
      </w:r>
    </w:p>
    <w:p w14:paraId="28622506" w14:textId="77777777" w:rsidR="00251292" w:rsidRPr="00AA2C9A" w:rsidRDefault="00251292" w:rsidP="00AA2C9A">
      <w:pPr>
        <w:spacing w:after="40" w:line="240" w:lineRule="auto"/>
        <w:rPr>
          <w:rFonts w:ascii="Consolas" w:eastAsia="Times New Roman" w:hAnsi="Consolas" w:cs="Times New Roman"/>
          <w:bCs/>
          <w:sz w:val="20"/>
          <w:szCs w:val="20"/>
        </w:rPr>
      </w:pPr>
    </w:p>
    <w:p w14:paraId="583327F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3D908E2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DA9AE0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186302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3F28B3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AD342D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5B778F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3AA75266" w14:textId="77777777" w:rsidR="00251292" w:rsidRPr="00AA2C9A" w:rsidRDefault="00251292" w:rsidP="00AA2C9A">
      <w:pPr>
        <w:spacing w:after="40" w:line="240" w:lineRule="auto"/>
        <w:rPr>
          <w:rFonts w:ascii="Consolas" w:eastAsia="Times New Roman" w:hAnsi="Consolas" w:cs="Times New Roman"/>
          <w:bCs/>
          <w:sz w:val="20"/>
          <w:szCs w:val="20"/>
        </w:rPr>
      </w:pPr>
    </w:p>
    <w:p w14:paraId="4010EA46" w14:textId="77777777" w:rsidR="00251292" w:rsidRPr="00AA2C9A" w:rsidRDefault="00251292" w:rsidP="00AA2C9A">
      <w:pPr>
        <w:spacing w:after="40" w:line="240" w:lineRule="auto"/>
        <w:rPr>
          <w:rFonts w:ascii="Consolas" w:eastAsia="Times New Roman" w:hAnsi="Consolas" w:cs="Times New Roman"/>
          <w:bCs/>
          <w:sz w:val="20"/>
          <w:szCs w:val="20"/>
        </w:rPr>
      </w:pPr>
    </w:p>
    <w:p w14:paraId="63F8436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463E2380" w14:textId="77777777" w:rsidR="00251292" w:rsidRPr="00AA2C9A" w:rsidRDefault="00251292" w:rsidP="00AA2C9A">
      <w:pPr>
        <w:spacing w:after="40" w:line="240" w:lineRule="auto"/>
        <w:rPr>
          <w:rFonts w:ascii="Consolas" w:eastAsia="Times New Roman" w:hAnsi="Consolas" w:cs="Times New Roman"/>
          <w:bCs/>
          <w:sz w:val="20"/>
          <w:szCs w:val="20"/>
        </w:rPr>
      </w:pPr>
    </w:p>
    <w:p w14:paraId="58E4CCFA" w14:textId="77777777" w:rsidR="00251292" w:rsidRPr="00AA2C9A" w:rsidRDefault="00251292" w:rsidP="00AA2C9A">
      <w:pPr>
        <w:spacing w:after="40" w:line="240" w:lineRule="auto"/>
        <w:rPr>
          <w:rFonts w:ascii="Consolas" w:eastAsia="Times New Roman" w:hAnsi="Consolas" w:cs="Times New Roman"/>
          <w:bCs/>
          <w:sz w:val="20"/>
          <w:szCs w:val="20"/>
        </w:rPr>
      </w:pPr>
    </w:p>
    <w:p w14:paraId="5C9866B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ommit complete.</w:t>
      </w:r>
    </w:p>
    <w:p w14:paraId="5DAA4B48" w14:textId="77777777" w:rsidR="00251292" w:rsidRPr="00AA2C9A" w:rsidRDefault="00251292" w:rsidP="00AA2C9A">
      <w:pPr>
        <w:spacing w:after="40" w:line="240" w:lineRule="auto"/>
        <w:rPr>
          <w:rFonts w:ascii="Consolas" w:eastAsia="Times New Roman" w:hAnsi="Consolas" w:cs="Times New Roman"/>
          <w:bCs/>
          <w:sz w:val="20"/>
          <w:szCs w:val="20"/>
        </w:rPr>
      </w:pPr>
    </w:p>
    <w:p w14:paraId="6916F533" w14:textId="77777777" w:rsidR="00251292" w:rsidRPr="00AA2C9A" w:rsidRDefault="00251292" w:rsidP="00AA2C9A">
      <w:pPr>
        <w:spacing w:after="40" w:line="240" w:lineRule="auto"/>
        <w:rPr>
          <w:rFonts w:ascii="Consolas" w:eastAsia="Times New Roman" w:hAnsi="Consolas" w:cs="Times New Roman"/>
          <w:bCs/>
          <w:sz w:val="20"/>
          <w:szCs w:val="20"/>
        </w:rPr>
      </w:pPr>
    </w:p>
    <w:p w14:paraId="30C9A2E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ndex created.</w:t>
      </w:r>
    </w:p>
    <w:p w14:paraId="427A8D8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29403D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364A88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7A2E17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EB1886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BCB756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ndex created.</w:t>
      </w:r>
    </w:p>
    <w:p w14:paraId="47647026" w14:textId="77777777" w:rsidR="00251292" w:rsidRPr="00AA2C9A" w:rsidRDefault="00251292" w:rsidP="00AA2C9A">
      <w:pPr>
        <w:spacing w:after="40" w:line="240" w:lineRule="auto"/>
        <w:rPr>
          <w:rFonts w:ascii="Consolas" w:eastAsia="Times New Roman" w:hAnsi="Consolas" w:cs="Times New Roman"/>
          <w:bCs/>
          <w:sz w:val="20"/>
          <w:szCs w:val="20"/>
        </w:rPr>
      </w:pPr>
    </w:p>
    <w:p w14:paraId="732F3965" w14:textId="77777777" w:rsidR="00251292" w:rsidRPr="00AA2C9A" w:rsidRDefault="00251292" w:rsidP="00AA2C9A">
      <w:pPr>
        <w:spacing w:after="40" w:line="240" w:lineRule="auto"/>
        <w:rPr>
          <w:rFonts w:ascii="Consolas" w:eastAsia="Times New Roman" w:hAnsi="Consolas" w:cs="Times New Roman"/>
          <w:bCs/>
          <w:sz w:val="20"/>
          <w:szCs w:val="20"/>
        </w:rPr>
      </w:pPr>
    </w:p>
    <w:p w14:paraId="75B9BE7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ommit complete.</w:t>
      </w:r>
    </w:p>
    <w:p w14:paraId="71CDC9B4" w14:textId="77777777" w:rsidR="00251292" w:rsidRPr="00AA2C9A" w:rsidRDefault="00251292" w:rsidP="00AA2C9A">
      <w:pPr>
        <w:spacing w:after="40" w:line="240" w:lineRule="auto"/>
        <w:rPr>
          <w:rFonts w:ascii="Consolas" w:eastAsia="Times New Roman" w:hAnsi="Consolas" w:cs="Times New Roman"/>
          <w:bCs/>
          <w:sz w:val="20"/>
          <w:szCs w:val="20"/>
        </w:rPr>
      </w:pPr>
    </w:p>
    <w:p w14:paraId="7EBFE7D0" w14:textId="77777777" w:rsidR="00251292" w:rsidRPr="00AA2C9A" w:rsidRDefault="00251292" w:rsidP="00AA2C9A">
      <w:pPr>
        <w:spacing w:after="40" w:line="240" w:lineRule="auto"/>
        <w:rPr>
          <w:rFonts w:ascii="Consolas" w:eastAsia="Times New Roman" w:hAnsi="Consolas" w:cs="Times New Roman"/>
          <w:bCs/>
          <w:sz w:val="20"/>
          <w:szCs w:val="20"/>
        </w:rPr>
      </w:pPr>
    </w:p>
    <w:p w14:paraId="232D064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rocedure created.</w:t>
      </w:r>
    </w:p>
    <w:p w14:paraId="1156CB68" w14:textId="77777777" w:rsidR="00251292" w:rsidRPr="00AA2C9A" w:rsidRDefault="00251292" w:rsidP="00AA2C9A">
      <w:pPr>
        <w:spacing w:after="40" w:line="240" w:lineRule="auto"/>
        <w:rPr>
          <w:rFonts w:ascii="Consolas" w:eastAsia="Times New Roman" w:hAnsi="Consolas" w:cs="Times New Roman"/>
          <w:bCs/>
          <w:sz w:val="20"/>
          <w:szCs w:val="20"/>
        </w:rPr>
      </w:pPr>
    </w:p>
    <w:p w14:paraId="49C600B0" w14:textId="77777777" w:rsidR="00251292" w:rsidRPr="00AA2C9A" w:rsidRDefault="00251292" w:rsidP="00AA2C9A">
      <w:pPr>
        <w:spacing w:after="40" w:line="240" w:lineRule="auto"/>
        <w:rPr>
          <w:rFonts w:ascii="Consolas" w:eastAsia="Times New Roman" w:hAnsi="Consolas" w:cs="Times New Roman"/>
          <w:bCs/>
          <w:sz w:val="20"/>
          <w:szCs w:val="20"/>
        </w:rPr>
      </w:pPr>
    </w:p>
    <w:p w14:paraId="4C154AB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Trigger created.</w:t>
      </w:r>
    </w:p>
    <w:p w14:paraId="67DFFBBC" w14:textId="77777777" w:rsidR="00251292" w:rsidRPr="00AA2C9A" w:rsidRDefault="00251292" w:rsidP="00AA2C9A">
      <w:pPr>
        <w:spacing w:after="40" w:line="240" w:lineRule="auto"/>
        <w:rPr>
          <w:rFonts w:ascii="Consolas" w:eastAsia="Times New Roman" w:hAnsi="Consolas" w:cs="Times New Roman"/>
          <w:bCs/>
          <w:sz w:val="20"/>
          <w:szCs w:val="20"/>
        </w:rPr>
      </w:pPr>
    </w:p>
    <w:p w14:paraId="16C9506A" w14:textId="77777777" w:rsidR="00251292" w:rsidRPr="00AA2C9A" w:rsidRDefault="00251292" w:rsidP="00AA2C9A">
      <w:pPr>
        <w:spacing w:after="40" w:line="240" w:lineRule="auto"/>
        <w:rPr>
          <w:rFonts w:ascii="Consolas" w:eastAsia="Times New Roman" w:hAnsi="Consolas" w:cs="Times New Roman"/>
          <w:bCs/>
          <w:sz w:val="20"/>
          <w:szCs w:val="20"/>
        </w:rPr>
      </w:pPr>
    </w:p>
    <w:p w14:paraId="441EA25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rocedure created.</w:t>
      </w:r>
    </w:p>
    <w:p w14:paraId="6645AC8E" w14:textId="77777777" w:rsidR="00251292" w:rsidRPr="00AA2C9A" w:rsidRDefault="00251292" w:rsidP="00AA2C9A">
      <w:pPr>
        <w:spacing w:after="40" w:line="240" w:lineRule="auto"/>
        <w:rPr>
          <w:rFonts w:ascii="Consolas" w:eastAsia="Times New Roman" w:hAnsi="Consolas" w:cs="Times New Roman"/>
          <w:bCs/>
          <w:sz w:val="20"/>
          <w:szCs w:val="20"/>
        </w:rPr>
      </w:pPr>
    </w:p>
    <w:p w14:paraId="19F9A718" w14:textId="77777777" w:rsidR="00251292" w:rsidRPr="00AA2C9A" w:rsidRDefault="00251292" w:rsidP="00AA2C9A">
      <w:pPr>
        <w:spacing w:after="40" w:line="240" w:lineRule="auto"/>
        <w:rPr>
          <w:rFonts w:ascii="Consolas" w:eastAsia="Times New Roman" w:hAnsi="Consolas" w:cs="Times New Roman"/>
          <w:bCs/>
          <w:sz w:val="20"/>
          <w:szCs w:val="20"/>
        </w:rPr>
      </w:pPr>
    </w:p>
    <w:p w14:paraId="198BFF9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rigger created.</w:t>
      </w:r>
    </w:p>
    <w:p w14:paraId="2AD8FC5A" w14:textId="77777777" w:rsidR="00251292" w:rsidRPr="00AA2C9A" w:rsidRDefault="00251292" w:rsidP="00AA2C9A">
      <w:pPr>
        <w:spacing w:after="40" w:line="240" w:lineRule="auto"/>
        <w:rPr>
          <w:rFonts w:ascii="Consolas" w:eastAsia="Times New Roman" w:hAnsi="Consolas" w:cs="Times New Roman"/>
          <w:bCs/>
          <w:sz w:val="20"/>
          <w:szCs w:val="20"/>
        </w:rPr>
      </w:pPr>
    </w:p>
    <w:p w14:paraId="6155E0E2" w14:textId="77777777" w:rsidR="00251292" w:rsidRPr="00AA2C9A" w:rsidRDefault="00251292" w:rsidP="00AA2C9A">
      <w:pPr>
        <w:spacing w:after="40" w:line="240" w:lineRule="auto"/>
        <w:rPr>
          <w:rFonts w:ascii="Consolas" w:eastAsia="Times New Roman" w:hAnsi="Consolas" w:cs="Times New Roman"/>
          <w:bCs/>
          <w:sz w:val="20"/>
          <w:szCs w:val="20"/>
        </w:rPr>
      </w:pPr>
    </w:p>
    <w:p w14:paraId="36A1364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ommit complete.</w:t>
      </w:r>
    </w:p>
    <w:p w14:paraId="61AC75D8" w14:textId="77777777" w:rsidR="00251292" w:rsidRPr="00AA2C9A" w:rsidRDefault="00251292" w:rsidP="00AA2C9A">
      <w:pPr>
        <w:spacing w:after="40" w:line="240" w:lineRule="auto"/>
        <w:rPr>
          <w:rFonts w:ascii="Consolas" w:eastAsia="Times New Roman" w:hAnsi="Consolas" w:cs="Times New Roman"/>
          <w:bCs/>
          <w:sz w:val="20"/>
          <w:szCs w:val="20"/>
        </w:rPr>
      </w:pPr>
    </w:p>
    <w:p w14:paraId="3031CBD1" w14:textId="77777777" w:rsidR="00251292" w:rsidRPr="00AA2C9A" w:rsidRDefault="00251292" w:rsidP="00AA2C9A">
      <w:pPr>
        <w:spacing w:after="40" w:line="240" w:lineRule="auto"/>
        <w:rPr>
          <w:rFonts w:ascii="Consolas" w:eastAsia="Times New Roman" w:hAnsi="Consolas" w:cs="Times New Roman"/>
          <w:bCs/>
          <w:sz w:val="20"/>
          <w:szCs w:val="20"/>
        </w:rPr>
      </w:pPr>
    </w:p>
    <w:p w14:paraId="0164DD6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omment created.</w:t>
      </w:r>
    </w:p>
    <w:p w14:paraId="158F89E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EA9F43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90B38D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E90512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185C56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3F27C1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omment created.</w:t>
      </w:r>
    </w:p>
    <w:p w14:paraId="688EAA35" w14:textId="77777777" w:rsidR="00251292" w:rsidRPr="00AA2C9A" w:rsidRDefault="00251292" w:rsidP="00AA2C9A">
      <w:pPr>
        <w:spacing w:after="40" w:line="240" w:lineRule="auto"/>
        <w:rPr>
          <w:rFonts w:ascii="Consolas" w:eastAsia="Times New Roman" w:hAnsi="Consolas" w:cs="Times New Roman"/>
          <w:bCs/>
          <w:sz w:val="20"/>
          <w:szCs w:val="20"/>
        </w:rPr>
      </w:pPr>
    </w:p>
    <w:p w14:paraId="4424B421" w14:textId="77777777" w:rsidR="00251292" w:rsidRPr="00AA2C9A" w:rsidRDefault="00251292" w:rsidP="00AA2C9A">
      <w:pPr>
        <w:spacing w:after="40" w:line="240" w:lineRule="auto"/>
        <w:rPr>
          <w:rFonts w:ascii="Consolas" w:eastAsia="Times New Roman" w:hAnsi="Consolas" w:cs="Times New Roman"/>
          <w:bCs/>
          <w:sz w:val="20"/>
          <w:szCs w:val="20"/>
        </w:rPr>
      </w:pPr>
    </w:p>
    <w:p w14:paraId="4F1F400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ommit complete.</w:t>
      </w:r>
    </w:p>
    <w:p w14:paraId="7CE78DC0" w14:textId="77777777" w:rsidR="00251292" w:rsidRPr="00AA2C9A" w:rsidRDefault="00251292" w:rsidP="00AA2C9A">
      <w:pPr>
        <w:spacing w:after="40" w:line="240" w:lineRule="auto"/>
        <w:rPr>
          <w:rFonts w:ascii="Consolas" w:eastAsia="Times New Roman" w:hAnsi="Consolas" w:cs="Times New Roman"/>
          <w:bCs/>
          <w:sz w:val="20"/>
          <w:szCs w:val="20"/>
        </w:rPr>
      </w:pPr>
    </w:p>
    <w:p w14:paraId="5A35F6B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employees;</w:t>
      </w:r>
    </w:p>
    <w:p w14:paraId="6346769D" w14:textId="77777777" w:rsidR="00251292" w:rsidRPr="00AA2C9A" w:rsidRDefault="00251292" w:rsidP="00AA2C9A">
      <w:pPr>
        <w:spacing w:after="40" w:line="240" w:lineRule="auto"/>
        <w:rPr>
          <w:rFonts w:ascii="Consolas" w:eastAsia="Times New Roman" w:hAnsi="Consolas" w:cs="Times New Roman"/>
          <w:bCs/>
          <w:sz w:val="20"/>
          <w:szCs w:val="20"/>
        </w:rPr>
      </w:pPr>
    </w:p>
    <w:p w14:paraId="21413E5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PLOYEE_ID FIRST_NAME           LAST_NAME</w:t>
      </w:r>
    </w:p>
    <w:p w14:paraId="5F01C9F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w:t>
      </w:r>
    </w:p>
    <w:p w14:paraId="62AD658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AIL                     PHONE_NUMBER         HIRE_DATE JOB_ID         SALARY</w:t>
      </w:r>
    </w:p>
    <w:p w14:paraId="311C448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 ----------</w:t>
      </w:r>
    </w:p>
    <w:p w14:paraId="247EDFF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OMMISSION_PCT MANAGER_ID DEPARTMENT_ID</w:t>
      </w:r>
    </w:p>
    <w:p w14:paraId="3263D60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w:t>
      </w:r>
    </w:p>
    <w:p w14:paraId="3B16EB0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 Steven               King</w:t>
      </w:r>
    </w:p>
    <w:p w14:paraId="7943BB5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KING                     515.123.4567         17-JUN-87 AD_PRES         24000</w:t>
      </w:r>
    </w:p>
    <w:p w14:paraId="367606B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90</w:t>
      </w:r>
    </w:p>
    <w:p w14:paraId="68EC70B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1AD45A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F56908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6F2877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143E1E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43F516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6 William              Gietz</w:t>
      </w:r>
    </w:p>
    <w:p w14:paraId="3C22FCD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GIETZ                    515.123.8181         07-JUN-94 AC_ACCOUNT       8300</w:t>
      </w:r>
    </w:p>
    <w:p w14:paraId="254A99E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5           110</w:t>
      </w:r>
    </w:p>
    <w:p w14:paraId="39FEE592" w14:textId="77777777" w:rsidR="00251292" w:rsidRPr="00AA2C9A" w:rsidRDefault="00251292" w:rsidP="00AA2C9A">
      <w:pPr>
        <w:spacing w:after="40" w:line="240" w:lineRule="auto"/>
        <w:rPr>
          <w:rFonts w:ascii="Consolas" w:eastAsia="Times New Roman" w:hAnsi="Consolas" w:cs="Times New Roman"/>
          <w:bCs/>
          <w:sz w:val="20"/>
          <w:szCs w:val="20"/>
        </w:rPr>
      </w:pPr>
    </w:p>
    <w:p w14:paraId="02B9E3CA" w14:textId="77777777" w:rsidR="00251292" w:rsidRPr="00AA2C9A" w:rsidRDefault="00251292" w:rsidP="00AA2C9A">
      <w:pPr>
        <w:spacing w:after="40" w:line="240" w:lineRule="auto"/>
        <w:rPr>
          <w:rFonts w:ascii="Consolas" w:eastAsia="Times New Roman" w:hAnsi="Consolas" w:cs="Times New Roman"/>
          <w:bCs/>
          <w:sz w:val="20"/>
          <w:szCs w:val="20"/>
        </w:rPr>
      </w:pPr>
    </w:p>
    <w:p w14:paraId="3064766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191E3159" w14:textId="77777777" w:rsidR="00251292" w:rsidRPr="00AA2C9A" w:rsidRDefault="00251292" w:rsidP="00AA2C9A">
      <w:pPr>
        <w:spacing w:after="40" w:line="240" w:lineRule="auto"/>
        <w:rPr>
          <w:rFonts w:ascii="Consolas" w:eastAsia="Times New Roman" w:hAnsi="Consolas" w:cs="Times New Roman"/>
          <w:bCs/>
          <w:sz w:val="20"/>
          <w:szCs w:val="20"/>
        </w:rPr>
      </w:pPr>
    </w:p>
    <w:p w14:paraId="3657E01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jobs;</w:t>
      </w:r>
    </w:p>
    <w:p w14:paraId="643D04D5" w14:textId="77777777" w:rsidR="00251292" w:rsidRPr="00AA2C9A" w:rsidRDefault="00251292" w:rsidP="00AA2C9A">
      <w:pPr>
        <w:spacing w:after="40" w:line="240" w:lineRule="auto"/>
        <w:rPr>
          <w:rFonts w:ascii="Consolas" w:eastAsia="Times New Roman" w:hAnsi="Consolas" w:cs="Times New Roman"/>
          <w:bCs/>
          <w:sz w:val="20"/>
          <w:szCs w:val="20"/>
        </w:rPr>
      </w:pPr>
    </w:p>
    <w:p w14:paraId="13EF52D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OB_ID     JOB_TITLE                           MIN_SALARY MAX_SALARY</w:t>
      </w:r>
    </w:p>
    <w:p w14:paraId="5F49FEC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w:t>
      </w:r>
    </w:p>
    <w:p w14:paraId="34C0487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D_PRES    President                                20000      40000</w:t>
      </w:r>
    </w:p>
    <w:p w14:paraId="4FA83F0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D_VP      Administration Vice President            15000      30000</w:t>
      </w:r>
    </w:p>
    <w:p w14:paraId="0487459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D_ASST    Administration Assistant                  3000       6000</w:t>
      </w:r>
    </w:p>
    <w:p w14:paraId="54866FD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_MGR     Finance Manager                           8200      16000</w:t>
      </w:r>
    </w:p>
    <w:p w14:paraId="447DD38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_ACCOUNT Accountant                                4200       9000</w:t>
      </w:r>
    </w:p>
    <w:p w14:paraId="2A292AB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C_MGR     Accounting Manager                        8200      16000</w:t>
      </w:r>
    </w:p>
    <w:p w14:paraId="0857FF8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C_ACCOUNT Public Accountant                         4200       9000</w:t>
      </w:r>
    </w:p>
    <w:p w14:paraId="32F1AF9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A_MAN     Sales Manager                            10000      20000</w:t>
      </w:r>
    </w:p>
    <w:p w14:paraId="7CEAD2E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A_REP     Sales Representative                      6000      12000</w:t>
      </w:r>
    </w:p>
    <w:p w14:paraId="57A9E2F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U_MAN     Purchasing Manager                        8000      15000</w:t>
      </w:r>
    </w:p>
    <w:p w14:paraId="2B74680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U_CLERK   Purchasing Clerk                          2500       5500</w:t>
      </w:r>
    </w:p>
    <w:p w14:paraId="2BC6E58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_MAN     Stock Manager                             5500       8500</w:t>
      </w:r>
    </w:p>
    <w:p w14:paraId="085F320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_CLERK   Stock Clerk                               2000       5000</w:t>
      </w:r>
    </w:p>
    <w:p w14:paraId="470DDCF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H_CLERK   Shipping Clerk                            2500       5500</w:t>
      </w:r>
    </w:p>
    <w:p w14:paraId="79E243E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IT_PROG    Programmer                                4000      10000</w:t>
      </w:r>
    </w:p>
    <w:p w14:paraId="78539E6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K_MAN     Marketing Manager                         9000      15000</w:t>
      </w:r>
    </w:p>
    <w:p w14:paraId="3AF1ADB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K_REP     Marketing Representative                  4000       9000</w:t>
      </w:r>
    </w:p>
    <w:p w14:paraId="64A2118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HR_REP     Human Resources Representative            4000       9000</w:t>
      </w:r>
    </w:p>
    <w:p w14:paraId="3887764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R_REP     Public Relations Representative           4500      10500</w:t>
      </w:r>
    </w:p>
    <w:p w14:paraId="3FD09260" w14:textId="77777777" w:rsidR="00251292" w:rsidRPr="00AA2C9A" w:rsidRDefault="00251292" w:rsidP="00AA2C9A">
      <w:pPr>
        <w:spacing w:after="40" w:line="240" w:lineRule="auto"/>
        <w:rPr>
          <w:rFonts w:ascii="Consolas" w:eastAsia="Times New Roman" w:hAnsi="Consolas" w:cs="Times New Roman"/>
          <w:bCs/>
          <w:sz w:val="20"/>
          <w:szCs w:val="20"/>
        </w:rPr>
      </w:pPr>
    </w:p>
    <w:p w14:paraId="3F8C42E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9 rows selected.</w:t>
      </w:r>
    </w:p>
    <w:p w14:paraId="02EF12C1" w14:textId="77777777" w:rsidR="00251292" w:rsidRPr="00AA2C9A" w:rsidRDefault="00251292" w:rsidP="00AA2C9A">
      <w:pPr>
        <w:spacing w:after="40" w:line="240" w:lineRule="auto"/>
        <w:rPr>
          <w:rFonts w:ascii="Consolas" w:eastAsia="Times New Roman" w:hAnsi="Consolas" w:cs="Times New Roman"/>
          <w:bCs/>
          <w:sz w:val="20"/>
          <w:szCs w:val="20"/>
        </w:rPr>
      </w:pPr>
    </w:p>
    <w:p w14:paraId="28AF152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jobs where job_title = 'President';</w:t>
      </w:r>
    </w:p>
    <w:p w14:paraId="5FCA9AD6" w14:textId="77777777" w:rsidR="00251292" w:rsidRPr="00AA2C9A" w:rsidRDefault="00251292" w:rsidP="00AA2C9A">
      <w:pPr>
        <w:spacing w:after="40" w:line="240" w:lineRule="auto"/>
        <w:rPr>
          <w:rFonts w:ascii="Consolas" w:eastAsia="Times New Roman" w:hAnsi="Consolas" w:cs="Times New Roman"/>
          <w:bCs/>
          <w:sz w:val="20"/>
          <w:szCs w:val="20"/>
        </w:rPr>
      </w:pPr>
    </w:p>
    <w:p w14:paraId="7AA2DA4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OB_ID     JOB_TITLE                           MIN_SALARY MAX_SALARY</w:t>
      </w:r>
    </w:p>
    <w:p w14:paraId="549CF47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w:t>
      </w:r>
    </w:p>
    <w:p w14:paraId="245C54D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D_PRES    President                                20000      40000</w:t>
      </w:r>
    </w:p>
    <w:p w14:paraId="052EEE55" w14:textId="77777777" w:rsidR="00251292" w:rsidRPr="00AA2C9A" w:rsidRDefault="00251292" w:rsidP="00AA2C9A">
      <w:pPr>
        <w:spacing w:after="40" w:line="240" w:lineRule="auto"/>
        <w:rPr>
          <w:rFonts w:ascii="Consolas" w:eastAsia="Times New Roman" w:hAnsi="Consolas" w:cs="Times New Roman"/>
          <w:bCs/>
          <w:sz w:val="20"/>
          <w:szCs w:val="20"/>
        </w:rPr>
      </w:pPr>
    </w:p>
    <w:p w14:paraId="7479F7E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0627A479" w14:textId="77777777" w:rsidR="00251292" w:rsidRPr="00AA2C9A" w:rsidRDefault="00251292" w:rsidP="00AA2C9A">
      <w:pPr>
        <w:spacing w:after="40" w:line="240" w:lineRule="auto"/>
        <w:rPr>
          <w:rFonts w:ascii="Consolas" w:eastAsia="Times New Roman" w:hAnsi="Consolas" w:cs="Times New Roman"/>
          <w:bCs/>
          <w:sz w:val="20"/>
          <w:szCs w:val="20"/>
        </w:rPr>
      </w:pPr>
    </w:p>
    <w:p w14:paraId="39DD63B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create table samp (regno number, name varchar(15));</w:t>
      </w:r>
    </w:p>
    <w:p w14:paraId="7D4822D2" w14:textId="77777777" w:rsidR="00251292" w:rsidRPr="00AA2C9A" w:rsidRDefault="00251292" w:rsidP="00AA2C9A">
      <w:pPr>
        <w:spacing w:after="40" w:line="240" w:lineRule="auto"/>
        <w:rPr>
          <w:rFonts w:ascii="Consolas" w:eastAsia="Times New Roman" w:hAnsi="Consolas" w:cs="Times New Roman"/>
          <w:bCs/>
          <w:sz w:val="20"/>
          <w:szCs w:val="20"/>
        </w:rPr>
      </w:pPr>
    </w:p>
    <w:p w14:paraId="536CD85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created.</w:t>
      </w:r>
    </w:p>
    <w:p w14:paraId="11B43370" w14:textId="77777777" w:rsidR="00251292" w:rsidRPr="00AA2C9A" w:rsidRDefault="00251292" w:rsidP="00AA2C9A">
      <w:pPr>
        <w:spacing w:after="40" w:line="240" w:lineRule="auto"/>
        <w:rPr>
          <w:rFonts w:ascii="Consolas" w:eastAsia="Times New Roman" w:hAnsi="Consolas" w:cs="Times New Roman"/>
          <w:bCs/>
          <w:sz w:val="20"/>
          <w:szCs w:val="20"/>
        </w:rPr>
      </w:pPr>
    </w:p>
    <w:p w14:paraId="4925FB2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sc samp</w:t>
      </w:r>
    </w:p>
    <w:p w14:paraId="5120A1C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Null?    Type</w:t>
      </w:r>
    </w:p>
    <w:p w14:paraId="6BEAC88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291C95B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REGNO                                              NUMBER</w:t>
      </w:r>
    </w:p>
    <w:p w14:paraId="48A8C59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VARCHAR2(15)</w:t>
      </w:r>
    </w:p>
    <w:p w14:paraId="0DB0A3C6" w14:textId="77777777" w:rsidR="00251292" w:rsidRPr="00AA2C9A" w:rsidRDefault="00251292" w:rsidP="00AA2C9A">
      <w:pPr>
        <w:spacing w:after="40" w:line="240" w:lineRule="auto"/>
        <w:rPr>
          <w:rFonts w:ascii="Consolas" w:eastAsia="Times New Roman" w:hAnsi="Consolas" w:cs="Times New Roman"/>
          <w:bCs/>
          <w:sz w:val="20"/>
          <w:szCs w:val="20"/>
        </w:rPr>
      </w:pPr>
    </w:p>
    <w:p w14:paraId="4C8790B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insert into samp values(&amp;No,'&amp;name');</w:t>
      </w:r>
    </w:p>
    <w:p w14:paraId="07C76F4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nter value for no: 101</w:t>
      </w:r>
    </w:p>
    <w:p w14:paraId="0904FCD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nter value for name: ashvath</w:t>
      </w:r>
    </w:p>
    <w:p w14:paraId="1F649C39" w14:textId="77777777" w:rsidR="00251292" w:rsidRPr="00AA2C9A" w:rsidRDefault="00251292" w:rsidP="00AA2C9A">
      <w:pPr>
        <w:spacing w:after="40" w:line="240" w:lineRule="auto"/>
        <w:rPr>
          <w:rFonts w:ascii="Consolas" w:eastAsia="Times New Roman" w:hAnsi="Consolas" w:cs="Times New Roman"/>
          <w:bCs/>
          <w:sz w:val="20"/>
          <w:szCs w:val="20"/>
        </w:rPr>
      </w:pPr>
    </w:p>
    <w:p w14:paraId="71CA018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1 row created.</w:t>
      </w:r>
    </w:p>
    <w:p w14:paraId="6DAAB665" w14:textId="77777777" w:rsidR="00251292" w:rsidRPr="00AA2C9A" w:rsidRDefault="00251292" w:rsidP="00AA2C9A">
      <w:pPr>
        <w:spacing w:after="40" w:line="240" w:lineRule="auto"/>
        <w:rPr>
          <w:rFonts w:ascii="Consolas" w:eastAsia="Times New Roman" w:hAnsi="Consolas" w:cs="Times New Roman"/>
          <w:bCs/>
          <w:sz w:val="20"/>
          <w:szCs w:val="20"/>
        </w:rPr>
      </w:pPr>
    </w:p>
    <w:p w14:paraId="49242CD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w:t>
      </w:r>
    </w:p>
    <w:p w14:paraId="0BD8059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nter value for no: 102</w:t>
      </w:r>
    </w:p>
    <w:p w14:paraId="795B96D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nter value for name: kevin</w:t>
      </w:r>
    </w:p>
    <w:p w14:paraId="49B6DB9F" w14:textId="77777777" w:rsidR="00251292" w:rsidRPr="00AA2C9A" w:rsidRDefault="00251292" w:rsidP="00AA2C9A">
      <w:pPr>
        <w:spacing w:after="40" w:line="240" w:lineRule="auto"/>
        <w:rPr>
          <w:rFonts w:ascii="Consolas" w:eastAsia="Times New Roman" w:hAnsi="Consolas" w:cs="Times New Roman"/>
          <w:bCs/>
          <w:sz w:val="20"/>
          <w:szCs w:val="20"/>
        </w:rPr>
      </w:pPr>
    </w:p>
    <w:p w14:paraId="0714460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created.</w:t>
      </w:r>
    </w:p>
    <w:p w14:paraId="2FCFE153" w14:textId="77777777" w:rsidR="00251292" w:rsidRPr="00AA2C9A" w:rsidRDefault="00251292" w:rsidP="00AA2C9A">
      <w:pPr>
        <w:spacing w:after="40" w:line="240" w:lineRule="auto"/>
        <w:rPr>
          <w:rFonts w:ascii="Consolas" w:eastAsia="Times New Roman" w:hAnsi="Consolas" w:cs="Times New Roman"/>
          <w:bCs/>
          <w:sz w:val="20"/>
          <w:szCs w:val="20"/>
        </w:rPr>
      </w:pPr>
    </w:p>
    <w:p w14:paraId="5503F20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samp;</w:t>
      </w:r>
    </w:p>
    <w:p w14:paraId="13683429" w14:textId="77777777" w:rsidR="00251292" w:rsidRPr="00AA2C9A" w:rsidRDefault="00251292" w:rsidP="00AA2C9A">
      <w:pPr>
        <w:spacing w:after="40" w:line="240" w:lineRule="auto"/>
        <w:rPr>
          <w:rFonts w:ascii="Consolas" w:eastAsia="Times New Roman" w:hAnsi="Consolas" w:cs="Times New Roman"/>
          <w:bCs/>
          <w:sz w:val="20"/>
          <w:szCs w:val="20"/>
        </w:rPr>
      </w:pPr>
    </w:p>
    <w:p w14:paraId="1FA5BEE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REGNO NAME</w:t>
      </w:r>
    </w:p>
    <w:p w14:paraId="349A15C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1642A6C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1 ashvath</w:t>
      </w:r>
    </w:p>
    <w:p w14:paraId="1603C85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2 kevin</w:t>
      </w:r>
    </w:p>
    <w:p w14:paraId="2A29EBCE" w14:textId="77777777" w:rsidR="00251292" w:rsidRPr="00AA2C9A" w:rsidRDefault="00251292" w:rsidP="00AA2C9A">
      <w:pPr>
        <w:spacing w:after="40" w:line="240" w:lineRule="auto"/>
        <w:rPr>
          <w:rFonts w:ascii="Consolas" w:eastAsia="Times New Roman" w:hAnsi="Consolas" w:cs="Times New Roman"/>
          <w:bCs/>
          <w:sz w:val="20"/>
          <w:szCs w:val="20"/>
        </w:rPr>
      </w:pPr>
    </w:p>
    <w:p w14:paraId="2547FFC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 rows selected.</w:t>
      </w:r>
    </w:p>
    <w:p w14:paraId="562C22C6" w14:textId="77777777" w:rsidR="00251292" w:rsidRPr="00AA2C9A" w:rsidRDefault="00251292" w:rsidP="00AA2C9A">
      <w:pPr>
        <w:spacing w:after="40" w:line="240" w:lineRule="auto"/>
        <w:rPr>
          <w:rFonts w:ascii="Consolas" w:eastAsia="Times New Roman" w:hAnsi="Consolas" w:cs="Times New Roman"/>
          <w:bCs/>
          <w:sz w:val="20"/>
          <w:szCs w:val="20"/>
        </w:rPr>
      </w:pPr>
    </w:p>
    <w:p w14:paraId="763EE99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sc employees;</w:t>
      </w:r>
    </w:p>
    <w:p w14:paraId="6693E94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Null?    Type</w:t>
      </w:r>
    </w:p>
    <w:p w14:paraId="5369DF4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1FA86CE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PLOYEE_ID                               NOT NULL NUMBER(6)</w:t>
      </w:r>
    </w:p>
    <w:p w14:paraId="1B65E0C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FIRST_NAME                                         VARCHAR2(20)</w:t>
      </w:r>
    </w:p>
    <w:p w14:paraId="2E6C575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LAST_NAME                                 NOT NULL VARCHAR2(25)</w:t>
      </w:r>
    </w:p>
    <w:p w14:paraId="0D5F1E1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AIL                                     NOT NULL VARCHAR2(25)</w:t>
      </w:r>
    </w:p>
    <w:p w14:paraId="1512136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PHONE_NUMBER                                       VARCHAR2(20)</w:t>
      </w:r>
    </w:p>
    <w:p w14:paraId="717F0EF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HIRE_DATE                                 NOT NULL DATE</w:t>
      </w:r>
    </w:p>
    <w:p w14:paraId="326EDF1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JOB_ID                                    NOT NULL VARCHAR2(10)</w:t>
      </w:r>
    </w:p>
    <w:p w14:paraId="6270836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ALARY                                             NUMBER(8,2)</w:t>
      </w:r>
    </w:p>
    <w:p w14:paraId="116D629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COMMISSION_PCT                                     NUMBER(2,2)</w:t>
      </w:r>
    </w:p>
    <w:p w14:paraId="2C6C8E8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MANAGER_ID                                         NUMBER(6)</w:t>
      </w:r>
    </w:p>
    <w:p w14:paraId="5BA4B00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DEPARTMENT_ID                                      NUMBER(4)</w:t>
      </w:r>
    </w:p>
    <w:p w14:paraId="5802C8D9" w14:textId="77777777" w:rsidR="00251292" w:rsidRPr="00AA2C9A" w:rsidRDefault="00251292" w:rsidP="00AA2C9A">
      <w:pPr>
        <w:spacing w:after="40" w:line="240" w:lineRule="auto"/>
        <w:rPr>
          <w:rFonts w:ascii="Consolas" w:eastAsia="Times New Roman" w:hAnsi="Consolas" w:cs="Times New Roman"/>
          <w:bCs/>
          <w:sz w:val="20"/>
          <w:szCs w:val="20"/>
        </w:rPr>
      </w:pPr>
    </w:p>
    <w:p w14:paraId="7DE01CC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employee_id from employees;</w:t>
      </w:r>
    </w:p>
    <w:p w14:paraId="19BCC002" w14:textId="77777777" w:rsidR="00251292" w:rsidRPr="00AA2C9A" w:rsidRDefault="00251292" w:rsidP="00AA2C9A">
      <w:pPr>
        <w:spacing w:after="40" w:line="240" w:lineRule="auto"/>
        <w:rPr>
          <w:rFonts w:ascii="Consolas" w:eastAsia="Times New Roman" w:hAnsi="Consolas" w:cs="Times New Roman"/>
          <w:bCs/>
          <w:sz w:val="20"/>
          <w:szCs w:val="20"/>
        </w:rPr>
      </w:pPr>
    </w:p>
    <w:p w14:paraId="791ECBB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EMPLOYEE_ID</w:t>
      </w:r>
    </w:p>
    <w:p w14:paraId="2D7B08A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64078CD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even                       100</w:t>
      </w:r>
    </w:p>
    <w:p w14:paraId="10B3DBD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Neena                        101</w:t>
      </w:r>
    </w:p>
    <w:p w14:paraId="5F05B3F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Lex                          102</w:t>
      </w:r>
    </w:p>
    <w:p w14:paraId="78D654B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17DA51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C3403E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286A1D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1FC792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DC1575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Hermann                      204</w:t>
      </w:r>
    </w:p>
    <w:p w14:paraId="1D3F791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helley                      205</w:t>
      </w:r>
    </w:p>
    <w:p w14:paraId="2715702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illiam                      206</w:t>
      </w:r>
    </w:p>
    <w:p w14:paraId="7C7D3BBF" w14:textId="77777777" w:rsidR="00251292" w:rsidRPr="00AA2C9A" w:rsidRDefault="00251292" w:rsidP="00AA2C9A">
      <w:pPr>
        <w:spacing w:after="40" w:line="240" w:lineRule="auto"/>
        <w:rPr>
          <w:rFonts w:ascii="Consolas" w:eastAsia="Times New Roman" w:hAnsi="Consolas" w:cs="Times New Roman"/>
          <w:bCs/>
          <w:sz w:val="20"/>
          <w:szCs w:val="20"/>
        </w:rPr>
      </w:pPr>
    </w:p>
    <w:p w14:paraId="6B6A009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5CA500B6" w14:textId="77777777" w:rsidR="00251292" w:rsidRPr="00AA2C9A" w:rsidRDefault="00251292" w:rsidP="00AA2C9A">
      <w:pPr>
        <w:spacing w:after="40" w:line="240" w:lineRule="auto"/>
        <w:rPr>
          <w:rFonts w:ascii="Consolas" w:eastAsia="Times New Roman" w:hAnsi="Consolas" w:cs="Times New Roman"/>
          <w:bCs/>
          <w:sz w:val="20"/>
          <w:szCs w:val="20"/>
        </w:rPr>
      </w:pPr>
    </w:p>
    <w:p w14:paraId="411922F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employee_id, salary from employees;</w:t>
      </w:r>
    </w:p>
    <w:p w14:paraId="7C5EC680" w14:textId="77777777" w:rsidR="00251292" w:rsidRPr="00AA2C9A" w:rsidRDefault="00251292" w:rsidP="00AA2C9A">
      <w:pPr>
        <w:spacing w:after="40" w:line="240" w:lineRule="auto"/>
        <w:rPr>
          <w:rFonts w:ascii="Consolas" w:eastAsia="Times New Roman" w:hAnsi="Consolas" w:cs="Times New Roman"/>
          <w:bCs/>
          <w:sz w:val="20"/>
          <w:szCs w:val="20"/>
        </w:rPr>
      </w:pPr>
    </w:p>
    <w:p w14:paraId="5AF210D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EMPLOYEE_ID     SALARY</w:t>
      </w:r>
    </w:p>
    <w:p w14:paraId="137DCB9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w:t>
      </w:r>
    </w:p>
    <w:p w14:paraId="5BF77F5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even                       100      24000</w:t>
      </w:r>
    </w:p>
    <w:p w14:paraId="40DD54F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Neena                        101      17000</w:t>
      </w:r>
    </w:p>
    <w:p w14:paraId="06118D8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Lex                          102      17000</w:t>
      </w:r>
    </w:p>
    <w:p w14:paraId="6A7043C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FE5C05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C101A7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0D48A9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4D4CB1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281343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Hermann                      204      10000</w:t>
      </w:r>
    </w:p>
    <w:p w14:paraId="01BCCE3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helley                      205      12000</w:t>
      </w:r>
    </w:p>
    <w:p w14:paraId="433EE7B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illiam                      206       8300</w:t>
      </w:r>
    </w:p>
    <w:p w14:paraId="5F4C6758" w14:textId="77777777" w:rsidR="00251292" w:rsidRPr="00AA2C9A" w:rsidRDefault="00251292" w:rsidP="00AA2C9A">
      <w:pPr>
        <w:spacing w:after="40" w:line="240" w:lineRule="auto"/>
        <w:rPr>
          <w:rFonts w:ascii="Consolas" w:eastAsia="Times New Roman" w:hAnsi="Consolas" w:cs="Times New Roman"/>
          <w:bCs/>
          <w:sz w:val="20"/>
          <w:szCs w:val="20"/>
        </w:rPr>
      </w:pPr>
    </w:p>
    <w:p w14:paraId="1125823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670183B8" w14:textId="77777777" w:rsidR="00251292" w:rsidRPr="00AA2C9A" w:rsidRDefault="00251292" w:rsidP="00AA2C9A">
      <w:pPr>
        <w:spacing w:after="40" w:line="240" w:lineRule="auto"/>
        <w:rPr>
          <w:rFonts w:ascii="Consolas" w:eastAsia="Times New Roman" w:hAnsi="Consolas" w:cs="Times New Roman"/>
          <w:bCs/>
          <w:sz w:val="20"/>
          <w:szCs w:val="20"/>
        </w:rPr>
      </w:pPr>
    </w:p>
    <w:p w14:paraId="402720D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amp;c1,&amp;c2,&amp;c3 from employees;</w:t>
      </w:r>
    </w:p>
    <w:p w14:paraId="38234FF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nter value for c1: salary</w:t>
      </w:r>
    </w:p>
    <w:p w14:paraId="3DBE8BB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nter value for c2: last_name</w:t>
      </w:r>
    </w:p>
    <w:p w14:paraId="5203E4E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nter value for c3: job_id</w:t>
      </w:r>
    </w:p>
    <w:p w14:paraId="7A70FC1B" w14:textId="77777777" w:rsidR="00251292" w:rsidRPr="00AA2C9A" w:rsidRDefault="00251292" w:rsidP="00AA2C9A">
      <w:pPr>
        <w:spacing w:after="40" w:line="240" w:lineRule="auto"/>
        <w:rPr>
          <w:rFonts w:ascii="Consolas" w:eastAsia="Times New Roman" w:hAnsi="Consolas" w:cs="Times New Roman"/>
          <w:bCs/>
          <w:sz w:val="20"/>
          <w:szCs w:val="20"/>
        </w:rPr>
      </w:pPr>
    </w:p>
    <w:p w14:paraId="5B848C9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ALARY LAST_NAME                 JOB_ID</w:t>
      </w:r>
    </w:p>
    <w:p w14:paraId="0713907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w:t>
      </w:r>
    </w:p>
    <w:p w14:paraId="149B1EB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4000 King                      AD_PRES</w:t>
      </w:r>
    </w:p>
    <w:p w14:paraId="1DF656B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7000 Kochhar                   AD_VP</w:t>
      </w:r>
    </w:p>
    <w:p w14:paraId="0E6A0E4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7000 De Haan                   AD_VP</w:t>
      </w:r>
    </w:p>
    <w:p w14:paraId="15B2016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9000 Hunold                    IT_PROG</w:t>
      </w:r>
    </w:p>
    <w:p w14:paraId="68EB7BF7" w14:textId="77777777" w:rsidR="00251292" w:rsidRPr="00AA2C9A" w:rsidRDefault="00251292" w:rsidP="00AA2C9A">
      <w:pPr>
        <w:spacing w:after="40" w:line="240" w:lineRule="auto"/>
        <w:ind w:left="288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CFFA67F" w14:textId="77777777" w:rsidR="00251292" w:rsidRPr="00AA2C9A" w:rsidRDefault="00251292" w:rsidP="00AA2C9A">
      <w:pPr>
        <w:spacing w:after="40" w:line="240" w:lineRule="auto"/>
        <w:ind w:left="288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6A321F6" w14:textId="77777777" w:rsidR="00251292" w:rsidRPr="00AA2C9A" w:rsidRDefault="00251292" w:rsidP="00AA2C9A">
      <w:pPr>
        <w:spacing w:after="40" w:line="240" w:lineRule="auto"/>
        <w:ind w:left="288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B5AD3AE" w14:textId="77777777" w:rsidR="00251292" w:rsidRPr="00AA2C9A" w:rsidRDefault="00251292" w:rsidP="00AA2C9A">
      <w:pPr>
        <w:spacing w:after="40" w:line="240" w:lineRule="auto"/>
        <w:ind w:left="288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677709D" w14:textId="77777777" w:rsidR="00251292" w:rsidRPr="00AA2C9A" w:rsidRDefault="00251292" w:rsidP="00AA2C9A">
      <w:pPr>
        <w:spacing w:after="40" w:line="240" w:lineRule="auto"/>
        <w:ind w:left="288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F27E59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6500 Mavris                    HR_REP</w:t>
      </w:r>
    </w:p>
    <w:p w14:paraId="289EBDC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00 Baer                      PR_REP</w:t>
      </w:r>
    </w:p>
    <w:p w14:paraId="6CE417F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2000 Higgins                   AC_MGR</w:t>
      </w:r>
    </w:p>
    <w:p w14:paraId="05777AC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8300 Gietz                     AC_ACCOUNT</w:t>
      </w:r>
    </w:p>
    <w:p w14:paraId="53ADF271" w14:textId="77777777" w:rsidR="00251292" w:rsidRPr="00AA2C9A" w:rsidRDefault="00251292" w:rsidP="00AA2C9A">
      <w:pPr>
        <w:spacing w:after="40" w:line="240" w:lineRule="auto"/>
        <w:rPr>
          <w:rFonts w:ascii="Consolas" w:eastAsia="Times New Roman" w:hAnsi="Consolas" w:cs="Times New Roman"/>
          <w:bCs/>
          <w:sz w:val="20"/>
          <w:szCs w:val="20"/>
        </w:rPr>
      </w:pPr>
    </w:p>
    <w:p w14:paraId="533AC43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1085A8A1" w14:textId="77777777" w:rsidR="00251292" w:rsidRPr="00AA2C9A" w:rsidRDefault="00251292" w:rsidP="00AA2C9A">
      <w:pPr>
        <w:spacing w:after="40" w:line="240" w:lineRule="auto"/>
        <w:rPr>
          <w:rFonts w:ascii="Consolas" w:eastAsia="Times New Roman" w:hAnsi="Consolas" w:cs="Times New Roman"/>
          <w:bCs/>
          <w:sz w:val="20"/>
          <w:szCs w:val="20"/>
        </w:rPr>
      </w:pPr>
    </w:p>
    <w:p w14:paraId="72A2E2A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employee_id, salary from employees where salary&gt;10000;</w:t>
      </w:r>
    </w:p>
    <w:p w14:paraId="6DDD38E4" w14:textId="77777777" w:rsidR="00251292" w:rsidRPr="00AA2C9A" w:rsidRDefault="00251292" w:rsidP="00AA2C9A">
      <w:pPr>
        <w:spacing w:after="40" w:line="240" w:lineRule="auto"/>
        <w:rPr>
          <w:rFonts w:ascii="Consolas" w:eastAsia="Times New Roman" w:hAnsi="Consolas" w:cs="Times New Roman"/>
          <w:bCs/>
          <w:sz w:val="20"/>
          <w:szCs w:val="20"/>
        </w:rPr>
      </w:pPr>
    </w:p>
    <w:p w14:paraId="5ADC6D2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EMPLOYEE_ID     SALARY</w:t>
      </w:r>
    </w:p>
    <w:p w14:paraId="5554416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 ----------- ----------</w:t>
      </w:r>
    </w:p>
    <w:p w14:paraId="1C5E6DF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even                       100      24000</w:t>
      </w:r>
    </w:p>
    <w:p w14:paraId="6DACF97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Neena                        101      17000</w:t>
      </w:r>
    </w:p>
    <w:p w14:paraId="465698EC"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3356EE7"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3EC4D3D"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B5BF548"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1DD86A6"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361981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ichael                      201      13000</w:t>
      </w:r>
    </w:p>
    <w:p w14:paraId="121579D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helley                      205      12000</w:t>
      </w:r>
    </w:p>
    <w:p w14:paraId="5CEEDBE7" w14:textId="77777777" w:rsidR="00251292" w:rsidRPr="00AA2C9A" w:rsidRDefault="00251292" w:rsidP="00AA2C9A">
      <w:pPr>
        <w:spacing w:after="40" w:line="240" w:lineRule="auto"/>
        <w:rPr>
          <w:rFonts w:ascii="Consolas" w:eastAsia="Times New Roman" w:hAnsi="Consolas" w:cs="Times New Roman"/>
          <w:bCs/>
          <w:sz w:val="20"/>
          <w:szCs w:val="20"/>
        </w:rPr>
      </w:pPr>
    </w:p>
    <w:p w14:paraId="527727B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5 rows selected.</w:t>
      </w:r>
    </w:p>
    <w:p w14:paraId="403BD93F" w14:textId="77777777" w:rsidR="00251292" w:rsidRPr="00AA2C9A" w:rsidRDefault="00251292" w:rsidP="00AA2C9A">
      <w:pPr>
        <w:spacing w:after="40" w:line="240" w:lineRule="auto"/>
        <w:rPr>
          <w:rFonts w:ascii="Consolas" w:eastAsia="Times New Roman" w:hAnsi="Consolas" w:cs="Times New Roman"/>
          <w:bCs/>
          <w:sz w:val="20"/>
          <w:szCs w:val="20"/>
        </w:rPr>
      </w:pPr>
    </w:p>
    <w:p w14:paraId="530A151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employee_id, salary from employees where first_name='Michael';</w:t>
      </w:r>
    </w:p>
    <w:p w14:paraId="44D7C69B" w14:textId="77777777" w:rsidR="00251292" w:rsidRPr="00AA2C9A" w:rsidRDefault="00251292" w:rsidP="00AA2C9A">
      <w:pPr>
        <w:spacing w:after="40" w:line="240" w:lineRule="auto"/>
        <w:rPr>
          <w:rFonts w:ascii="Consolas" w:eastAsia="Times New Roman" w:hAnsi="Consolas" w:cs="Times New Roman"/>
          <w:bCs/>
          <w:sz w:val="20"/>
          <w:szCs w:val="20"/>
        </w:rPr>
      </w:pPr>
    </w:p>
    <w:p w14:paraId="24EB0B7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EMPLOYEE_ID     SALARY</w:t>
      </w:r>
    </w:p>
    <w:p w14:paraId="6822AD7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w:t>
      </w:r>
    </w:p>
    <w:p w14:paraId="1564952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ichael                      134       2900</w:t>
      </w:r>
    </w:p>
    <w:p w14:paraId="4EBACF7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ichael                      201      13000</w:t>
      </w:r>
    </w:p>
    <w:p w14:paraId="6FB6AB79" w14:textId="77777777" w:rsidR="00251292" w:rsidRPr="00AA2C9A" w:rsidRDefault="00251292" w:rsidP="00AA2C9A">
      <w:pPr>
        <w:spacing w:after="40" w:line="240" w:lineRule="auto"/>
        <w:rPr>
          <w:rFonts w:ascii="Consolas" w:eastAsia="Times New Roman" w:hAnsi="Consolas" w:cs="Times New Roman"/>
          <w:bCs/>
          <w:sz w:val="20"/>
          <w:szCs w:val="20"/>
        </w:rPr>
      </w:pPr>
    </w:p>
    <w:p w14:paraId="4DDD429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 rows selected.</w:t>
      </w:r>
    </w:p>
    <w:p w14:paraId="3C503142" w14:textId="77777777" w:rsidR="00251292" w:rsidRPr="00AA2C9A" w:rsidRDefault="00251292" w:rsidP="00AA2C9A">
      <w:pPr>
        <w:spacing w:after="40" w:line="240" w:lineRule="auto"/>
        <w:rPr>
          <w:rFonts w:ascii="Consolas" w:eastAsia="Times New Roman" w:hAnsi="Consolas" w:cs="Times New Roman"/>
          <w:bCs/>
          <w:sz w:val="20"/>
          <w:szCs w:val="20"/>
        </w:rPr>
      </w:pPr>
    </w:p>
    <w:p w14:paraId="6B7E96BA" w14:textId="285E2DA4"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QL&gt; select </w:t>
      </w:r>
      <w:r w:rsidR="002C3ECB" w:rsidRPr="00AA2C9A">
        <w:rPr>
          <w:rFonts w:ascii="Consolas" w:eastAsia="Times New Roman" w:hAnsi="Consolas" w:cs="Times New Roman"/>
          <w:bCs/>
          <w:sz w:val="20"/>
          <w:szCs w:val="20"/>
        </w:rPr>
        <w:t>first_name, lower</w:t>
      </w:r>
      <w:r w:rsidRPr="00AA2C9A">
        <w:rPr>
          <w:rFonts w:ascii="Consolas" w:eastAsia="Times New Roman" w:hAnsi="Consolas" w:cs="Times New Roman"/>
          <w:bCs/>
          <w:sz w:val="20"/>
          <w:szCs w:val="20"/>
        </w:rPr>
        <w:t>(first_name) from employees;</w:t>
      </w:r>
    </w:p>
    <w:p w14:paraId="72695108" w14:textId="77777777" w:rsidR="00251292" w:rsidRPr="00AA2C9A" w:rsidRDefault="00251292" w:rsidP="00AA2C9A">
      <w:pPr>
        <w:spacing w:after="40" w:line="240" w:lineRule="auto"/>
        <w:rPr>
          <w:rFonts w:ascii="Consolas" w:eastAsia="Times New Roman" w:hAnsi="Consolas" w:cs="Times New Roman"/>
          <w:bCs/>
          <w:sz w:val="20"/>
          <w:szCs w:val="20"/>
        </w:rPr>
      </w:pPr>
    </w:p>
    <w:p w14:paraId="4D569CA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LOWER(FIRST_NAME)</w:t>
      </w:r>
    </w:p>
    <w:p w14:paraId="0EC4E9D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334CC7C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llen                ellen</w:t>
      </w:r>
    </w:p>
    <w:p w14:paraId="23983CB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undar               sundar</w:t>
      </w:r>
    </w:p>
    <w:p w14:paraId="225DE6C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ozhe                mozhe</w:t>
      </w:r>
    </w:p>
    <w:p w14:paraId="076B909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49726C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5B7A16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0B7784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98D4A6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C6D184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atthew              matthew</w:t>
      </w:r>
    </w:p>
    <w:p w14:paraId="00485B9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ennifer             jennifer</w:t>
      </w:r>
    </w:p>
    <w:p w14:paraId="72EE91E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leni                eleni</w:t>
      </w:r>
    </w:p>
    <w:p w14:paraId="4561751D" w14:textId="77777777" w:rsidR="00251292" w:rsidRPr="00AA2C9A" w:rsidRDefault="00251292" w:rsidP="00AA2C9A">
      <w:pPr>
        <w:spacing w:after="40" w:line="240" w:lineRule="auto"/>
        <w:rPr>
          <w:rFonts w:ascii="Consolas" w:eastAsia="Times New Roman" w:hAnsi="Consolas" w:cs="Times New Roman"/>
          <w:bCs/>
          <w:sz w:val="20"/>
          <w:szCs w:val="20"/>
        </w:rPr>
      </w:pPr>
    </w:p>
    <w:p w14:paraId="46D6A1F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3311598D" w14:textId="77777777" w:rsidR="00251292" w:rsidRPr="00AA2C9A" w:rsidRDefault="00251292" w:rsidP="00AA2C9A">
      <w:pPr>
        <w:spacing w:after="40" w:line="240" w:lineRule="auto"/>
        <w:rPr>
          <w:rFonts w:ascii="Consolas" w:eastAsia="Times New Roman" w:hAnsi="Consolas" w:cs="Times New Roman"/>
          <w:bCs/>
          <w:sz w:val="20"/>
          <w:szCs w:val="20"/>
        </w:rPr>
      </w:pPr>
    </w:p>
    <w:p w14:paraId="3BA54C9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lower(first_name),upper(first_name),initcap(first_name) from employees;</w:t>
      </w:r>
    </w:p>
    <w:p w14:paraId="4F790D6F" w14:textId="77777777" w:rsidR="00251292" w:rsidRPr="00AA2C9A" w:rsidRDefault="00251292" w:rsidP="00AA2C9A">
      <w:pPr>
        <w:spacing w:after="40" w:line="240" w:lineRule="auto"/>
        <w:rPr>
          <w:rFonts w:ascii="Consolas" w:eastAsia="Times New Roman" w:hAnsi="Consolas" w:cs="Times New Roman"/>
          <w:bCs/>
          <w:sz w:val="20"/>
          <w:szCs w:val="20"/>
        </w:rPr>
      </w:pPr>
    </w:p>
    <w:p w14:paraId="7205327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w:t>
      </w:r>
      <w:r w:rsidRPr="00AA2C9A">
        <w:rPr>
          <w:rFonts w:ascii="Consolas" w:eastAsia="Times New Roman" w:hAnsi="Consolas" w:cs="Times New Roman"/>
          <w:bCs/>
          <w:sz w:val="20"/>
          <w:szCs w:val="20"/>
        </w:rPr>
        <w:tab/>
        <w:t>LOWER(FIRST_NAME)</w:t>
      </w:r>
      <w:r w:rsidRPr="00AA2C9A">
        <w:rPr>
          <w:rFonts w:ascii="Consolas" w:eastAsia="Times New Roman" w:hAnsi="Consolas" w:cs="Times New Roman"/>
          <w:bCs/>
          <w:sz w:val="20"/>
          <w:szCs w:val="20"/>
        </w:rPr>
        <w:tab/>
        <w:t xml:space="preserve">  UPPER(FIRST_NAME)  INITCAP(FIRST_NAME)</w:t>
      </w:r>
      <w:r w:rsidRPr="00AA2C9A">
        <w:rPr>
          <w:rFonts w:ascii="Consolas" w:eastAsia="Times New Roman" w:hAnsi="Consolas" w:cs="Times New Roman"/>
          <w:bCs/>
          <w:sz w:val="20"/>
          <w:szCs w:val="20"/>
        </w:rPr>
        <w:tab/>
        <w:t xml:space="preserve">     ----------- ------------------ ------------------ ---------------------</w:t>
      </w:r>
    </w:p>
    <w:p w14:paraId="4C6DE29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llen                ellen                ELLEN      Ellen</w:t>
      </w:r>
    </w:p>
    <w:p w14:paraId="2E9A68F0" w14:textId="77777777" w:rsidR="00251292" w:rsidRPr="00AA2C9A" w:rsidRDefault="00251292" w:rsidP="00AA2C9A">
      <w:pPr>
        <w:spacing w:after="40" w:line="240" w:lineRule="auto"/>
        <w:rPr>
          <w:rFonts w:ascii="Consolas" w:eastAsia="Times New Roman" w:hAnsi="Consolas" w:cs="Times New Roman"/>
          <w:bCs/>
          <w:sz w:val="20"/>
          <w:szCs w:val="20"/>
        </w:rPr>
      </w:pPr>
    </w:p>
    <w:p w14:paraId="74B88DD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undar               sundar               SUNDAR     Sundar</w:t>
      </w:r>
    </w:p>
    <w:p w14:paraId="6727267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3FC3CB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EB2E26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FA41E5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62C23A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65FAA4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ennifer             jennifer             JENNIFER</w:t>
      </w:r>
      <w:r w:rsidRPr="00AA2C9A">
        <w:rPr>
          <w:rFonts w:ascii="Consolas" w:eastAsia="Times New Roman" w:hAnsi="Consolas" w:cs="Times New Roman"/>
          <w:bCs/>
          <w:sz w:val="20"/>
          <w:szCs w:val="20"/>
        </w:rPr>
        <w:tab/>
        <w:t>Jennifer</w:t>
      </w:r>
    </w:p>
    <w:p w14:paraId="1F148159" w14:textId="77777777" w:rsidR="00251292" w:rsidRPr="00AA2C9A" w:rsidRDefault="00251292" w:rsidP="00AA2C9A">
      <w:pPr>
        <w:spacing w:after="40" w:line="240" w:lineRule="auto"/>
        <w:rPr>
          <w:rFonts w:ascii="Consolas" w:eastAsia="Times New Roman" w:hAnsi="Consolas" w:cs="Times New Roman"/>
          <w:bCs/>
          <w:sz w:val="20"/>
          <w:szCs w:val="20"/>
        </w:rPr>
      </w:pPr>
    </w:p>
    <w:p w14:paraId="70B2EA1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leni                eleni                ELENI</w:t>
      </w:r>
      <w:r w:rsidRPr="00AA2C9A">
        <w:rPr>
          <w:rFonts w:ascii="Consolas" w:eastAsia="Times New Roman" w:hAnsi="Consolas" w:cs="Times New Roman"/>
          <w:bCs/>
          <w:sz w:val="20"/>
          <w:szCs w:val="20"/>
        </w:rPr>
        <w:tab/>
      </w:r>
      <w:r w:rsidRPr="00AA2C9A">
        <w:rPr>
          <w:rFonts w:ascii="Consolas" w:eastAsia="Times New Roman" w:hAnsi="Consolas" w:cs="Times New Roman"/>
          <w:bCs/>
          <w:sz w:val="20"/>
          <w:szCs w:val="20"/>
        </w:rPr>
        <w:tab/>
        <w:t>Eleni</w:t>
      </w:r>
    </w:p>
    <w:p w14:paraId="1ACBDF2F" w14:textId="77777777" w:rsidR="00251292" w:rsidRPr="00AA2C9A" w:rsidRDefault="00251292" w:rsidP="00AA2C9A">
      <w:pPr>
        <w:spacing w:after="40" w:line="240" w:lineRule="auto"/>
        <w:rPr>
          <w:rFonts w:ascii="Consolas" w:eastAsia="Times New Roman" w:hAnsi="Consolas" w:cs="Times New Roman"/>
          <w:bCs/>
          <w:sz w:val="20"/>
          <w:szCs w:val="20"/>
        </w:rPr>
      </w:pPr>
    </w:p>
    <w:p w14:paraId="1A3DCBBE" w14:textId="77777777" w:rsidR="00251292" w:rsidRPr="00AA2C9A" w:rsidRDefault="00251292" w:rsidP="00AA2C9A">
      <w:pPr>
        <w:spacing w:after="40" w:line="240" w:lineRule="auto"/>
        <w:rPr>
          <w:rFonts w:ascii="Consolas" w:eastAsia="Times New Roman" w:hAnsi="Consolas" w:cs="Times New Roman"/>
          <w:bCs/>
          <w:sz w:val="20"/>
          <w:szCs w:val="20"/>
        </w:rPr>
      </w:pPr>
    </w:p>
    <w:p w14:paraId="4FBDFE4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46D1DEB6" w14:textId="77777777" w:rsidR="00251292" w:rsidRPr="00AA2C9A" w:rsidRDefault="00251292" w:rsidP="00AA2C9A">
      <w:pPr>
        <w:spacing w:after="40" w:line="240" w:lineRule="auto"/>
        <w:rPr>
          <w:rFonts w:ascii="Consolas" w:eastAsia="Times New Roman" w:hAnsi="Consolas" w:cs="Times New Roman"/>
          <w:bCs/>
          <w:sz w:val="20"/>
          <w:szCs w:val="20"/>
        </w:rPr>
      </w:pPr>
    </w:p>
    <w:p w14:paraId="7C59C6E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t linesize 1500;</w:t>
      </w:r>
    </w:p>
    <w:p w14:paraId="1B3177F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lower(first_name),upper(first_name),initcap(first_name) from employees;</w:t>
      </w:r>
    </w:p>
    <w:p w14:paraId="53D53BE4" w14:textId="77777777" w:rsidR="00251292" w:rsidRPr="00AA2C9A" w:rsidRDefault="00251292" w:rsidP="00AA2C9A">
      <w:pPr>
        <w:spacing w:after="40" w:line="240" w:lineRule="auto"/>
        <w:rPr>
          <w:rFonts w:ascii="Consolas" w:eastAsia="Times New Roman" w:hAnsi="Consolas" w:cs="Times New Roman"/>
          <w:bCs/>
          <w:sz w:val="20"/>
          <w:szCs w:val="20"/>
        </w:rPr>
      </w:pPr>
    </w:p>
    <w:p w14:paraId="366773E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LOWER(FIRST_NAME)   UPPER(FIRST_NAME)   INITCAP(FIRST_NAME)</w:t>
      </w:r>
    </w:p>
    <w:p w14:paraId="39D5D86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w:t>
      </w:r>
    </w:p>
    <w:p w14:paraId="5BDBDAC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llen                ellen                ELLEN                Ellen</w:t>
      </w:r>
    </w:p>
    <w:p w14:paraId="1C66068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undar               sundar               SUNDAR               Sundar</w:t>
      </w:r>
    </w:p>
    <w:p w14:paraId="1116106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ozhe                mozhe                MOZHE                Mozhe</w:t>
      </w:r>
    </w:p>
    <w:p w14:paraId="1680670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6FD846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6CD763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33C7C5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27BBC9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FFF17F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atthew              matthew              MATTHEW              Matthew</w:t>
      </w:r>
    </w:p>
    <w:p w14:paraId="3848400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ennifer             jennifer             JENNIFER             Jennifer</w:t>
      </w:r>
    </w:p>
    <w:p w14:paraId="46CCC40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leni                eleni                ELENI                Eleni</w:t>
      </w:r>
    </w:p>
    <w:p w14:paraId="38881914" w14:textId="77777777" w:rsidR="00251292" w:rsidRPr="00AA2C9A" w:rsidRDefault="00251292" w:rsidP="00AA2C9A">
      <w:pPr>
        <w:spacing w:after="40" w:line="240" w:lineRule="auto"/>
        <w:rPr>
          <w:rFonts w:ascii="Consolas" w:eastAsia="Times New Roman" w:hAnsi="Consolas" w:cs="Times New Roman"/>
          <w:bCs/>
          <w:sz w:val="20"/>
          <w:szCs w:val="20"/>
        </w:rPr>
      </w:pPr>
    </w:p>
    <w:p w14:paraId="5836EF6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4E8A3148" w14:textId="77777777" w:rsidR="00251292" w:rsidRPr="00AA2C9A" w:rsidRDefault="00251292" w:rsidP="00AA2C9A">
      <w:pPr>
        <w:spacing w:after="40" w:line="240" w:lineRule="auto"/>
        <w:rPr>
          <w:rFonts w:ascii="Consolas" w:eastAsia="Times New Roman" w:hAnsi="Consolas" w:cs="Times New Roman"/>
          <w:bCs/>
          <w:sz w:val="20"/>
          <w:szCs w:val="20"/>
        </w:rPr>
      </w:pPr>
    </w:p>
    <w:p w14:paraId="2691773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employee_id,first_name from employees where lower(first_name)='michael';</w:t>
      </w:r>
    </w:p>
    <w:p w14:paraId="35974D93" w14:textId="77777777" w:rsidR="00251292" w:rsidRPr="00AA2C9A" w:rsidRDefault="00251292" w:rsidP="00AA2C9A">
      <w:pPr>
        <w:spacing w:after="40" w:line="240" w:lineRule="auto"/>
        <w:rPr>
          <w:rFonts w:ascii="Consolas" w:eastAsia="Times New Roman" w:hAnsi="Consolas" w:cs="Times New Roman"/>
          <w:bCs/>
          <w:sz w:val="20"/>
          <w:szCs w:val="20"/>
        </w:rPr>
      </w:pPr>
    </w:p>
    <w:p w14:paraId="0887DD0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PLOYEE_ID FIRST_NAME</w:t>
      </w:r>
    </w:p>
    <w:p w14:paraId="5F36A96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4F0DFB8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34 Michael</w:t>
      </w:r>
    </w:p>
    <w:p w14:paraId="6676865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1 Michael</w:t>
      </w:r>
    </w:p>
    <w:p w14:paraId="6C0B8DF7" w14:textId="77777777" w:rsidR="00251292" w:rsidRPr="00AA2C9A" w:rsidRDefault="00251292" w:rsidP="00AA2C9A">
      <w:pPr>
        <w:spacing w:after="40" w:line="240" w:lineRule="auto"/>
        <w:rPr>
          <w:rFonts w:ascii="Consolas" w:eastAsia="Times New Roman" w:hAnsi="Consolas" w:cs="Times New Roman"/>
          <w:bCs/>
          <w:sz w:val="20"/>
          <w:szCs w:val="20"/>
        </w:rPr>
      </w:pPr>
    </w:p>
    <w:p w14:paraId="125233F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 rows selected.</w:t>
      </w:r>
    </w:p>
    <w:p w14:paraId="528E394C" w14:textId="77777777" w:rsidR="00251292" w:rsidRPr="00AA2C9A" w:rsidRDefault="00251292" w:rsidP="00AA2C9A">
      <w:pPr>
        <w:spacing w:after="40" w:line="240" w:lineRule="auto"/>
        <w:rPr>
          <w:rFonts w:ascii="Consolas" w:eastAsia="Times New Roman" w:hAnsi="Consolas" w:cs="Times New Roman"/>
          <w:bCs/>
          <w:sz w:val="20"/>
          <w:szCs w:val="20"/>
        </w:rPr>
      </w:pPr>
    </w:p>
    <w:p w14:paraId="3538EDA7" w14:textId="1FB5DCF1"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QL&gt; select </w:t>
      </w:r>
      <w:r w:rsidR="002C3ECB" w:rsidRPr="00AA2C9A">
        <w:rPr>
          <w:rFonts w:ascii="Consolas" w:eastAsia="Times New Roman" w:hAnsi="Consolas" w:cs="Times New Roman"/>
          <w:bCs/>
          <w:sz w:val="20"/>
          <w:szCs w:val="20"/>
        </w:rPr>
        <w:t>first_name, salary</w:t>
      </w:r>
      <w:r w:rsidRPr="00AA2C9A">
        <w:rPr>
          <w:rFonts w:ascii="Consolas" w:eastAsia="Times New Roman" w:hAnsi="Consolas" w:cs="Times New Roman"/>
          <w:bCs/>
          <w:sz w:val="20"/>
          <w:szCs w:val="20"/>
        </w:rPr>
        <w:t xml:space="preserve"> from employees order by salary asc;</w:t>
      </w:r>
    </w:p>
    <w:p w14:paraId="6401FFB9" w14:textId="77777777" w:rsidR="00251292" w:rsidRPr="00AA2C9A" w:rsidRDefault="00251292" w:rsidP="00AA2C9A">
      <w:pPr>
        <w:spacing w:after="40" w:line="240" w:lineRule="auto"/>
        <w:rPr>
          <w:rFonts w:ascii="Consolas" w:eastAsia="Times New Roman" w:hAnsi="Consolas" w:cs="Times New Roman"/>
          <w:bCs/>
          <w:sz w:val="20"/>
          <w:szCs w:val="20"/>
        </w:rPr>
      </w:pPr>
    </w:p>
    <w:p w14:paraId="3BBC572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SALARY</w:t>
      </w:r>
    </w:p>
    <w:p w14:paraId="4368C2D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2508ABF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TJ                         2100</w:t>
      </w:r>
    </w:p>
    <w:p w14:paraId="58BA237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even                     2200</w:t>
      </w:r>
    </w:p>
    <w:p w14:paraId="77EF1B9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Hazel                      2200</w:t>
      </w:r>
    </w:p>
    <w:p w14:paraId="2B0252C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32DD3B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01EE06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B93A49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A1EE2A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DEA867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Lex                       17000</w:t>
      </w:r>
    </w:p>
    <w:p w14:paraId="0935AD5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Neena                     17000</w:t>
      </w:r>
    </w:p>
    <w:p w14:paraId="6B46E2B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even                    24000</w:t>
      </w:r>
    </w:p>
    <w:p w14:paraId="1973EAE9" w14:textId="77777777" w:rsidR="00251292" w:rsidRPr="00AA2C9A" w:rsidRDefault="00251292" w:rsidP="00AA2C9A">
      <w:pPr>
        <w:spacing w:after="40" w:line="240" w:lineRule="auto"/>
        <w:rPr>
          <w:rFonts w:ascii="Consolas" w:eastAsia="Times New Roman" w:hAnsi="Consolas" w:cs="Times New Roman"/>
          <w:bCs/>
          <w:sz w:val="20"/>
          <w:szCs w:val="20"/>
        </w:rPr>
      </w:pPr>
    </w:p>
    <w:p w14:paraId="0F07A61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337C8C97" w14:textId="77777777" w:rsidR="00251292" w:rsidRPr="00AA2C9A" w:rsidRDefault="00251292" w:rsidP="00AA2C9A">
      <w:pPr>
        <w:spacing w:after="40" w:line="240" w:lineRule="auto"/>
        <w:rPr>
          <w:rFonts w:ascii="Consolas" w:eastAsia="Times New Roman" w:hAnsi="Consolas" w:cs="Times New Roman"/>
          <w:bCs/>
          <w:sz w:val="20"/>
          <w:szCs w:val="20"/>
        </w:rPr>
      </w:pPr>
    </w:p>
    <w:p w14:paraId="4C2A3F77" w14:textId="0A6700A3"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QL&gt; select </w:t>
      </w:r>
      <w:r w:rsidR="002C3ECB" w:rsidRPr="00AA2C9A">
        <w:rPr>
          <w:rFonts w:ascii="Consolas" w:eastAsia="Times New Roman" w:hAnsi="Consolas" w:cs="Times New Roman"/>
          <w:bCs/>
          <w:sz w:val="20"/>
          <w:szCs w:val="20"/>
        </w:rPr>
        <w:t>first_name, salary</w:t>
      </w:r>
      <w:r w:rsidRPr="00AA2C9A">
        <w:rPr>
          <w:rFonts w:ascii="Consolas" w:eastAsia="Times New Roman" w:hAnsi="Consolas" w:cs="Times New Roman"/>
          <w:bCs/>
          <w:sz w:val="20"/>
          <w:szCs w:val="20"/>
        </w:rPr>
        <w:t xml:space="preserve"> from employees order by salary desc;</w:t>
      </w:r>
    </w:p>
    <w:p w14:paraId="0BD1A46E" w14:textId="77777777" w:rsidR="00251292" w:rsidRPr="00AA2C9A" w:rsidRDefault="00251292" w:rsidP="00AA2C9A">
      <w:pPr>
        <w:spacing w:after="40" w:line="240" w:lineRule="auto"/>
        <w:rPr>
          <w:rFonts w:ascii="Consolas" w:eastAsia="Times New Roman" w:hAnsi="Consolas" w:cs="Times New Roman"/>
          <w:bCs/>
          <w:sz w:val="20"/>
          <w:szCs w:val="20"/>
        </w:rPr>
      </w:pPr>
    </w:p>
    <w:p w14:paraId="049DCE8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SALARY</w:t>
      </w:r>
    </w:p>
    <w:p w14:paraId="3508DE3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3041E7A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even                    24000</w:t>
      </w:r>
    </w:p>
    <w:p w14:paraId="6B5FEAC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Neena                     17000</w:t>
      </w:r>
    </w:p>
    <w:p w14:paraId="59BF6FB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Lex                       17000</w:t>
      </w:r>
    </w:p>
    <w:p w14:paraId="202ED1E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F3814E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587281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D1A582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6B4501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E717B9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Hazel                      2200</w:t>
      </w:r>
    </w:p>
    <w:p w14:paraId="329F25A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even                     2200</w:t>
      </w:r>
    </w:p>
    <w:p w14:paraId="1E742A5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J                         2100</w:t>
      </w:r>
    </w:p>
    <w:p w14:paraId="69885D89" w14:textId="77777777" w:rsidR="00251292" w:rsidRPr="00AA2C9A" w:rsidRDefault="00251292" w:rsidP="00AA2C9A">
      <w:pPr>
        <w:spacing w:after="40" w:line="240" w:lineRule="auto"/>
        <w:rPr>
          <w:rFonts w:ascii="Consolas" w:eastAsia="Times New Roman" w:hAnsi="Consolas" w:cs="Times New Roman"/>
          <w:bCs/>
          <w:sz w:val="20"/>
          <w:szCs w:val="20"/>
        </w:rPr>
      </w:pPr>
    </w:p>
    <w:p w14:paraId="2F79312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575E8917" w14:textId="77777777" w:rsidR="00251292" w:rsidRPr="00AA2C9A" w:rsidRDefault="00251292" w:rsidP="00AA2C9A">
      <w:pPr>
        <w:spacing w:after="40" w:line="240" w:lineRule="auto"/>
        <w:rPr>
          <w:rFonts w:ascii="Consolas" w:eastAsia="Times New Roman" w:hAnsi="Consolas" w:cs="Times New Roman"/>
          <w:bCs/>
          <w:sz w:val="20"/>
          <w:szCs w:val="20"/>
        </w:rPr>
      </w:pPr>
    </w:p>
    <w:p w14:paraId="60BE29D8" w14:textId="5CBEE722"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QL&gt; select </w:t>
      </w:r>
      <w:r w:rsidR="002C3ECB" w:rsidRPr="00AA2C9A">
        <w:rPr>
          <w:rFonts w:ascii="Consolas" w:eastAsia="Times New Roman" w:hAnsi="Consolas" w:cs="Times New Roman"/>
          <w:bCs/>
          <w:sz w:val="20"/>
          <w:szCs w:val="20"/>
        </w:rPr>
        <w:t>first_name, salary</w:t>
      </w:r>
      <w:r w:rsidRPr="00AA2C9A">
        <w:rPr>
          <w:rFonts w:ascii="Consolas" w:eastAsia="Times New Roman" w:hAnsi="Consolas" w:cs="Times New Roman"/>
          <w:bCs/>
          <w:sz w:val="20"/>
          <w:szCs w:val="20"/>
        </w:rPr>
        <w:t xml:space="preserve"> from employees order by first_name asc;</w:t>
      </w:r>
    </w:p>
    <w:p w14:paraId="7A583249" w14:textId="77777777" w:rsidR="00251292" w:rsidRPr="00AA2C9A" w:rsidRDefault="00251292" w:rsidP="00AA2C9A">
      <w:pPr>
        <w:spacing w:after="40" w:line="240" w:lineRule="auto"/>
        <w:rPr>
          <w:rFonts w:ascii="Consolas" w:eastAsia="Times New Roman" w:hAnsi="Consolas" w:cs="Times New Roman"/>
          <w:bCs/>
          <w:sz w:val="20"/>
          <w:szCs w:val="20"/>
        </w:rPr>
      </w:pPr>
    </w:p>
    <w:p w14:paraId="248E0D2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SALARY</w:t>
      </w:r>
    </w:p>
    <w:p w14:paraId="789BB46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0865FEA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dam                       8200</w:t>
      </w:r>
    </w:p>
    <w:p w14:paraId="4BE7687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ana                      3100</w:t>
      </w:r>
    </w:p>
    <w:p w14:paraId="079EA91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berto                   12000</w:t>
      </w:r>
    </w:p>
    <w:p w14:paraId="6CC9C2B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3403E9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2AD618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084110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58DF2D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1AAE07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illiam                    8300</w:t>
      </w:r>
    </w:p>
    <w:p w14:paraId="13727A2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illiam                    7400</w:t>
      </w:r>
    </w:p>
    <w:p w14:paraId="29C49E6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inston                    3200</w:t>
      </w:r>
    </w:p>
    <w:p w14:paraId="76FDD8C4" w14:textId="77777777" w:rsidR="00251292" w:rsidRPr="00AA2C9A" w:rsidRDefault="00251292" w:rsidP="00AA2C9A">
      <w:pPr>
        <w:spacing w:after="40" w:line="240" w:lineRule="auto"/>
        <w:rPr>
          <w:rFonts w:ascii="Consolas" w:eastAsia="Times New Roman" w:hAnsi="Consolas" w:cs="Times New Roman"/>
          <w:bCs/>
          <w:sz w:val="20"/>
          <w:szCs w:val="20"/>
        </w:rPr>
      </w:pPr>
    </w:p>
    <w:p w14:paraId="0371C10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3E06091F" w14:textId="77777777" w:rsidR="00251292" w:rsidRPr="00AA2C9A" w:rsidRDefault="00251292" w:rsidP="00AA2C9A">
      <w:pPr>
        <w:spacing w:after="40" w:line="240" w:lineRule="auto"/>
        <w:rPr>
          <w:rFonts w:ascii="Consolas" w:eastAsia="Times New Roman" w:hAnsi="Consolas" w:cs="Times New Roman"/>
          <w:bCs/>
          <w:sz w:val="20"/>
          <w:szCs w:val="20"/>
        </w:rPr>
      </w:pPr>
    </w:p>
    <w:p w14:paraId="0898C83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from employees where first_name like 'A%';</w:t>
      </w:r>
    </w:p>
    <w:p w14:paraId="68460401" w14:textId="77777777" w:rsidR="00251292" w:rsidRPr="00AA2C9A" w:rsidRDefault="00251292" w:rsidP="00AA2C9A">
      <w:pPr>
        <w:spacing w:after="40" w:line="240" w:lineRule="auto"/>
        <w:rPr>
          <w:rFonts w:ascii="Consolas" w:eastAsia="Times New Roman" w:hAnsi="Consolas" w:cs="Times New Roman"/>
          <w:bCs/>
          <w:sz w:val="20"/>
          <w:szCs w:val="20"/>
        </w:rPr>
      </w:pPr>
    </w:p>
    <w:p w14:paraId="6114774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w:t>
      </w:r>
    </w:p>
    <w:p w14:paraId="69309B4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8C1233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mit</w:t>
      </w:r>
    </w:p>
    <w:p w14:paraId="7470F8E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exis</w:t>
      </w:r>
    </w:p>
    <w:p w14:paraId="592253DE"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4F86423"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8264931"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FD2924E"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C4361FA"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A6D916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lan</w:t>
      </w:r>
    </w:p>
    <w:p w14:paraId="287080E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ana</w:t>
      </w:r>
    </w:p>
    <w:p w14:paraId="7F0CE464" w14:textId="77777777" w:rsidR="00251292" w:rsidRPr="00AA2C9A" w:rsidRDefault="00251292" w:rsidP="00AA2C9A">
      <w:pPr>
        <w:spacing w:after="40" w:line="240" w:lineRule="auto"/>
        <w:rPr>
          <w:rFonts w:ascii="Consolas" w:eastAsia="Times New Roman" w:hAnsi="Consolas" w:cs="Times New Roman"/>
          <w:bCs/>
          <w:sz w:val="20"/>
          <w:szCs w:val="20"/>
        </w:rPr>
      </w:pPr>
    </w:p>
    <w:p w14:paraId="2CA2DA6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 rows selected.</w:t>
      </w:r>
    </w:p>
    <w:p w14:paraId="7EA23214" w14:textId="77777777" w:rsidR="00251292" w:rsidRPr="00AA2C9A" w:rsidRDefault="00251292" w:rsidP="00AA2C9A">
      <w:pPr>
        <w:spacing w:after="40" w:line="240" w:lineRule="auto"/>
        <w:rPr>
          <w:rFonts w:ascii="Consolas" w:eastAsia="Times New Roman" w:hAnsi="Consolas" w:cs="Times New Roman"/>
          <w:bCs/>
          <w:sz w:val="20"/>
          <w:szCs w:val="20"/>
        </w:rPr>
      </w:pPr>
    </w:p>
    <w:p w14:paraId="2F68291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from employees where first_name like 'A%' and first_name like '%a';</w:t>
      </w:r>
    </w:p>
    <w:p w14:paraId="49FD5310" w14:textId="77777777" w:rsidR="00251292" w:rsidRPr="00AA2C9A" w:rsidRDefault="00251292" w:rsidP="00AA2C9A">
      <w:pPr>
        <w:spacing w:after="40" w:line="240" w:lineRule="auto"/>
        <w:rPr>
          <w:rFonts w:ascii="Consolas" w:eastAsia="Times New Roman" w:hAnsi="Consolas" w:cs="Times New Roman"/>
          <w:bCs/>
          <w:sz w:val="20"/>
          <w:szCs w:val="20"/>
        </w:rPr>
      </w:pPr>
    </w:p>
    <w:p w14:paraId="1668626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w:t>
      </w:r>
    </w:p>
    <w:p w14:paraId="3D930DB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D81DD3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yssa</w:t>
      </w:r>
    </w:p>
    <w:p w14:paraId="0A10D94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ana</w:t>
      </w:r>
    </w:p>
    <w:p w14:paraId="436D5A01" w14:textId="77777777" w:rsidR="00251292" w:rsidRPr="00AA2C9A" w:rsidRDefault="00251292" w:rsidP="00AA2C9A">
      <w:pPr>
        <w:spacing w:after="40" w:line="240" w:lineRule="auto"/>
        <w:rPr>
          <w:rFonts w:ascii="Consolas" w:eastAsia="Times New Roman" w:hAnsi="Consolas" w:cs="Times New Roman"/>
          <w:bCs/>
          <w:sz w:val="20"/>
          <w:szCs w:val="20"/>
        </w:rPr>
      </w:pPr>
    </w:p>
    <w:p w14:paraId="5522BBF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 rows selected.</w:t>
      </w:r>
    </w:p>
    <w:p w14:paraId="3090F5C0" w14:textId="77777777" w:rsidR="00251292" w:rsidRPr="00AA2C9A" w:rsidRDefault="00251292" w:rsidP="00AA2C9A">
      <w:pPr>
        <w:spacing w:after="40" w:line="240" w:lineRule="auto"/>
        <w:rPr>
          <w:rFonts w:ascii="Consolas" w:eastAsia="Times New Roman" w:hAnsi="Consolas" w:cs="Times New Roman"/>
          <w:bCs/>
          <w:sz w:val="20"/>
          <w:szCs w:val="20"/>
        </w:rPr>
      </w:pPr>
    </w:p>
    <w:p w14:paraId="4430A17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from employees where first_name like 'A%' or first_name like '%a';</w:t>
      </w:r>
    </w:p>
    <w:p w14:paraId="18B010FA" w14:textId="77777777" w:rsidR="00251292" w:rsidRPr="00AA2C9A" w:rsidRDefault="00251292" w:rsidP="00AA2C9A">
      <w:pPr>
        <w:spacing w:after="40" w:line="240" w:lineRule="auto"/>
        <w:rPr>
          <w:rFonts w:ascii="Consolas" w:eastAsia="Times New Roman" w:hAnsi="Consolas" w:cs="Times New Roman"/>
          <w:bCs/>
          <w:sz w:val="20"/>
          <w:szCs w:val="20"/>
        </w:rPr>
      </w:pPr>
    </w:p>
    <w:p w14:paraId="3588151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w:t>
      </w:r>
    </w:p>
    <w:p w14:paraId="409F18F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28E436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mit</w:t>
      </w:r>
    </w:p>
    <w:p w14:paraId="16BCA7A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Laura</w:t>
      </w:r>
    </w:p>
    <w:p w14:paraId="5E7968D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exis</w:t>
      </w:r>
    </w:p>
    <w:p w14:paraId="564AE28F"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1E26C48"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660C1F3"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8FD5F2B"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B38D0EE"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768EBB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Clara</w:t>
      </w:r>
    </w:p>
    <w:p w14:paraId="2F27F84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hanta</w:t>
      </w:r>
    </w:p>
    <w:p w14:paraId="2B6C1D4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ana</w:t>
      </w:r>
    </w:p>
    <w:p w14:paraId="6DACC938" w14:textId="77777777" w:rsidR="00251292" w:rsidRPr="00AA2C9A" w:rsidRDefault="00251292" w:rsidP="00AA2C9A">
      <w:pPr>
        <w:spacing w:after="40" w:line="240" w:lineRule="auto"/>
        <w:rPr>
          <w:rFonts w:ascii="Consolas" w:eastAsia="Times New Roman" w:hAnsi="Consolas" w:cs="Times New Roman"/>
          <w:bCs/>
          <w:sz w:val="20"/>
          <w:szCs w:val="20"/>
        </w:rPr>
      </w:pPr>
    </w:p>
    <w:p w14:paraId="18B056A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4 rows selected.</w:t>
      </w:r>
    </w:p>
    <w:p w14:paraId="3FF99232" w14:textId="77777777" w:rsidR="00251292" w:rsidRPr="00AA2C9A" w:rsidRDefault="00251292" w:rsidP="00AA2C9A">
      <w:pPr>
        <w:spacing w:after="40" w:line="240" w:lineRule="auto"/>
        <w:rPr>
          <w:rFonts w:ascii="Consolas" w:eastAsia="Times New Roman" w:hAnsi="Consolas" w:cs="Times New Roman"/>
          <w:bCs/>
          <w:sz w:val="20"/>
          <w:szCs w:val="20"/>
        </w:rPr>
      </w:pPr>
    </w:p>
    <w:p w14:paraId="646A6B3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from employees where first_name like '_a%';</w:t>
      </w:r>
    </w:p>
    <w:p w14:paraId="61A02220" w14:textId="77777777" w:rsidR="00251292" w:rsidRPr="00AA2C9A" w:rsidRDefault="00251292" w:rsidP="00AA2C9A">
      <w:pPr>
        <w:spacing w:after="40" w:line="240" w:lineRule="auto"/>
        <w:rPr>
          <w:rFonts w:ascii="Consolas" w:eastAsia="Times New Roman" w:hAnsi="Consolas" w:cs="Times New Roman"/>
          <w:bCs/>
          <w:sz w:val="20"/>
          <w:szCs w:val="20"/>
        </w:rPr>
      </w:pPr>
    </w:p>
    <w:p w14:paraId="574A1D3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w:t>
      </w:r>
    </w:p>
    <w:p w14:paraId="514F768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08432E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David</w:t>
      </w:r>
    </w:p>
    <w:p w14:paraId="1AA1916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arah</w:t>
      </w:r>
    </w:p>
    <w:p w14:paraId="4354BD6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David</w:t>
      </w:r>
    </w:p>
    <w:p w14:paraId="56824586"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EB21BFD"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1E8B1D7"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6FB8BC1"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B2D2E52"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C4BC01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artha</w:t>
      </w:r>
    </w:p>
    <w:p w14:paraId="71141BD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atrick</w:t>
      </w:r>
    </w:p>
    <w:p w14:paraId="2B7C4AB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atthew</w:t>
      </w:r>
    </w:p>
    <w:p w14:paraId="5A4B1908" w14:textId="77777777" w:rsidR="00251292" w:rsidRPr="00AA2C9A" w:rsidRDefault="00251292" w:rsidP="00AA2C9A">
      <w:pPr>
        <w:spacing w:after="40" w:line="240" w:lineRule="auto"/>
        <w:rPr>
          <w:rFonts w:ascii="Consolas" w:eastAsia="Times New Roman" w:hAnsi="Consolas" w:cs="Times New Roman"/>
          <w:bCs/>
          <w:sz w:val="20"/>
          <w:szCs w:val="20"/>
        </w:rPr>
      </w:pPr>
    </w:p>
    <w:p w14:paraId="0E0C3DD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32 rows selected.</w:t>
      </w:r>
    </w:p>
    <w:p w14:paraId="06AD5D91" w14:textId="77777777" w:rsidR="00251292" w:rsidRPr="00AA2C9A" w:rsidRDefault="00251292" w:rsidP="00AA2C9A">
      <w:pPr>
        <w:spacing w:after="40" w:line="240" w:lineRule="auto"/>
        <w:rPr>
          <w:rFonts w:ascii="Consolas" w:eastAsia="Times New Roman" w:hAnsi="Consolas" w:cs="Times New Roman"/>
          <w:bCs/>
          <w:sz w:val="20"/>
          <w:szCs w:val="20"/>
        </w:rPr>
      </w:pPr>
    </w:p>
    <w:p w14:paraId="43EB2BD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from employees where first_name like '__n%';</w:t>
      </w:r>
    </w:p>
    <w:p w14:paraId="2FFD985F" w14:textId="77777777" w:rsidR="00251292" w:rsidRPr="00AA2C9A" w:rsidRDefault="00251292" w:rsidP="00AA2C9A">
      <w:pPr>
        <w:spacing w:after="40" w:line="240" w:lineRule="auto"/>
        <w:rPr>
          <w:rFonts w:ascii="Consolas" w:eastAsia="Times New Roman" w:hAnsi="Consolas" w:cs="Times New Roman"/>
          <w:bCs/>
          <w:sz w:val="20"/>
          <w:szCs w:val="20"/>
        </w:rPr>
      </w:pPr>
    </w:p>
    <w:p w14:paraId="2ECB300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w:t>
      </w:r>
    </w:p>
    <w:p w14:paraId="43FD78B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E0DFDD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undar</w:t>
      </w:r>
    </w:p>
    <w:p w14:paraId="29CF313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Nanette</w:t>
      </w:r>
    </w:p>
    <w:p w14:paraId="0CA0C3C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ennifer</w:t>
      </w:r>
    </w:p>
    <w:p w14:paraId="72D818DF"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73F0A43"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87991DD"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ADDD035"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A896415"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512E0E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onathon</w:t>
      </w:r>
    </w:p>
    <w:p w14:paraId="704BA7E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inston</w:t>
      </w:r>
    </w:p>
    <w:p w14:paraId="217557F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ennifer</w:t>
      </w:r>
    </w:p>
    <w:p w14:paraId="2DBC2267" w14:textId="77777777" w:rsidR="00251292" w:rsidRPr="00AA2C9A" w:rsidRDefault="00251292" w:rsidP="00AA2C9A">
      <w:pPr>
        <w:spacing w:after="40" w:line="240" w:lineRule="auto"/>
        <w:rPr>
          <w:rFonts w:ascii="Consolas" w:eastAsia="Times New Roman" w:hAnsi="Consolas" w:cs="Times New Roman"/>
          <w:bCs/>
          <w:sz w:val="20"/>
          <w:szCs w:val="20"/>
        </w:rPr>
      </w:pPr>
    </w:p>
    <w:p w14:paraId="25809F7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9 rows selected.</w:t>
      </w:r>
    </w:p>
    <w:p w14:paraId="5271533E" w14:textId="77777777" w:rsidR="00251292" w:rsidRPr="00AA2C9A" w:rsidRDefault="00251292" w:rsidP="00AA2C9A">
      <w:pPr>
        <w:spacing w:after="40" w:line="240" w:lineRule="auto"/>
        <w:rPr>
          <w:rFonts w:ascii="Consolas" w:eastAsia="Times New Roman" w:hAnsi="Consolas" w:cs="Times New Roman"/>
          <w:bCs/>
          <w:sz w:val="20"/>
          <w:szCs w:val="20"/>
        </w:rPr>
      </w:pPr>
    </w:p>
    <w:p w14:paraId="60935D4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first_name from employees where job_id like '%REP%';</w:t>
      </w:r>
    </w:p>
    <w:p w14:paraId="106E018D" w14:textId="77777777" w:rsidR="00251292" w:rsidRPr="00AA2C9A" w:rsidRDefault="00251292" w:rsidP="00AA2C9A">
      <w:pPr>
        <w:spacing w:after="40" w:line="240" w:lineRule="auto"/>
        <w:rPr>
          <w:rFonts w:ascii="Consolas" w:eastAsia="Times New Roman" w:hAnsi="Consolas" w:cs="Times New Roman"/>
          <w:bCs/>
          <w:sz w:val="20"/>
          <w:szCs w:val="20"/>
        </w:rPr>
      </w:pPr>
    </w:p>
    <w:p w14:paraId="673E3DC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w:t>
      </w:r>
    </w:p>
    <w:p w14:paraId="59D43CE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E3051D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eter</w:t>
      </w:r>
    </w:p>
    <w:p w14:paraId="5EBF7CB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David</w:t>
      </w:r>
    </w:p>
    <w:p w14:paraId="7321593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eter</w:t>
      </w:r>
    </w:p>
    <w:p w14:paraId="3EBD2402"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91B341E"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3AB6979"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1FA0321"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w:t>
      </w:r>
    </w:p>
    <w:p w14:paraId="6F56B6FE"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875F2C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at</w:t>
      </w:r>
    </w:p>
    <w:p w14:paraId="1FF0B6D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usan</w:t>
      </w:r>
    </w:p>
    <w:p w14:paraId="70A2D5B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Hermann</w:t>
      </w:r>
    </w:p>
    <w:p w14:paraId="31EE444C" w14:textId="77777777" w:rsidR="00251292" w:rsidRPr="00AA2C9A" w:rsidRDefault="00251292" w:rsidP="00AA2C9A">
      <w:pPr>
        <w:spacing w:after="40" w:line="240" w:lineRule="auto"/>
        <w:rPr>
          <w:rFonts w:ascii="Consolas" w:eastAsia="Times New Roman" w:hAnsi="Consolas" w:cs="Times New Roman"/>
          <w:bCs/>
          <w:sz w:val="20"/>
          <w:szCs w:val="20"/>
        </w:rPr>
      </w:pPr>
    </w:p>
    <w:p w14:paraId="1CBED7A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33 rows selected.</w:t>
      </w:r>
    </w:p>
    <w:p w14:paraId="6064C6F0" w14:textId="77777777" w:rsidR="00251292" w:rsidRPr="00AA2C9A" w:rsidRDefault="00251292" w:rsidP="00AA2C9A">
      <w:pPr>
        <w:spacing w:after="40" w:line="240" w:lineRule="auto"/>
        <w:rPr>
          <w:rFonts w:ascii="Consolas" w:eastAsia="Times New Roman" w:hAnsi="Consolas" w:cs="Times New Roman"/>
          <w:bCs/>
          <w:sz w:val="20"/>
          <w:szCs w:val="20"/>
        </w:rPr>
      </w:pPr>
    </w:p>
    <w:p w14:paraId="1530BCC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um(salary) from employees;</w:t>
      </w:r>
    </w:p>
    <w:p w14:paraId="09C70519" w14:textId="77777777" w:rsidR="00251292" w:rsidRPr="00AA2C9A" w:rsidRDefault="00251292" w:rsidP="00AA2C9A">
      <w:pPr>
        <w:spacing w:after="40" w:line="240" w:lineRule="auto"/>
        <w:rPr>
          <w:rFonts w:ascii="Consolas" w:eastAsia="Times New Roman" w:hAnsi="Consolas" w:cs="Times New Roman"/>
          <w:bCs/>
          <w:sz w:val="20"/>
          <w:szCs w:val="20"/>
        </w:rPr>
      </w:pPr>
    </w:p>
    <w:p w14:paraId="331B4BA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UM(SALARY)</w:t>
      </w:r>
    </w:p>
    <w:p w14:paraId="393208A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F82D75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691400</w:t>
      </w:r>
    </w:p>
    <w:p w14:paraId="698C1B4A" w14:textId="77777777" w:rsidR="00251292" w:rsidRPr="00AA2C9A" w:rsidRDefault="00251292" w:rsidP="00AA2C9A">
      <w:pPr>
        <w:spacing w:after="40" w:line="240" w:lineRule="auto"/>
        <w:rPr>
          <w:rFonts w:ascii="Consolas" w:eastAsia="Times New Roman" w:hAnsi="Consolas" w:cs="Times New Roman"/>
          <w:bCs/>
          <w:sz w:val="20"/>
          <w:szCs w:val="20"/>
        </w:rPr>
      </w:pPr>
    </w:p>
    <w:p w14:paraId="3EFFDB4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788CBE49" w14:textId="77777777" w:rsidR="00251292" w:rsidRPr="00AA2C9A" w:rsidRDefault="00251292" w:rsidP="00AA2C9A">
      <w:pPr>
        <w:spacing w:after="40" w:line="240" w:lineRule="auto"/>
        <w:rPr>
          <w:rFonts w:ascii="Consolas" w:eastAsia="Times New Roman" w:hAnsi="Consolas" w:cs="Times New Roman"/>
          <w:bCs/>
          <w:sz w:val="20"/>
          <w:szCs w:val="20"/>
        </w:rPr>
      </w:pPr>
    </w:p>
    <w:p w14:paraId="4A6CE1E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um(salary),avg(salary),min(salary),max(salary) from employees;</w:t>
      </w:r>
    </w:p>
    <w:p w14:paraId="4E22CCE8" w14:textId="77777777" w:rsidR="00251292" w:rsidRPr="00AA2C9A" w:rsidRDefault="00251292" w:rsidP="00AA2C9A">
      <w:pPr>
        <w:spacing w:after="40" w:line="240" w:lineRule="auto"/>
        <w:rPr>
          <w:rFonts w:ascii="Consolas" w:eastAsia="Times New Roman" w:hAnsi="Consolas" w:cs="Times New Roman"/>
          <w:bCs/>
          <w:sz w:val="20"/>
          <w:szCs w:val="20"/>
        </w:rPr>
      </w:pPr>
    </w:p>
    <w:p w14:paraId="281BBB6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UM(SALARY) AVG(SALARY) MIN(SALARY) MAX(SALARY)</w:t>
      </w:r>
    </w:p>
    <w:p w14:paraId="4AF0E6B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w:t>
      </w:r>
    </w:p>
    <w:p w14:paraId="16D09A5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691400  6461.68224        2100       24000</w:t>
      </w:r>
    </w:p>
    <w:p w14:paraId="5BBE69A7" w14:textId="77777777" w:rsidR="00251292" w:rsidRPr="00AA2C9A" w:rsidRDefault="00251292" w:rsidP="00AA2C9A">
      <w:pPr>
        <w:spacing w:after="40" w:line="240" w:lineRule="auto"/>
        <w:rPr>
          <w:rFonts w:ascii="Consolas" w:eastAsia="Times New Roman" w:hAnsi="Consolas" w:cs="Times New Roman"/>
          <w:bCs/>
          <w:sz w:val="20"/>
          <w:szCs w:val="20"/>
        </w:rPr>
      </w:pPr>
    </w:p>
    <w:p w14:paraId="32E8084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0A92791E" w14:textId="77777777" w:rsidR="00251292" w:rsidRPr="00AA2C9A" w:rsidRDefault="00251292" w:rsidP="00AA2C9A">
      <w:pPr>
        <w:spacing w:after="40" w:line="240" w:lineRule="auto"/>
        <w:rPr>
          <w:rFonts w:ascii="Consolas" w:eastAsia="Times New Roman" w:hAnsi="Consolas" w:cs="Times New Roman"/>
          <w:bCs/>
          <w:sz w:val="20"/>
          <w:szCs w:val="20"/>
        </w:rPr>
      </w:pPr>
    </w:p>
    <w:p w14:paraId="303D27E6" w14:textId="3B48E87E"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um(salary) as SUM,</w:t>
      </w:r>
      <w:r w:rsidR="002C3ECB" w:rsidRPr="00AA2C9A">
        <w:rPr>
          <w:rFonts w:ascii="Consolas" w:eastAsia="Times New Roman" w:hAnsi="Consolas" w:cs="Times New Roman"/>
          <w:bCs/>
          <w:sz w:val="20"/>
          <w:szCs w:val="20"/>
        </w:rPr>
        <w:t xml:space="preserve"> </w:t>
      </w:r>
      <w:r w:rsidRPr="00AA2C9A">
        <w:rPr>
          <w:rFonts w:ascii="Consolas" w:eastAsia="Times New Roman" w:hAnsi="Consolas" w:cs="Times New Roman"/>
          <w:bCs/>
          <w:sz w:val="20"/>
          <w:szCs w:val="20"/>
        </w:rPr>
        <w:t>avg(salary) as AVG,</w:t>
      </w:r>
      <w:r w:rsidR="002C3ECB" w:rsidRPr="00AA2C9A">
        <w:rPr>
          <w:rFonts w:ascii="Consolas" w:eastAsia="Times New Roman" w:hAnsi="Consolas" w:cs="Times New Roman"/>
          <w:bCs/>
          <w:sz w:val="20"/>
          <w:szCs w:val="20"/>
        </w:rPr>
        <w:t xml:space="preserve"> </w:t>
      </w:r>
      <w:r w:rsidRPr="00AA2C9A">
        <w:rPr>
          <w:rFonts w:ascii="Consolas" w:eastAsia="Times New Roman" w:hAnsi="Consolas" w:cs="Times New Roman"/>
          <w:bCs/>
          <w:sz w:val="20"/>
          <w:szCs w:val="20"/>
        </w:rPr>
        <w:t>min(salary) as MIN,</w:t>
      </w:r>
      <w:r w:rsidR="002C3ECB" w:rsidRPr="00AA2C9A">
        <w:rPr>
          <w:rFonts w:ascii="Consolas" w:eastAsia="Times New Roman" w:hAnsi="Consolas" w:cs="Times New Roman"/>
          <w:bCs/>
          <w:sz w:val="20"/>
          <w:szCs w:val="20"/>
        </w:rPr>
        <w:t xml:space="preserve"> </w:t>
      </w:r>
      <w:r w:rsidRPr="00AA2C9A">
        <w:rPr>
          <w:rFonts w:ascii="Consolas" w:eastAsia="Times New Roman" w:hAnsi="Consolas" w:cs="Times New Roman"/>
          <w:bCs/>
          <w:sz w:val="20"/>
          <w:szCs w:val="20"/>
        </w:rPr>
        <w:t>max(salary) as MAX,</w:t>
      </w:r>
      <w:r w:rsidR="00AA2C9A" w:rsidRPr="00AA2C9A">
        <w:rPr>
          <w:rFonts w:ascii="Consolas" w:eastAsia="Times New Roman" w:hAnsi="Consolas" w:cs="Times New Roman"/>
          <w:bCs/>
          <w:sz w:val="20"/>
          <w:szCs w:val="20"/>
        </w:rPr>
        <w:t xml:space="preserve"> </w:t>
      </w:r>
      <w:r w:rsidRPr="00AA2C9A">
        <w:rPr>
          <w:rFonts w:ascii="Consolas" w:eastAsia="Times New Roman" w:hAnsi="Consolas" w:cs="Times New Roman"/>
          <w:bCs/>
          <w:sz w:val="20"/>
          <w:szCs w:val="20"/>
        </w:rPr>
        <w:t>count(salary) as COUNT from employees;</w:t>
      </w:r>
    </w:p>
    <w:p w14:paraId="35307EA4" w14:textId="77777777" w:rsidR="00251292" w:rsidRPr="00AA2C9A" w:rsidRDefault="00251292" w:rsidP="00AA2C9A">
      <w:pPr>
        <w:spacing w:after="40" w:line="240" w:lineRule="auto"/>
        <w:rPr>
          <w:rFonts w:ascii="Consolas" w:eastAsia="Times New Roman" w:hAnsi="Consolas" w:cs="Times New Roman"/>
          <w:bCs/>
          <w:sz w:val="20"/>
          <w:szCs w:val="20"/>
        </w:rPr>
      </w:pPr>
    </w:p>
    <w:p w14:paraId="20773C7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UM        AVG        MIN        MAX      COUNT</w:t>
      </w:r>
    </w:p>
    <w:p w14:paraId="195831E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 ----------</w:t>
      </w:r>
    </w:p>
    <w:p w14:paraId="677EF7A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691400 6461.68224       2100      24000        107</w:t>
      </w:r>
    </w:p>
    <w:p w14:paraId="0CEFBD3A" w14:textId="77777777" w:rsidR="00251292" w:rsidRPr="00AA2C9A" w:rsidRDefault="00251292" w:rsidP="00AA2C9A">
      <w:pPr>
        <w:spacing w:after="40" w:line="240" w:lineRule="auto"/>
        <w:rPr>
          <w:rFonts w:ascii="Consolas" w:eastAsia="Times New Roman" w:hAnsi="Consolas" w:cs="Times New Roman"/>
          <w:bCs/>
          <w:sz w:val="20"/>
          <w:szCs w:val="20"/>
        </w:rPr>
      </w:pPr>
    </w:p>
    <w:p w14:paraId="643B21B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4B88C2BE" w14:textId="77777777" w:rsidR="00251292" w:rsidRPr="00AA2C9A" w:rsidRDefault="00251292" w:rsidP="00AA2C9A">
      <w:pPr>
        <w:spacing w:after="40" w:line="240" w:lineRule="auto"/>
        <w:rPr>
          <w:rFonts w:ascii="Consolas" w:eastAsia="Times New Roman" w:hAnsi="Consolas" w:cs="Times New Roman"/>
          <w:bCs/>
          <w:sz w:val="20"/>
          <w:szCs w:val="20"/>
        </w:rPr>
      </w:pPr>
    </w:p>
    <w:p w14:paraId="58A3D06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department_id, sum(salary) from employees group by department_id;</w:t>
      </w:r>
    </w:p>
    <w:p w14:paraId="1F7E25E2" w14:textId="77777777" w:rsidR="00251292" w:rsidRPr="00AA2C9A" w:rsidRDefault="00251292" w:rsidP="00AA2C9A">
      <w:pPr>
        <w:spacing w:after="40" w:line="240" w:lineRule="auto"/>
        <w:rPr>
          <w:rFonts w:ascii="Consolas" w:eastAsia="Times New Roman" w:hAnsi="Consolas" w:cs="Times New Roman"/>
          <w:bCs/>
          <w:sz w:val="20"/>
          <w:szCs w:val="20"/>
        </w:rPr>
      </w:pPr>
    </w:p>
    <w:p w14:paraId="4580004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DEPARTMENT_ID SUM(SALARY)</w:t>
      </w:r>
    </w:p>
    <w:p w14:paraId="5A969D7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5F23047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       51600</w:t>
      </w:r>
    </w:p>
    <w:p w14:paraId="5D6F323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30       24900</w:t>
      </w:r>
    </w:p>
    <w:p w14:paraId="0DE5E11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7000</w:t>
      </w:r>
    </w:p>
    <w:p w14:paraId="46F8EDE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90       58000</w:t>
      </w:r>
    </w:p>
    <w:p w14:paraId="56CC43E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       19000</w:t>
      </w:r>
    </w:p>
    <w:p w14:paraId="75561EE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70       10000</w:t>
      </w:r>
    </w:p>
    <w:p w14:paraId="03ED6FC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10       20300</w:t>
      </w:r>
    </w:p>
    <w:p w14:paraId="46E5B43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50      156400</w:t>
      </w:r>
    </w:p>
    <w:p w14:paraId="753F0E5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80      304500</w:t>
      </w:r>
    </w:p>
    <w:p w14:paraId="0F1655E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40        6500</w:t>
      </w:r>
    </w:p>
    <w:p w14:paraId="66EA7C9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 xml:space="preserve">           60       28800</w:t>
      </w:r>
    </w:p>
    <w:p w14:paraId="4CB9DE5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        4400</w:t>
      </w:r>
    </w:p>
    <w:p w14:paraId="11932EEF" w14:textId="77777777" w:rsidR="00251292" w:rsidRPr="00AA2C9A" w:rsidRDefault="00251292" w:rsidP="00AA2C9A">
      <w:pPr>
        <w:spacing w:after="40" w:line="240" w:lineRule="auto"/>
        <w:rPr>
          <w:rFonts w:ascii="Consolas" w:eastAsia="Times New Roman" w:hAnsi="Consolas" w:cs="Times New Roman"/>
          <w:bCs/>
          <w:sz w:val="20"/>
          <w:szCs w:val="20"/>
        </w:rPr>
      </w:pPr>
    </w:p>
    <w:p w14:paraId="567C484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2 rows selected.</w:t>
      </w:r>
    </w:p>
    <w:p w14:paraId="78EEF575" w14:textId="77777777" w:rsidR="00251292" w:rsidRPr="00AA2C9A" w:rsidRDefault="00251292" w:rsidP="00AA2C9A">
      <w:pPr>
        <w:spacing w:after="40" w:line="240" w:lineRule="auto"/>
        <w:rPr>
          <w:rFonts w:ascii="Consolas" w:eastAsia="Times New Roman" w:hAnsi="Consolas" w:cs="Times New Roman"/>
          <w:bCs/>
          <w:sz w:val="20"/>
          <w:szCs w:val="20"/>
        </w:rPr>
      </w:pPr>
    </w:p>
    <w:p w14:paraId="024B85E4" w14:textId="3B03A6EC"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QL&gt; select department_id, job_id, sum(salary) from </w:t>
      </w:r>
      <w:r w:rsidR="00694567" w:rsidRPr="00AA2C9A">
        <w:rPr>
          <w:rFonts w:ascii="Consolas" w:eastAsia="Times New Roman" w:hAnsi="Consolas" w:cs="Times New Roman"/>
          <w:bCs/>
          <w:sz w:val="20"/>
          <w:szCs w:val="20"/>
        </w:rPr>
        <w:t>employees’</w:t>
      </w:r>
      <w:r w:rsidRPr="00AA2C9A">
        <w:rPr>
          <w:rFonts w:ascii="Consolas" w:eastAsia="Times New Roman" w:hAnsi="Consolas" w:cs="Times New Roman"/>
          <w:bCs/>
          <w:sz w:val="20"/>
          <w:szCs w:val="20"/>
        </w:rPr>
        <w:t xml:space="preserve"> group by </w:t>
      </w:r>
      <w:r w:rsidR="00AA2C9A" w:rsidRPr="00AA2C9A">
        <w:rPr>
          <w:rFonts w:ascii="Consolas" w:eastAsia="Times New Roman" w:hAnsi="Consolas" w:cs="Times New Roman"/>
          <w:bCs/>
          <w:sz w:val="20"/>
          <w:szCs w:val="20"/>
        </w:rPr>
        <w:t>department_id, job_id</w:t>
      </w:r>
      <w:r w:rsidRPr="00AA2C9A">
        <w:rPr>
          <w:rFonts w:ascii="Consolas" w:eastAsia="Times New Roman" w:hAnsi="Consolas" w:cs="Times New Roman"/>
          <w:bCs/>
          <w:sz w:val="20"/>
          <w:szCs w:val="20"/>
        </w:rPr>
        <w:t>;</w:t>
      </w:r>
    </w:p>
    <w:p w14:paraId="265C1D06" w14:textId="77777777" w:rsidR="00251292" w:rsidRPr="00AA2C9A" w:rsidRDefault="00251292" w:rsidP="00AA2C9A">
      <w:pPr>
        <w:spacing w:after="40" w:line="240" w:lineRule="auto"/>
        <w:rPr>
          <w:rFonts w:ascii="Consolas" w:eastAsia="Times New Roman" w:hAnsi="Consolas" w:cs="Times New Roman"/>
          <w:bCs/>
          <w:sz w:val="20"/>
          <w:szCs w:val="20"/>
        </w:rPr>
      </w:pPr>
    </w:p>
    <w:p w14:paraId="36D2349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DEPARTMENT_ID JOB_ID     SUM(SALARY)</w:t>
      </w:r>
    </w:p>
    <w:p w14:paraId="393770C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w:t>
      </w:r>
    </w:p>
    <w:p w14:paraId="1EEF1EF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10 AC_ACCOUNT        8300</w:t>
      </w:r>
    </w:p>
    <w:p w14:paraId="568305C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90 AD_VP            34000</w:t>
      </w:r>
    </w:p>
    <w:p w14:paraId="7B81714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50 ST_CLERK         55700</w:t>
      </w:r>
    </w:p>
    <w:p w14:paraId="16629ED1"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073664E"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628A8E2"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0E3CB2F"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DF67ED2" w14:textId="77777777" w:rsidR="00694567" w:rsidRPr="00AA2C9A" w:rsidRDefault="00694567"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970CB3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 AD_ASST           4400</w:t>
      </w:r>
    </w:p>
    <w:p w14:paraId="07319F2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 MK_REP            6000</w:t>
      </w:r>
    </w:p>
    <w:p w14:paraId="15B46E2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40 HR_REP            6500</w:t>
      </w:r>
    </w:p>
    <w:p w14:paraId="45F25164" w14:textId="77777777" w:rsidR="00251292" w:rsidRPr="00AA2C9A" w:rsidRDefault="00251292" w:rsidP="00AA2C9A">
      <w:pPr>
        <w:spacing w:after="40" w:line="240" w:lineRule="auto"/>
        <w:rPr>
          <w:rFonts w:ascii="Consolas" w:eastAsia="Times New Roman" w:hAnsi="Consolas" w:cs="Times New Roman"/>
          <w:bCs/>
          <w:sz w:val="20"/>
          <w:szCs w:val="20"/>
        </w:rPr>
      </w:pPr>
    </w:p>
    <w:p w14:paraId="7C293BE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0 rows selected.</w:t>
      </w:r>
    </w:p>
    <w:p w14:paraId="54EBC6D6" w14:textId="77777777" w:rsidR="00251292" w:rsidRPr="00AA2C9A" w:rsidRDefault="00251292" w:rsidP="00AA2C9A">
      <w:pPr>
        <w:spacing w:after="40" w:line="240" w:lineRule="auto"/>
        <w:rPr>
          <w:rFonts w:ascii="Consolas" w:eastAsia="Times New Roman" w:hAnsi="Consolas" w:cs="Times New Roman"/>
          <w:bCs/>
          <w:sz w:val="20"/>
          <w:szCs w:val="20"/>
        </w:rPr>
      </w:pPr>
    </w:p>
    <w:p w14:paraId="7437E95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department_id, sum(salary) from employees group by department_id having sum(salary)&gt;50000;</w:t>
      </w:r>
    </w:p>
    <w:p w14:paraId="1FFE9FA5" w14:textId="77777777" w:rsidR="00251292" w:rsidRPr="00AA2C9A" w:rsidRDefault="00251292" w:rsidP="00AA2C9A">
      <w:pPr>
        <w:spacing w:after="40" w:line="240" w:lineRule="auto"/>
        <w:rPr>
          <w:rFonts w:ascii="Consolas" w:eastAsia="Times New Roman" w:hAnsi="Consolas" w:cs="Times New Roman"/>
          <w:bCs/>
          <w:sz w:val="20"/>
          <w:szCs w:val="20"/>
        </w:rPr>
      </w:pPr>
    </w:p>
    <w:p w14:paraId="063F40E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DEPARTMENT_ID SUM(SALARY)</w:t>
      </w:r>
    </w:p>
    <w:p w14:paraId="43A9AE1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5F888FD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       51600</w:t>
      </w:r>
    </w:p>
    <w:p w14:paraId="1502B24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90       58000</w:t>
      </w:r>
    </w:p>
    <w:p w14:paraId="237EF83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50      156400</w:t>
      </w:r>
    </w:p>
    <w:p w14:paraId="5905DB7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80      304500</w:t>
      </w:r>
    </w:p>
    <w:p w14:paraId="50C1D4AD" w14:textId="77777777" w:rsidR="00251292" w:rsidRPr="00AA2C9A" w:rsidRDefault="00251292" w:rsidP="00AA2C9A">
      <w:pPr>
        <w:spacing w:after="40" w:line="240" w:lineRule="auto"/>
        <w:rPr>
          <w:rFonts w:ascii="Consolas" w:eastAsia="Times New Roman" w:hAnsi="Consolas" w:cs="Times New Roman"/>
          <w:bCs/>
          <w:sz w:val="20"/>
          <w:szCs w:val="20"/>
        </w:rPr>
      </w:pPr>
    </w:p>
    <w:p w14:paraId="3708C64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4 rows selected.</w:t>
      </w:r>
    </w:p>
    <w:p w14:paraId="66AAFB3D" w14:textId="77777777" w:rsidR="00251292" w:rsidRPr="00AA2C9A" w:rsidRDefault="00251292" w:rsidP="00AA2C9A">
      <w:pPr>
        <w:spacing w:after="40" w:line="240" w:lineRule="auto"/>
        <w:rPr>
          <w:rFonts w:ascii="Consolas" w:eastAsia="Times New Roman" w:hAnsi="Consolas" w:cs="Times New Roman"/>
          <w:bCs/>
          <w:sz w:val="20"/>
          <w:szCs w:val="20"/>
        </w:rPr>
      </w:pPr>
    </w:p>
    <w:p w14:paraId="4875398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department_id, sum(salary) from employees group by department_id having sum(salary)&gt;50000 order by sum(salary) desc;</w:t>
      </w:r>
    </w:p>
    <w:p w14:paraId="542C3513" w14:textId="77777777" w:rsidR="00251292" w:rsidRPr="00AA2C9A" w:rsidRDefault="00251292" w:rsidP="00AA2C9A">
      <w:pPr>
        <w:spacing w:after="40" w:line="240" w:lineRule="auto"/>
        <w:rPr>
          <w:rFonts w:ascii="Consolas" w:eastAsia="Times New Roman" w:hAnsi="Consolas" w:cs="Times New Roman"/>
          <w:bCs/>
          <w:sz w:val="20"/>
          <w:szCs w:val="20"/>
        </w:rPr>
      </w:pPr>
    </w:p>
    <w:p w14:paraId="3EFCF59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DEPARTMENT_ID SUM(SALARY)</w:t>
      </w:r>
    </w:p>
    <w:p w14:paraId="09676E7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60058A5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80      304500</w:t>
      </w:r>
    </w:p>
    <w:p w14:paraId="4F98436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50      156400</w:t>
      </w:r>
    </w:p>
    <w:p w14:paraId="1F5DC70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90       58000</w:t>
      </w:r>
    </w:p>
    <w:p w14:paraId="6BA9AC9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       51600</w:t>
      </w:r>
    </w:p>
    <w:p w14:paraId="674DF9A9" w14:textId="77777777" w:rsidR="00251292" w:rsidRPr="00AA2C9A" w:rsidRDefault="00251292" w:rsidP="00AA2C9A">
      <w:pPr>
        <w:spacing w:after="40" w:line="240" w:lineRule="auto"/>
        <w:rPr>
          <w:rFonts w:ascii="Consolas" w:eastAsia="Times New Roman" w:hAnsi="Consolas" w:cs="Times New Roman"/>
          <w:bCs/>
          <w:sz w:val="20"/>
          <w:szCs w:val="20"/>
        </w:rPr>
      </w:pPr>
    </w:p>
    <w:p w14:paraId="356FB13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4 rows selected.</w:t>
      </w:r>
    </w:p>
    <w:p w14:paraId="18EE8F9B" w14:textId="77777777" w:rsidR="00251292" w:rsidRPr="00AA2C9A" w:rsidRDefault="00251292" w:rsidP="00AA2C9A">
      <w:pPr>
        <w:spacing w:after="40" w:line="240" w:lineRule="auto"/>
        <w:rPr>
          <w:rFonts w:ascii="Consolas" w:eastAsia="Times New Roman" w:hAnsi="Consolas" w:cs="Times New Roman"/>
          <w:bCs/>
          <w:sz w:val="20"/>
          <w:szCs w:val="20"/>
        </w:rPr>
      </w:pPr>
    </w:p>
    <w:p w14:paraId="162952D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round(45.93456,3) from dual;</w:t>
      </w:r>
    </w:p>
    <w:p w14:paraId="4A5B4138" w14:textId="77777777" w:rsidR="00251292" w:rsidRPr="00AA2C9A" w:rsidRDefault="00251292" w:rsidP="00AA2C9A">
      <w:pPr>
        <w:spacing w:after="40" w:line="240" w:lineRule="auto"/>
        <w:rPr>
          <w:rFonts w:ascii="Consolas" w:eastAsia="Times New Roman" w:hAnsi="Consolas" w:cs="Times New Roman"/>
          <w:bCs/>
          <w:sz w:val="20"/>
          <w:szCs w:val="20"/>
        </w:rPr>
      </w:pPr>
    </w:p>
    <w:p w14:paraId="29E1CFA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ROUND(45.93456,3)</w:t>
      </w:r>
    </w:p>
    <w:p w14:paraId="56E7BFA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3B0A49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45.935</w:t>
      </w:r>
    </w:p>
    <w:p w14:paraId="7AA7FC4A" w14:textId="77777777" w:rsidR="00251292" w:rsidRPr="00AA2C9A" w:rsidRDefault="00251292" w:rsidP="00AA2C9A">
      <w:pPr>
        <w:spacing w:after="40" w:line="240" w:lineRule="auto"/>
        <w:rPr>
          <w:rFonts w:ascii="Consolas" w:eastAsia="Times New Roman" w:hAnsi="Consolas" w:cs="Times New Roman"/>
          <w:bCs/>
          <w:sz w:val="20"/>
          <w:szCs w:val="20"/>
        </w:rPr>
      </w:pPr>
    </w:p>
    <w:p w14:paraId="19869A3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5BD823FF" w14:textId="77777777" w:rsidR="00251292" w:rsidRPr="00AA2C9A" w:rsidRDefault="00251292" w:rsidP="00AA2C9A">
      <w:pPr>
        <w:spacing w:after="40" w:line="240" w:lineRule="auto"/>
        <w:rPr>
          <w:rFonts w:ascii="Consolas" w:eastAsia="Times New Roman" w:hAnsi="Consolas" w:cs="Times New Roman"/>
          <w:bCs/>
          <w:sz w:val="20"/>
          <w:szCs w:val="20"/>
        </w:rPr>
      </w:pPr>
    </w:p>
    <w:p w14:paraId="0DE9E7E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round(41,0) from dual;</w:t>
      </w:r>
    </w:p>
    <w:p w14:paraId="61730CFE" w14:textId="77777777" w:rsidR="00251292" w:rsidRPr="00AA2C9A" w:rsidRDefault="00251292" w:rsidP="00AA2C9A">
      <w:pPr>
        <w:spacing w:after="40" w:line="240" w:lineRule="auto"/>
        <w:rPr>
          <w:rFonts w:ascii="Consolas" w:eastAsia="Times New Roman" w:hAnsi="Consolas" w:cs="Times New Roman"/>
          <w:bCs/>
          <w:sz w:val="20"/>
          <w:szCs w:val="20"/>
        </w:rPr>
      </w:pPr>
    </w:p>
    <w:p w14:paraId="15C6585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ROUND(41,0)</w:t>
      </w:r>
    </w:p>
    <w:p w14:paraId="753718C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DBE861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41</w:t>
      </w:r>
    </w:p>
    <w:p w14:paraId="712A6370" w14:textId="77777777" w:rsidR="00251292" w:rsidRPr="00AA2C9A" w:rsidRDefault="00251292" w:rsidP="00AA2C9A">
      <w:pPr>
        <w:spacing w:after="40" w:line="240" w:lineRule="auto"/>
        <w:rPr>
          <w:rFonts w:ascii="Consolas" w:eastAsia="Times New Roman" w:hAnsi="Consolas" w:cs="Times New Roman"/>
          <w:bCs/>
          <w:sz w:val="20"/>
          <w:szCs w:val="20"/>
        </w:rPr>
      </w:pPr>
    </w:p>
    <w:p w14:paraId="0235A60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5F2FAC44" w14:textId="77777777" w:rsidR="00251292" w:rsidRPr="00AA2C9A" w:rsidRDefault="00251292" w:rsidP="00AA2C9A">
      <w:pPr>
        <w:spacing w:after="40" w:line="240" w:lineRule="auto"/>
        <w:rPr>
          <w:rFonts w:ascii="Consolas" w:eastAsia="Times New Roman" w:hAnsi="Consolas" w:cs="Times New Roman"/>
          <w:bCs/>
          <w:sz w:val="20"/>
          <w:szCs w:val="20"/>
        </w:rPr>
      </w:pPr>
    </w:p>
    <w:p w14:paraId="42F0965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round(41.93456,0) from dual;</w:t>
      </w:r>
    </w:p>
    <w:p w14:paraId="22C4EFE3" w14:textId="77777777" w:rsidR="00251292" w:rsidRPr="00AA2C9A" w:rsidRDefault="00251292" w:rsidP="00AA2C9A">
      <w:pPr>
        <w:spacing w:after="40" w:line="240" w:lineRule="auto"/>
        <w:rPr>
          <w:rFonts w:ascii="Consolas" w:eastAsia="Times New Roman" w:hAnsi="Consolas" w:cs="Times New Roman"/>
          <w:bCs/>
          <w:sz w:val="20"/>
          <w:szCs w:val="20"/>
        </w:rPr>
      </w:pPr>
    </w:p>
    <w:p w14:paraId="78338E3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ROUND(41.93456,0)</w:t>
      </w:r>
    </w:p>
    <w:p w14:paraId="6CE48B8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6C9C47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42</w:t>
      </w:r>
    </w:p>
    <w:p w14:paraId="5581C30B" w14:textId="77777777" w:rsidR="00251292" w:rsidRPr="00AA2C9A" w:rsidRDefault="00251292" w:rsidP="00AA2C9A">
      <w:pPr>
        <w:spacing w:after="40" w:line="240" w:lineRule="auto"/>
        <w:rPr>
          <w:rFonts w:ascii="Consolas" w:eastAsia="Times New Roman" w:hAnsi="Consolas" w:cs="Times New Roman"/>
          <w:bCs/>
          <w:sz w:val="20"/>
          <w:szCs w:val="20"/>
        </w:rPr>
      </w:pPr>
    </w:p>
    <w:p w14:paraId="6E246C5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065D1C4D" w14:textId="77777777" w:rsidR="00251292" w:rsidRPr="00AA2C9A" w:rsidRDefault="00251292" w:rsidP="00AA2C9A">
      <w:pPr>
        <w:spacing w:after="40" w:line="240" w:lineRule="auto"/>
        <w:rPr>
          <w:rFonts w:ascii="Consolas" w:eastAsia="Times New Roman" w:hAnsi="Consolas" w:cs="Times New Roman"/>
          <w:bCs/>
          <w:sz w:val="20"/>
          <w:szCs w:val="20"/>
        </w:rPr>
      </w:pPr>
    </w:p>
    <w:p w14:paraId="3D136F9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round(-1.93456,0) from dual;</w:t>
      </w:r>
    </w:p>
    <w:p w14:paraId="2DACE7D9" w14:textId="77777777" w:rsidR="00251292" w:rsidRPr="00AA2C9A" w:rsidRDefault="00251292" w:rsidP="00AA2C9A">
      <w:pPr>
        <w:spacing w:after="40" w:line="240" w:lineRule="auto"/>
        <w:rPr>
          <w:rFonts w:ascii="Consolas" w:eastAsia="Times New Roman" w:hAnsi="Consolas" w:cs="Times New Roman"/>
          <w:bCs/>
          <w:sz w:val="20"/>
          <w:szCs w:val="20"/>
        </w:rPr>
      </w:pPr>
    </w:p>
    <w:p w14:paraId="5D472A3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ROUND(-1.93456,0)</w:t>
      </w:r>
    </w:p>
    <w:p w14:paraId="0E2AD37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BFFA6D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w:t>
      </w:r>
    </w:p>
    <w:p w14:paraId="39B076CC" w14:textId="77777777" w:rsidR="00251292" w:rsidRPr="00AA2C9A" w:rsidRDefault="00251292" w:rsidP="00AA2C9A">
      <w:pPr>
        <w:spacing w:after="40" w:line="240" w:lineRule="auto"/>
        <w:rPr>
          <w:rFonts w:ascii="Consolas" w:eastAsia="Times New Roman" w:hAnsi="Consolas" w:cs="Times New Roman"/>
          <w:bCs/>
          <w:sz w:val="20"/>
          <w:szCs w:val="20"/>
        </w:rPr>
      </w:pPr>
    </w:p>
    <w:p w14:paraId="41CA512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0997B48A" w14:textId="77777777" w:rsidR="00251292" w:rsidRPr="00AA2C9A" w:rsidRDefault="00251292" w:rsidP="00AA2C9A">
      <w:pPr>
        <w:spacing w:after="40" w:line="240" w:lineRule="auto"/>
        <w:rPr>
          <w:rFonts w:ascii="Consolas" w:eastAsia="Times New Roman" w:hAnsi="Consolas" w:cs="Times New Roman"/>
          <w:bCs/>
          <w:sz w:val="20"/>
          <w:szCs w:val="20"/>
        </w:rPr>
      </w:pPr>
    </w:p>
    <w:p w14:paraId="1BF5B92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round(-1.1,0) from dual;</w:t>
      </w:r>
    </w:p>
    <w:p w14:paraId="3CCD98D0" w14:textId="77777777" w:rsidR="00251292" w:rsidRPr="00AA2C9A" w:rsidRDefault="00251292" w:rsidP="00AA2C9A">
      <w:pPr>
        <w:spacing w:after="40" w:line="240" w:lineRule="auto"/>
        <w:rPr>
          <w:rFonts w:ascii="Consolas" w:eastAsia="Times New Roman" w:hAnsi="Consolas" w:cs="Times New Roman"/>
          <w:bCs/>
          <w:sz w:val="20"/>
          <w:szCs w:val="20"/>
        </w:rPr>
      </w:pPr>
    </w:p>
    <w:p w14:paraId="366C368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ROUND(-1.1,0)</w:t>
      </w:r>
    </w:p>
    <w:p w14:paraId="7073F5F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BB0BFC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w:t>
      </w:r>
    </w:p>
    <w:p w14:paraId="36BB1408" w14:textId="77777777" w:rsidR="00251292" w:rsidRPr="00AA2C9A" w:rsidRDefault="00251292" w:rsidP="00AA2C9A">
      <w:pPr>
        <w:spacing w:after="40" w:line="240" w:lineRule="auto"/>
        <w:rPr>
          <w:rFonts w:ascii="Consolas" w:eastAsia="Times New Roman" w:hAnsi="Consolas" w:cs="Times New Roman"/>
          <w:bCs/>
          <w:sz w:val="20"/>
          <w:szCs w:val="20"/>
        </w:rPr>
      </w:pPr>
    </w:p>
    <w:p w14:paraId="41FC5AB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0930CFDD" w14:textId="77777777" w:rsidR="00251292" w:rsidRPr="00AA2C9A" w:rsidRDefault="00251292" w:rsidP="00AA2C9A">
      <w:pPr>
        <w:spacing w:after="40" w:line="240" w:lineRule="auto"/>
        <w:rPr>
          <w:rFonts w:ascii="Consolas" w:eastAsia="Times New Roman" w:hAnsi="Consolas" w:cs="Times New Roman"/>
          <w:bCs/>
          <w:sz w:val="20"/>
          <w:szCs w:val="20"/>
        </w:rPr>
      </w:pPr>
    </w:p>
    <w:p w14:paraId="30A2F94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alter table samp add(doj date);</w:t>
      </w:r>
    </w:p>
    <w:p w14:paraId="7742B24C" w14:textId="77777777" w:rsidR="00251292" w:rsidRPr="00AA2C9A" w:rsidRDefault="00251292" w:rsidP="00AA2C9A">
      <w:pPr>
        <w:spacing w:after="40" w:line="240" w:lineRule="auto"/>
        <w:rPr>
          <w:rFonts w:ascii="Consolas" w:eastAsia="Times New Roman" w:hAnsi="Consolas" w:cs="Times New Roman"/>
          <w:bCs/>
          <w:sz w:val="20"/>
          <w:szCs w:val="20"/>
        </w:rPr>
      </w:pPr>
    </w:p>
    <w:p w14:paraId="54BEF7B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Table altered.</w:t>
      </w:r>
    </w:p>
    <w:p w14:paraId="3D31BC63" w14:textId="77777777" w:rsidR="00251292" w:rsidRPr="00AA2C9A" w:rsidRDefault="00251292" w:rsidP="00AA2C9A">
      <w:pPr>
        <w:spacing w:after="40" w:line="240" w:lineRule="auto"/>
        <w:rPr>
          <w:rFonts w:ascii="Consolas" w:eastAsia="Times New Roman" w:hAnsi="Consolas" w:cs="Times New Roman"/>
          <w:bCs/>
          <w:sz w:val="20"/>
          <w:szCs w:val="20"/>
        </w:rPr>
      </w:pPr>
    </w:p>
    <w:p w14:paraId="3814EF7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t linesize 20;</w:t>
      </w:r>
    </w:p>
    <w:p w14:paraId="163294D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sc samp;</w:t>
      </w:r>
    </w:p>
    <w:p w14:paraId="2D8517A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 xml:space="preserve"> Name              Null?    Type</w:t>
      </w:r>
    </w:p>
    <w:p w14:paraId="65E9652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45DAF3F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REGNO                      NUMBER</w:t>
      </w:r>
    </w:p>
    <w:p w14:paraId="7BCF3B2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VARCHAR2(15)</w:t>
      </w:r>
    </w:p>
    <w:p w14:paraId="581D25E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DOJ                        DATE</w:t>
      </w:r>
    </w:p>
    <w:p w14:paraId="7142F2FD" w14:textId="77777777" w:rsidR="00251292" w:rsidRPr="00AA2C9A" w:rsidRDefault="00251292" w:rsidP="00AA2C9A">
      <w:pPr>
        <w:spacing w:after="40" w:line="240" w:lineRule="auto"/>
        <w:rPr>
          <w:rFonts w:ascii="Consolas" w:eastAsia="Times New Roman" w:hAnsi="Consolas" w:cs="Times New Roman"/>
          <w:bCs/>
          <w:sz w:val="20"/>
          <w:szCs w:val="20"/>
        </w:rPr>
      </w:pPr>
    </w:p>
    <w:p w14:paraId="3070D45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t linesize 1500;</w:t>
      </w:r>
    </w:p>
    <w:p w14:paraId="738ECDF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samp;</w:t>
      </w:r>
    </w:p>
    <w:p w14:paraId="48807E0E" w14:textId="77777777" w:rsidR="00251292" w:rsidRPr="00AA2C9A" w:rsidRDefault="00251292" w:rsidP="00AA2C9A">
      <w:pPr>
        <w:spacing w:after="40" w:line="240" w:lineRule="auto"/>
        <w:rPr>
          <w:rFonts w:ascii="Consolas" w:eastAsia="Times New Roman" w:hAnsi="Consolas" w:cs="Times New Roman"/>
          <w:bCs/>
          <w:sz w:val="20"/>
          <w:szCs w:val="20"/>
        </w:rPr>
      </w:pPr>
    </w:p>
    <w:p w14:paraId="0470CCB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REGNO NAME            DOJ</w:t>
      </w:r>
    </w:p>
    <w:p w14:paraId="766A0BA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w:t>
      </w:r>
    </w:p>
    <w:p w14:paraId="5D4CEB1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1 ashvath</w:t>
      </w:r>
    </w:p>
    <w:p w14:paraId="6AE3B5D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2 kevin</w:t>
      </w:r>
    </w:p>
    <w:p w14:paraId="3CC39C79" w14:textId="77777777" w:rsidR="00251292" w:rsidRPr="00AA2C9A" w:rsidRDefault="00251292" w:rsidP="00AA2C9A">
      <w:pPr>
        <w:spacing w:after="40" w:line="240" w:lineRule="auto"/>
        <w:rPr>
          <w:rFonts w:ascii="Consolas" w:eastAsia="Times New Roman" w:hAnsi="Consolas" w:cs="Times New Roman"/>
          <w:bCs/>
          <w:sz w:val="20"/>
          <w:szCs w:val="20"/>
        </w:rPr>
      </w:pPr>
    </w:p>
    <w:p w14:paraId="37569D9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 rows selected.</w:t>
      </w:r>
    </w:p>
    <w:p w14:paraId="10E9205F" w14:textId="77777777" w:rsidR="00251292" w:rsidRPr="00AA2C9A" w:rsidRDefault="00251292" w:rsidP="00AA2C9A">
      <w:pPr>
        <w:spacing w:after="40" w:line="240" w:lineRule="auto"/>
        <w:rPr>
          <w:rFonts w:ascii="Consolas" w:eastAsia="Times New Roman" w:hAnsi="Consolas" w:cs="Times New Roman"/>
          <w:bCs/>
          <w:sz w:val="20"/>
          <w:szCs w:val="20"/>
        </w:rPr>
      </w:pPr>
    </w:p>
    <w:p w14:paraId="5A8BA6E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update samp set doj='01-jan-2021';</w:t>
      </w:r>
    </w:p>
    <w:p w14:paraId="3A8F4702" w14:textId="77777777" w:rsidR="00251292" w:rsidRPr="00AA2C9A" w:rsidRDefault="00251292" w:rsidP="00AA2C9A">
      <w:pPr>
        <w:spacing w:after="40" w:line="240" w:lineRule="auto"/>
        <w:rPr>
          <w:rFonts w:ascii="Consolas" w:eastAsia="Times New Roman" w:hAnsi="Consolas" w:cs="Times New Roman"/>
          <w:bCs/>
          <w:sz w:val="20"/>
          <w:szCs w:val="20"/>
        </w:rPr>
      </w:pPr>
    </w:p>
    <w:p w14:paraId="25A3F61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 rows updated.</w:t>
      </w:r>
    </w:p>
    <w:p w14:paraId="1E239197" w14:textId="77777777" w:rsidR="00251292" w:rsidRPr="00AA2C9A" w:rsidRDefault="00251292" w:rsidP="00AA2C9A">
      <w:pPr>
        <w:spacing w:after="40" w:line="240" w:lineRule="auto"/>
        <w:rPr>
          <w:rFonts w:ascii="Consolas" w:eastAsia="Times New Roman" w:hAnsi="Consolas" w:cs="Times New Roman"/>
          <w:bCs/>
          <w:sz w:val="20"/>
          <w:szCs w:val="20"/>
        </w:rPr>
      </w:pPr>
    </w:p>
    <w:p w14:paraId="5595162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update samp set doj='22-mar-2020' where regno = 102;</w:t>
      </w:r>
    </w:p>
    <w:p w14:paraId="53800799" w14:textId="77777777" w:rsidR="00251292" w:rsidRPr="00AA2C9A" w:rsidRDefault="00251292" w:rsidP="00AA2C9A">
      <w:pPr>
        <w:spacing w:after="40" w:line="240" w:lineRule="auto"/>
        <w:rPr>
          <w:rFonts w:ascii="Consolas" w:eastAsia="Times New Roman" w:hAnsi="Consolas" w:cs="Times New Roman"/>
          <w:bCs/>
          <w:sz w:val="20"/>
          <w:szCs w:val="20"/>
        </w:rPr>
      </w:pPr>
    </w:p>
    <w:p w14:paraId="71B0573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updated.</w:t>
      </w:r>
    </w:p>
    <w:p w14:paraId="150EC2A2" w14:textId="77777777" w:rsidR="00251292" w:rsidRPr="00AA2C9A" w:rsidRDefault="00251292" w:rsidP="00AA2C9A">
      <w:pPr>
        <w:spacing w:after="40" w:line="240" w:lineRule="auto"/>
        <w:rPr>
          <w:rFonts w:ascii="Consolas" w:eastAsia="Times New Roman" w:hAnsi="Consolas" w:cs="Times New Roman"/>
          <w:bCs/>
          <w:sz w:val="20"/>
          <w:szCs w:val="20"/>
        </w:rPr>
      </w:pPr>
    </w:p>
    <w:p w14:paraId="724D78D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 from samp;</w:t>
      </w:r>
    </w:p>
    <w:p w14:paraId="2121046E" w14:textId="77777777" w:rsidR="00251292" w:rsidRPr="00AA2C9A" w:rsidRDefault="00251292" w:rsidP="00AA2C9A">
      <w:pPr>
        <w:spacing w:after="40" w:line="240" w:lineRule="auto"/>
        <w:rPr>
          <w:rFonts w:ascii="Consolas" w:eastAsia="Times New Roman" w:hAnsi="Consolas" w:cs="Times New Roman"/>
          <w:bCs/>
          <w:sz w:val="20"/>
          <w:szCs w:val="20"/>
        </w:rPr>
      </w:pPr>
    </w:p>
    <w:p w14:paraId="0AB3B86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REGNO NAME            DOJ</w:t>
      </w:r>
    </w:p>
    <w:p w14:paraId="2BB6AD2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w:t>
      </w:r>
    </w:p>
    <w:p w14:paraId="1A1D613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1 ashvath         01-JAN-21</w:t>
      </w:r>
    </w:p>
    <w:p w14:paraId="7426A58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2 kevin           22-MAR-20</w:t>
      </w:r>
    </w:p>
    <w:p w14:paraId="09AA5C75" w14:textId="77777777" w:rsidR="00251292" w:rsidRPr="00AA2C9A" w:rsidRDefault="00251292" w:rsidP="00AA2C9A">
      <w:pPr>
        <w:spacing w:after="40" w:line="240" w:lineRule="auto"/>
        <w:rPr>
          <w:rFonts w:ascii="Consolas" w:eastAsia="Times New Roman" w:hAnsi="Consolas" w:cs="Times New Roman"/>
          <w:bCs/>
          <w:sz w:val="20"/>
          <w:szCs w:val="20"/>
        </w:rPr>
      </w:pPr>
    </w:p>
    <w:p w14:paraId="67A9B19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 rows selected.</w:t>
      </w:r>
    </w:p>
    <w:p w14:paraId="740E094D" w14:textId="77777777" w:rsidR="00251292" w:rsidRPr="00AA2C9A" w:rsidRDefault="00251292" w:rsidP="00AA2C9A">
      <w:pPr>
        <w:spacing w:after="40" w:line="240" w:lineRule="auto"/>
        <w:rPr>
          <w:rFonts w:ascii="Consolas" w:eastAsia="Times New Roman" w:hAnsi="Consolas" w:cs="Times New Roman"/>
          <w:bCs/>
          <w:sz w:val="20"/>
          <w:szCs w:val="20"/>
        </w:rPr>
      </w:pPr>
    </w:p>
    <w:p w14:paraId="5987B1F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t linesize 20;</w:t>
      </w:r>
    </w:p>
    <w:p w14:paraId="45C2B58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desc employees;</w:t>
      </w:r>
    </w:p>
    <w:p w14:paraId="59BAFEB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Name              Null?    Type</w:t>
      </w:r>
    </w:p>
    <w:p w14:paraId="75CAAA4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 -------- ------------</w:t>
      </w:r>
    </w:p>
    <w:p w14:paraId="7AF3C3B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PLOYEE_ID       NOT NULL NUMBER(6)</w:t>
      </w:r>
    </w:p>
    <w:p w14:paraId="74A8B7A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FIRST_NAME                 VARCHAR2(20)</w:t>
      </w:r>
    </w:p>
    <w:p w14:paraId="079B1A2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LAST_NAME         NOT NULL VARCHAR2(25)</w:t>
      </w:r>
    </w:p>
    <w:p w14:paraId="644612F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EMAIL             NOT NULL VARCHAR2(25)</w:t>
      </w:r>
    </w:p>
    <w:p w14:paraId="6F5289A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PHONE_NUMBER               VARCHAR2(20)</w:t>
      </w:r>
    </w:p>
    <w:p w14:paraId="4C7802D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HIRE_DATE         NOT NULL DATE</w:t>
      </w:r>
    </w:p>
    <w:p w14:paraId="3312DCD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JOB_ID            NOT NULL VARCHAR2(10)</w:t>
      </w:r>
    </w:p>
    <w:p w14:paraId="75AEBD9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SALARY                     NUMBER(8,2)</w:t>
      </w:r>
    </w:p>
    <w:p w14:paraId="4BABCDA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COMMISSION_PCT             NUMBER(2,2)</w:t>
      </w:r>
    </w:p>
    <w:p w14:paraId="18FE49E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MANAGER_ID                 NUMBER(6)</w:t>
      </w:r>
    </w:p>
    <w:p w14:paraId="6E65030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 xml:space="preserve"> DEPARTMENT_ID              NUMBER(4)</w:t>
      </w:r>
    </w:p>
    <w:p w14:paraId="3431BF31" w14:textId="77777777" w:rsidR="00251292" w:rsidRPr="00AA2C9A" w:rsidRDefault="00251292" w:rsidP="00AA2C9A">
      <w:pPr>
        <w:spacing w:after="40" w:line="240" w:lineRule="auto"/>
        <w:rPr>
          <w:rFonts w:ascii="Consolas" w:eastAsia="Times New Roman" w:hAnsi="Consolas" w:cs="Times New Roman"/>
          <w:bCs/>
          <w:sz w:val="20"/>
          <w:szCs w:val="20"/>
        </w:rPr>
      </w:pPr>
    </w:p>
    <w:p w14:paraId="738095B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sysdate from dual;</w:t>
      </w:r>
    </w:p>
    <w:p w14:paraId="26FB6771" w14:textId="77777777" w:rsidR="00251292" w:rsidRPr="00AA2C9A" w:rsidRDefault="00251292" w:rsidP="00AA2C9A">
      <w:pPr>
        <w:spacing w:after="40" w:line="240" w:lineRule="auto"/>
        <w:rPr>
          <w:rFonts w:ascii="Consolas" w:eastAsia="Times New Roman" w:hAnsi="Consolas" w:cs="Times New Roman"/>
          <w:bCs/>
          <w:sz w:val="20"/>
          <w:szCs w:val="20"/>
        </w:rPr>
      </w:pPr>
    </w:p>
    <w:p w14:paraId="15BC201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YSDATE</w:t>
      </w:r>
    </w:p>
    <w:p w14:paraId="6D28A5A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B676BC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28-JUL-22</w:t>
      </w:r>
    </w:p>
    <w:p w14:paraId="599DA999" w14:textId="77777777" w:rsidR="00251292" w:rsidRPr="00AA2C9A" w:rsidRDefault="00251292" w:rsidP="00AA2C9A">
      <w:pPr>
        <w:spacing w:after="40" w:line="240" w:lineRule="auto"/>
        <w:rPr>
          <w:rFonts w:ascii="Consolas" w:eastAsia="Times New Roman" w:hAnsi="Consolas" w:cs="Times New Roman"/>
          <w:bCs/>
          <w:sz w:val="20"/>
          <w:szCs w:val="20"/>
        </w:rPr>
      </w:pPr>
    </w:p>
    <w:p w14:paraId="10802E4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 row selected.</w:t>
      </w:r>
    </w:p>
    <w:p w14:paraId="207CD9AD" w14:textId="77777777" w:rsidR="00251292" w:rsidRPr="00AA2C9A" w:rsidRDefault="00251292" w:rsidP="00AA2C9A">
      <w:pPr>
        <w:spacing w:after="40" w:line="240" w:lineRule="auto"/>
        <w:rPr>
          <w:rFonts w:ascii="Consolas" w:eastAsia="Times New Roman" w:hAnsi="Consolas" w:cs="Times New Roman"/>
          <w:bCs/>
          <w:sz w:val="20"/>
          <w:szCs w:val="20"/>
        </w:rPr>
      </w:pPr>
    </w:p>
    <w:p w14:paraId="70B780E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t linesize 1500;</w:t>
      </w:r>
    </w:p>
    <w:p w14:paraId="4ADA4EC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employee_id, first_name, hire_date, sysdate-hire_date as exp from employees;</w:t>
      </w:r>
    </w:p>
    <w:p w14:paraId="340D0F2C" w14:textId="77777777" w:rsidR="00251292" w:rsidRPr="00AA2C9A" w:rsidRDefault="00251292" w:rsidP="00AA2C9A">
      <w:pPr>
        <w:spacing w:after="40" w:line="240" w:lineRule="auto"/>
        <w:rPr>
          <w:rFonts w:ascii="Consolas" w:eastAsia="Times New Roman" w:hAnsi="Consolas" w:cs="Times New Roman"/>
          <w:bCs/>
          <w:sz w:val="20"/>
          <w:szCs w:val="20"/>
        </w:rPr>
      </w:pPr>
    </w:p>
    <w:p w14:paraId="740BCD8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PLOYEE_ID FIRST_NAME           HIRE_DATE        EXP</w:t>
      </w:r>
    </w:p>
    <w:p w14:paraId="03D84C8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w:t>
      </w:r>
    </w:p>
    <w:p w14:paraId="1BFD599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 Steven               17-JUN-87 12825.4861</w:t>
      </w:r>
    </w:p>
    <w:p w14:paraId="6163FC8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1 Neena                21-SEP-89 11998.4861</w:t>
      </w:r>
    </w:p>
    <w:p w14:paraId="53DBCA1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2 Lex                  13-JAN-93 10788.4861</w:t>
      </w:r>
    </w:p>
    <w:p w14:paraId="31E4C8A5"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0F2382F"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7623F89"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F2C4A27"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1259CC7"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AFC334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4 Hermann              07-JUN-94 10278.4861</w:t>
      </w:r>
    </w:p>
    <w:p w14:paraId="6847A1A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5 Shelley              07-JUN-94 10278.4861</w:t>
      </w:r>
    </w:p>
    <w:p w14:paraId="1F11578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6 William              07-JUN-94 10278.4861</w:t>
      </w:r>
    </w:p>
    <w:p w14:paraId="7757203E" w14:textId="77777777" w:rsidR="00251292" w:rsidRPr="00AA2C9A" w:rsidRDefault="00251292" w:rsidP="00AA2C9A">
      <w:pPr>
        <w:spacing w:after="40" w:line="240" w:lineRule="auto"/>
        <w:rPr>
          <w:rFonts w:ascii="Consolas" w:eastAsia="Times New Roman" w:hAnsi="Consolas" w:cs="Times New Roman"/>
          <w:bCs/>
          <w:sz w:val="20"/>
          <w:szCs w:val="20"/>
        </w:rPr>
      </w:pPr>
    </w:p>
    <w:p w14:paraId="647CDAB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24DE8EFF" w14:textId="77777777" w:rsidR="00251292" w:rsidRPr="00AA2C9A" w:rsidRDefault="00251292" w:rsidP="00AA2C9A">
      <w:pPr>
        <w:spacing w:after="40" w:line="240" w:lineRule="auto"/>
        <w:rPr>
          <w:rFonts w:ascii="Consolas" w:eastAsia="Times New Roman" w:hAnsi="Consolas" w:cs="Times New Roman"/>
          <w:bCs/>
          <w:sz w:val="20"/>
          <w:szCs w:val="20"/>
        </w:rPr>
      </w:pPr>
    </w:p>
    <w:p w14:paraId="0920862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employee_id, first_name, hire_date, (sysdate-hire_date)/30 as exp from employees;</w:t>
      </w:r>
    </w:p>
    <w:p w14:paraId="3FC87FBB" w14:textId="77777777" w:rsidR="00251292" w:rsidRPr="00AA2C9A" w:rsidRDefault="00251292" w:rsidP="00AA2C9A">
      <w:pPr>
        <w:spacing w:after="40" w:line="240" w:lineRule="auto"/>
        <w:rPr>
          <w:rFonts w:ascii="Consolas" w:eastAsia="Times New Roman" w:hAnsi="Consolas" w:cs="Times New Roman"/>
          <w:bCs/>
          <w:sz w:val="20"/>
          <w:szCs w:val="20"/>
        </w:rPr>
      </w:pPr>
    </w:p>
    <w:p w14:paraId="09D90DC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PLOYEE_ID FIRST_NAME           HIRE_DATE        EXP</w:t>
      </w:r>
    </w:p>
    <w:p w14:paraId="66F2C49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w:t>
      </w:r>
    </w:p>
    <w:p w14:paraId="0A6CB64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 Steven               17-JUN-87 427.516265</w:t>
      </w:r>
    </w:p>
    <w:p w14:paraId="0799074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1 Neena                21-SEP-89 399.949598</w:t>
      </w:r>
    </w:p>
    <w:p w14:paraId="14B8E79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2 Lex                  13-JAN-93 359.616265</w:t>
      </w:r>
    </w:p>
    <w:p w14:paraId="1499598F"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A0D8449"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398CD58"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80A873B"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6F2A93E"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6537BF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4 Hermann              07-JUN-94 342.616265</w:t>
      </w:r>
    </w:p>
    <w:p w14:paraId="1BC6FD9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5 Shelley              07-JUN-94 342.616265</w:t>
      </w:r>
    </w:p>
    <w:p w14:paraId="3BFC057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6 William              07-JUN-94 342.616265</w:t>
      </w:r>
    </w:p>
    <w:p w14:paraId="4E6A7E1F" w14:textId="77777777" w:rsidR="00251292" w:rsidRPr="00AA2C9A" w:rsidRDefault="00251292" w:rsidP="00AA2C9A">
      <w:pPr>
        <w:spacing w:after="40" w:line="240" w:lineRule="auto"/>
        <w:rPr>
          <w:rFonts w:ascii="Consolas" w:eastAsia="Times New Roman" w:hAnsi="Consolas" w:cs="Times New Roman"/>
          <w:bCs/>
          <w:sz w:val="20"/>
          <w:szCs w:val="20"/>
        </w:rPr>
      </w:pPr>
    </w:p>
    <w:p w14:paraId="6675479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107 rows selected.</w:t>
      </w:r>
    </w:p>
    <w:p w14:paraId="3C47A3DA" w14:textId="77777777" w:rsidR="00251292" w:rsidRPr="00AA2C9A" w:rsidRDefault="00251292" w:rsidP="00AA2C9A">
      <w:pPr>
        <w:spacing w:after="40" w:line="240" w:lineRule="auto"/>
        <w:rPr>
          <w:rFonts w:ascii="Consolas" w:eastAsia="Times New Roman" w:hAnsi="Consolas" w:cs="Times New Roman"/>
          <w:bCs/>
          <w:sz w:val="20"/>
          <w:szCs w:val="20"/>
        </w:rPr>
      </w:pPr>
    </w:p>
    <w:p w14:paraId="2365A6A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employee_id, first_name, hire_date, round(((sysdate-hire_date)/30),0) as exp from employees;</w:t>
      </w:r>
    </w:p>
    <w:p w14:paraId="0DB83BCD" w14:textId="77777777" w:rsidR="00251292" w:rsidRPr="00AA2C9A" w:rsidRDefault="00251292" w:rsidP="00AA2C9A">
      <w:pPr>
        <w:spacing w:after="40" w:line="240" w:lineRule="auto"/>
        <w:rPr>
          <w:rFonts w:ascii="Consolas" w:eastAsia="Times New Roman" w:hAnsi="Consolas" w:cs="Times New Roman"/>
          <w:bCs/>
          <w:sz w:val="20"/>
          <w:szCs w:val="20"/>
        </w:rPr>
      </w:pPr>
    </w:p>
    <w:p w14:paraId="6FDAF21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PLOYEE_ID FIRST_NAME           HIRE_DATE        EXP</w:t>
      </w:r>
    </w:p>
    <w:p w14:paraId="3D86A5F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 --------- ----------</w:t>
      </w:r>
    </w:p>
    <w:p w14:paraId="719AACF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 Steven               17-JUN-87        428</w:t>
      </w:r>
    </w:p>
    <w:p w14:paraId="55EA08D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1 Neena                21-SEP-89        400</w:t>
      </w:r>
    </w:p>
    <w:p w14:paraId="0E63332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2 Lex                  13-JAN-93        360</w:t>
      </w:r>
    </w:p>
    <w:p w14:paraId="0EADEE02"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19074DB"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5DDFBCE4"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B5E4DAB"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BD686F8" w14:textId="77777777" w:rsidR="00251292" w:rsidRPr="00AA2C9A" w:rsidRDefault="00251292" w:rsidP="00AA2C9A">
      <w:pPr>
        <w:spacing w:after="40" w:line="240" w:lineRule="auto"/>
        <w:ind w:left="360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100496A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4 Hermann              07-JUN-94        343</w:t>
      </w:r>
    </w:p>
    <w:p w14:paraId="1B149E9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5 Shelley              07-JUN-94        343</w:t>
      </w:r>
    </w:p>
    <w:p w14:paraId="0114245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6 William              07-JUN-94        343</w:t>
      </w:r>
    </w:p>
    <w:p w14:paraId="7CC26375" w14:textId="77777777" w:rsidR="00251292" w:rsidRPr="00AA2C9A" w:rsidRDefault="00251292" w:rsidP="00AA2C9A">
      <w:pPr>
        <w:spacing w:after="40" w:line="240" w:lineRule="auto"/>
        <w:rPr>
          <w:rFonts w:ascii="Consolas" w:eastAsia="Times New Roman" w:hAnsi="Consolas" w:cs="Times New Roman"/>
          <w:bCs/>
          <w:sz w:val="20"/>
          <w:szCs w:val="20"/>
        </w:rPr>
      </w:pPr>
    </w:p>
    <w:p w14:paraId="486E818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526B1CEF" w14:textId="77777777" w:rsidR="00251292" w:rsidRPr="00AA2C9A" w:rsidRDefault="00251292" w:rsidP="00AA2C9A">
      <w:pPr>
        <w:spacing w:after="40" w:line="240" w:lineRule="auto"/>
        <w:rPr>
          <w:rFonts w:ascii="Consolas" w:eastAsia="Times New Roman" w:hAnsi="Consolas" w:cs="Times New Roman"/>
          <w:bCs/>
          <w:sz w:val="20"/>
          <w:szCs w:val="20"/>
        </w:rPr>
      </w:pPr>
    </w:p>
    <w:p w14:paraId="7241EC51" w14:textId="2F146528"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QL&gt; select </w:t>
      </w:r>
      <w:r w:rsidR="00AA2C9A" w:rsidRPr="00AA2C9A">
        <w:rPr>
          <w:rFonts w:ascii="Consolas" w:eastAsia="Times New Roman" w:hAnsi="Consolas" w:cs="Times New Roman"/>
          <w:bCs/>
          <w:sz w:val="20"/>
          <w:szCs w:val="20"/>
        </w:rPr>
        <w:t>first_name, department_id</w:t>
      </w:r>
      <w:r w:rsidRPr="00AA2C9A">
        <w:rPr>
          <w:rFonts w:ascii="Consolas" w:eastAsia="Times New Roman" w:hAnsi="Consolas" w:cs="Times New Roman"/>
          <w:bCs/>
          <w:sz w:val="20"/>
          <w:szCs w:val="20"/>
        </w:rPr>
        <w:t xml:space="preserve"> from employees where department_id in(10,20,30);</w:t>
      </w:r>
    </w:p>
    <w:p w14:paraId="6613C40D" w14:textId="77777777" w:rsidR="00251292" w:rsidRPr="00AA2C9A" w:rsidRDefault="00251292" w:rsidP="00AA2C9A">
      <w:pPr>
        <w:spacing w:after="40" w:line="240" w:lineRule="auto"/>
        <w:rPr>
          <w:rFonts w:ascii="Consolas" w:eastAsia="Times New Roman" w:hAnsi="Consolas" w:cs="Times New Roman"/>
          <w:bCs/>
          <w:sz w:val="20"/>
          <w:szCs w:val="20"/>
        </w:rPr>
      </w:pPr>
    </w:p>
    <w:p w14:paraId="1F5524D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DEPARTMENT_ID</w:t>
      </w:r>
    </w:p>
    <w:p w14:paraId="2072A76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698C810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Jennifer                        10</w:t>
      </w:r>
    </w:p>
    <w:p w14:paraId="4E3E608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Michael                         20</w:t>
      </w:r>
    </w:p>
    <w:p w14:paraId="4A0AE2D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Pat                             20</w:t>
      </w:r>
    </w:p>
    <w:p w14:paraId="1EADB90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Den                             30</w:t>
      </w:r>
    </w:p>
    <w:p w14:paraId="09A0611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Alexander                       30</w:t>
      </w:r>
    </w:p>
    <w:p w14:paraId="68B8980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helli                          30</w:t>
      </w:r>
    </w:p>
    <w:p w14:paraId="0CAC152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igal                           30</w:t>
      </w:r>
    </w:p>
    <w:p w14:paraId="40B3B11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Guy                             30</w:t>
      </w:r>
    </w:p>
    <w:p w14:paraId="489D7CD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Karen                           30</w:t>
      </w:r>
    </w:p>
    <w:p w14:paraId="5CCC55B8" w14:textId="77777777" w:rsidR="00251292" w:rsidRPr="00AA2C9A" w:rsidRDefault="00251292" w:rsidP="00AA2C9A">
      <w:pPr>
        <w:spacing w:after="40" w:line="240" w:lineRule="auto"/>
        <w:rPr>
          <w:rFonts w:ascii="Consolas" w:eastAsia="Times New Roman" w:hAnsi="Consolas" w:cs="Times New Roman"/>
          <w:bCs/>
          <w:sz w:val="20"/>
          <w:szCs w:val="20"/>
        </w:rPr>
      </w:pPr>
    </w:p>
    <w:p w14:paraId="2601647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9 rows selected.</w:t>
      </w:r>
    </w:p>
    <w:p w14:paraId="1E77DCEF" w14:textId="77777777" w:rsidR="00251292" w:rsidRPr="00AA2C9A" w:rsidRDefault="00251292" w:rsidP="00AA2C9A">
      <w:pPr>
        <w:spacing w:after="40" w:line="240" w:lineRule="auto"/>
        <w:rPr>
          <w:rFonts w:ascii="Consolas" w:eastAsia="Times New Roman" w:hAnsi="Consolas" w:cs="Times New Roman"/>
          <w:bCs/>
          <w:sz w:val="20"/>
          <w:szCs w:val="20"/>
        </w:rPr>
      </w:pPr>
    </w:p>
    <w:p w14:paraId="77637D09" w14:textId="4DBADAB2"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SQL&gt; select </w:t>
      </w:r>
      <w:r w:rsidR="00AA2C9A" w:rsidRPr="00AA2C9A">
        <w:rPr>
          <w:rFonts w:ascii="Consolas" w:eastAsia="Times New Roman" w:hAnsi="Consolas" w:cs="Times New Roman"/>
          <w:bCs/>
          <w:sz w:val="20"/>
          <w:szCs w:val="20"/>
        </w:rPr>
        <w:t>first_name, department_id</w:t>
      </w:r>
      <w:r w:rsidRPr="00AA2C9A">
        <w:rPr>
          <w:rFonts w:ascii="Consolas" w:eastAsia="Times New Roman" w:hAnsi="Consolas" w:cs="Times New Roman"/>
          <w:bCs/>
          <w:sz w:val="20"/>
          <w:szCs w:val="20"/>
        </w:rPr>
        <w:t xml:space="preserve"> from employees where department_id not in(10,20,30);</w:t>
      </w:r>
    </w:p>
    <w:p w14:paraId="3EC0B5A9" w14:textId="77777777" w:rsidR="00251292" w:rsidRPr="00AA2C9A" w:rsidRDefault="00251292" w:rsidP="00AA2C9A">
      <w:pPr>
        <w:spacing w:after="40" w:line="240" w:lineRule="auto"/>
        <w:rPr>
          <w:rFonts w:ascii="Consolas" w:eastAsia="Times New Roman" w:hAnsi="Consolas" w:cs="Times New Roman"/>
          <w:bCs/>
          <w:sz w:val="20"/>
          <w:szCs w:val="20"/>
        </w:rPr>
      </w:pPr>
    </w:p>
    <w:p w14:paraId="0205E3B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FIRST_NAME           DEPARTMENT_ID</w:t>
      </w:r>
    </w:p>
    <w:p w14:paraId="36FED79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69A0FD4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teven                          90</w:t>
      </w:r>
    </w:p>
    <w:p w14:paraId="6021FD6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Neena                           90</w:t>
      </w:r>
    </w:p>
    <w:p w14:paraId="1302A25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Lex                             90</w:t>
      </w:r>
    </w:p>
    <w:p w14:paraId="6719F81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A4F24B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w:t>
      </w:r>
    </w:p>
    <w:p w14:paraId="7940F15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B78C8B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3B9E4F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D9267B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Hermann                         70</w:t>
      </w:r>
    </w:p>
    <w:p w14:paraId="34A1E57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helley                        110</w:t>
      </w:r>
    </w:p>
    <w:p w14:paraId="41ED0E7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illiam                        110</w:t>
      </w:r>
    </w:p>
    <w:p w14:paraId="3E503429" w14:textId="77777777" w:rsidR="00251292" w:rsidRPr="00AA2C9A" w:rsidRDefault="00251292" w:rsidP="00AA2C9A">
      <w:pPr>
        <w:spacing w:after="40" w:line="240" w:lineRule="auto"/>
        <w:rPr>
          <w:rFonts w:ascii="Consolas" w:eastAsia="Times New Roman" w:hAnsi="Consolas" w:cs="Times New Roman"/>
          <w:bCs/>
          <w:sz w:val="20"/>
          <w:szCs w:val="20"/>
        </w:rPr>
      </w:pPr>
    </w:p>
    <w:p w14:paraId="25EDCF5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97 rows selected.</w:t>
      </w:r>
    </w:p>
    <w:p w14:paraId="2F379977" w14:textId="77777777" w:rsidR="00251292" w:rsidRPr="00AA2C9A" w:rsidRDefault="00251292" w:rsidP="00AA2C9A">
      <w:pPr>
        <w:spacing w:after="40" w:line="240" w:lineRule="auto"/>
        <w:rPr>
          <w:rFonts w:ascii="Consolas" w:eastAsia="Times New Roman" w:hAnsi="Consolas" w:cs="Times New Roman"/>
          <w:bCs/>
          <w:sz w:val="20"/>
          <w:szCs w:val="20"/>
        </w:rPr>
      </w:pPr>
    </w:p>
    <w:p w14:paraId="03073CC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employee_id, commission_pct from employees;</w:t>
      </w:r>
    </w:p>
    <w:p w14:paraId="47B464C1" w14:textId="77777777" w:rsidR="00251292" w:rsidRPr="00AA2C9A" w:rsidRDefault="00251292" w:rsidP="00AA2C9A">
      <w:pPr>
        <w:spacing w:after="40" w:line="240" w:lineRule="auto"/>
        <w:rPr>
          <w:rFonts w:ascii="Consolas" w:eastAsia="Times New Roman" w:hAnsi="Consolas" w:cs="Times New Roman"/>
          <w:bCs/>
          <w:sz w:val="20"/>
          <w:szCs w:val="20"/>
        </w:rPr>
      </w:pPr>
    </w:p>
    <w:p w14:paraId="6E8A299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PLOYEE_ID COMMISSION_PCT</w:t>
      </w:r>
    </w:p>
    <w:p w14:paraId="456B5349"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4166FD0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w:t>
      </w:r>
    </w:p>
    <w:p w14:paraId="270693E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1</w:t>
      </w:r>
    </w:p>
    <w:p w14:paraId="4265810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2</w:t>
      </w:r>
    </w:p>
    <w:p w14:paraId="4B14B207"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3FE9C5E"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9C1BC96"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86C7279"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3707DB3"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D930B87" w14:textId="77777777" w:rsidR="00251292" w:rsidRPr="00AA2C9A" w:rsidRDefault="00251292" w:rsidP="00AA2C9A">
      <w:pPr>
        <w:spacing w:after="40" w:line="240" w:lineRule="auto"/>
        <w:rPr>
          <w:rFonts w:ascii="Consolas" w:eastAsia="Times New Roman" w:hAnsi="Consolas" w:cs="Times New Roman"/>
          <w:bCs/>
          <w:sz w:val="20"/>
          <w:szCs w:val="20"/>
        </w:rPr>
      </w:pPr>
    </w:p>
    <w:p w14:paraId="7D2E092A"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45             .4</w:t>
      </w:r>
    </w:p>
    <w:p w14:paraId="6A228944"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46             .3</w:t>
      </w:r>
    </w:p>
    <w:p w14:paraId="49F8DD0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47             .3</w:t>
      </w:r>
    </w:p>
    <w:p w14:paraId="6B4441E3"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4A09455"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F6745E4"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7F0FA79"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2C5A1BD"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2DAA8D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4</w:t>
      </w:r>
    </w:p>
    <w:p w14:paraId="098B8657"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5</w:t>
      </w:r>
    </w:p>
    <w:p w14:paraId="48AD695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6</w:t>
      </w:r>
    </w:p>
    <w:p w14:paraId="3FAFB947" w14:textId="77777777" w:rsidR="00251292" w:rsidRPr="00AA2C9A" w:rsidRDefault="00251292" w:rsidP="00AA2C9A">
      <w:pPr>
        <w:spacing w:after="40" w:line="240" w:lineRule="auto"/>
        <w:rPr>
          <w:rFonts w:ascii="Consolas" w:eastAsia="Times New Roman" w:hAnsi="Consolas" w:cs="Times New Roman"/>
          <w:bCs/>
          <w:sz w:val="20"/>
          <w:szCs w:val="20"/>
        </w:rPr>
      </w:pPr>
    </w:p>
    <w:p w14:paraId="53639DE0"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107 rows selected.</w:t>
      </w:r>
    </w:p>
    <w:p w14:paraId="2FAC8659" w14:textId="77777777" w:rsidR="00251292" w:rsidRPr="00AA2C9A" w:rsidRDefault="00251292" w:rsidP="00AA2C9A">
      <w:pPr>
        <w:spacing w:after="40" w:line="240" w:lineRule="auto"/>
        <w:rPr>
          <w:rFonts w:ascii="Consolas" w:eastAsia="Times New Roman" w:hAnsi="Consolas" w:cs="Times New Roman"/>
          <w:bCs/>
          <w:sz w:val="20"/>
          <w:szCs w:val="20"/>
        </w:rPr>
      </w:pPr>
    </w:p>
    <w:p w14:paraId="08AAD45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employee_id, commission_pct from employees where commission_pct is null;</w:t>
      </w:r>
    </w:p>
    <w:p w14:paraId="1CA1809A" w14:textId="77777777" w:rsidR="00251292" w:rsidRPr="00AA2C9A" w:rsidRDefault="00251292" w:rsidP="00AA2C9A">
      <w:pPr>
        <w:spacing w:after="40" w:line="240" w:lineRule="auto"/>
        <w:rPr>
          <w:rFonts w:ascii="Consolas" w:eastAsia="Times New Roman" w:hAnsi="Consolas" w:cs="Times New Roman"/>
          <w:bCs/>
          <w:sz w:val="20"/>
          <w:szCs w:val="20"/>
        </w:rPr>
      </w:pPr>
    </w:p>
    <w:p w14:paraId="7ACF49B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PLOYEE_ID COMMISSION_PCT</w:t>
      </w:r>
    </w:p>
    <w:p w14:paraId="7D4CE7E5"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0A692F5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0</w:t>
      </w:r>
    </w:p>
    <w:p w14:paraId="004A96F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1</w:t>
      </w:r>
    </w:p>
    <w:p w14:paraId="488D7012"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02</w:t>
      </w:r>
    </w:p>
    <w:p w14:paraId="7511382E"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0A53C8A"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4E104F7A"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2C5D0E3"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lastRenderedPageBreak/>
        <w:t>.</w:t>
      </w:r>
    </w:p>
    <w:p w14:paraId="59EB7EF0" w14:textId="77777777" w:rsidR="00251292" w:rsidRPr="00AA2C9A" w:rsidRDefault="00251292" w:rsidP="00AA2C9A">
      <w:pPr>
        <w:spacing w:after="40" w:line="240" w:lineRule="auto"/>
        <w:ind w:left="1440"/>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3A719B4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4</w:t>
      </w:r>
    </w:p>
    <w:p w14:paraId="335F91D8"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5</w:t>
      </w:r>
    </w:p>
    <w:p w14:paraId="746AE02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206</w:t>
      </w:r>
    </w:p>
    <w:p w14:paraId="4325824B" w14:textId="77777777" w:rsidR="00251292" w:rsidRPr="00AA2C9A" w:rsidRDefault="00251292" w:rsidP="00AA2C9A">
      <w:pPr>
        <w:spacing w:after="40" w:line="240" w:lineRule="auto"/>
        <w:rPr>
          <w:rFonts w:ascii="Consolas" w:eastAsia="Times New Roman" w:hAnsi="Consolas" w:cs="Times New Roman"/>
          <w:bCs/>
          <w:sz w:val="20"/>
          <w:szCs w:val="20"/>
        </w:rPr>
      </w:pPr>
    </w:p>
    <w:p w14:paraId="1104608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72 rows selected.</w:t>
      </w:r>
    </w:p>
    <w:p w14:paraId="6FF7B005" w14:textId="77777777" w:rsidR="00251292" w:rsidRPr="00AA2C9A" w:rsidRDefault="00251292" w:rsidP="00AA2C9A">
      <w:pPr>
        <w:spacing w:after="40" w:line="240" w:lineRule="auto"/>
        <w:rPr>
          <w:rFonts w:ascii="Consolas" w:eastAsia="Times New Roman" w:hAnsi="Consolas" w:cs="Times New Roman"/>
          <w:bCs/>
          <w:sz w:val="20"/>
          <w:szCs w:val="20"/>
        </w:rPr>
      </w:pPr>
    </w:p>
    <w:p w14:paraId="0C28AAA1"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SQL&gt; select employee_id, commission_pct from employees where commission_pct is not null;</w:t>
      </w:r>
    </w:p>
    <w:p w14:paraId="0F268AE1" w14:textId="77777777" w:rsidR="00251292" w:rsidRPr="00AA2C9A" w:rsidRDefault="00251292" w:rsidP="00AA2C9A">
      <w:pPr>
        <w:spacing w:after="40" w:line="240" w:lineRule="auto"/>
        <w:rPr>
          <w:rFonts w:ascii="Consolas" w:eastAsia="Times New Roman" w:hAnsi="Consolas" w:cs="Times New Roman"/>
          <w:bCs/>
          <w:sz w:val="20"/>
          <w:szCs w:val="20"/>
        </w:rPr>
      </w:pPr>
    </w:p>
    <w:p w14:paraId="54AA898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EMPLOYEE_ID COMMISSION_PCT</w:t>
      </w:r>
    </w:p>
    <w:p w14:paraId="2D6B6EF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w:t>
      </w:r>
    </w:p>
    <w:p w14:paraId="0D8DC36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45             .4</w:t>
      </w:r>
    </w:p>
    <w:p w14:paraId="128E9BB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46             .3</w:t>
      </w:r>
    </w:p>
    <w:p w14:paraId="03F98086"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47             .3</w:t>
      </w:r>
    </w:p>
    <w:p w14:paraId="15C44683"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48             .3</w:t>
      </w:r>
    </w:p>
    <w:p w14:paraId="453E29F4" w14:textId="77777777" w:rsidR="00404170" w:rsidRPr="00AA2C9A" w:rsidRDefault="00404170"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7CDC431D" w14:textId="77777777" w:rsidR="00404170" w:rsidRPr="00AA2C9A" w:rsidRDefault="00404170"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907A8B2" w14:textId="77777777" w:rsidR="00404170" w:rsidRPr="00AA2C9A" w:rsidRDefault="00404170"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25DF8391" w14:textId="77777777" w:rsidR="00404170" w:rsidRPr="00AA2C9A" w:rsidRDefault="00404170"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0AC70F6C" w14:textId="77777777" w:rsidR="00404170" w:rsidRPr="00AA2C9A" w:rsidRDefault="00404170"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w:t>
      </w:r>
    </w:p>
    <w:p w14:paraId="69F6D01E"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75            .25</w:t>
      </w:r>
    </w:p>
    <w:p w14:paraId="3C9AF64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76             .2</w:t>
      </w:r>
    </w:p>
    <w:p w14:paraId="1FE7B4ED"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77             .2</w:t>
      </w:r>
    </w:p>
    <w:p w14:paraId="1714B07B"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78            .15</w:t>
      </w:r>
    </w:p>
    <w:p w14:paraId="0FC323FF"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 xml:space="preserve">        179             .1</w:t>
      </w:r>
    </w:p>
    <w:p w14:paraId="4C48A1C9" w14:textId="77777777" w:rsidR="00251292" w:rsidRPr="00AA2C9A" w:rsidRDefault="00251292" w:rsidP="00AA2C9A">
      <w:pPr>
        <w:spacing w:after="40" w:line="240" w:lineRule="auto"/>
        <w:rPr>
          <w:rFonts w:ascii="Consolas" w:eastAsia="Times New Roman" w:hAnsi="Consolas" w:cs="Times New Roman"/>
          <w:bCs/>
          <w:sz w:val="20"/>
          <w:szCs w:val="20"/>
        </w:rPr>
      </w:pPr>
    </w:p>
    <w:p w14:paraId="1973860C" w14:textId="77777777" w:rsidR="00251292" w:rsidRPr="00AA2C9A" w:rsidRDefault="00251292" w:rsidP="00AA2C9A">
      <w:pPr>
        <w:spacing w:after="40" w:line="240" w:lineRule="auto"/>
        <w:rPr>
          <w:rFonts w:ascii="Consolas" w:eastAsia="Times New Roman" w:hAnsi="Consolas" w:cs="Times New Roman"/>
          <w:bCs/>
          <w:sz w:val="20"/>
          <w:szCs w:val="20"/>
        </w:rPr>
      </w:pPr>
      <w:r w:rsidRPr="00AA2C9A">
        <w:rPr>
          <w:rFonts w:ascii="Consolas" w:eastAsia="Times New Roman" w:hAnsi="Consolas" w:cs="Times New Roman"/>
          <w:bCs/>
          <w:sz w:val="20"/>
          <w:szCs w:val="20"/>
        </w:rPr>
        <w:t>35 rows selected.</w:t>
      </w:r>
    </w:p>
    <w:p w14:paraId="3AEA9B3C" w14:textId="17EE4BCA" w:rsidR="00251292" w:rsidRPr="00AA2C9A" w:rsidRDefault="00251292" w:rsidP="00AA2C9A">
      <w:pPr>
        <w:spacing w:after="40" w:line="240" w:lineRule="auto"/>
        <w:rPr>
          <w:sz w:val="20"/>
          <w:szCs w:val="20"/>
        </w:rPr>
      </w:pPr>
    </w:p>
    <w:p w14:paraId="2BDE3DA1" w14:textId="07EF1AA4" w:rsidR="00251292" w:rsidRPr="00AA2C9A" w:rsidRDefault="00251292" w:rsidP="00AA2C9A">
      <w:pPr>
        <w:spacing w:after="40" w:line="240" w:lineRule="auto"/>
        <w:rPr>
          <w:sz w:val="20"/>
          <w:szCs w:val="20"/>
        </w:rPr>
      </w:pPr>
    </w:p>
    <w:p w14:paraId="7ADDAE30" w14:textId="25705283" w:rsidR="00251292" w:rsidRPr="00AA2C9A" w:rsidRDefault="00251292" w:rsidP="00AA2C9A">
      <w:pPr>
        <w:spacing w:after="40" w:line="240" w:lineRule="auto"/>
        <w:rPr>
          <w:sz w:val="20"/>
          <w:szCs w:val="20"/>
        </w:rPr>
      </w:pPr>
    </w:p>
    <w:p w14:paraId="611A34CB" w14:textId="45683B58" w:rsidR="00251292" w:rsidRPr="00AA2C9A" w:rsidRDefault="00251292" w:rsidP="00AA2C9A">
      <w:pPr>
        <w:spacing w:after="40" w:line="240" w:lineRule="auto"/>
        <w:rPr>
          <w:sz w:val="20"/>
          <w:szCs w:val="20"/>
        </w:rPr>
      </w:pPr>
    </w:p>
    <w:p w14:paraId="4AB97283" w14:textId="476AF9BC" w:rsidR="00251292" w:rsidRPr="00AA2C9A" w:rsidRDefault="00251292" w:rsidP="00AA2C9A">
      <w:pPr>
        <w:spacing w:after="40" w:line="240" w:lineRule="auto"/>
        <w:rPr>
          <w:sz w:val="20"/>
          <w:szCs w:val="20"/>
        </w:rPr>
      </w:pPr>
    </w:p>
    <w:p w14:paraId="6DFB7B95" w14:textId="63C0FE9C" w:rsidR="00251292" w:rsidRPr="00AA2C9A" w:rsidRDefault="00251292" w:rsidP="00AA2C9A">
      <w:pPr>
        <w:spacing w:after="40" w:line="240" w:lineRule="auto"/>
        <w:rPr>
          <w:sz w:val="20"/>
          <w:szCs w:val="20"/>
        </w:rPr>
      </w:pPr>
    </w:p>
    <w:p w14:paraId="7DF48DB2" w14:textId="29ECDC81" w:rsidR="00251292" w:rsidRPr="00AA2C9A" w:rsidRDefault="00251292" w:rsidP="00AA2C9A">
      <w:pPr>
        <w:spacing w:after="40" w:line="240" w:lineRule="auto"/>
        <w:rPr>
          <w:sz w:val="20"/>
          <w:szCs w:val="20"/>
        </w:rPr>
      </w:pPr>
    </w:p>
    <w:p w14:paraId="7ED3F7A2" w14:textId="24CFF997" w:rsidR="00251292" w:rsidRPr="00AA2C9A" w:rsidRDefault="00251292" w:rsidP="00AA2C9A">
      <w:pPr>
        <w:spacing w:after="40" w:line="240" w:lineRule="auto"/>
        <w:rPr>
          <w:sz w:val="20"/>
          <w:szCs w:val="20"/>
        </w:rPr>
      </w:pPr>
    </w:p>
    <w:p w14:paraId="59A6D385" w14:textId="700D81F6" w:rsidR="00251292" w:rsidRPr="00AA2C9A" w:rsidRDefault="00251292" w:rsidP="00AA2C9A">
      <w:pPr>
        <w:spacing w:after="40" w:line="240" w:lineRule="auto"/>
        <w:rPr>
          <w:sz w:val="20"/>
          <w:szCs w:val="20"/>
        </w:rPr>
      </w:pPr>
    </w:p>
    <w:p w14:paraId="513FA2BE" w14:textId="11532DEA" w:rsidR="00251292" w:rsidRPr="00AA2C9A" w:rsidRDefault="00251292" w:rsidP="00AA2C9A">
      <w:pPr>
        <w:spacing w:after="40" w:line="240" w:lineRule="auto"/>
        <w:rPr>
          <w:sz w:val="20"/>
          <w:szCs w:val="20"/>
        </w:rPr>
      </w:pPr>
    </w:p>
    <w:p w14:paraId="3F152A26" w14:textId="29FEB9DD" w:rsidR="00251292" w:rsidRPr="00AA2C9A" w:rsidRDefault="00251292" w:rsidP="00AA2C9A">
      <w:pPr>
        <w:spacing w:after="40" w:line="240" w:lineRule="auto"/>
        <w:rPr>
          <w:sz w:val="20"/>
          <w:szCs w:val="20"/>
        </w:rPr>
      </w:pPr>
    </w:p>
    <w:p w14:paraId="2C2D26C2" w14:textId="5B34A14A" w:rsidR="00251292" w:rsidRPr="00AA2C9A" w:rsidRDefault="00251292" w:rsidP="00AA2C9A">
      <w:pPr>
        <w:spacing w:after="40" w:line="240" w:lineRule="auto"/>
        <w:rPr>
          <w:sz w:val="20"/>
          <w:szCs w:val="20"/>
        </w:rPr>
      </w:pPr>
    </w:p>
    <w:p w14:paraId="0D1C724C" w14:textId="17597BFE" w:rsidR="00251292" w:rsidRPr="00AA2C9A" w:rsidRDefault="00251292" w:rsidP="00AA2C9A">
      <w:pPr>
        <w:spacing w:after="40" w:line="240" w:lineRule="auto"/>
        <w:rPr>
          <w:sz w:val="20"/>
          <w:szCs w:val="20"/>
        </w:rPr>
      </w:pPr>
    </w:p>
    <w:p w14:paraId="5EF68375" w14:textId="321E0495" w:rsidR="00251292" w:rsidRPr="00AA2C9A" w:rsidRDefault="00251292" w:rsidP="00AA2C9A">
      <w:pPr>
        <w:spacing w:after="40" w:line="240" w:lineRule="auto"/>
        <w:rPr>
          <w:sz w:val="20"/>
          <w:szCs w:val="20"/>
        </w:rPr>
      </w:pPr>
    </w:p>
    <w:p w14:paraId="1DA1EDE1" w14:textId="7F991B78" w:rsidR="00E85C11" w:rsidRPr="00AA2C9A" w:rsidRDefault="00E85C11" w:rsidP="00AA2C9A">
      <w:pPr>
        <w:pStyle w:val="Heading7"/>
        <w:spacing w:after="40" w:line="240" w:lineRule="auto"/>
        <w:rPr>
          <w:sz w:val="20"/>
          <w:szCs w:val="20"/>
        </w:rPr>
      </w:pPr>
    </w:p>
    <w:p w14:paraId="2FBFB9A4" w14:textId="6941838B" w:rsidR="00404170" w:rsidRPr="00AA2C9A" w:rsidRDefault="00404170" w:rsidP="00AA2C9A">
      <w:pPr>
        <w:spacing w:after="40"/>
        <w:rPr>
          <w:sz w:val="20"/>
          <w:szCs w:val="20"/>
        </w:rPr>
      </w:pPr>
    </w:p>
    <w:p w14:paraId="116069D4" w14:textId="77777777" w:rsidR="00404170" w:rsidRPr="00AA2C9A" w:rsidRDefault="00404170" w:rsidP="00AA2C9A">
      <w:pPr>
        <w:spacing w:after="40"/>
        <w:rPr>
          <w:sz w:val="20"/>
          <w:szCs w:val="20"/>
        </w:rPr>
      </w:pPr>
    </w:p>
    <w:p w14:paraId="7F96FA0C" w14:textId="0D436FEE" w:rsidR="00251292" w:rsidRPr="00AA2C9A" w:rsidRDefault="00251292" w:rsidP="00AA2C9A">
      <w:pPr>
        <w:pStyle w:val="Heading7"/>
        <w:spacing w:after="40" w:line="240" w:lineRule="auto"/>
        <w:rPr>
          <w:sz w:val="20"/>
          <w:szCs w:val="20"/>
        </w:rPr>
      </w:pPr>
      <w:r w:rsidRPr="00AA2C9A">
        <w:rPr>
          <w:noProof/>
          <w:sz w:val="20"/>
          <w:szCs w:val="20"/>
        </w:rPr>
        <w:lastRenderedPageBreak/>
        <mc:AlternateContent>
          <mc:Choice Requires="wps">
            <w:drawing>
              <wp:anchor distT="0" distB="0" distL="114300" distR="114300" simplePos="0" relativeHeight="251661312" behindDoc="0" locked="0" layoutInCell="1" allowOverlap="1" wp14:anchorId="58B245E3" wp14:editId="4A2FF333">
                <wp:simplePos x="0" y="0"/>
                <wp:positionH relativeFrom="column">
                  <wp:posOffset>-1664640</wp:posOffset>
                </wp:positionH>
                <wp:positionV relativeFrom="paragraph">
                  <wp:posOffset>-94140</wp:posOffset>
                </wp:positionV>
                <wp:extent cx="360000" cy="1080000"/>
                <wp:effectExtent l="57150" t="19050" r="78740" b="101600"/>
                <wp:wrapNone/>
                <wp:docPr id="4" name="Oval 4"/>
                <wp:cNvGraphicFramePr/>
                <a:graphic xmlns:a="http://schemas.openxmlformats.org/drawingml/2006/main">
                  <a:graphicData uri="http://schemas.microsoft.com/office/word/2010/wordprocessingShape">
                    <wps:wsp>
                      <wps:cNvSpPr/>
                      <wps:spPr>
                        <a:xfrm>
                          <a:off x="0" y="0"/>
                          <a:ext cx="360000" cy="1080000"/>
                        </a:xfrm>
                        <a:prstGeom prst="ellipse">
                          <a:avLst/>
                        </a:prstGeom>
                        <a:solidFill>
                          <a:srgbClr val="000000">
                            <a:alpha val="5000"/>
                          </a:srgbClr>
                        </a:solidFill>
                        <a:ln w="18000">
                          <a:solidFill>
                            <a:srgbClr val="0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651E36" id="Oval 4" o:spid="_x0000_s1026" style="position:absolute;margin-left:-131.05pt;margin-top:-7.4pt;width:28.35pt;height:85.0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" fillcolor="black" strokeweight=".5mm">
                <v:fill opacity="3341f"/>
                <v:shadow on="t" color="black" opacity="22937f" origin=",.5" offset="0,.63889mm"/>
              </v:oval>
            </w:pict>
          </mc:Fallback>
        </mc:AlternateContent>
      </w:r>
      <w:r w:rsidRPr="00AA2C9A">
        <w:rPr>
          <w:sz w:val="20"/>
          <w:szCs w:val="20"/>
        </w:rPr>
        <w:t xml:space="preserve">Ex. No: 3                                                                                                        </w:t>
      </w:r>
      <w:r w:rsidR="00E85C11" w:rsidRPr="00AA2C9A">
        <w:rPr>
          <w:sz w:val="20"/>
          <w:szCs w:val="20"/>
        </w:rPr>
        <w:tab/>
      </w:r>
      <w:r w:rsidR="00E85C11" w:rsidRPr="00AA2C9A">
        <w:rPr>
          <w:sz w:val="20"/>
          <w:szCs w:val="20"/>
        </w:rPr>
        <w:tab/>
        <w:t xml:space="preserve">         </w:t>
      </w:r>
      <w:r w:rsidRPr="00AA2C9A">
        <w:rPr>
          <w:sz w:val="20"/>
          <w:szCs w:val="20"/>
        </w:rPr>
        <w:t>Date: 11 – 08 - 2022</w:t>
      </w:r>
    </w:p>
    <w:p w14:paraId="4DDAF58E" w14:textId="4A9540EF" w:rsidR="00251292" w:rsidRPr="00AA2C9A" w:rsidRDefault="00251292" w:rsidP="00AA2C9A">
      <w:pPr>
        <w:spacing w:after="40" w:line="240" w:lineRule="auto"/>
        <w:jc w:val="center"/>
        <w:rPr>
          <w:rFonts w:ascii="Times New Roman" w:eastAsia="Times New Roman" w:hAnsi="Times New Roman" w:cs="Times New Roman"/>
          <w:b/>
          <w:color w:val="auto"/>
          <w:sz w:val="20"/>
          <w:szCs w:val="20"/>
        </w:rPr>
      </w:pPr>
      <w:r w:rsidRPr="00AA2C9A">
        <w:rPr>
          <w:rFonts w:ascii="Times New Roman" w:eastAsia="Times New Roman" w:hAnsi="Times New Roman" w:cs="Times New Roman"/>
          <w:b/>
          <w:color w:val="auto"/>
          <w:sz w:val="20"/>
          <w:szCs w:val="20"/>
        </w:rPr>
        <w:t>Experiment 3</w:t>
      </w:r>
    </w:p>
    <w:p w14:paraId="1CF4C196" w14:textId="5AE8FCF2" w:rsidR="00251292" w:rsidRPr="00AA2C9A" w:rsidRDefault="00251292" w:rsidP="00AA2C9A">
      <w:pPr>
        <w:pStyle w:val="BodyText"/>
        <w:autoSpaceDE w:val="0"/>
        <w:autoSpaceDN w:val="0"/>
        <w:adjustRightInd w:val="0"/>
        <w:spacing w:after="40" w:line="240" w:lineRule="auto"/>
        <w:rPr>
          <w:color w:val="auto"/>
          <w:sz w:val="20"/>
          <w:szCs w:val="20"/>
          <w:lang w:val="en-IN"/>
        </w:rPr>
      </w:pPr>
      <w:r w:rsidRPr="00AA2C9A">
        <w:rPr>
          <w:color w:val="auto"/>
          <w:sz w:val="20"/>
          <w:szCs w:val="20"/>
          <w:lang w:val="en-IN"/>
        </w:rPr>
        <w:t>Consider the following schema for a Library Database:</w:t>
      </w:r>
    </w:p>
    <w:p w14:paraId="2129D169" w14:textId="373CADE0"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BOOK (Book_id, Title, Publisher_Name, Pub_Year)</w:t>
      </w:r>
    </w:p>
    <w:p w14:paraId="05E9C7DE" w14:textId="2DE73BAC"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BOOK_AUTHORS (Book_id, Author_Name)</w:t>
      </w:r>
    </w:p>
    <w:p w14:paraId="034671B7" w14:textId="1AE91266"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PUBLISHER (Name, Address, Phone)</w:t>
      </w:r>
    </w:p>
    <w:p w14:paraId="4F348F06" w14:textId="7A738F85"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BOOK_COPIES (Book_id, Branch_id, No-of_Copies)</w:t>
      </w:r>
    </w:p>
    <w:p w14:paraId="296EEC76" w14:textId="3E55D18F"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CARD (Card_No)</w:t>
      </w:r>
    </w:p>
    <w:p w14:paraId="7DBFC58D" w14:textId="7D5538AE"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BOOK_LENDING (Book_id, Branch_id, Card_No, Date_Out, Due_Date)</w:t>
      </w:r>
    </w:p>
    <w:p w14:paraId="52F8AAEF" w14:textId="496C7454"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LIBRARY_BRANCH (Branch_id, Branch_Name, Address)</w:t>
      </w:r>
    </w:p>
    <w:p w14:paraId="443A39AA" w14:textId="60B7A3F0"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Write SQL queries to</w:t>
      </w:r>
    </w:p>
    <w:p w14:paraId="08C30DC5" w14:textId="7777777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1. Retrieve details of all books in the library – id, title, name of publisher, authors,</w:t>
      </w:r>
    </w:p>
    <w:p w14:paraId="5470CC75" w14:textId="7E3EA640"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number of copies in each branch, etc.</w:t>
      </w:r>
    </w:p>
    <w:p w14:paraId="06608C95" w14:textId="7777777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2. Get the particulars of borrowers who have borrowed more than 3 books, but from</w:t>
      </w:r>
    </w:p>
    <w:p w14:paraId="68C94F31" w14:textId="4A8EC2C0"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Jan 2017 to Jun 2017</w:t>
      </w:r>
    </w:p>
    <w:p w14:paraId="0DEFF9D9" w14:textId="7777777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3. Delete a book in BOOK table. Update the contents of other tables to reflect this data</w:t>
      </w:r>
    </w:p>
    <w:p w14:paraId="152F34B3" w14:textId="61D22EDE"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manipulation operation.</w:t>
      </w:r>
    </w:p>
    <w:p w14:paraId="4F057C30" w14:textId="7777777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4. Partition the BOOK table based on year of publication. Demonstrate its working</w:t>
      </w:r>
    </w:p>
    <w:p w14:paraId="04DF075C" w14:textId="575CE2CC"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with a simple query.</w:t>
      </w:r>
    </w:p>
    <w:p w14:paraId="7B2A07F8" w14:textId="7777777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5. Create a view of all books and its number of copies that are currently available in</w:t>
      </w:r>
    </w:p>
    <w:p w14:paraId="6289F86C" w14:textId="21759862" w:rsidR="00251292" w:rsidRPr="00AA2C9A" w:rsidRDefault="00251292" w:rsidP="00AA2C9A">
      <w:pPr>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the library.</w:t>
      </w:r>
    </w:p>
    <w:p w14:paraId="620C432A" w14:textId="77777777" w:rsidR="00251292" w:rsidRPr="00AA2C9A" w:rsidRDefault="00251292" w:rsidP="00AA2C9A">
      <w:pPr>
        <w:pStyle w:val="Heading4"/>
        <w:keepLines w:val="0"/>
        <w:spacing w:before="0" w:line="240" w:lineRule="auto"/>
        <w:rPr>
          <w:rFonts w:ascii="Times New Roman" w:hAnsi="Times New Roman" w:cs="Times New Roman"/>
          <w:bCs/>
          <w:color w:val="auto"/>
          <w:sz w:val="20"/>
          <w:szCs w:val="20"/>
          <w:lang w:val="en-IN"/>
        </w:rPr>
      </w:pPr>
      <w:r w:rsidRPr="00AA2C9A">
        <w:rPr>
          <w:rFonts w:ascii="Times New Roman" w:hAnsi="Times New Roman" w:cs="Times New Roman"/>
          <w:bCs/>
          <w:color w:val="auto"/>
          <w:sz w:val="20"/>
          <w:szCs w:val="20"/>
          <w:lang w:val="en-IN"/>
        </w:rPr>
        <w:t>Creation of Tables</w:t>
      </w:r>
    </w:p>
    <w:p w14:paraId="0B798CBC" w14:textId="6BC2FE5E" w:rsidR="00251292" w:rsidRPr="00AA2C9A" w:rsidRDefault="00251292" w:rsidP="00AA2C9A">
      <w:pPr>
        <w:pStyle w:val="BodyText2"/>
        <w:spacing w:after="40" w:line="240" w:lineRule="auto"/>
        <w:rPr>
          <w:color w:val="auto"/>
          <w:sz w:val="20"/>
          <w:szCs w:val="20"/>
        </w:rPr>
      </w:pPr>
      <w:r w:rsidRPr="00AA2C9A">
        <w:rPr>
          <w:color w:val="auto"/>
          <w:sz w:val="20"/>
          <w:szCs w:val="20"/>
        </w:rPr>
        <w:t xml:space="preserve">SQL&gt; create table </w:t>
      </w:r>
      <w:r w:rsidR="00AA2C9A" w:rsidRPr="00AA2C9A">
        <w:rPr>
          <w:color w:val="auto"/>
          <w:sz w:val="20"/>
          <w:szCs w:val="20"/>
        </w:rPr>
        <w:t>publisher (</w:t>
      </w:r>
      <w:r w:rsidRPr="00AA2C9A">
        <w:rPr>
          <w:color w:val="auto"/>
          <w:sz w:val="20"/>
          <w:szCs w:val="20"/>
        </w:rPr>
        <w:t>Name varchar2(20) primary key, Phone Integer, Address varchar2(20));</w:t>
      </w:r>
    </w:p>
    <w:p w14:paraId="5118C00B" w14:textId="693DEF33"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SQL&gt; create table </w:t>
      </w:r>
      <w:r w:rsidR="00AA2C9A" w:rsidRPr="00AA2C9A">
        <w:rPr>
          <w:rFonts w:ascii="Times New Roman" w:hAnsi="Times New Roman" w:cs="Times New Roman"/>
          <w:color w:val="auto"/>
          <w:sz w:val="20"/>
          <w:szCs w:val="20"/>
          <w:lang w:val="en-IN"/>
        </w:rPr>
        <w:t>book (</w:t>
      </w:r>
      <w:r w:rsidRPr="00AA2C9A">
        <w:rPr>
          <w:rFonts w:ascii="Times New Roman" w:hAnsi="Times New Roman" w:cs="Times New Roman"/>
          <w:color w:val="auto"/>
          <w:sz w:val="20"/>
          <w:szCs w:val="20"/>
          <w:lang w:val="en-IN"/>
        </w:rPr>
        <w:t xml:space="preserve">Bookid Integer primary key, Title varchar2(20), Pub_Year Integer, Publisher_name references </w:t>
      </w:r>
      <w:r w:rsidR="00AA2C9A" w:rsidRPr="00AA2C9A">
        <w:rPr>
          <w:rFonts w:ascii="Times New Roman" w:hAnsi="Times New Roman" w:cs="Times New Roman"/>
          <w:color w:val="auto"/>
          <w:sz w:val="20"/>
          <w:szCs w:val="20"/>
          <w:lang w:val="en-IN"/>
        </w:rPr>
        <w:t>Publisher (</w:t>
      </w:r>
      <w:r w:rsidRPr="00AA2C9A">
        <w:rPr>
          <w:rFonts w:ascii="Times New Roman" w:hAnsi="Times New Roman" w:cs="Times New Roman"/>
          <w:color w:val="auto"/>
          <w:sz w:val="20"/>
          <w:szCs w:val="20"/>
          <w:lang w:val="en-IN"/>
        </w:rPr>
        <w:t>Name) on delete cascade);</w:t>
      </w:r>
    </w:p>
    <w:p w14:paraId="4948BD1A" w14:textId="5F6285A1" w:rsidR="00251292" w:rsidRPr="00AA2C9A" w:rsidRDefault="00251292" w:rsidP="00AA2C9A">
      <w:pPr>
        <w:pStyle w:val="BodyText2"/>
        <w:spacing w:after="40" w:line="240" w:lineRule="auto"/>
        <w:rPr>
          <w:color w:val="auto"/>
          <w:sz w:val="20"/>
          <w:szCs w:val="20"/>
        </w:rPr>
      </w:pPr>
      <w:r w:rsidRPr="00AA2C9A">
        <w:rPr>
          <w:color w:val="auto"/>
          <w:sz w:val="20"/>
          <w:szCs w:val="20"/>
        </w:rPr>
        <w:t>SQL&gt; create table book_</w:t>
      </w:r>
      <w:r w:rsidR="00AA2C9A" w:rsidRPr="00AA2C9A">
        <w:rPr>
          <w:color w:val="auto"/>
          <w:sz w:val="20"/>
          <w:szCs w:val="20"/>
        </w:rPr>
        <w:t>authors (</w:t>
      </w:r>
      <w:r w:rsidRPr="00AA2C9A">
        <w:rPr>
          <w:color w:val="auto"/>
          <w:sz w:val="20"/>
          <w:szCs w:val="20"/>
        </w:rPr>
        <w:t xml:space="preserve">Author_name </w:t>
      </w:r>
      <w:r w:rsidR="00AA2C9A" w:rsidRPr="00AA2C9A">
        <w:rPr>
          <w:color w:val="auto"/>
          <w:sz w:val="20"/>
          <w:szCs w:val="20"/>
        </w:rPr>
        <w:t>varchar (</w:t>
      </w:r>
      <w:r w:rsidRPr="00AA2C9A">
        <w:rPr>
          <w:color w:val="auto"/>
          <w:sz w:val="20"/>
          <w:szCs w:val="20"/>
        </w:rPr>
        <w:t xml:space="preserve">20), Book_id references </w:t>
      </w:r>
      <w:r w:rsidR="00AA2C9A" w:rsidRPr="00AA2C9A">
        <w:rPr>
          <w:color w:val="auto"/>
          <w:sz w:val="20"/>
          <w:szCs w:val="20"/>
        </w:rPr>
        <w:t>book (</w:t>
      </w:r>
      <w:r w:rsidRPr="00AA2C9A">
        <w:rPr>
          <w:color w:val="auto"/>
          <w:sz w:val="20"/>
          <w:szCs w:val="20"/>
        </w:rPr>
        <w:t xml:space="preserve">Book_id) on delete cascade, primary </w:t>
      </w:r>
      <w:r w:rsidR="00AA2C9A" w:rsidRPr="00AA2C9A">
        <w:rPr>
          <w:color w:val="auto"/>
          <w:sz w:val="20"/>
          <w:szCs w:val="20"/>
        </w:rPr>
        <w:t>key (</w:t>
      </w:r>
      <w:r w:rsidRPr="00AA2C9A">
        <w:rPr>
          <w:color w:val="auto"/>
          <w:sz w:val="20"/>
          <w:szCs w:val="20"/>
        </w:rPr>
        <w:t>Book_</w:t>
      </w:r>
      <w:r w:rsidR="00AA2C9A" w:rsidRPr="00AA2C9A">
        <w:rPr>
          <w:color w:val="auto"/>
          <w:sz w:val="20"/>
          <w:szCs w:val="20"/>
        </w:rPr>
        <w:t>id, author</w:t>
      </w:r>
      <w:r w:rsidRPr="00AA2C9A">
        <w:rPr>
          <w:color w:val="auto"/>
          <w:sz w:val="20"/>
          <w:szCs w:val="20"/>
        </w:rPr>
        <w:t>_name));</w:t>
      </w:r>
    </w:p>
    <w:p w14:paraId="2EA23961" w14:textId="49ED8591"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create table library_</w:t>
      </w:r>
      <w:r w:rsidR="00AA2C9A" w:rsidRPr="00AA2C9A">
        <w:rPr>
          <w:rFonts w:ascii="Times New Roman" w:hAnsi="Times New Roman" w:cs="Times New Roman"/>
          <w:color w:val="auto"/>
          <w:sz w:val="20"/>
          <w:szCs w:val="20"/>
          <w:lang w:val="en-IN"/>
        </w:rPr>
        <w:t>branch (</w:t>
      </w:r>
      <w:r w:rsidRPr="00AA2C9A">
        <w:rPr>
          <w:rFonts w:ascii="Times New Roman" w:hAnsi="Times New Roman" w:cs="Times New Roman"/>
          <w:color w:val="auto"/>
          <w:sz w:val="20"/>
          <w:szCs w:val="20"/>
          <w:lang w:val="en-IN"/>
        </w:rPr>
        <w:t xml:space="preserve">Branch_id integer primary key, Address </w:t>
      </w:r>
      <w:r w:rsidR="00AA2C9A" w:rsidRPr="00AA2C9A">
        <w:rPr>
          <w:rFonts w:ascii="Times New Roman" w:hAnsi="Times New Roman" w:cs="Times New Roman"/>
          <w:color w:val="auto"/>
          <w:sz w:val="20"/>
          <w:szCs w:val="20"/>
          <w:lang w:val="en-IN"/>
        </w:rPr>
        <w:t>varchar (</w:t>
      </w:r>
      <w:r w:rsidRPr="00AA2C9A">
        <w:rPr>
          <w:rFonts w:ascii="Times New Roman" w:hAnsi="Times New Roman" w:cs="Times New Roman"/>
          <w:color w:val="auto"/>
          <w:sz w:val="20"/>
          <w:szCs w:val="20"/>
          <w:lang w:val="en-IN"/>
        </w:rPr>
        <w:t xml:space="preserve">20), Branch_name </w:t>
      </w:r>
      <w:r w:rsidR="00AA2C9A" w:rsidRPr="00AA2C9A">
        <w:rPr>
          <w:rFonts w:ascii="Times New Roman" w:hAnsi="Times New Roman" w:cs="Times New Roman"/>
          <w:color w:val="auto"/>
          <w:sz w:val="20"/>
          <w:szCs w:val="20"/>
          <w:lang w:val="en-IN"/>
        </w:rPr>
        <w:t>varchar (</w:t>
      </w:r>
      <w:r w:rsidRPr="00AA2C9A">
        <w:rPr>
          <w:rFonts w:ascii="Times New Roman" w:hAnsi="Times New Roman" w:cs="Times New Roman"/>
          <w:color w:val="auto"/>
          <w:sz w:val="20"/>
          <w:szCs w:val="20"/>
          <w:lang w:val="en-IN"/>
        </w:rPr>
        <w:t>20));</w:t>
      </w:r>
    </w:p>
    <w:p w14:paraId="6D4B0762" w14:textId="15FDE018"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create table book_</w:t>
      </w:r>
      <w:r w:rsidR="00AA2C9A" w:rsidRPr="00AA2C9A">
        <w:rPr>
          <w:rFonts w:ascii="Times New Roman" w:hAnsi="Times New Roman" w:cs="Times New Roman"/>
          <w:color w:val="auto"/>
          <w:sz w:val="20"/>
          <w:szCs w:val="20"/>
          <w:lang w:val="en-IN"/>
        </w:rPr>
        <w:t>copies (</w:t>
      </w:r>
      <w:r w:rsidRPr="00AA2C9A">
        <w:rPr>
          <w:rFonts w:ascii="Times New Roman" w:hAnsi="Times New Roman" w:cs="Times New Roman"/>
          <w:color w:val="auto"/>
          <w:sz w:val="20"/>
          <w:szCs w:val="20"/>
          <w:lang w:val="en-IN"/>
        </w:rPr>
        <w:t>no_of_copies integer, Book_id references book(book_id) on delete cascade, Branch_id references library_</w:t>
      </w:r>
      <w:r w:rsidR="00AA2C9A" w:rsidRPr="00AA2C9A">
        <w:rPr>
          <w:rFonts w:ascii="Times New Roman" w:hAnsi="Times New Roman" w:cs="Times New Roman"/>
          <w:color w:val="auto"/>
          <w:sz w:val="20"/>
          <w:szCs w:val="20"/>
          <w:lang w:val="en-IN"/>
        </w:rPr>
        <w:t>branch (</w:t>
      </w:r>
      <w:r w:rsidRPr="00AA2C9A">
        <w:rPr>
          <w:rFonts w:ascii="Times New Roman" w:hAnsi="Times New Roman" w:cs="Times New Roman"/>
          <w:color w:val="auto"/>
          <w:sz w:val="20"/>
          <w:szCs w:val="20"/>
          <w:lang w:val="en-IN"/>
        </w:rPr>
        <w:t>Branch_id) on delete cascade);</w:t>
      </w:r>
    </w:p>
    <w:p w14:paraId="7B8D167F" w14:textId="10E6FB8C"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SQL&gt; create table </w:t>
      </w:r>
      <w:r w:rsidR="00AA2C9A" w:rsidRPr="00AA2C9A">
        <w:rPr>
          <w:rFonts w:ascii="Times New Roman" w:hAnsi="Times New Roman" w:cs="Times New Roman"/>
          <w:color w:val="auto"/>
          <w:sz w:val="20"/>
          <w:szCs w:val="20"/>
          <w:lang w:val="en-IN"/>
        </w:rPr>
        <w:t>card (</w:t>
      </w:r>
      <w:r w:rsidRPr="00AA2C9A">
        <w:rPr>
          <w:rFonts w:ascii="Times New Roman" w:hAnsi="Times New Roman" w:cs="Times New Roman"/>
          <w:color w:val="auto"/>
          <w:sz w:val="20"/>
          <w:szCs w:val="20"/>
          <w:lang w:val="en-IN"/>
        </w:rPr>
        <w:t>Card_no integer primary key);</w:t>
      </w:r>
    </w:p>
    <w:p w14:paraId="4A4D5C3C" w14:textId="36B73668"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create table book_</w:t>
      </w:r>
      <w:r w:rsidR="00AA2C9A" w:rsidRPr="00AA2C9A">
        <w:rPr>
          <w:rFonts w:ascii="Times New Roman" w:hAnsi="Times New Roman" w:cs="Times New Roman"/>
          <w:color w:val="auto"/>
          <w:sz w:val="20"/>
          <w:szCs w:val="20"/>
          <w:lang w:val="en-IN"/>
        </w:rPr>
        <w:t>lending (</w:t>
      </w:r>
      <w:r w:rsidRPr="00AA2C9A">
        <w:rPr>
          <w:rFonts w:ascii="Times New Roman" w:hAnsi="Times New Roman" w:cs="Times New Roman"/>
          <w:color w:val="auto"/>
          <w:sz w:val="20"/>
          <w:szCs w:val="20"/>
          <w:lang w:val="en-IN"/>
        </w:rPr>
        <w:t>Date_Out date, Due_date date, Branch_id references library_</w:t>
      </w:r>
      <w:r w:rsidR="00AA2C9A" w:rsidRPr="00AA2C9A">
        <w:rPr>
          <w:rFonts w:ascii="Times New Roman" w:hAnsi="Times New Roman" w:cs="Times New Roman"/>
          <w:color w:val="auto"/>
          <w:sz w:val="20"/>
          <w:szCs w:val="20"/>
          <w:lang w:val="en-IN"/>
        </w:rPr>
        <w:t>branch (</w:t>
      </w:r>
      <w:r w:rsidRPr="00AA2C9A">
        <w:rPr>
          <w:rFonts w:ascii="Times New Roman" w:hAnsi="Times New Roman" w:cs="Times New Roman"/>
          <w:color w:val="auto"/>
          <w:sz w:val="20"/>
          <w:szCs w:val="20"/>
          <w:lang w:val="en-IN"/>
        </w:rPr>
        <w:t xml:space="preserve">Branch_id) on delete cascade, Book_id references book(book_id) on delete cascade, Card_no references card(card_no) on delete cascade, primary </w:t>
      </w:r>
      <w:r w:rsidR="00AA2C9A" w:rsidRPr="00AA2C9A">
        <w:rPr>
          <w:rFonts w:ascii="Times New Roman" w:hAnsi="Times New Roman" w:cs="Times New Roman"/>
          <w:color w:val="auto"/>
          <w:sz w:val="20"/>
          <w:szCs w:val="20"/>
          <w:lang w:val="en-IN"/>
        </w:rPr>
        <w:t>key (</w:t>
      </w:r>
      <w:r w:rsidRPr="00AA2C9A">
        <w:rPr>
          <w:rFonts w:ascii="Times New Roman" w:hAnsi="Times New Roman" w:cs="Times New Roman"/>
          <w:color w:val="auto"/>
          <w:sz w:val="20"/>
          <w:szCs w:val="20"/>
          <w:lang w:val="en-IN"/>
        </w:rPr>
        <w:t>Branch_id, Book_id, Card_no));</w:t>
      </w:r>
    </w:p>
    <w:p w14:paraId="46D2DF75" w14:textId="67980621"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Insertion of Values to Tables</w:t>
      </w:r>
    </w:p>
    <w:p w14:paraId="22D362F3" w14:textId="6DC3F6BF"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INSERT INTO PUBLISHER VALUES (‘MCGRAW-HILL’, </w:t>
      </w:r>
      <w:r w:rsidR="00AA2C9A" w:rsidRPr="00AA2C9A">
        <w:rPr>
          <w:rFonts w:ascii="Times New Roman" w:hAnsi="Times New Roman" w:cs="Times New Roman"/>
          <w:color w:val="auto"/>
          <w:sz w:val="20"/>
          <w:szCs w:val="20"/>
          <w:lang w:val="en-IN"/>
        </w:rPr>
        <w:t>9989076587, ‘</w:t>
      </w:r>
      <w:r w:rsidRPr="00AA2C9A">
        <w:rPr>
          <w:rFonts w:ascii="Times New Roman" w:hAnsi="Times New Roman" w:cs="Times New Roman"/>
          <w:color w:val="auto"/>
          <w:sz w:val="20"/>
          <w:szCs w:val="20"/>
          <w:lang w:val="en-IN"/>
        </w:rPr>
        <w:t>BANGALORE’);</w:t>
      </w:r>
    </w:p>
    <w:p w14:paraId="2287B6C8"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PUBLISHER VALUES (‘PEARSON’, 9889076565, ‘NEWDELHI’);</w:t>
      </w:r>
    </w:p>
    <w:p w14:paraId="4B7BDA77" w14:textId="60E5E779"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INSERT INTO PUBLISHER VALUES (‘RANDOM HOUSE’, </w:t>
      </w:r>
      <w:r w:rsidR="00AA2C9A" w:rsidRPr="00AA2C9A">
        <w:rPr>
          <w:rFonts w:ascii="Times New Roman" w:hAnsi="Times New Roman" w:cs="Times New Roman"/>
          <w:color w:val="auto"/>
          <w:sz w:val="20"/>
          <w:szCs w:val="20"/>
          <w:lang w:val="en-IN"/>
        </w:rPr>
        <w:t>7455679345, ‘</w:t>
      </w:r>
      <w:r w:rsidRPr="00AA2C9A">
        <w:rPr>
          <w:rFonts w:ascii="Times New Roman" w:hAnsi="Times New Roman" w:cs="Times New Roman"/>
          <w:color w:val="auto"/>
          <w:sz w:val="20"/>
          <w:szCs w:val="20"/>
          <w:lang w:val="en-IN"/>
        </w:rPr>
        <w:t>HYDRABAD’);</w:t>
      </w:r>
    </w:p>
    <w:p w14:paraId="6978EFD4"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PUBLISHER VALUES (‘HACHETTE LIVRE’, 8970862340, ‘CHENAI’);</w:t>
      </w:r>
    </w:p>
    <w:p w14:paraId="06850A79" w14:textId="66FBDEF6"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INSERT INTO PUBLISHER VALUES (‘GRUPO PLANETA’, </w:t>
      </w:r>
      <w:r w:rsidR="00AA2C9A" w:rsidRPr="00AA2C9A">
        <w:rPr>
          <w:rFonts w:ascii="Times New Roman" w:hAnsi="Times New Roman" w:cs="Times New Roman"/>
          <w:color w:val="auto"/>
          <w:sz w:val="20"/>
          <w:szCs w:val="20"/>
          <w:lang w:val="en-IN"/>
        </w:rPr>
        <w:t>7756120238, ‘</w:t>
      </w:r>
      <w:r w:rsidRPr="00AA2C9A">
        <w:rPr>
          <w:rFonts w:ascii="Times New Roman" w:hAnsi="Times New Roman" w:cs="Times New Roman"/>
          <w:color w:val="auto"/>
          <w:sz w:val="20"/>
          <w:szCs w:val="20"/>
          <w:lang w:val="en-IN"/>
        </w:rPr>
        <w:t>BANGALORE’);</w:t>
      </w:r>
    </w:p>
    <w:p w14:paraId="38EF68E6"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 VALUES (1,’DBMS’,’JAN-2017’, ‘MCGRAWHILL’);</w:t>
      </w:r>
    </w:p>
    <w:p w14:paraId="53980816" w14:textId="4392AEFD"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 VALUES (2,’ADBMS’,’JUN-2016</w:t>
      </w:r>
      <w:r w:rsidR="00AA2C9A" w:rsidRPr="00AA2C9A">
        <w:rPr>
          <w:rFonts w:ascii="Times New Roman" w:hAnsi="Times New Roman" w:cs="Times New Roman"/>
          <w:color w:val="auto"/>
          <w:sz w:val="20"/>
          <w:szCs w:val="20"/>
          <w:lang w:val="en-IN"/>
        </w:rPr>
        <w:t>’, ‘</w:t>
      </w:r>
      <w:r w:rsidRPr="00AA2C9A">
        <w:rPr>
          <w:rFonts w:ascii="Times New Roman" w:hAnsi="Times New Roman" w:cs="Times New Roman"/>
          <w:color w:val="auto"/>
          <w:sz w:val="20"/>
          <w:szCs w:val="20"/>
          <w:lang w:val="en-IN"/>
        </w:rPr>
        <w:t xml:space="preserve">MCGRAW-HILL’); </w:t>
      </w:r>
    </w:p>
    <w:p w14:paraId="0A7B073E" w14:textId="45114428"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 VALUES (3,’CN’,’SEP-2016</w:t>
      </w:r>
      <w:r w:rsidR="00AA2C9A" w:rsidRPr="00AA2C9A">
        <w:rPr>
          <w:rFonts w:ascii="Times New Roman" w:hAnsi="Times New Roman" w:cs="Times New Roman"/>
          <w:color w:val="auto"/>
          <w:sz w:val="20"/>
          <w:szCs w:val="20"/>
          <w:lang w:val="en-IN"/>
        </w:rPr>
        <w:t>’, ‘</w:t>
      </w:r>
      <w:r w:rsidRPr="00AA2C9A">
        <w:rPr>
          <w:rFonts w:ascii="Times New Roman" w:hAnsi="Times New Roman" w:cs="Times New Roman"/>
          <w:color w:val="auto"/>
          <w:sz w:val="20"/>
          <w:szCs w:val="20"/>
          <w:lang w:val="en-IN"/>
        </w:rPr>
        <w:t>PEARSON’);</w:t>
      </w:r>
    </w:p>
    <w:p w14:paraId="2CD1816F"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INSERT INTO BOOK VALUES (4,’CG’,’SEP-2015’, ‘GRUPO PLANETA’); </w:t>
      </w:r>
    </w:p>
    <w:p w14:paraId="6DB656EA" w14:textId="228D004F"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 VALUES (5,’OS’,’MAY-2016’, ‘PEARSON’);</w:t>
      </w:r>
    </w:p>
    <w:p w14:paraId="07314420" w14:textId="4F9F85F0"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INSERT INTO BOOK_AUTHORS </w:t>
      </w:r>
      <w:r w:rsidR="00AA2C9A" w:rsidRPr="00AA2C9A">
        <w:rPr>
          <w:rFonts w:ascii="Times New Roman" w:hAnsi="Times New Roman" w:cs="Times New Roman"/>
          <w:color w:val="auto"/>
          <w:sz w:val="20"/>
          <w:szCs w:val="20"/>
          <w:lang w:val="en-IN"/>
        </w:rPr>
        <w:t>VALUES (</w:t>
      </w:r>
      <w:r w:rsidRPr="00AA2C9A">
        <w:rPr>
          <w:rFonts w:ascii="Times New Roman" w:hAnsi="Times New Roman" w:cs="Times New Roman"/>
          <w:color w:val="auto"/>
          <w:sz w:val="20"/>
          <w:szCs w:val="20"/>
          <w:lang w:val="en-IN"/>
        </w:rPr>
        <w:t xml:space="preserve">’NAVATHE’, 1); </w:t>
      </w:r>
    </w:p>
    <w:p w14:paraId="080F2F82"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AUTHORS VALUES (’NAVATHE’, 2);</w:t>
      </w:r>
    </w:p>
    <w:p w14:paraId="499E4453"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AUTHORS VALUES (’TANENBAUM’, 3);</w:t>
      </w:r>
    </w:p>
    <w:p w14:paraId="57B00389"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lastRenderedPageBreak/>
        <w:t xml:space="preserve">INSERT INTO BOOK_AUTHORS VALUES (’EDWARD ANGEL’, 4); </w:t>
      </w:r>
    </w:p>
    <w:p w14:paraId="74641B36" w14:textId="16519EB5"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AUTHORS VALUES (’GALVIN’, 5);</w:t>
      </w:r>
    </w:p>
    <w:p w14:paraId="3F74D091"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LIBRARY_BRANCH VALUES (10,’RR NAGAR’,’BANGALORE’);</w:t>
      </w:r>
    </w:p>
    <w:p w14:paraId="7F721E84"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LIBRARY_BRANCH VALUES (11,’RNSIT’,’BANGALORE’);</w:t>
      </w:r>
    </w:p>
    <w:p w14:paraId="5809B7F8"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LIBRARY_BRANCH VALUES (12,’RAJAJI NAGAR’, ’BANGALORE’);</w:t>
      </w:r>
    </w:p>
    <w:p w14:paraId="07E3956A"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LIBRARY_BRANCH VALUES (13,’NITTE’,’MANGALORE’);</w:t>
      </w:r>
    </w:p>
    <w:p w14:paraId="15FEC0BA" w14:textId="54424E95"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LIBRARY_BRANCH VALUES (14,’MANIPAL’,’UDUPI’);</w:t>
      </w:r>
    </w:p>
    <w:p w14:paraId="69346B19"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COPIES VALUES (10, 1, 10);</w:t>
      </w:r>
    </w:p>
    <w:p w14:paraId="1AFD7B85"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COPIES VALUES (5, 1, 11);</w:t>
      </w:r>
    </w:p>
    <w:p w14:paraId="09786434"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COPIES VALUES (2, 2, 12);</w:t>
      </w:r>
    </w:p>
    <w:p w14:paraId="6AA8CBEC"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COPIES VALUES (5, 2, 13);</w:t>
      </w:r>
    </w:p>
    <w:p w14:paraId="68A3FCF1"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COPIES VALUES (7, 3, 14);</w:t>
      </w:r>
    </w:p>
    <w:p w14:paraId="762B8C14"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COPIES VALUES (1, 5, 10);</w:t>
      </w:r>
    </w:p>
    <w:p w14:paraId="318385DC" w14:textId="0ECD9940"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COPIES VALUES (3, 4, 11);</w:t>
      </w:r>
    </w:p>
    <w:p w14:paraId="1DB303E5"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CARD VALUES (100);</w:t>
      </w:r>
    </w:p>
    <w:p w14:paraId="77A919CA"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CARD VALUES (101);</w:t>
      </w:r>
    </w:p>
    <w:p w14:paraId="2D4F6407"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CARD VALUES (102);</w:t>
      </w:r>
    </w:p>
    <w:p w14:paraId="59BD2DF1"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CARD VALUES (103);</w:t>
      </w:r>
    </w:p>
    <w:p w14:paraId="76F713F7" w14:textId="007CEE0B"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CARD VALUES (104);</w:t>
      </w:r>
    </w:p>
    <w:p w14:paraId="7FC5EDDA"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LENDING VALUES (’01-JAN-17’,’01-JUN-17’, 1, 10, 101);</w:t>
      </w:r>
    </w:p>
    <w:p w14:paraId="6742BF9A"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LENDING VALUES (’11-JAN-17’,’11-MAR-17’, 3, 14, 101);</w:t>
      </w:r>
    </w:p>
    <w:p w14:paraId="06BD5715"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LENDING VALUES (’21-FEB-17’,’21-APR-17’, 2, 13, 101);</w:t>
      </w:r>
    </w:p>
    <w:p w14:paraId="28C275D4"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LENDING VALUES (’15-MAR-17’,’15-JUL-17’, 4, 11, 101);</w:t>
      </w:r>
    </w:p>
    <w:p w14:paraId="75B2288E" w14:textId="53C4BB8A"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 INTO BOOK_LENDING VALUES (‘12-APR-17’,’12-MAY-17’, 1, 11, 104);</w:t>
      </w:r>
    </w:p>
    <w:p w14:paraId="4ECACCCA" w14:textId="77777777" w:rsidR="00251292" w:rsidRPr="00AA2C9A" w:rsidRDefault="00251292" w:rsidP="00AA2C9A">
      <w:pPr>
        <w:spacing w:after="40" w:line="240" w:lineRule="auto"/>
        <w:rPr>
          <w:rFonts w:ascii="Times New Roman" w:eastAsia="Times New Roman" w:hAnsi="Times New Roman" w:cs="Times New Roman"/>
          <w:b/>
          <w:color w:val="auto"/>
          <w:sz w:val="20"/>
          <w:szCs w:val="20"/>
        </w:rPr>
      </w:pPr>
      <w:r w:rsidRPr="00AA2C9A">
        <w:rPr>
          <w:rFonts w:ascii="Times New Roman" w:eastAsia="Times New Roman" w:hAnsi="Times New Roman" w:cs="Times New Roman"/>
          <w:b/>
          <w:color w:val="auto"/>
          <w:sz w:val="20"/>
          <w:szCs w:val="20"/>
        </w:rPr>
        <w:t>Queries:</w:t>
      </w:r>
    </w:p>
    <w:p w14:paraId="551F4F4D" w14:textId="7777777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1. Retrieve details of all books in the library – id, title, name of publisher, authors,</w:t>
      </w:r>
    </w:p>
    <w:p w14:paraId="7850FC53" w14:textId="3D5B8908" w:rsidR="00251292" w:rsidRPr="00AA2C9A" w:rsidRDefault="00251292" w:rsidP="00AA2C9A">
      <w:pPr>
        <w:pStyle w:val="BodyText"/>
        <w:autoSpaceDE w:val="0"/>
        <w:autoSpaceDN w:val="0"/>
        <w:adjustRightInd w:val="0"/>
        <w:spacing w:after="40" w:line="240" w:lineRule="auto"/>
        <w:rPr>
          <w:color w:val="auto"/>
          <w:sz w:val="20"/>
          <w:szCs w:val="20"/>
          <w:lang w:val="en-IN"/>
        </w:rPr>
      </w:pPr>
      <w:r w:rsidRPr="00AA2C9A">
        <w:rPr>
          <w:color w:val="auto"/>
          <w:sz w:val="20"/>
          <w:szCs w:val="20"/>
          <w:lang w:val="en-IN"/>
        </w:rPr>
        <w:t>number of copies in each branch, etc.</w:t>
      </w:r>
    </w:p>
    <w:p w14:paraId="7BA90E1F" w14:textId="7BA4CC6C" w:rsidR="00251292" w:rsidRPr="00AA2C9A" w:rsidRDefault="00251292" w:rsidP="00AA2C9A">
      <w:pPr>
        <w:pStyle w:val="BodyText"/>
        <w:autoSpaceDE w:val="0"/>
        <w:autoSpaceDN w:val="0"/>
        <w:adjustRightInd w:val="0"/>
        <w:spacing w:after="40" w:line="240" w:lineRule="auto"/>
        <w:rPr>
          <w:b w:val="0"/>
          <w:bCs w:val="0"/>
          <w:color w:val="auto"/>
          <w:sz w:val="20"/>
          <w:szCs w:val="20"/>
          <w:lang w:val="en-IN"/>
        </w:rPr>
      </w:pPr>
      <w:r w:rsidRPr="00AA2C9A">
        <w:rPr>
          <w:b w:val="0"/>
          <w:bCs w:val="0"/>
          <w:color w:val="auto"/>
          <w:sz w:val="20"/>
          <w:szCs w:val="20"/>
          <w:lang w:val="en-IN"/>
        </w:rPr>
        <w:t>SQL&gt; Select A.Book_id, A.Title, A.pub_name, B.author_name, C.no_of_copies, D.Branch_id from Book A, Book_Authors B, Book_copies C, Library_Branch D where A.book_id = B.Book_id and A.book_id=C.Book_id and C.Branch_id=D.Branch_id;</w:t>
      </w:r>
    </w:p>
    <w:p w14:paraId="1F8FAFB4" w14:textId="7777777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2. Get the particulars of borrowers who have borrowed more than 3 books, but from</w:t>
      </w:r>
    </w:p>
    <w:p w14:paraId="4AB56737" w14:textId="7C43473D"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Jan 2017 to Jun 2017</w:t>
      </w:r>
    </w:p>
    <w:p w14:paraId="016DC754" w14:textId="3C10E0AD" w:rsidR="00251292" w:rsidRPr="00AA2C9A" w:rsidRDefault="00251292" w:rsidP="00AA2C9A">
      <w:pPr>
        <w:pStyle w:val="BodyText2"/>
        <w:autoSpaceDE w:val="0"/>
        <w:autoSpaceDN w:val="0"/>
        <w:adjustRightInd w:val="0"/>
        <w:spacing w:after="40" w:line="240" w:lineRule="auto"/>
        <w:rPr>
          <w:color w:val="auto"/>
          <w:sz w:val="20"/>
          <w:szCs w:val="20"/>
        </w:rPr>
      </w:pPr>
      <w:r w:rsidRPr="00AA2C9A">
        <w:rPr>
          <w:color w:val="auto"/>
          <w:sz w:val="20"/>
          <w:szCs w:val="20"/>
        </w:rPr>
        <w:t>SQL&gt; Select card_no from book_lending where date_out between '01-JAN-2017' and '01-JUN-2020' group by card_no having count(*)&gt;3;</w:t>
      </w:r>
    </w:p>
    <w:p w14:paraId="6B848C99" w14:textId="7777777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3. Delete a book in BOOK table. Update the contents of other tables to reflect this data</w:t>
      </w:r>
    </w:p>
    <w:p w14:paraId="03A0C618" w14:textId="6E882DE1"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manipulation operation.</w:t>
      </w:r>
    </w:p>
    <w:p w14:paraId="1E419DE7" w14:textId="7954F331"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Delete from book where book_id = 4;</w:t>
      </w:r>
    </w:p>
    <w:p w14:paraId="565365DB" w14:textId="7777777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4. Partition the BOOK table based on year of publication. Demonstrate its working</w:t>
      </w:r>
    </w:p>
    <w:p w14:paraId="79736071" w14:textId="4B0292B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with a simple query.</w:t>
      </w:r>
    </w:p>
    <w:p w14:paraId="59AFAD10" w14:textId="2BED2B76"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color w:val="auto"/>
          <w:sz w:val="20"/>
          <w:szCs w:val="20"/>
        </w:rPr>
        <w:t>SQL&gt; create view v_publication as select pub_year from book;</w:t>
      </w:r>
    </w:p>
    <w:p w14:paraId="438F2DA2" w14:textId="7777777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5. Create a view of all books and its number of copies that are currently available in</w:t>
      </w:r>
    </w:p>
    <w:p w14:paraId="66D66C20" w14:textId="77777777" w:rsidR="00251292" w:rsidRPr="00AA2C9A" w:rsidRDefault="00251292" w:rsidP="00AA2C9A">
      <w:pPr>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the library.</w:t>
      </w:r>
    </w:p>
    <w:p w14:paraId="3457E7A3" w14:textId="5EC28040" w:rsidR="00251292" w:rsidRPr="00AA2C9A" w:rsidRDefault="00251292" w:rsidP="00AA2C9A">
      <w:pPr>
        <w:pStyle w:val="BodyText3"/>
        <w:spacing w:after="40"/>
      </w:pPr>
      <w:r w:rsidRPr="00AA2C9A">
        <w:t>SQL&gt; create view bcop as select A.Title, A.Book_id, B.no_of_copies, C.Branch_id from Book A, Book_copies B, Library_Branch C where A.Book_id = B.Book_id and B.Branch_id = C.Branch_id;</w:t>
      </w:r>
    </w:p>
    <w:p w14:paraId="2B5E2F5C" w14:textId="77777777" w:rsidR="00251292" w:rsidRPr="00AA2C9A" w:rsidRDefault="00251292" w:rsidP="00AA2C9A">
      <w:pPr>
        <w:spacing w:after="40" w:line="240" w:lineRule="auto"/>
        <w:rPr>
          <w:rFonts w:ascii="Times New Roman" w:hAnsi="Times New Roman" w:cs="Times New Roman"/>
          <w:b/>
          <w:bCs/>
          <w:color w:val="auto"/>
          <w:sz w:val="20"/>
          <w:szCs w:val="20"/>
        </w:rPr>
      </w:pPr>
      <w:r w:rsidRPr="00AA2C9A">
        <w:rPr>
          <w:rFonts w:ascii="Times New Roman" w:hAnsi="Times New Roman" w:cs="Times New Roman"/>
          <w:b/>
          <w:bCs/>
          <w:color w:val="auto"/>
          <w:sz w:val="20"/>
          <w:szCs w:val="20"/>
        </w:rPr>
        <w:t>Code:</w:t>
      </w:r>
    </w:p>
    <w:p w14:paraId="574B996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publisher(Name varchar2(20) primary key, Phone Integer, Address varchar2(20));</w:t>
      </w:r>
    </w:p>
    <w:p w14:paraId="0A494BCE" w14:textId="77777777" w:rsidR="00251292" w:rsidRPr="00AA2C9A" w:rsidRDefault="00251292" w:rsidP="00AA2C9A">
      <w:pPr>
        <w:spacing w:after="40" w:line="240" w:lineRule="auto"/>
        <w:rPr>
          <w:rFonts w:ascii="Consolas" w:hAnsi="Consolas" w:cs="Times New Roman"/>
          <w:color w:val="auto"/>
          <w:sz w:val="20"/>
          <w:szCs w:val="20"/>
        </w:rPr>
      </w:pPr>
    </w:p>
    <w:p w14:paraId="38EDDE9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Table created.</w:t>
      </w:r>
    </w:p>
    <w:p w14:paraId="188084D9" w14:textId="77777777" w:rsidR="00251292" w:rsidRPr="00AA2C9A" w:rsidRDefault="00251292" w:rsidP="00AA2C9A">
      <w:pPr>
        <w:spacing w:after="40" w:line="240" w:lineRule="auto"/>
        <w:rPr>
          <w:rFonts w:ascii="Consolas" w:hAnsi="Consolas" w:cs="Times New Roman"/>
          <w:color w:val="auto"/>
          <w:sz w:val="20"/>
          <w:szCs w:val="20"/>
        </w:rPr>
      </w:pPr>
    </w:p>
    <w:p w14:paraId="15752B5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book(Bookid Integer primary key, Title varchar2(20), Pub_Year Integer, Publisher_name references Publisher(Name) on delete cascade);</w:t>
      </w:r>
    </w:p>
    <w:p w14:paraId="4B0C460D" w14:textId="77777777" w:rsidR="00251292" w:rsidRPr="00AA2C9A" w:rsidRDefault="00251292" w:rsidP="00AA2C9A">
      <w:pPr>
        <w:spacing w:after="40" w:line="240" w:lineRule="auto"/>
        <w:rPr>
          <w:rFonts w:ascii="Consolas" w:hAnsi="Consolas" w:cs="Times New Roman"/>
          <w:color w:val="auto"/>
          <w:sz w:val="20"/>
          <w:szCs w:val="20"/>
        </w:rPr>
      </w:pPr>
    </w:p>
    <w:p w14:paraId="30E8495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Table created.</w:t>
      </w:r>
    </w:p>
    <w:p w14:paraId="5A51BE82" w14:textId="77777777" w:rsidR="00251292" w:rsidRPr="00AA2C9A" w:rsidRDefault="00251292" w:rsidP="00AA2C9A">
      <w:pPr>
        <w:spacing w:after="40" w:line="240" w:lineRule="auto"/>
        <w:rPr>
          <w:rFonts w:ascii="Consolas" w:hAnsi="Consolas" w:cs="Times New Roman"/>
          <w:color w:val="auto"/>
          <w:sz w:val="20"/>
          <w:szCs w:val="20"/>
        </w:rPr>
      </w:pPr>
    </w:p>
    <w:p w14:paraId="0D06546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book_authors(Author_name varchar(20), Book_id references book(Book_id) on delete cascade, primary key(Book_id,author_name));</w:t>
      </w:r>
    </w:p>
    <w:p w14:paraId="46E0985C" w14:textId="77777777" w:rsidR="00251292" w:rsidRPr="00AA2C9A" w:rsidRDefault="00251292" w:rsidP="00AA2C9A">
      <w:pPr>
        <w:spacing w:after="40" w:line="240" w:lineRule="auto"/>
        <w:rPr>
          <w:rFonts w:ascii="Consolas" w:hAnsi="Consolas" w:cs="Times New Roman"/>
          <w:color w:val="auto"/>
          <w:sz w:val="20"/>
          <w:szCs w:val="20"/>
        </w:rPr>
      </w:pPr>
    </w:p>
    <w:p w14:paraId="3141C9F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Table created.</w:t>
      </w:r>
    </w:p>
    <w:p w14:paraId="43ED68E3" w14:textId="77777777" w:rsidR="00251292" w:rsidRPr="00AA2C9A" w:rsidRDefault="00251292" w:rsidP="00AA2C9A">
      <w:pPr>
        <w:spacing w:after="40" w:line="240" w:lineRule="auto"/>
        <w:rPr>
          <w:rFonts w:ascii="Consolas" w:hAnsi="Consolas" w:cs="Times New Roman"/>
          <w:color w:val="auto"/>
          <w:sz w:val="20"/>
          <w:szCs w:val="20"/>
        </w:rPr>
      </w:pPr>
    </w:p>
    <w:p w14:paraId="05DD9EB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library_branch(Branch_id integer primary key, Address varchar(20), Branch_name varchar(20));</w:t>
      </w:r>
    </w:p>
    <w:p w14:paraId="221F7D12" w14:textId="77777777" w:rsidR="00251292" w:rsidRPr="00AA2C9A" w:rsidRDefault="00251292" w:rsidP="00AA2C9A">
      <w:pPr>
        <w:spacing w:after="40" w:line="240" w:lineRule="auto"/>
        <w:rPr>
          <w:rFonts w:ascii="Consolas" w:hAnsi="Consolas" w:cs="Times New Roman"/>
          <w:color w:val="auto"/>
          <w:sz w:val="20"/>
          <w:szCs w:val="20"/>
        </w:rPr>
      </w:pPr>
    </w:p>
    <w:p w14:paraId="2D0DEF2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Table created.</w:t>
      </w:r>
    </w:p>
    <w:p w14:paraId="0A9CC6A6" w14:textId="77777777" w:rsidR="00251292" w:rsidRPr="00AA2C9A" w:rsidRDefault="00251292" w:rsidP="00AA2C9A">
      <w:pPr>
        <w:spacing w:after="40" w:line="240" w:lineRule="auto"/>
        <w:rPr>
          <w:rFonts w:ascii="Consolas" w:hAnsi="Consolas" w:cs="Times New Roman"/>
          <w:color w:val="auto"/>
          <w:sz w:val="20"/>
          <w:szCs w:val="20"/>
        </w:rPr>
      </w:pPr>
    </w:p>
    <w:p w14:paraId="3B7D7E1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book_copies(no_of_copies integer, Book_id references book(book_id) on delete cascade, Branch_id references library_branch(Branch_id) on delete cascade);</w:t>
      </w:r>
    </w:p>
    <w:p w14:paraId="585BCDAA" w14:textId="77777777" w:rsidR="00251292" w:rsidRPr="00AA2C9A" w:rsidRDefault="00251292" w:rsidP="00AA2C9A">
      <w:pPr>
        <w:spacing w:after="40" w:line="240" w:lineRule="auto"/>
        <w:rPr>
          <w:rFonts w:ascii="Consolas" w:hAnsi="Consolas" w:cs="Times New Roman"/>
          <w:color w:val="auto"/>
          <w:sz w:val="20"/>
          <w:szCs w:val="20"/>
        </w:rPr>
      </w:pPr>
    </w:p>
    <w:p w14:paraId="54EDD64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Table created.</w:t>
      </w:r>
    </w:p>
    <w:p w14:paraId="4341AA92" w14:textId="77777777" w:rsidR="00251292" w:rsidRPr="00AA2C9A" w:rsidRDefault="00251292" w:rsidP="00AA2C9A">
      <w:pPr>
        <w:spacing w:after="40" w:line="240" w:lineRule="auto"/>
        <w:rPr>
          <w:rFonts w:ascii="Consolas" w:hAnsi="Consolas" w:cs="Times New Roman"/>
          <w:color w:val="auto"/>
          <w:sz w:val="20"/>
          <w:szCs w:val="20"/>
        </w:rPr>
      </w:pPr>
    </w:p>
    <w:p w14:paraId="493981E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card(Card_no integer primary key);</w:t>
      </w:r>
    </w:p>
    <w:p w14:paraId="3E392CBF" w14:textId="77777777" w:rsidR="00251292" w:rsidRPr="00AA2C9A" w:rsidRDefault="00251292" w:rsidP="00AA2C9A">
      <w:pPr>
        <w:spacing w:after="40" w:line="240" w:lineRule="auto"/>
        <w:rPr>
          <w:rFonts w:ascii="Consolas" w:hAnsi="Consolas" w:cs="Times New Roman"/>
          <w:color w:val="auto"/>
          <w:sz w:val="20"/>
          <w:szCs w:val="20"/>
        </w:rPr>
      </w:pPr>
    </w:p>
    <w:p w14:paraId="32766D3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Table created.</w:t>
      </w:r>
    </w:p>
    <w:p w14:paraId="04487196" w14:textId="77777777" w:rsidR="00251292" w:rsidRPr="00AA2C9A" w:rsidRDefault="00251292" w:rsidP="00AA2C9A">
      <w:pPr>
        <w:spacing w:after="40" w:line="240" w:lineRule="auto"/>
        <w:rPr>
          <w:rFonts w:ascii="Consolas" w:hAnsi="Consolas" w:cs="Times New Roman"/>
          <w:color w:val="auto"/>
          <w:sz w:val="20"/>
          <w:szCs w:val="20"/>
        </w:rPr>
      </w:pPr>
    </w:p>
    <w:p w14:paraId="6A3A271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book_lending(Date_Out date, Due_date date, Branch_id references library_branch(Branch_id) on delete cascade, Book_id references book(book_id) on delete cascade, Card_no references card(card_no) on delete cascade, primary key(Branch_id, Book_id, Card_no));</w:t>
      </w:r>
    </w:p>
    <w:p w14:paraId="53FB5009" w14:textId="77777777" w:rsidR="00251292" w:rsidRPr="00AA2C9A" w:rsidRDefault="00251292" w:rsidP="00AA2C9A">
      <w:pPr>
        <w:spacing w:after="40" w:line="240" w:lineRule="auto"/>
        <w:rPr>
          <w:rFonts w:ascii="Consolas" w:hAnsi="Consolas" w:cs="Times New Roman"/>
          <w:color w:val="auto"/>
          <w:sz w:val="20"/>
          <w:szCs w:val="20"/>
        </w:rPr>
      </w:pPr>
    </w:p>
    <w:p w14:paraId="6B3A549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Table created.</w:t>
      </w:r>
    </w:p>
    <w:p w14:paraId="37CB1CB6" w14:textId="77777777" w:rsidR="00251292" w:rsidRPr="00AA2C9A" w:rsidRDefault="00251292" w:rsidP="00AA2C9A">
      <w:pPr>
        <w:spacing w:after="40" w:line="240" w:lineRule="auto"/>
        <w:rPr>
          <w:rFonts w:ascii="Consolas" w:hAnsi="Consolas" w:cs="Times New Roman"/>
          <w:color w:val="auto"/>
          <w:sz w:val="20"/>
          <w:szCs w:val="20"/>
        </w:rPr>
      </w:pPr>
    </w:p>
    <w:p w14:paraId="06194A7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PUBLISHER VALUES ('MCGRAW-HILL', 9989076587,'BANGALORE');</w:t>
      </w:r>
    </w:p>
    <w:p w14:paraId="134A4A44" w14:textId="77777777" w:rsidR="00251292" w:rsidRPr="00AA2C9A" w:rsidRDefault="00251292" w:rsidP="00AA2C9A">
      <w:pPr>
        <w:spacing w:after="40" w:line="240" w:lineRule="auto"/>
        <w:rPr>
          <w:rFonts w:ascii="Consolas" w:hAnsi="Consolas" w:cs="Times New Roman"/>
          <w:color w:val="auto"/>
          <w:sz w:val="20"/>
          <w:szCs w:val="20"/>
        </w:rPr>
      </w:pPr>
    </w:p>
    <w:p w14:paraId="240FCB6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0CFBDB55" w14:textId="77777777" w:rsidR="00251292" w:rsidRPr="00AA2C9A" w:rsidRDefault="00251292" w:rsidP="00AA2C9A">
      <w:pPr>
        <w:spacing w:after="40" w:line="240" w:lineRule="auto"/>
        <w:rPr>
          <w:rFonts w:ascii="Consolas" w:hAnsi="Consolas" w:cs="Times New Roman"/>
          <w:color w:val="auto"/>
          <w:sz w:val="20"/>
          <w:szCs w:val="20"/>
        </w:rPr>
      </w:pPr>
    </w:p>
    <w:p w14:paraId="351A115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PUBLISHER VALUES ('PEARSON', 9889076565, 'NEWDELHI');</w:t>
      </w:r>
    </w:p>
    <w:p w14:paraId="4417F8B1" w14:textId="77777777" w:rsidR="00251292" w:rsidRPr="00AA2C9A" w:rsidRDefault="00251292" w:rsidP="00AA2C9A">
      <w:pPr>
        <w:spacing w:after="40" w:line="240" w:lineRule="auto"/>
        <w:rPr>
          <w:rFonts w:ascii="Consolas" w:hAnsi="Consolas" w:cs="Times New Roman"/>
          <w:color w:val="auto"/>
          <w:sz w:val="20"/>
          <w:szCs w:val="20"/>
        </w:rPr>
      </w:pPr>
    </w:p>
    <w:p w14:paraId="66AC801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02BA810C" w14:textId="77777777" w:rsidR="00251292" w:rsidRPr="00AA2C9A" w:rsidRDefault="00251292" w:rsidP="00AA2C9A">
      <w:pPr>
        <w:spacing w:after="40" w:line="240" w:lineRule="auto"/>
        <w:rPr>
          <w:rFonts w:ascii="Consolas" w:hAnsi="Consolas" w:cs="Times New Roman"/>
          <w:color w:val="auto"/>
          <w:sz w:val="20"/>
          <w:szCs w:val="20"/>
        </w:rPr>
      </w:pPr>
    </w:p>
    <w:p w14:paraId="47F54D8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PUBLISHER VALUES ('RANDOM HOUSE', 7455679345,'HYDRABAD');</w:t>
      </w:r>
    </w:p>
    <w:p w14:paraId="28ACE9CD" w14:textId="77777777" w:rsidR="00251292" w:rsidRPr="00AA2C9A" w:rsidRDefault="00251292" w:rsidP="00AA2C9A">
      <w:pPr>
        <w:spacing w:after="40" w:line="240" w:lineRule="auto"/>
        <w:rPr>
          <w:rFonts w:ascii="Consolas" w:hAnsi="Consolas" w:cs="Times New Roman"/>
          <w:color w:val="auto"/>
          <w:sz w:val="20"/>
          <w:szCs w:val="20"/>
        </w:rPr>
      </w:pPr>
    </w:p>
    <w:p w14:paraId="0C92243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5D83CAB6" w14:textId="77777777" w:rsidR="00251292" w:rsidRPr="00AA2C9A" w:rsidRDefault="00251292" w:rsidP="00AA2C9A">
      <w:pPr>
        <w:spacing w:after="40" w:line="240" w:lineRule="auto"/>
        <w:rPr>
          <w:rFonts w:ascii="Consolas" w:hAnsi="Consolas" w:cs="Times New Roman"/>
          <w:color w:val="auto"/>
          <w:sz w:val="20"/>
          <w:szCs w:val="20"/>
        </w:rPr>
      </w:pPr>
    </w:p>
    <w:p w14:paraId="2404909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PUBLISHER VALUES ('HACHETTE LIVRE', 8970862340, 'CHENAI');</w:t>
      </w:r>
    </w:p>
    <w:p w14:paraId="5E2AEC75" w14:textId="77777777" w:rsidR="00251292" w:rsidRPr="00AA2C9A" w:rsidRDefault="00251292" w:rsidP="00AA2C9A">
      <w:pPr>
        <w:spacing w:after="40" w:line="240" w:lineRule="auto"/>
        <w:rPr>
          <w:rFonts w:ascii="Consolas" w:hAnsi="Consolas" w:cs="Times New Roman"/>
          <w:color w:val="auto"/>
          <w:sz w:val="20"/>
          <w:szCs w:val="20"/>
        </w:rPr>
      </w:pPr>
    </w:p>
    <w:p w14:paraId="2FBE1FE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2BDB44ED" w14:textId="77777777" w:rsidR="00251292" w:rsidRPr="00AA2C9A" w:rsidRDefault="00251292" w:rsidP="00AA2C9A">
      <w:pPr>
        <w:spacing w:after="40" w:line="240" w:lineRule="auto"/>
        <w:rPr>
          <w:rFonts w:ascii="Consolas" w:hAnsi="Consolas" w:cs="Times New Roman"/>
          <w:color w:val="auto"/>
          <w:sz w:val="20"/>
          <w:szCs w:val="20"/>
        </w:rPr>
      </w:pPr>
    </w:p>
    <w:p w14:paraId="15F007A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PUBLISHER VALUES ('GRUPO PLANETA', 7756120238, 'BANGALORE');</w:t>
      </w:r>
    </w:p>
    <w:p w14:paraId="34632794" w14:textId="77777777" w:rsidR="00251292" w:rsidRPr="00AA2C9A" w:rsidRDefault="00251292" w:rsidP="00AA2C9A">
      <w:pPr>
        <w:spacing w:after="40" w:line="240" w:lineRule="auto"/>
        <w:rPr>
          <w:rFonts w:ascii="Consolas" w:hAnsi="Consolas" w:cs="Times New Roman"/>
          <w:color w:val="auto"/>
          <w:sz w:val="20"/>
          <w:szCs w:val="20"/>
        </w:rPr>
      </w:pPr>
    </w:p>
    <w:p w14:paraId="5AF2274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6DA2983" w14:textId="77777777" w:rsidR="00251292" w:rsidRPr="00AA2C9A" w:rsidRDefault="00251292" w:rsidP="00AA2C9A">
      <w:pPr>
        <w:spacing w:after="40" w:line="240" w:lineRule="auto"/>
        <w:rPr>
          <w:rFonts w:ascii="Consolas" w:hAnsi="Consolas" w:cs="Times New Roman"/>
          <w:color w:val="auto"/>
          <w:sz w:val="20"/>
          <w:szCs w:val="20"/>
        </w:rPr>
      </w:pPr>
    </w:p>
    <w:p w14:paraId="4A77421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 VALUES (1,'DBMS',2017, 'MCGRAW-HILL');</w:t>
      </w:r>
    </w:p>
    <w:p w14:paraId="5C2F0202" w14:textId="77777777" w:rsidR="00251292" w:rsidRPr="00AA2C9A" w:rsidRDefault="00251292" w:rsidP="00AA2C9A">
      <w:pPr>
        <w:spacing w:after="40" w:line="240" w:lineRule="auto"/>
        <w:rPr>
          <w:rFonts w:ascii="Consolas" w:hAnsi="Consolas" w:cs="Times New Roman"/>
          <w:color w:val="auto"/>
          <w:sz w:val="20"/>
          <w:szCs w:val="20"/>
        </w:rPr>
      </w:pPr>
    </w:p>
    <w:p w14:paraId="126CF38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78C72BA0" w14:textId="77777777" w:rsidR="00251292" w:rsidRPr="00AA2C9A" w:rsidRDefault="00251292" w:rsidP="00AA2C9A">
      <w:pPr>
        <w:spacing w:after="40" w:line="240" w:lineRule="auto"/>
        <w:rPr>
          <w:rFonts w:ascii="Consolas" w:hAnsi="Consolas" w:cs="Times New Roman"/>
          <w:color w:val="auto"/>
          <w:sz w:val="20"/>
          <w:szCs w:val="20"/>
        </w:rPr>
      </w:pPr>
    </w:p>
    <w:p w14:paraId="0BE1921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 VALUES (2,'ADBMS',2016,'MCGRAW-HILL');</w:t>
      </w:r>
    </w:p>
    <w:p w14:paraId="67AD29E1" w14:textId="77777777" w:rsidR="00251292" w:rsidRPr="00AA2C9A" w:rsidRDefault="00251292" w:rsidP="00AA2C9A">
      <w:pPr>
        <w:spacing w:after="40" w:line="240" w:lineRule="auto"/>
        <w:rPr>
          <w:rFonts w:ascii="Consolas" w:hAnsi="Consolas" w:cs="Times New Roman"/>
          <w:color w:val="auto"/>
          <w:sz w:val="20"/>
          <w:szCs w:val="20"/>
        </w:rPr>
      </w:pPr>
    </w:p>
    <w:p w14:paraId="792C942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3E3D4A5B" w14:textId="77777777" w:rsidR="00251292" w:rsidRPr="00AA2C9A" w:rsidRDefault="00251292" w:rsidP="00AA2C9A">
      <w:pPr>
        <w:spacing w:after="40" w:line="240" w:lineRule="auto"/>
        <w:rPr>
          <w:rFonts w:ascii="Consolas" w:hAnsi="Consolas" w:cs="Times New Roman"/>
          <w:color w:val="auto"/>
          <w:sz w:val="20"/>
          <w:szCs w:val="20"/>
        </w:rPr>
      </w:pPr>
    </w:p>
    <w:p w14:paraId="505A4DF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 VALUES (3,'CN',2016,'PEARSON');</w:t>
      </w:r>
    </w:p>
    <w:p w14:paraId="336DCC75" w14:textId="77777777" w:rsidR="00251292" w:rsidRPr="00AA2C9A" w:rsidRDefault="00251292" w:rsidP="00AA2C9A">
      <w:pPr>
        <w:spacing w:after="40" w:line="240" w:lineRule="auto"/>
        <w:rPr>
          <w:rFonts w:ascii="Consolas" w:hAnsi="Consolas" w:cs="Times New Roman"/>
          <w:color w:val="auto"/>
          <w:sz w:val="20"/>
          <w:szCs w:val="20"/>
        </w:rPr>
      </w:pPr>
    </w:p>
    <w:p w14:paraId="1649622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847F845" w14:textId="77777777" w:rsidR="00251292" w:rsidRPr="00AA2C9A" w:rsidRDefault="00251292" w:rsidP="00AA2C9A">
      <w:pPr>
        <w:spacing w:after="40" w:line="240" w:lineRule="auto"/>
        <w:rPr>
          <w:rFonts w:ascii="Consolas" w:hAnsi="Consolas" w:cs="Times New Roman"/>
          <w:color w:val="auto"/>
          <w:sz w:val="20"/>
          <w:szCs w:val="20"/>
        </w:rPr>
      </w:pPr>
    </w:p>
    <w:p w14:paraId="1C0C311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 VALUES (4,'CG',2015, 'GRUPO PLANETA');</w:t>
      </w:r>
    </w:p>
    <w:p w14:paraId="1AC3A715" w14:textId="77777777" w:rsidR="00251292" w:rsidRPr="00AA2C9A" w:rsidRDefault="00251292" w:rsidP="00AA2C9A">
      <w:pPr>
        <w:spacing w:after="40" w:line="240" w:lineRule="auto"/>
        <w:rPr>
          <w:rFonts w:ascii="Consolas" w:hAnsi="Consolas" w:cs="Times New Roman"/>
          <w:color w:val="auto"/>
          <w:sz w:val="20"/>
          <w:szCs w:val="20"/>
        </w:rPr>
      </w:pPr>
    </w:p>
    <w:p w14:paraId="5EED89C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59CC47A7" w14:textId="77777777" w:rsidR="00251292" w:rsidRPr="00AA2C9A" w:rsidRDefault="00251292" w:rsidP="00AA2C9A">
      <w:pPr>
        <w:spacing w:after="40" w:line="240" w:lineRule="auto"/>
        <w:rPr>
          <w:rFonts w:ascii="Consolas" w:hAnsi="Consolas" w:cs="Times New Roman"/>
          <w:color w:val="auto"/>
          <w:sz w:val="20"/>
          <w:szCs w:val="20"/>
        </w:rPr>
      </w:pPr>
    </w:p>
    <w:p w14:paraId="0CE5A4C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 VALUES (5,'OS',2016,'PEARSON');</w:t>
      </w:r>
    </w:p>
    <w:p w14:paraId="60EEB789" w14:textId="77777777" w:rsidR="00251292" w:rsidRPr="00AA2C9A" w:rsidRDefault="00251292" w:rsidP="00AA2C9A">
      <w:pPr>
        <w:spacing w:after="40" w:line="240" w:lineRule="auto"/>
        <w:rPr>
          <w:rFonts w:ascii="Consolas" w:hAnsi="Consolas" w:cs="Times New Roman"/>
          <w:color w:val="auto"/>
          <w:sz w:val="20"/>
          <w:szCs w:val="20"/>
        </w:rPr>
      </w:pPr>
    </w:p>
    <w:p w14:paraId="4103F5C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4FF8F2E4" w14:textId="77777777" w:rsidR="00251292" w:rsidRPr="00AA2C9A" w:rsidRDefault="00251292" w:rsidP="00AA2C9A">
      <w:pPr>
        <w:spacing w:after="40" w:line="240" w:lineRule="auto"/>
        <w:rPr>
          <w:rFonts w:ascii="Consolas" w:hAnsi="Consolas" w:cs="Times New Roman"/>
          <w:color w:val="auto"/>
          <w:sz w:val="20"/>
          <w:szCs w:val="20"/>
        </w:rPr>
      </w:pPr>
    </w:p>
    <w:p w14:paraId="1C8AEAA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AUTHORS VALUES('NAVATHE', 1);</w:t>
      </w:r>
    </w:p>
    <w:p w14:paraId="1857AEC7" w14:textId="77777777" w:rsidR="00251292" w:rsidRPr="00AA2C9A" w:rsidRDefault="00251292" w:rsidP="00AA2C9A">
      <w:pPr>
        <w:spacing w:after="40" w:line="240" w:lineRule="auto"/>
        <w:rPr>
          <w:rFonts w:ascii="Consolas" w:hAnsi="Consolas" w:cs="Times New Roman"/>
          <w:color w:val="auto"/>
          <w:sz w:val="20"/>
          <w:szCs w:val="20"/>
        </w:rPr>
      </w:pPr>
    </w:p>
    <w:p w14:paraId="76D8DA0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783191FD" w14:textId="77777777" w:rsidR="00251292" w:rsidRPr="00AA2C9A" w:rsidRDefault="00251292" w:rsidP="00AA2C9A">
      <w:pPr>
        <w:spacing w:after="40" w:line="240" w:lineRule="auto"/>
        <w:rPr>
          <w:rFonts w:ascii="Consolas" w:hAnsi="Consolas" w:cs="Times New Roman"/>
          <w:color w:val="auto"/>
          <w:sz w:val="20"/>
          <w:szCs w:val="20"/>
        </w:rPr>
      </w:pPr>
    </w:p>
    <w:p w14:paraId="20BA878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AUTHORS VALUES ('NAVATHE', 2);</w:t>
      </w:r>
    </w:p>
    <w:p w14:paraId="2EEE202F" w14:textId="77777777" w:rsidR="00251292" w:rsidRPr="00AA2C9A" w:rsidRDefault="00251292" w:rsidP="00AA2C9A">
      <w:pPr>
        <w:spacing w:after="40" w:line="240" w:lineRule="auto"/>
        <w:rPr>
          <w:rFonts w:ascii="Consolas" w:hAnsi="Consolas" w:cs="Times New Roman"/>
          <w:color w:val="auto"/>
          <w:sz w:val="20"/>
          <w:szCs w:val="20"/>
        </w:rPr>
      </w:pPr>
    </w:p>
    <w:p w14:paraId="0055724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690D16E1" w14:textId="77777777" w:rsidR="00251292" w:rsidRPr="00AA2C9A" w:rsidRDefault="00251292" w:rsidP="00AA2C9A">
      <w:pPr>
        <w:spacing w:after="40" w:line="240" w:lineRule="auto"/>
        <w:rPr>
          <w:rFonts w:ascii="Consolas" w:hAnsi="Consolas" w:cs="Times New Roman"/>
          <w:color w:val="auto"/>
          <w:sz w:val="20"/>
          <w:szCs w:val="20"/>
        </w:rPr>
      </w:pPr>
    </w:p>
    <w:p w14:paraId="3633ABD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AUTHORS VALUES ('TANENBAUM', 3);</w:t>
      </w:r>
    </w:p>
    <w:p w14:paraId="7753B011" w14:textId="77777777" w:rsidR="00251292" w:rsidRPr="00AA2C9A" w:rsidRDefault="00251292" w:rsidP="00AA2C9A">
      <w:pPr>
        <w:spacing w:after="40" w:line="240" w:lineRule="auto"/>
        <w:rPr>
          <w:rFonts w:ascii="Consolas" w:hAnsi="Consolas" w:cs="Times New Roman"/>
          <w:color w:val="auto"/>
          <w:sz w:val="20"/>
          <w:szCs w:val="20"/>
        </w:rPr>
      </w:pPr>
    </w:p>
    <w:p w14:paraId="6096640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04883118" w14:textId="77777777" w:rsidR="00251292" w:rsidRPr="00AA2C9A" w:rsidRDefault="00251292" w:rsidP="00AA2C9A">
      <w:pPr>
        <w:spacing w:after="40" w:line="240" w:lineRule="auto"/>
        <w:rPr>
          <w:rFonts w:ascii="Consolas" w:hAnsi="Consolas" w:cs="Times New Roman"/>
          <w:color w:val="auto"/>
          <w:sz w:val="20"/>
          <w:szCs w:val="20"/>
        </w:rPr>
      </w:pPr>
    </w:p>
    <w:p w14:paraId="77D0234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AUTHORS VALUES ('EDWARDANGEL', 4);</w:t>
      </w:r>
    </w:p>
    <w:p w14:paraId="06E77361" w14:textId="77777777" w:rsidR="00251292" w:rsidRPr="00AA2C9A" w:rsidRDefault="00251292" w:rsidP="00AA2C9A">
      <w:pPr>
        <w:spacing w:after="40" w:line="240" w:lineRule="auto"/>
        <w:rPr>
          <w:rFonts w:ascii="Consolas" w:hAnsi="Consolas" w:cs="Times New Roman"/>
          <w:color w:val="auto"/>
          <w:sz w:val="20"/>
          <w:szCs w:val="20"/>
        </w:rPr>
      </w:pPr>
    </w:p>
    <w:p w14:paraId="7842167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A63F4D3" w14:textId="77777777" w:rsidR="00251292" w:rsidRPr="00AA2C9A" w:rsidRDefault="00251292" w:rsidP="00AA2C9A">
      <w:pPr>
        <w:spacing w:after="40" w:line="240" w:lineRule="auto"/>
        <w:rPr>
          <w:rFonts w:ascii="Consolas" w:hAnsi="Consolas" w:cs="Times New Roman"/>
          <w:color w:val="auto"/>
          <w:sz w:val="20"/>
          <w:szCs w:val="20"/>
        </w:rPr>
      </w:pPr>
    </w:p>
    <w:p w14:paraId="07B3FB3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AUTHORS VALUES('GALVIN', 5);</w:t>
      </w:r>
    </w:p>
    <w:p w14:paraId="1EB998DE" w14:textId="77777777" w:rsidR="00251292" w:rsidRPr="00AA2C9A" w:rsidRDefault="00251292" w:rsidP="00AA2C9A">
      <w:pPr>
        <w:spacing w:after="40" w:line="240" w:lineRule="auto"/>
        <w:rPr>
          <w:rFonts w:ascii="Consolas" w:hAnsi="Consolas" w:cs="Times New Roman"/>
          <w:color w:val="auto"/>
          <w:sz w:val="20"/>
          <w:szCs w:val="20"/>
        </w:rPr>
      </w:pPr>
    </w:p>
    <w:p w14:paraId="512A4A5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5E732008" w14:textId="77777777" w:rsidR="00251292" w:rsidRPr="00AA2C9A" w:rsidRDefault="00251292" w:rsidP="00AA2C9A">
      <w:pPr>
        <w:spacing w:after="40" w:line="240" w:lineRule="auto"/>
        <w:rPr>
          <w:rFonts w:ascii="Consolas" w:hAnsi="Consolas" w:cs="Times New Roman"/>
          <w:color w:val="auto"/>
          <w:sz w:val="20"/>
          <w:szCs w:val="20"/>
        </w:rPr>
      </w:pPr>
    </w:p>
    <w:p w14:paraId="01A0BBB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LIBRARY_BRANCH VALUES (10,'BANGALORE','RR NAGAR');</w:t>
      </w:r>
    </w:p>
    <w:p w14:paraId="0E4ED332" w14:textId="77777777" w:rsidR="00251292" w:rsidRPr="00AA2C9A" w:rsidRDefault="00251292" w:rsidP="00AA2C9A">
      <w:pPr>
        <w:spacing w:after="40" w:line="240" w:lineRule="auto"/>
        <w:rPr>
          <w:rFonts w:ascii="Consolas" w:hAnsi="Consolas" w:cs="Times New Roman"/>
          <w:color w:val="auto"/>
          <w:sz w:val="20"/>
          <w:szCs w:val="20"/>
        </w:rPr>
      </w:pPr>
    </w:p>
    <w:p w14:paraId="0108EBF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1 row created.</w:t>
      </w:r>
    </w:p>
    <w:p w14:paraId="4E518763" w14:textId="77777777" w:rsidR="00251292" w:rsidRPr="00AA2C9A" w:rsidRDefault="00251292" w:rsidP="00AA2C9A">
      <w:pPr>
        <w:spacing w:after="40" w:line="240" w:lineRule="auto"/>
        <w:rPr>
          <w:rFonts w:ascii="Consolas" w:hAnsi="Consolas" w:cs="Times New Roman"/>
          <w:color w:val="auto"/>
          <w:sz w:val="20"/>
          <w:szCs w:val="20"/>
        </w:rPr>
      </w:pPr>
    </w:p>
    <w:p w14:paraId="28C3AD9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LIBRARY_BRANCH VALUES (11,'BANGALORE','RNSIT');</w:t>
      </w:r>
    </w:p>
    <w:p w14:paraId="75E6F4D5" w14:textId="77777777" w:rsidR="00251292" w:rsidRPr="00AA2C9A" w:rsidRDefault="00251292" w:rsidP="00AA2C9A">
      <w:pPr>
        <w:spacing w:after="40" w:line="240" w:lineRule="auto"/>
        <w:rPr>
          <w:rFonts w:ascii="Consolas" w:hAnsi="Consolas" w:cs="Times New Roman"/>
          <w:color w:val="auto"/>
          <w:sz w:val="20"/>
          <w:szCs w:val="20"/>
        </w:rPr>
      </w:pPr>
    </w:p>
    <w:p w14:paraId="384B891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44D6040D" w14:textId="77777777" w:rsidR="00251292" w:rsidRPr="00AA2C9A" w:rsidRDefault="00251292" w:rsidP="00AA2C9A">
      <w:pPr>
        <w:spacing w:after="40" w:line="240" w:lineRule="auto"/>
        <w:rPr>
          <w:rFonts w:ascii="Consolas" w:hAnsi="Consolas" w:cs="Times New Roman"/>
          <w:color w:val="auto"/>
          <w:sz w:val="20"/>
          <w:szCs w:val="20"/>
        </w:rPr>
      </w:pPr>
    </w:p>
    <w:p w14:paraId="61664D5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LIBRARY_BRANCH VALUES (12, 'BANGALORE','RAJAJI NAGAR');</w:t>
      </w:r>
    </w:p>
    <w:p w14:paraId="2CB32FDF" w14:textId="77777777" w:rsidR="00251292" w:rsidRPr="00AA2C9A" w:rsidRDefault="00251292" w:rsidP="00AA2C9A">
      <w:pPr>
        <w:spacing w:after="40" w:line="240" w:lineRule="auto"/>
        <w:rPr>
          <w:rFonts w:ascii="Consolas" w:hAnsi="Consolas" w:cs="Times New Roman"/>
          <w:color w:val="auto"/>
          <w:sz w:val="20"/>
          <w:szCs w:val="20"/>
        </w:rPr>
      </w:pPr>
    </w:p>
    <w:p w14:paraId="7140493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4A469116" w14:textId="77777777" w:rsidR="00251292" w:rsidRPr="00AA2C9A" w:rsidRDefault="00251292" w:rsidP="00AA2C9A">
      <w:pPr>
        <w:spacing w:after="40" w:line="240" w:lineRule="auto"/>
        <w:rPr>
          <w:rFonts w:ascii="Consolas" w:hAnsi="Consolas" w:cs="Times New Roman"/>
          <w:color w:val="auto"/>
          <w:sz w:val="20"/>
          <w:szCs w:val="20"/>
        </w:rPr>
      </w:pPr>
    </w:p>
    <w:p w14:paraId="1038D07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LIBRARY_BRANCH VALUES (13,'MANGALORE','NITTE');</w:t>
      </w:r>
    </w:p>
    <w:p w14:paraId="6EA10B30" w14:textId="77777777" w:rsidR="00251292" w:rsidRPr="00AA2C9A" w:rsidRDefault="00251292" w:rsidP="00AA2C9A">
      <w:pPr>
        <w:spacing w:after="40" w:line="240" w:lineRule="auto"/>
        <w:rPr>
          <w:rFonts w:ascii="Consolas" w:hAnsi="Consolas" w:cs="Times New Roman"/>
          <w:color w:val="auto"/>
          <w:sz w:val="20"/>
          <w:szCs w:val="20"/>
        </w:rPr>
      </w:pPr>
    </w:p>
    <w:p w14:paraId="33371A9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6404BB58" w14:textId="77777777" w:rsidR="00251292" w:rsidRPr="00AA2C9A" w:rsidRDefault="00251292" w:rsidP="00AA2C9A">
      <w:pPr>
        <w:spacing w:after="40" w:line="240" w:lineRule="auto"/>
        <w:rPr>
          <w:rFonts w:ascii="Consolas" w:hAnsi="Consolas" w:cs="Times New Roman"/>
          <w:color w:val="auto"/>
          <w:sz w:val="20"/>
          <w:szCs w:val="20"/>
        </w:rPr>
      </w:pPr>
    </w:p>
    <w:p w14:paraId="249415A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LIBRARY_BRANCH VALUES (14,'UDUPI','MANIPAL');</w:t>
      </w:r>
    </w:p>
    <w:p w14:paraId="600F9D14" w14:textId="77777777" w:rsidR="00251292" w:rsidRPr="00AA2C9A" w:rsidRDefault="00251292" w:rsidP="00AA2C9A">
      <w:pPr>
        <w:spacing w:after="40" w:line="240" w:lineRule="auto"/>
        <w:rPr>
          <w:rFonts w:ascii="Consolas" w:hAnsi="Consolas" w:cs="Times New Roman"/>
          <w:color w:val="auto"/>
          <w:sz w:val="20"/>
          <w:szCs w:val="20"/>
        </w:rPr>
      </w:pPr>
    </w:p>
    <w:p w14:paraId="5209FA4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63D46DB5" w14:textId="77777777" w:rsidR="00251292" w:rsidRPr="00AA2C9A" w:rsidRDefault="00251292" w:rsidP="00AA2C9A">
      <w:pPr>
        <w:spacing w:after="40" w:line="240" w:lineRule="auto"/>
        <w:rPr>
          <w:rFonts w:ascii="Consolas" w:hAnsi="Consolas" w:cs="Times New Roman"/>
          <w:color w:val="auto"/>
          <w:sz w:val="20"/>
          <w:szCs w:val="20"/>
        </w:rPr>
      </w:pPr>
    </w:p>
    <w:p w14:paraId="67819DC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COPIES VALUES (10, 1, 10);</w:t>
      </w:r>
    </w:p>
    <w:p w14:paraId="728DEF9E" w14:textId="77777777" w:rsidR="00251292" w:rsidRPr="00AA2C9A" w:rsidRDefault="00251292" w:rsidP="00AA2C9A">
      <w:pPr>
        <w:spacing w:after="40" w:line="240" w:lineRule="auto"/>
        <w:rPr>
          <w:rFonts w:ascii="Consolas" w:hAnsi="Consolas" w:cs="Times New Roman"/>
          <w:color w:val="auto"/>
          <w:sz w:val="20"/>
          <w:szCs w:val="20"/>
        </w:rPr>
      </w:pPr>
    </w:p>
    <w:p w14:paraId="4A2E7FE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74EE86EE" w14:textId="77777777" w:rsidR="00251292" w:rsidRPr="00AA2C9A" w:rsidRDefault="00251292" w:rsidP="00AA2C9A">
      <w:pPr>
        <w:spacing w:after="40" w:line="240" w:lineRule="auto"/>
        <w:rPr>
          <w:rFonts w:ascii="Consolas" w:hAnsi="Consolas" w:cs="Times New Roman"/>
          <w:color w:val="auto"/>
          <w:sz w:val="20"/>
          <w:szCs w:val="20"/>
        </w:rPr>
      </w:pPr>
    </w:p>
    <w:p w14:paraId="7DBB3E8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COPIES VALUES (5, 1, 11);</w:t>
      </w:r>
    </w:p>
    <w:p w14:paraId="135A10B8" w14:textId="77777777" w:rsidR="00251292" w:rsidRPr="00AA2C9A" w:rsidRDefault="00251292" w:rsidP="00AA2C9A">
      <w:pPr>
        <w:spacing w:after="40" w:line="240" w:lineRule="auto"/>
        <w:rPr>
          <w:rFonts w:ascii="Consolas" w:hAnsi="Consolas" w:cs="Times New Roman"/>
          <w:color w:val="auto"/>
          <w:sz w:val="20"/>
          <w:szCs w:val="20"/>
        </w:rPr>
      </w:pPr>
    </w:p>
    <w:p w14:paraId="0140105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1BF23CF" w14:textId="77777777" w:rsidR="00251292" w:rsidRPr="00AA2C9A" w:rsidRDefault="00251292" w:rsidP="00AA2C9A">
      <w:pPr>
        <w:spacing w:after="40" w:line="240" w:lineRule="auto"/>
        <w:rPr>
          <w:rFonts w:ascii="Consolas" w:hAnsi="Consolas" w:cs="Times New Roman"/>
          <w:color w:val="auto"/>
          <w:sz w:val="20"/>
          <w:szCs w:val="20"/>
        </w:rPr>
      </w:pPr>
    </w:p>
    <w:p w14:paraId="6CCD860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COPIES VALUES (2, 2, 12);</w:t>
      </w:r>
    </w:p>
    <w:p w14:paraId="239AB67C" w14:textId="77777777" w:rsidR="00251292" w:rsidRPr="00AA2C9A" w:rsidRDefault="00251292" w:rsidP="00AA2C9A">
      <w:pPr>
        <w:spacing w:after="40" w:line="240" w:lineRule="auto"/>
        <w:rPr>
          <w:rFonts w:ascii="Consolas" w:hAnsi="Consolas" w:cs="Times New Roman"/>
          <w:color w:val="auto"/>
          <w:sz w:val="20"/>
          <w:szCs w:val="20"/>
        </w:rPr>
      </w:pPr>
    </w:p>
    <w:p w14:paraId="0157745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315DC8F" w14:textId="77777777" w:rsidR="00251292" w:rsidRPr="00AA2C9A" w:rsidRDefault="00251292" w:rsidP="00AA2C9A">
      <w:pPr>
        <w:spacing w:after="40" w:line="240" w:lineRule="auto"/>
        <w:rPr>
          <w:rFonts w:ascii="Consolas" w:hAnsi="Consolas" w:cs="Times New Roman"/>
          <w:color w:val="auto"/>
          <w:sz w:val="20"/>
          <w:szCs w:val="20"/>
        </w:rPr>
      </w:pPr>
    </w:p>
    <w:p w14:paraId="48BB15F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COPIES VALUES (5, 2, 13);</w:t>
      </w:r>
    </w:p>
    <w:p w14:paraId="4C469D07" w14:textId="77777777" w:rsidR="00251292" w:rsidRPr="00AA2C9A" w:rsidRDefault="00251292" w:rsidP="00AA2C9A">
      <w:pPr>
        <w:spacing w:after="40" w:line="240" w:lineRule="auto"/>
        <w:rPr>
          <w:rFonts w:ascii="Consolas" w:hAnsi="Consolas" w:cs="Times New Roman"/>
          <w:color w:val="auto"/>
          <w:sz w:val="20"/>
          <w:szCs w:val="20"/>
        </w:rPr>
      </w:pPr>
    </w:p>
    <w:p w14:paraId="4C02F41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285B6C21" w14:textId="77777777" w:rsidR="00251292" w:rsidRPr="00AA2C9A" w:rsidRDefault="00251292" w:rsidP="00AA2C9A">
      <w:pPr>
        <w:spacing w:after="40" w:line="240" w:lineRule="auto"/>
        <w:rPr>
          <w:rFonts w:ascii="Consolas" w:hAnsi="Consolas" w:cs="Times New Roman"/>
          <w:color w:val="auto"/>
          <w:sz w:val="20"/>
          <w:szCs w:val="20"/>
        </w:rPr>
      </w:pPr>
    </w:p>
    <w:p w14:paraId="564FE9E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COPIES VALUES (7, 3, 14);</w:t>
      </w:r>
    </w:p>
    <w:p w14:paraId="52CE354A" w14:textId="77777777" w:rsidR="00251292" w:rsidRPr="00AA2C9A" w:rsidRDefault="00251292" w:rsidP="00AA2C9A">
      <w:pPr>
        <w:spacing w:after="40" w:line="240" w:lineRule="auto"/>
        <w:rPr>
          <w:rFonts w:ascii="Consolas" w:hAnsi="Consolas" w:cs="Times New Roman"/>
          <w:color w:val="auto"/>
          <w:sz w:val="20"/>
          <w:szCs w:val="20"/>
        </w:rPr>
      </w:pPr>
    </w:p>
    <w:p w14:paraId="4BDF2BF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4BA601D6" w14:textId="77777777" w:rsidR="00251292" w:rsidRPr="00AA2C9A" w:rsidRDefault="00251292" w:rsidP="00AA2C9A">
      <w:pPr>
        <w:spacing w:after="40" w:line="240" w:lineRule="auto"/>
        <w:rPr>
          <w:rFonts w:ascii="Consolas" w:hAnsi="Consolas" w:cs="Times New Roman"/>
          <w:color w:val="auto"/>
          <w:sz w:val="20"/>
          <w:szCs w:val="20"/>
        </w:rPr>
      </w:pPr>
    </w:p>
    <w:p w14:paraId="3AA1528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COPIES VALUES (1, 5, 10);</w:t>
      </w:r>
    </w:p>
    <w:p w14:paraId="59E89C99" w14:textId="77777777" w:rsidR="00251292" w:rsidRPr="00AA2C9A" w:rsidRDefault="00251292" w:rsidP="00AA2C9A">
      <w:pPr>
        <w:spacing w:after="40" w:line="240" w:lineRule="auto"/>
        <w:rPr>
          <w:rFonts w:ascii="Consolas" w:hAnsi="Consolas" w:cs="Times New Roman"/>
          <w:color w:val="auto"/>
          <w:sz w:val="20"/>
          <w:szCs w:val="20"/>
        </w:rPr>
      </w:pPr>
    </w:p>
    <w:p w14:paraId="4BCC8E5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017CB97B" w14:textId="77777777" w:rsidR="00251292" w:rsidRPr="00AA2C9A" w:rsidRDefault="00251292" w:rsidP="00AA2C9A">
      <w:pPr>
        <w:spacing w:after="40" w:line="240" w:lineRule="auto"/>
        <w:rPr>
          <w:rFonts w:ascii="Consolas" w:hAnsi="Consolas" w:cs="Times New Roman"/>
          <w:color w:val="auto"/>
          <w:sz w:val="20"/>
          <w:szCs w:val="20"/>
        </w:rPr>
      </w:pPr>
    </w:p>
    <w:p w14:paraId="28E4676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COPIES VALUES (3, 4, 11);</w:t>
      </w:r>
    </w:p>
    <w:p w14:paraId="5D605581" w14:textId="77777777" w:rsidR="00251292" w:rsidRPr="00AA2C9A" w:rsidRDefault="00251292" w:rsidP="00AA2C9A">
      <w:pPr>
        <w:spacing w:after="40" w:line="240" w:lineRule="auto"/>
        <w:rPr>
          <w:rFonts w:ascii="Consolas" w:hAnsi="Consolas" w:cs="Times New Roman"/>
          <w:color w:val="auto"/>
          <w:sz w:val="20"/>
          <w:szCs w:val="20"/>
        </w:rPr>
      </w:pPr>
    </w:p>
    <w:p w14:paraId="53BD0ED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6EF2F84" w14:textId="77777777" w:rsidR="00251292" w:rsidRPr="00AA2C9A" w:rsidRDefault="00251292" w:rsidP="00AA2C9A">
      <w:pPr>
        <w:spacing w:after="40" w:line="240" w:lineRule="auto"/>
        <w:rPr>
          <w:rFonts w:ascii="Consolas" w:hAnsi="Consolas" w:cs="Times New Roman"/>
          <w:color w:val="auto"/>
          <w:sz w:val="20"/>
          <w:szCs w:val="20"/>
        </w:rPr>
      </w:pPr>
    </w:p>
    <w:p w14:paraId="70FE938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ARD VALUES (100);</w:t>
      </w:r>
    </w:p>
    <w:p w14:paraId="716E5AD6" w14:textId="77777777" w:rsidR="00251292" w:rsidRPr="00AA2C9A" w:rsidRDefault="00251292" w:rsidP="00AA2C9A">
      <w:pPr>
        <w:spacing w:after="40" w:line="240" w:lineRule="auto"/>
        <w:rPr>
          <w:rFonts w:ascii="Consolas" w:hAnsi="Consolas" w:cs="Times New Roman"/>
          <w:color w:val="auto"/>
          <w:sz w:val="20"/>
          <w:szCs w:val="20"/>
        </w:rPr>
      </w:pPr>
    </w:p>
    <w:p w14:paraId="319FB7F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5761015A" w14:textId="77777777" w:rsidR="00251292" w:rsidRPr="00AA2C9A" w:rsidRDefault="00251292" w:rsidP="00AA2C9A">
      <w:pPr>
        <w:spacing w:after="40" w:line="240" w:lineRule="auto"/>
        <w:rPr>
          <w:rFonts w:ascii="Consolas" w:hAnsi="Consolas" w:cs="Times New Roman"/>
          <w:color w:val="auto"/>
          <w:sz w:val="20"/>
          <w:szCs w:val="20"/>
        </w:rPr>
      </w:pPr>
    </w:p>
    <w:p w14:paraId="3F7DC13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ARD VALUES (101);</w:t>
      </w:r>
    </w:p>
    <w:p w14:paraId="566B68C6" w14:textId="77777777" w:rsidR="00251292" w:rsidRPr="00AA2C9A" w:rsidRDefault="00251292" w:rsidP="00AA2C9A">
      <w:pPr>
        <w:spacing w:after="40" w:line="240" w:lineRule="auto"/>
        <w:rPr>
          <w:rFonts w:ascii="Consolas" w:hAnsi="Consolas" w:cs="Times New Roman"/>
          <w:color w:val="auto"/>
          <w:sz w:val="20"/>
          <w:szCs w:val="20"/>
        </w:rPr>
      </w:pPr>
    </w:p>
    <w:p w14:paraId="719F5A6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095D1A63" w14:textId="77777777" w:rsidR="00251292" w:rsidRPr="00AA2C9A" w:rsidRDefault="00251292" w:rsidP="00AA2C9A">
      <w:pPr>
        <w:spacing w:after="40" w:line="240" w:lineRule="auto"/>
        <w:rPr>
          <w:rFonts w:ascii="Consolas" w:hAnsi="Consolas" w:cs="Times New Roman"/>
          <w:color w:val="auto"/>
          <w:sz w:val="20"/>
          <w:szCs w:val="20"/>
        </w:rPr>
      </w:pPr>
    </w:p>
    <w:p w14:paraId="53C9F52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ARD VALUES (102);</w:t>
      </w:r>
    </w:p>
    <w:p w14:paraId="05CE7A97" w14:textId="77777777" w:rsidR="00251292" w:rsidRPr="00AA2C9A" w:rsidRDefault="00251292" w:rsidP="00AA2C9A">
      <w:pPr>
        <w:spacing w:after="40" w:line="240" w:lineRule="auto"/>
        <w:rPr>
          <w:rFonts w:ascii="Consolas" w:hAnsi="Consolas" w:cs="Times New Roman"/>
          <w:color w:val="auto"/>
          <w:sz w:val="20"/>
          <w:szCs w:val="20"/>
        </w:rPr>
      </w:pPr>
    </w:p>
    <w:p w14:paraId="5D41A6C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3AA81BC7" w14:textId="77777777" w:rsidR="00251292" w:rsidRPr="00AA2C9A" w:rsidRDefault="00251292" w:rsidP="00AA2C9A">
      <w:pPr>
        <w:spacing w:after="40" w:line="240" w:lineRule="auto"/>
        <w:rPr>
          <w:rFonts w:ascii="Consolas" w:hAnsi="Consolas" w:cs="Times New Roman"/>
          <w:color w:val="auto"/>
          <w:sz w:val="20"/>
          <w:szCs w:val="20"/>
        </w:rPr>
      </w:pPr>
    </w:p>
    <w:p w14:paraId="5E3E61F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ARD VALUES (103);</w:t>
      </w:r>
    </w:p>
    <w:p w14:paraId="1A40C47B" w14:textId="77777777" w:rsidR="00251292" w:rsidRPr="00AA2C9A" w:rsidRDefault="00251292" w:rsidP="00AA2C9A">
      <w:pPr>
        <w:spacing w:after="40" w:line="240" w:lineRule="auto"/>
        <w:rPr>
          <w:rFonts w:ascii="Consolas" w:hAnsi="Consolas" w:cs="Times New Roman"/>
          <w:color w:val="auto"/>
          <w:sz w:val="20"/>
          <w:szCs w:val="20"/>
        </w:rPr>
      </w:pPr>
    </w:p>
    <w:p w14:paraId="41BE594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3E74EF23" w14:textId="77777777" w:rsidR="00251292" w:rsidRPr="00AA2C9A" w:rsidRDefault="00251292" w:rsidP="00AA2C9A">
      <w:pPr>
        <w:spacing w:after="40" w:line="240" w:lineRule="auto"/>
        <w:rPr>
          <w:rFonts w:ascii="Consolas" w:hAnsi="Consolas" w:cs="Times New Roman"/>
          <w:color w:val="auto"/>
          <w:sz w:val="20"/>
          <w:szCs w:val="20"/>
        </w:rPr>
      </w:pPr>
    </w:p>
    <w:p w14:paraId="2706D77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ARD VALUES (104);</w:t>
      </w:r>
    </w:p>
    <w:p w14:paraId="4C851AEB" w14:textId="77777777" w:rsidR="00251292" w:rsidRPr="00AA2C9A" w:rsidRDefault="00251292" w:rsidP="00AA2C9A">
      <w:pPr>
        <w:spacing w:after="40" w:line="240" w:lineRule="auto"/>
        <w:rPr>
          <w:rFonts w:ascii="Consolas" w:hAnsi="Consolas" w:cs="Times New Roman"/>
          <w:color w:val="auto"/>
          <w:sz w:val="20"/>
          <w:szCs w:val="20"/>
        </w:rPr>
      </w:pPr>
    </w:p>
    <w:p w14:paraId="29667AA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5B7CCF08" w14:textId="77777777" w:rsidR="00251292" w:rsidRPr="00AA2C9A" w:rsidRDefault="00251292" w:rsidP="00AA2C9A">
      <w:pPr>
        <w:spacing w:after="40" w:line="240" w:lineRule="auto"/>
        <w:rPr>
          <w:rFonts w:ascii="Consolas" w:hAnsi="Consolas" w:cs="Times New Roman"/>
          <w:color w:val="auto"/>
          <w:sz w:val="20"/>
          <w:szCs w:val="20"/>
        </w:rPr>
      </w:pPr>
    </w:p>
    <w:p w14:paraId="5E1F48B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LENDING VALUES ('01-JAN-17','01-JUN-17', 10, 1, 101);</w:t>
      </w:r>
    </w:p>
    <w:p w14:paraId="71364489" w14:textId="77777777" w:rsidR="00251292" w:rsidRPr="00AA2C9A" w:rsidRDefault="00251292" w:rsidP="00AA2C9A">
      <w:pPr>
        <w:spacing w:after="40" w:line="240" w:lineRule="auto"/>
        <w:rPr>
          <w:rFonts w:ascii="Consolas" w:hAnsi="Consolas" w:cs="Times New Roman"/>
          <w:color w:val="auto"/>
          <w:sz w:val="20"/>
          <w:szCs w:val="20"/>
        </w:rPr>
      </w:pPr>
    </w:p>
    <w:p w14:paraId="49F03FB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20C94ABD" w14:textId="77777777" w:rsidR="00251292" w:rsidRPr="00AA2C9A" w:rsidRDefault="00251292" w:rsidP="00AA2C9A">
      <w:pPr>
        <w:spacing w:after="40" w:line="240" w:lineRule="auto"/>
        <w:rPr>
          <w:rFonts w:ascii="Consolas" w:hAnsi="Consolas" w:cs="Times New Roman"/>
          <w:color w:val="auto"/>
          <w:sz w:val="20"/>
          <w:szCs w:val="20"/>
        </w:rPr>
      </w:pPr>
    </w:p>
    <w:p w14:paraId="654506C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LENDING VALUES ('11-JAN-17','11-MAR-17', 14, 3, 101);</w:t>
      </w:r>
    </w:p>
    <w:p w14:paraId="2422037F" w14:textId="77777777" w:rsidR="00251292" w:rsidRPr="00AA2C9A" w:rsidRDefault="00251292" w:rsidP="00AA2C9A">
      <w:pPr>
        <w:spacing w:after="40" w:line="240" w:lineRule="auto"/>
        <w:rPr>
          <w:rFonts w:ascii="Consolas" w:hAnsi="Consolas" w:cs="Times New Roman"/>
          <w:color w:val="auto"/>
          <w:sz w:val="20"/>
          <w:szCs w:val="20"/>
        </w:rPr>
      </w:pPr>
    </w:p>
    <w:p w14:paraId="47ECD4A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63A63F37" w14:textId="77777777" w:rsidR="00251292" w:rsidRPr="00AA2C9A" w:rsidRDefault="00251292" w:rsidP="00AA2C9A">
      <w:pPr>
        <w:spacing w:after="40" w:line="240" w:lineRule="auto"/>
        <w:rPr>
          <w:rFonts w:ascii="Consolas" w:hAnsi="Consolas" w:cs="Times New Roman"/>
          <w:color w:val="auto"/>
          <w:sz w:val="20"/>
          <w:szCs w:val="20"/>
        </w:rPr>
      </w:pPr>
    </w:p>
    <w:p w14:paraId="7BD3FE3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LENDING VALUES ('21-FEB-17','21-APR-17', 13, 2, 101);</w:t>
      </w:r>
    </w:p>
    <w:p w14:paraId="0ECB7625" w14:textId="77777777" w:rsidR="00251292" w:rsidRPr="00AA2C9A" w:rsidRDefault="00251292" w:rsidP="00AA2C9A">
      <w:pPr>
        <w:spacing w:after="40" w:line="240" w:lineRule="auto"/>
        <w:rPr>
          <w:rFonts w:ascii="Consolas" w:hAnsi="Consolas" w:cs="Times New Roman"/>
          <w:color w:val="auto"/>
          <w:sz w:val="20"/>
          <w:szCs w:val="20"/>
        </w:rPr>
      </w:pPr>
    </w:p>
    <w:p w14:paraId="2E8022E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04C82AB3" w14:textId="77777777" w:rsidR="00251292" w:rsidRPr="00AA2C9A" w:rsidRDefault="00251292" w:rsidP="00AA2C9A">
      <w:pPr>
        <w:spacing w:after="40" w:line="240" w:lineRule="auto"/>
        <w:rPr>
          <w:rFonts w:ascii="Consolas" w:hAnsi="Consolas" w:cs="Times New Roman"/>
          <w:color w:val="auto"/>
          <w:sz w:val="20"/>
          <w:szCs w:val="20"/>
        </w:rPr>
      </w:pPr>
    </w:p>
    <w:p w14:paraId="0E1AD7A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LENDING VALUES ('15-MAR-17','15-JUL-17', 11, 4, 101);</w:t>
      </w:r>
    </w:p>
    <w:p w14:paraId="36CF746A" w14:textId="77777777" w:rsidR="00251292" w:rsidRPr="00AA2C9A" w:rsidRDefault="00251292" w:rsidP="00AA2C9A">
      <w:pPr>
        <w:spacing w:after="40" w:line="240" w:lineRule="auto"/>
        <w:rPr>
          <w:rFonts w:ascii="Consolas" w:hAnsi="Consolas" w:cs="Times New Roman"/>
          <w:color w:val="auto"/>
          <w:sz w:val="20"/>
          <w:szCs w:val="20"/>
        </w:rPr>
      </w:pPr>
    </w:p>
    <w:p w14:paraId="4FB1C51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71E23713" w14:textId="77777777" w:rsidR="00251292" w:rsidRPr="00AA2C9A" w:rsidRDefault="00251292" w:rsidP="00AA2C9A">
      <w:pPr>
        <w:spacing w:after="40" w:line="240" w:lineRule="auto"/>
        <w:rPr>
          <w:rFonts w:ascii="Consolas" w:hAnsi="Consolas" w:cs="Times New Roman"/>
          <w:color w:val="auto"/>
          <w:sz w:val="20"/>
          <w:szCs w:val="20"/>
        </w:rPr>
      </w:pPr>
    </w:p>
    <w:p w14:paraId="0E67D78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BOOK_LENDING VALUES ('12-APR-17','12-MAY-17', 11, 1, 104);</w:t>
      </w:r>
    </w:p>
    <w:p w14:paraId="40C51B9B" w14:textId="77777777" w:rsidR="00251292" w:rsidRPr="00AA2C9A" w:rsidRDefault="00251292" w:rsidP="00AA2C9A">
      <w:pPr>
        <w:spacing w:after="40" w:line="240" w:lineRule="auto"/>
        <w:rPr>
          <w:rFonts w:ascii="Consolas" w:hAnsi="Consolas" w:cs="Times New Roman"/>
          <w:color w:val="auto"/>
          <w:sz w:val="20"/>
          <w:szCs w:val="20"/>
        </w:rPr>
      </w:pPr>
    </w:p>
    <w:p w14:paraId="64C0EBE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58274B58" w14:textId="77777777" w:rsidR="00251292" w:rsidRPr="00AA2C9A" w:rsidRDefault="00251292" w:rsidP="00AA2C9A">
      <w:pPr>
        <w:spacing w:after="40" w:line="240" w:lineRule="auto"/>
        <w:rPr>
          <w:rFonts w:ascii="Consolas" w:hAnsi="Consolas" w:cs="Times New Roman"/>
          <w:color w:val="auto"/>
          <w:sz w:val="20"/>
          <w:szCs w:val="20"/>
        </w:rPr>
      </w:pPr>
    </w:p>
    <w:p w14:paraId="768258EA" w14:textId="77777777" w:rsidR="00251292" w:rsidRPr="00AA2C9A" w:rsidRDefault="00251292" w:rsidP="00AA2C9A">
      <w:pPr>
        <w:spacing w:after="40" w:line="240" w:lineRule="auto"/>
        <w:rPr>
          <w:rFonts w:ascii="Consolas" w:hAnsi="Consolas" w:cs="Times New Roman"/>
          <w:color w:val="auto"/>
          <w:sz w:val="20"/>
          <w:szCs w:val="20"/>
        </w:rPr>
      </w:pPr>
    </w:p>
    <w:p w14:paraId="019A0312" w14:textId="77777777" w:rsidR="00251292" w:rsidRPr="00AA2C9A" w:rsidRDefault="00251292" w:rsidP="00AA2C9A">
      <w:pPr>
        <w:spacing w:after="40" w:line="240" w:lineRule="auto"/>
        <w:rPr>
          <w:rFonts w:ascii="Consolas" w:hAnsi="Consolas" w:cs="Times New Roman"/>
          <w:color w:val="auto"/>
          <w:sz w:val="20"/>
          <w:szCs w:val="20"/>
        </w:rPr>
      </w:pPr>
    </w:p>
    <w:p w14:paraId="0C7478F9" w14:textId="77777777" w:rsidR="00251292" w:rsidRPr="00AA2C9A" w:rsidRDefault="00251292" w:rsidP="00AA2C9A">
      <w:pPr>
        <w:spacing w:after="40" w:line="240" w:lineRule="auto"/>
        <w:rPr>
          <w:rFonts w:ascii="Consolas" w:hAnsi="Consolas" w:cs="Times New Roman"/>
          <w:color w:val="auto"/>
          <w:sz w:val="20"/>
          <w:szCs w:val="20"/>
        </w:rPr>
      </w:pPr>
    </w:p>
    <w:p w14:paraId="6B519B1B" w14:textId="77777777" w:rsidR="00251292" w:rsidRPr="00AA2C9A" w:rsidRDefault="00251292" w:rsidP="00AA2C9A">
      <w:pPr>
        <w:spacing w:after="40" w:line="240" w:lineRule="auto"/>
        <w:rPr>
          <w:rFonts w:ascii="Consolas" w:hAnsi="Consolas" w:cs="Times New Roman"/>
          <w:color w:val="auto"/>
          <w:sz w:val="20"/>
          <w:szCs w:val="20"/>
        </w:rPr>
      </w:pPr>
    </w:p>
    <w:p w14:paraId="34B85E6C" w14:textId="77777777" w:rsidR="00251292" w:rsidRPr="00AA2C9A" w:rsidRDefault="00251292" w:rsidP="00AA2C9A">
      <w:pPr>
        <w:spacing w:after="40" w:line="240" w:lineRule="auto"/>
        <w:rPr>
          <w:rFonts w:ascii="Consolas" w:hAnsi="Consolas" w:cs="Times New Roman"/>
          <w:color w:val="auto"/>
          <w:sz w:val="20"/>
          <w:szCs w:val="20"/>
        </w:rPr>
      </w:pPr>
    </w:p>
    <w:p w14:paraId="200B1DFE" w14:textId="77777777" w:rsidR="00251292" w:rsidRPr="00AA2C9A" w:rsidRDefault="00251292" w:rsidP="00AA2C9A">
      <w:pPr>
        <w:spacing w:after="40" w:line="240" w:lineRule="auto"/>
        <w:rPr>
          <w:rFonts w:ascii="Consolas" w:hAnsi="Consolas" w:cs="Times New Roman"/>
          <w:color w:val="auto"/>
          <w:sz w:val="20"/>
          <w:szCs w:val="20"/>
        </w:rPr>
      </w:pPr>
    </w:p>
    <w:p w14:paraId="658A5B0F" w14:textId="77777777" w:rsidR="00251292" w:rsidRPr="00AA2C9A" w:rsidRDefault="00251292" w:rsidP="00AA2C9A">
      <w:pPr>
        <w:spacing w:after="40" w:line="240" w:lineRule="auto"/>
        <w:rPr>
          <w:rFonts w:ascii="Consolas" w:hAnsi="Consolas" w:cs="Times New Roman"/>
          <w:color w:val="auto"/>
          <w:sz w:val="20"/>
          <w:szCs w:val="20"/>
        </w:rPr>
      </w:pPr>
    </w:p>
    <w:p w14:paraId="07D43AB9" w14:textId="77777777" w:rsidR="00251292" w:rsidRPr="00AA2C9A" w:rsidRDefault="00251292" w:rsidP="00AA2C9A">
      <w:pPr>
        <w:spacing w:after="40" w:line="240" w:lineRule="auto"/>
        <w:rPr>
          <w:rFonts w:ascii="Consolas" w:hAnsi="Consolas" w:cs="Times New Roman"/>
          <w:color w:val="auto"/>
          <w:sz w:val="20"/>
          <w:szCs w:val="20"/>
        </w:rPr>
      </w:pPr>
    </w:p>
    <w:p w14:paraId="73DD90B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SQL&gt; Select * from publisher;</w:t>
      </w:r>
    </w:p>
    <w:p w14:paraId="16069215" w14:textId="77777777" w:rsidR="00251292" w:rsidRPr="00AA2C9A" w:rsidRDefault="00251292" w:rsidP="00AA2C9A">
      <w:pPr>
        <w:spacing w:after="40" w:line="240" w:lineRule="auto"/>
        <w:rPr>
          <w:rFonts w:ascii="Consolas" w:hAnsi="Consolas" w:cs="Times New Roman"/>
          <w:color w:val="auto"/>
          <w:sz w:val="20"/>
          <w:szCs w:val="20"/>
        </w:rPr>
      </w:pPr>
    </w:p>
    <w:p w14:paraId="151EE70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NAME                      PHONE ADDRESS                                         </w:t>
      </w:r>
    </w:p>
    <w:p w14:paraId="5D90CDC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17324E6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MCGRAW-HILL          9989076587 BANGALORE                                       </w:t>
      </w:r>
    </w:p>
    <w:p w14:paraId="7FF60DA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PEARSON              9889076565 NEWDELHI                                        </w:t>
      </w:r>
    </w:p>
    <w:p w14:paraId="1D7753E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RANDOM HOUSE         7455679345 HYDRABAD                                        </w:t>
      </w:r>
    </w:p>
    <w:p w14:paraId="05DBA03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HACHETTE LIVRE       8970862340 CHENAI                                          </w:t>
      </w:r>
    </w:p>
    <w:p w14:paraId="559E0DC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GRUPO PLANETA        7756120238 BANGALORE                                       </w:t>
      </w:r>
    </w:p>
    <w:p w14:paraId="2B83AD84" w14:textId="77777777" w:rsidR="00251292" w:rsidRPr="00AA2C9A" w:rsidRDefault="00251292" w:rsidP="00AA2C9A">
      <w:pPr>
        <w:spacing w:after="40" w:line="240" w:lineRule="auto"/>
        <w:rPr>
          <w:rFonts w:ascii="Consolas" w:hAnsi="Consolas" w:cs="Times New Roman"/>
          <w:color w:val="auto"/>
          <w:sz w:val="20"/>
          <w:szCs w:val="20"/>
        </w:rPr>
      </w:pPr>
    </w:p>
    <w:p w14:paraId="75A45E1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ook;</w:t>
      </w:r>
    </w:p>
    <w:p w14:paraId="3DBAA0F3" w14:textId="77777777" w:rsidR="00251292" w:rsidRPr="00AA2C9A" w:rsidRDefault="00251292" w:rsidP="00AA2C9A">
      <w:pPr>
        <w:spacing w:after="40" w:line="240" w:lineRule="auto"/>
        <w:rPr>
          <w:rFonts w:ascii="Consolas" w:hAnsi="Consolas" w:cs="Times New Roman"/>
          <w:color w:val="auto"/>
          <w:sz w:val="20"/>
          <w:szCs w:val="20"/>
        </w:rPr>
      </w:pPr>
    </w:p>
    <w:p w14:paraId="3BBD693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BOOK_ID TITLE                  PUB_YEAR PUB_NAME                             </w:t>
      </w:r>
    </w:p>
    <w:p w14:paraId="6C7A1BC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                 </w:t>
      </w:r>
    </w:p>
    <w:p w14:paraId="23886EF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DBMS                       2017 MCGRAW-HILL                          </w:t>
      </w:r>
    </w:p>
    <w:p w14:paraId="4416EE0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ADBMS                      2016 MCGRAW-HILL                          </w:t>
      </w:r>
    </w:p>
    <w:p w14:paraId="3EB7322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N                         2016 PEARSON                              </w:t>
      </w:r>
    </w:p>
    <w:p w14:paraId="150BDC4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OS                         2016 PEARSON                              </w:t>
      </w:r>
    </w:p>
    <w:p w14:paraId="0AE9F572" w14:textId="3BCC3BA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CG                         2015 GRUPO PLANETA                        </w:t>
      </w:r>
    </w:p>
    <w:p w14:paraId="4C79D5E1" w14:textId="77777777" w:rsidR="00251292" w:rsidRPr="00AA2C9A" w:rsidRDefault="00251292" w:rsidP="00AA2C9A">
      <w:pPr>
        <w:spacing w:after="40" w:line="240" w:lineRule="auto"/>
        <w:rPr>
          <w:rFonts w:ascii="Consolas" w:hAnsi="Consolas" w:cs="Times New Roman"/>
          <w:color w:val="auto"/>
          <w:sz w:val="20"/>
          <w:szCs w:val="20"/>
        </w:rPr>
      </w:pPr>
    </w:p>
    <w:p w14:paraId="790EECC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ook_authors;</w:t>
      </w:r>
    </w:p>
    <w:p w14:paraId="4C9F9365" w14:textId="77777777" w:rsidR="00251292" w:rsidRPr="00AA2C9A" w:rsidRDefault="00251292" w:rsidP="00AA2C9A">
      <w:pPr>
        <w:spacing w:after="40" w:line="240" w:lineRule="auto"/>
        <w:rPr>
          <w:rFonts w:ascii="Consolas" w:hAnsi="Consolas" w:cs="Times New Roman"/>
          <w:color w:val="auto"/>
          <w:sz w:val="20"/>
          <w:szCs w:val="20"/>
        </w:rPr>
      </w:pPr>
    </w:p>
    <w:p w14:paraId="20E66D9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AUTHOR_NAME             BOOK_ID                                                 </w:t>
      </w:r>
    </w:p>
    <w:p w14:paraId="430658C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w:t>
      </w:r>
    </w:p>
    <w:p w14:paraId="6587880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NAVATHE                       1                                                 </w:t>
      </w:r>
    </w:p>
    <w:p w14:paraId="1B79686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NAVATHE                       2                                                 </w:t>
      </w:r>
    </w:p>
    <w:p w14:paraId="1BA8042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TANENBAUM                     3                                                 </w:t>
      </w:r>
    </w:p>
    <w:p w14:paraId="17B4FF6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EDWARDANGEL                   4                                                 </w:t>
      </w:r>
    </w:p>
    <w:p w14:paraId="15B5D53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GALVIN                        5                                                 </w:t>
      </w:r>
    </w:p>
    <w:p w14:paraId="7BC1D341" w14:textId="77777777" w:rsidR="00251292" w:rsidRPr="00AA2C9A" w:rsidRDefault="00251292" w:rsidP="00AA2C9A">
      <w:pPr>
        <w:spacing w:after="40" w:line="240" w:lineRule="auto"/>
        <w:rPr>
          <w:rFonts w:ascii="Consolas" w:hAnsi="Consolas" w:cs="Times New Roman"/>
          <w:color w:val="auto"/>
          <w:sz w:val="20"/>
          <w:szCs w:val="20"/>
        </w:rPr>
      </w:pPr>
    </w:p>
    <w:p w14:paraId="55D265D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library_branch;</w:t>
      </w:r>
    </w:p>
    <w:p w14:paraId="039AB5DE" w14:textId="77777777" w:rsidR="00251292" w:rsidRPr="00AA2C9A" w:rsidRDefault="00251292" w:rsidP="00AA2C9A">
      <w:pPr>
        <w:spacing w:after="40" w:line="240" w:lineRule="auto"/>
        <w:rPr>
          <w:rFonts w:ascii="Consolas" w:hAnsi="Consolas" w:cs="Times New Roman"/>
          <w:color w:val="auto"/>
          <w:sz w:val="20"/>
          <w:szCs w:val="20"/>
        </w:rPr>
      </w:pPr>
    </w:p>
    <w:p w14:paraId="613FAC4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BRANCH_ID ADDRESS              BRANCH_NAME                                     </w:t>
      </w:r>
    </w:p>
    <w:p w14:paraId="62C2486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5260CBB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 BANGALORE            RR NAGAR                                        </w:t>
      </w:r>
    </w:p>
    <w:p w14:paraId="6673468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1 BANGALORE            RNSIT                                           </w:t>
      </w:r>
    </w:p>
    <w:p w14:paraId="6F6675B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2 BANGALORE            RAJAJI NAGAR                                    </w:t>
      </w:r>
    </w:p>
    <w:p w14:paraId="48BF26A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3 MANGALORE            NITTE                                           </w:t>
      </w:r>
    </w:p>
    <w:p w14:paraId="6839C20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4 UDUPI                MANIPAL                                         </w:t>
      </w:r>
    </w:p>
    <w:p w14:paraId="3267A4FF" w14:textId="77777777" w:rsidR="00251292" w:rsidRPr="00AA2C9A" w:rsidRDefault="00251292" w:rsidP="00AA2C9A">
      <w:pPr>
        <w:spacing w:after="40" w:line="240" w:lineRule="auto"/>
        <w:rPr>
          <w:rFonts w:ascii="Consolas" w:hAnsi="Consolas" w:cs="Times New Roman"/>
          <w:color w:val="auto"/>
          <w:sz w:val="20"/>
          <w:szCs w:val="20"/>
        </w:rPr>
      </w:pPr>
    </w:p>
    <w:p w14:paraId="4D31A99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ook_copies;</w:t>
      </w:r>
    </w:p>
    <w:p w14:paraId="05432534" w14:textId="77777777" w:rsidR="00251292" w:rsidRPr="00AA2C9A" w:rsidRDefault="00251292" w:rsidP="00AA2C9A">
      <w:pPr>
        <w:spacing w:after="40" w:line="240" w:lineRule="auto"/>
        <w:rPr>
          <w:rFonts w:ascii="Consolas" w:hAnsi="Consolas" w:cs="Times New Roman"/>
          <w:color w:val="auto"/>
          <w:sz w:val="20"/>
          <w:szCs w:val="20"/>
        </w:rPr>
      </w:pPr>
    </w:p>
    <w:p w14:paraId="7BF6E33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NO_OF_COPIES    BOOK_ID  BRANCH_ID                                              </w:t>
      </w:r>
    </w:p>
    <w:p w14:paraId="49780FC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1E01E16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          1         10                                              </w:t>
      </w:r>
    </w:p>
    <w:p w14:paraId="4930979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1         11                                              </w:t>
      </w:r>
    </w:p>
    <w:p w14:paraId="683442A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2         12                                              </w:t>
      </w:r>
    </w:p>
    <w:p w14:paraId="37EE402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 xml:space="preserve">           5          2         13                                              </w:t>
      </w:r>
    </w:p>
    <w:p w14:paraId="4A212F6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7          3         14                                              </w:t>
      </w:r>
    </w:p>
    <w:p w14:paraId="7624649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5         10                                              </w:t>
      </w:r>
    </w:p>
    <w:p w14:paraId="6D33334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4         11                                              </w:t>
      </w:r>
    </w:p>
    <w:p w14:paraId="6043A0A2" w14:textId="77777777" w:rsidR="00251292" w:rsidRPr="00AA2C9A" w:rsidRDefault="00251292" w:rsidP="00AA2C9A">
      <w:pPr>
        <w:spacing w:after="40" w:line="240" w:lineRule="auto"/>
        <w:rPr>
          <w:rFonts w:ascii="Consolas" w:hAnsi="Consolas" w:cs="Times New Roman"/>
          <w:color w:val="auto"/>
          <w:sz w:val="20"/>
          <w:szCs w:val="20"/>
        </w:rPr>
      </w:pPr>
    </w:p>
    <w:p w14:paraId="1D763F5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7 rows selected.</w:t>
      </w:r>
    </w:p>
    <w:p w14:paraId="5C68DA4D" w14:textId="77777777" w:rsidR="00251292" w:rsidRPr="00AA2C9A" w:rsidRDefault="00251292" w:rsidP="00AA2C9A">
      <w:pPr>
        <w:spacing w:after="40" w:line="240" w:lineRule="auto"/>
        <w:rPr>
          <w:rFonts w:ascii="Consolas" w:hAnsi="Consolas" w:cs="Times New Roman"/>
          <w:color w:val="auto"/>
          <w:sz w:val="20"/>
          <w:szCs w:val="20"/>
        </w:rPr>
      </w:pPr>
    </w:p>
    <w:p w14:paraId="3D8B92D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ard;</w:t>
      </w:r>
    </w:p>
    <w:p w14:paraId="2E8C2369" w14:textId="77777777" w:rsidR="00251292" w:rsidRPr="00AA2C9A" w:rsidRDefault="00251292" w:rsidP="00AA2C9A">
      <w:pPr>
        <w:spacing w:after="40" w:line="240" w:lineRule="auto"/>
        <w:rPr>
          <w:rFonts w:ascii="Consolas" w:hAnsi="Consolas" w:cs="Times New Roman"/>
          <w:color w:val="auto"/>
          <w:sz w:val="20"/>
          <w:szCs w:val="20"/>
        </w:rPr>
      </w:pPr>
    </w:p>
    <w:p w14:paraId="5137318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CARD_NO                                                                      </w:t>
      </w:r>
    </w:p>
    <w:p w14:paraId="4D75208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w:t>
      </w:r>
    </w:p>
    <w:p w14:paraId="216EA6C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0                                                                      </w:t>
      </w:r>
    </w:p>
    <w:p w14:paraId="2CFFF25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1                                                                      </w:t>
      </w:r>
    </w:p>
    <w:p w14:paraId="71FFA36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2                                                                      </w:t>
      </w:r>
    </w:p>
    <w:p w14:paraId="772BA28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3                                                                      </w:t>
      </w:r>
    </w:p>
    <w:p w14:paraId="6007945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4                                                                      </w:t>
      </w:r>
    </w:p>
    <w:p w14:paraId="5750FCCB" w14:textId="77777777" w:rsidR="00404170" w:rsidRPr="00AA2C9A" w:rsidRDefault="00404170" w:rsidP="00AA2C9A">
      <w:pPr>
        <w:spacing w:after="40" w:line="240" w:lineRule="auto"/>
        <w:rPr>
          <w:rFonts w:ascii="Consolas" w:hAnsi="Consolas" w:cs="Times New Roman"/>
          <w:color w:val="auto"/>
          <w:sz w:val="20"/>
          <w:szCs w:val="20"/>
        </w:rPr>
      </w:pPr>
    </w:p>
    <w:p w14:paraId="3D619457" w14:textId="2519514F"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ook_lending;</w:t>
      </w:r>
    </w:p>
    <w:p w14:paraId="63849A2E" w14:textId="77777777" w:rsidR="00251292" w:rsidRPr="00AA2C9A" w:rsidRDefault="00251292" w:rsidP="00AA2C9A">
      <w:pPr>
        <w:spacing w:after="40" w:line="240" w:lineRule="auto"/>
        <w:rPr>
          <w:rFonts w:ascii="Consolas" w:hAnsi="Consolas" w:cs="Times New Roman"/>
          <w:color w:val="auto"/>
          <w:sz w:val="20"/>
          <w:szCs w:val="20"/>
        </w:rPr>
      </w:pPr>
    </w:p>
    <w:p w14:paraId="711BC8F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DATE_OUT  DUE_DATE   BRANCH_ID    BOOK_ID    CARD_NO                            </w:t>
      </w:r>
    </w:p>
    <w:p w14:paraId="51F9F8B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 ----------                            </w:t>
      </w:r>
    </w:p>
    <w:p w14:paraId="7DC81CE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01-JAN-17 01-JUN-17         10          1        101                            </w:t>
      </w:r>
    </w:p>
    <w:p w14:paraId="010AF87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11-JAN-17 11-MAR-17         14          3        101                            </w:t>
      </w:r>
    </w:p>
    <w:p w14:paraId="1CEA6F4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21-FEB-17 21-APR-17         13          2        101                            </w:t>
      </w:r>
    </w:p>
    <w:p w14:paraId="68BAE6C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15-MAR-17 15-JUL-17         11          4        101                            </w:t>
      </w:r>
    </w:p>
    <w:p w14:paraId="653467A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12-APR-17 12-MAY-17         11          1        104                            </w:t>
      </w:r>
    </w:p>
    <w:p w14:paraId="26793D7F" w14:textId="77777777" w:rsidR="00251292" w:rsidRPr="00AA2C9A" w:rsidRDefault="00251292" w:rsidP="00AA2C9A">
      <w:pPr>
        <w:spacing w:after="40" w:line="240" w:lineRule="auto"/>
        <w:rPr>
          <w:rFonts w:ascii="Consolas" w:hAnsi="Consolas" w:cs="Times New Roman"/>
          <w:color w:val="auto"/>
          <w:sz w:val="20"/>
          <w:szCs w:val="20"/>
        </w:rPr>
      </w:pPr>
    </w:p>
    <w:p w14:paraId="1439041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t linesize 1500;</w:t>
      </w:r>
    </w:p>
    <w:p w14:paraId="6A5E766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A.Book_id, A.Title, A.pub_name, B.author_name, C.no_of_copies, D.Branch_id from Book A, Book_Authors B, Book_copies C, Library_Branch D where A.book_id = B.Book_id and A.book_id=C.Book_id and C.Branch_id=D.Branch_id;</w:t>
      </w:r>
    </w:p>
    <w:p w14:paraId="44F0AF39" w14:textId="77777777" w:rsidR="00251292" w:rsidRPr="00AA2C9A" w:rsidRDefault="00251292" w:rsidP="00AA2C9A">
      <w:pPr>
        <w:spacing w:after="40" w:line="240" w:lineRule="auto"/>
        <w:rPr>
          <w:rFonts w:ascii="Consolas" w:hAnsi="Consolas" w:cs="Times New Roman"/>
          <w:color w:val="auto"/>
          <w:sz w:val="20"/>
          <w:szCs w:val="20"/>
        </w:rPr>
      </w:pPr>
    </w:p>
    <w:p w14:paraId="607EEFD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BOOK_ID TITLE                PUB_NAME             AUTHOR_NAME          NO_OF_COPIES  BRANCH_ID                                                                                                                                                                                                                                                                                                                                                                                                                                                                                                                                                                                                                                                                                                                                                                                                                                                                                                                                                                                                                                                                                                                                                                                                                                                                                                                                                                                                                                                           </w:t>
      </w:r>
    </w:p>
    <w:p w14:paraId="00C374D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 ------------ ----------                                                                                                                                                                                                                                                                                                                                                                                                                                                                                                                                                                                                                                                                                                                                                                                                                                                                                                                                                                                                                                                                                                                                                                                                                                                                                                                                                                                                                                                           </w:t>
      </w:r>
    </w:p>
    <w:p w14:paraId="6566AB0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DBMS                 MCGRAW-HILL          NAVATHE                        10         10                                                                                                                                                                                                                                                                                                                                                                                                                                                                                                                                                                                                                                                                                                                                                                                                                                                                                                                                                                                                                                                                                                                                                                                                                                                                                                                                                                                                                                                           </w:t>
      </w:r>
    </w:p>
    <w:p w14:paraId="2EBD2C7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DBMS                 MCGRAW-HILL          NAVATHE                         5         11                                                                                                                                                                                                                                                                                                                                                                                                                                                                                                                                                                                                                                                                                                                                                                                                                                                                                                                                                                                                                                                                                                                                                                                                                                                                                                                                                                                                                                                           </w:t>
      </w:r>
    </w:p>
    <w:p w14:paraId="2A5F207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ADBMS                MCGRAW-HILL          NAVATHE                         2         12                                                                                                                                                                                                                                                                                                                                                                                                                                                                                                                                                                                                                                                                                                                                                                                                                                                                                                                                                                                                                                                                                                                                                                                                                                                                                                                                                                                                                                                           </w:t>
      </w:r>
    </w:p>
    <w:p w14:paraId="1E6CD27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ADBMS                MCGRAW-HILL          NAVATHE                         5         13                                                                                                                                                                                                                                                                                                                                                                                                                                                                                                                                                                                                                                                                                                                                                                                                                                                                                                                                                                                                                                                                                                                                                                                                                                                                                                                                                                                                                                                           </w:t>
      </w:r>
    </w:p>
    <w:p w14:paraId="4FD2EE4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N                   PEARSON              TANENBAUM                       7         14                                                                                                                                                                                                                                                                                                                                                                                                                                                                                                                                                                                                                                                                                                                                                                                                                                                                                                                                                                                                                                                                                                                                                                                                                                                                                                                                                                                                                                                           </w:t>
      </w:r>
    </w:p>
    <w:p w14:paraId="6A0C0BD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OS                   PEARSON              GALVIN                          1         10                                                                                                                                                                                                                                                                                                                                                                                                                                                                                                                                                                                                                                                                                                                                                                                                                                                                                                                                                                                                                                                                                                                                                                                                                                                                                                                                                                                                                                                           </w:t>
      </w:r>
    </w:p>
    <w:p w14:paraId="6B2ED5C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 xml:space="preserve">         4 CG                   GRUPO PLANETA        EDWARDANGEL                     3         11                                                                                                                                                                                                                                                                                                                                                                                                                                                                                                                                                                                                                                                                                                                                                                                                                                                                                                                                                                                                                                                                                                                                                                                                                                                                                                                                                                                                                                                           </w:t>
      </w:r>
    </w:p>
    <w:p w14:paraId="7ECB0BC0" w14:textId="77777777" w:rsidR="00251292" w:rsidRPr="00AA2C9A" w:rsidRDefault="00251292" w:rsidP="00AA2C9A">
      <w:pPr>
        <w:spacing w:after="40" w:line="240" w:lineRule="auto"/>
        <w:rPr>
          <w:rFonts w:ascii="Consolas" w:hAnsi="Consolas" w:cs="Times New Roman"/>
          <w:color w:val="auto"/>
          <w:sz w:val="20"/>
          <w:szCs w:val="20"/>
        </w:rPr>
      </w:pPr>
    </w:p>
    <w:p w14:paraId="4E8EBF4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7 rows selected.</w:t>
      </w:r>
    </w:p>
    <w:p w14:paraId="554C2037" w14:textId="77777777" w:rsidR="00251292" w:rsidRPr="00AA2C9A" w:rsidRDefault="00251292" w:rsidP="00AA2C9A">
      <w:pPr>
        <w:spacing w:after="40" w:line="240" w:lineRule="auto"/>
        <w:rPr>
          <w:rFonts w:ascii="Consolas" w:hAnsi="Consolas" w:cs="Times New Roman"/>
          <w:color w:val="auto"/>
          <w:sz w:val="20"/>
          <w:szCs w:val="20"/>
        </w:rPr>
      </w:pPr>
    </w:p>
    <w:p w14:paraId="647CC4A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card_no from book_lending where date_out between '01-JAN-2017' and '01-JUN-2020' group by card_no having count(*)&gt;3;</w:t>
      </w:r>
    </w:p>
    <w:p w14:paraId="21904ED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CARD_NO                                                                                                                                                                                                                                                                                                                                                                                                                                                                                                                                                                                                                                                                                                                                                                                                                                                                                                                                                                                                                                                                                                                                                                                                                                                                                                                                                                                                                                                                                                                                                  </w:t>
      </w:r>
    </w:p>
    <w:p w14:paraId="382DA61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w:t>
      </w:r>
    </w:p>
    <w:p w14:paraId="4A48756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1                                                                                                                                                                                                                                                                                                                                                                                                                                                                                                                                                                                                                                                                                                                                                                                                                                                                                                                                                                                                                                                                                                                                                                                                                                                                                                                                                                                                                                                                                                                                                  </w:t>
      </w:r>
    </w:p>
    <w:p w14:paraId="58CBBB3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delete from book where book_id = 4;</w:t>
      </w:r>
    </w:p>
    <w:p w14:paraId="1ADB0B6C" w14:textId="77777777" w:rsidR="00251292" w:rsidRPr="00AA2C9A" w:rsidRDefault="00251292" w:rsidP="00AA2C9A">
      <w:pPr>
        <w:spacing w:after="40" w:line="240" w:lineRule="auto"/>
        <w:rPr>
          <w:rFonts w:ascii="Consolas" w:hAnsi="Consolas" w:cs="Times New Roman"/>
          <w:color w:val="auto"/>
          <w:sz w:val="20"/>
          <w:szCs w:val="20"/>
        </w:rPr>
      </w:pPr>
    </w:p>
    <w:p w14:paraId="6051F62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deleted.</w:t>
      </w:r>
    </w:p>
    <w:p w14:paraId="435D917C" w14:textId="77777777" w:rsidR="00251292" w:rsidRPr="00AA2C9A" w:rsidRDefault="00251292" w:rsidP="00AA2C9A">
      <w:pPr>
        <w:spacing w:after="40" w:line="240" w:lineRule="auto"/>
        <w:rPr>
          <w:rFonts w:ascii="Consolas" w:hAnsi="Consolas" w:cs="Times New Roman"/>
          <w:color w:val="auto"/>
          <w:sz w:val="20"/>
          <w:szCs w:val="20"/>
        </w:rPr>
      </w:pPr>
    </w:p>
    <w:p w14:paraId="77A30EE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PUBLISHER;</w:t>
      </w:r>
    </w:p>
    <w:p w14:paraId="45805B83" w14:textId="77777777" w:rsidR="00251292" w:rsidRPr="00AA2C9A" w:rsidRDefault="00251292" w:rsidP="00AA2C9A">
      <w:pPr>
        <w:spacing w:after="40" w:line="240" w:lineRule="auto"/>
        <w:rPr>
          <w:rFonts w:ascii="Consolas" w:hAnsi="Consolas" w:cs="Times New Roman"/>
          <w:color w:val="auto"/>
          <w:sz w:val="20"/>
          <w:szCs w:val="20"/>
        </w:rPr>
      </w:pPr>
    </w:p>
    <w:p w14:paraId="68437A1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NAME                      PHONE ADDRESS                                                                                                                                                                                                                                                                                                                                                                                                                                                                                                                                                                                                                                                                                                                                                                                                                                                                                                                                                                                                                                                                                                                                                                                                                                                                                                                                                                                                                                                                                                                     </w:t>
      </w:r>
    </w:p>
    <w:p w14:paraId="7FAFCBD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162B471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MCGRAW-HILL          9989076587 BANGALORE                                                                                                                                                                                                                                                                                                                                                                                                                                                                                                                                                                                                                                                                                                                                                                                                                                                                                                                                                                                                                                                                                                                                                                                                                                                                                                                                                                                                                                                                                                                   </w:t>
      </w:r>
    </w:p>
    <w:p w14:paraId="155293A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PEARSON              9889076565 NEWDELHI                                                                                                                                                                                                                                                                                                                                                                                                                                                                                                                                                                                                                                                                                                                                                                                                                                                                                                                                                                                                                                                                                                                                                                                                                                                                                                                                                                                                                                                                                                                    </w:t>
      </w:r>
    </w:p>
    <w:p w14:paraId="1BF60DE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RANDOM HOUSE         7455679345 HYDRABAD                                                                                                                                                                                                                                                                                                                                                                                                                                                                                                                                                                                                                                                                                                                                                                                                                                                                                                                                                                                                                                                                                                                                                                                                                                                                                                                                                                                                                                                                                                                    </w:t>
      </w:r>
    </w:p>
    <w:p w14:paraId="4981552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HACHETTE LIVRE       8970862340 CHENAI                                                                                                                                                                                                                                                                                                                                                                                                                                                                                                                                                                                                                                                                                                                                                                                                                                                                                                                                                                                                                                                                                                                                                                                                                                                                                                                                                                                                                                                                                                                      </w:t>
      </w:r>
    </w:p>
    <w:p w14:paraId="01AB9B8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GRUPO PLANETA        7756120238 BANGALORE                                                                                                                                                                                                                                                                                                                                                                                                                                                                                                                                                                                                                                                                                                                                                                                                                                                                                                                                                                                                                                                                                                                                                                                                                                                                                                                                                                                                                                                                                                                   </w:t>
      </w:r>
    </w:p>
    <w:p w14:paraId="2F7A1090" w14:textId="77777777" w:rsidR="00251292" w:rsidRPr="00AA2C9A" w:rsidRDefault="00251292" w:rsidP="00AA2C9A">
      <w:pPr>
        <w:spacing w:after="40" w:line="240" w:lineRule="auto"/>
        <w:rPr>
          <w:rFonts w:ascii="Consolas" w:hAnsi="Consolas" w:cs="Times New Roman"/>
          <w:color w:val="auto"/>
          <w:sz w:val="20"/>
          <w:szCs w:val="20"/>
        </w:rPr>
      </w:pPr>
    </w:p>
    <w:p w14:paraId="78DA369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OOK;</w:t>
      </w:r>
    </w:p>
    <w:p w14:paraId="666CF3E7" w14:textId="77777777" w:rsidR="00251292" w:rsidRPr="00AA2C9A" w:rsidRDefault="00251292" w:rsidP="00AA2C9A">
      <w:pPr>
        <w:spacing w:after="40" w:line="240" w:lineRule="auto"/>
        <w:rPr>
          <w:rFonts w:ascii="Consolas" w:hAnsi="Consolas" w:cs="Times New Roman"/>
          <w:color w:val="auto"/>
          <w:sz w:val="20"/>
          <w:szCs w:val="20"/>
        </w:rPr>
      </w:pPr>
    </w:p>
    <w:p w14:paraId="7CD5D5D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BOOK_ID TITLE                  PUB_YEAR PUB_NAME                                                                                                                                                                                                                                                                                                                                                                                                                                                                                                                                                                                                                                                                                                                                                                                                                                                                                                                                                                                                                                                                                                                                                                                                                                                                                                                                                                                                                                                                                                         </w:t>
      </w:r>
    </w:p>
    <w:p w14:paraId="3279425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                                                                                                                                                                                                                                                                                                                                                                                                                                                                                                                                                                                                                                                                                                                                                                                                                                                                                                                                                                                                                                                                                                                                                                                                                                                                                                                                                                                                                                                                                             </w:t>
      </w:r>
    </w:p>
    <w:p w14:paraId="70F1F3A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DBMS                       2017 MCGRAW-HILL                                                                                                                                                                                                                                                                                                                                                                                                                                                                                                                                                                                                                                                                                                                                                                                                                                                                                                                                                                                                                                                                                                                                                                                                                                                                                                                                                                                                                                                                                                      </w:t>
      </w:r>
    </w:p>
    <w:p w14:paraId="0D1DC39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ADBMS                      2016 MCGRAW-HILL                                                                                                                                                                                                                                                                                                                                                                                                                                                                                                                                                                                                                                                                                                                                                                                                                                                                                                                                                                                                                                                                                                                                                                                                                                                                                                                                                                                                                                                                                                      </w:t>
      </w:r>
    </w:p>
    <w:p w14:paraId="49E50AA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N                         2016 PEARSON                                                                                                                                                                                                                                                                                                                                                                                                                                                                                                                                                                                                                                                                                                                                                                                                                                                                                                                                                                                                                                                                                                                                                                                                                                                                                                                                                                                                                                                                                                          </w:t>
      </w:r>
    </w:p>
    <w:p w14:paraId="72D6E5E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OS                         2016 PEARSON                                                                                                                                                                                                                                                                                                                                                                                                                                                                                                                                                                                                                                                                                                                                                                                                                                                                                                                                                                                                                                                                                                                                                                                                                                                                                                                                                                                                                                                                                                          </w:t>
      </w:r>
    </w:p>
    <w:p w14:paraId="393FFB4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OOK_AUTHORS;</w:t>
      </w:r>
    </w:p>
    <w:p w14:paraId="6697E3ED" w14:textId="77777777" w:rsidR="00251292" w:rsidRPr="00AA2C9A" w:rsidRDefault="00251292" w:rsidP="00AA2C9A">
      <w:pPr>
        <w:spacing w:after="40" w:line="240" w:lineRule="auto"/>
        <w:rPr>
          <w:rFonts w:ascii="Consolas" w:hAnsi="Consolas" w:cs="Times New Roman"/>
          <w:color w:val="auto"/>
          <w:sz w:val="20"/>
          <w:szCs w:val="20"/>
        </w:rPr>
      </w:pPr>
    </w:p>
    <w:p w14:paraId="6C0FF51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AUTHOR_NAME             BOOK_ID                                                                                                                                                                                                                                                                                                                                                                                                                                                                                                                                                                                                                                                                                                                                                                                                                                                                                                                                                                                                                                                                                                                                                                                                                                                                                                                                                                                                                                                                                                                             </w:t>
      </w:r>
    </w:p>
    <w:p w14:paraId="3B39F56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w:t>
      </w:r>
    </w:p>
    <w:p w14:paraId="3987607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NAVATHE                       1                                                                                                                                                                                                                                                                                                                                                                                                                                                                                                                                                                                                                                                                                                                                                                                                                                                                                                                                                                                                                                                                                                                                                                                                                                                                                                                                                                                                                                                                                                                             </w:t>
      </w:r>
    </w:p>
    <w:p w14:paraId="198D2B2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NAVATHE                       2                                                                                                                                                                                                                                                                                                                                                                                                                                                                                                                                                                                                                                                                                                                                                                                                                                                                                                                                                                                                                                                                                                                                                                                                                                                                                                                                                                                                                                                                                                                             </w:t>
      </w:r>
    </w:p>
    <w:p w14:paraId="57BD09D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TANENBAUM                     3                                                                                                                                                                                                                                                                                                                                                                                                                                                                                                                                                                                                                                                                                                                                                                                                                                                                                                                                                                                                                                                                                                                                                                                                                                                                                                                                                                                                                                                                                                                             </w:t>
      </w:r>
    </w:p>
    <w:p w14:paraId="0A2EC64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GALVIN                        5                                                                                                                                                                                                                                                                                                                                                                                                                                                                                                                                                                                                                                                                                                                                                                                                                                                                                                                                                                                                                                                                                                                                                                                                                                                                                                                                                                                                                                                                                                                             </w:t>
      </w:r>
    </w:p>
    <w:p w14:paraId="3F78AD5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LIBRARY_BRANCH;</w:t>
      </w:r>
    </w:p>
    <w:p w14:paraId="139DC004" w14:textId="77777777" w:rsidR="00251292" w:rsidRPr="00AA2C9A" w:rsidRDefault="00251292" w:rsidP="00AA2C9A">
      <w:pPr>
        <w:spacing w:after="40" w:line="240" w:lineRule="auto"/>
        <w:rPr>
          <w:rFonts w:ascii="Consolas" w:hAnsi="Consolas" w:cs="Times New Roman"/>
          <w:color w:val="auto"/>
          <w:sz w:val="20"/>
          <w:szCs w:val="20"/>
        </w:rPr>
      </w:pPr>
    </w:p>
    <w:p w14:paraId="25DC06C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BRANCH_ID ADDRESS              BRANCH_NAME                                                                                                                                                                                                                                                                                                                                                                                                                                                                                                                                                                                                                                                                                                                                                                                                                                                                                                                                                                                                                                                                                                                                                                                                                                                                                                                                                                                                                                                                                                                 </w:t>
      </w:r>
    </w:p>
    <w:p w14:paraId="04FD22B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7E2A7EB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 BANGALORE            RR NAGAR                                                                                                                                                                                                                                                                                                                                                                                                                                                                                                                                                                                                                                                                                                                                                                                                                                                                                                                                                                                                                                                                                                                                                                                                                                                                                                                                                                                                                                                                                                                    </w:t>
      </w:r>
    </w:p>
    <w:p w14:paraId="3F4BBB9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1 BANGALORE            RNSIT                                                                                                                                                                                                                                                                                                                                                                                                                                                                                                                                                                                                                                                                                                                                                                                                                                                                                                                                                                                                                                                                                                                                                                                                                                                                                                                                                                                                                                                                                                                       </w:t>
      </w:r>
    </w:p>
    <w:p w14:paraId="5769A2E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2 BANGALORE            RAJAJI NAGAR                                                                                                                                                                                                                                                                                                                                                                                                                                                                                                                                                                                                                                                                                                                                                                                                                                                                                                                                                                                                                                                                                                                                                                                                                                                                                                                                                                                                                                                                                                                </w:t>
      </w:r>
    </w:p>
    <w:p w14:paraId="0A9B06C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 xml:space="preserve">        13 MANGALORE            NITTE                                                                                                                                                                                                                                                                                                                                                                                                                                                                                                                                                                                                                                                                                                                                                                                                                                                                                                                                                                                                                                                                                                                                                                                                                                                                                                                                                                                                                                                                                                                       </w:t>
      </w:r>
    </w:p>
    <w:p w14:paraId="785EF29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4 UDUPI                MANIPAL                                                                                                                                                                                                                                                                                                                                                                                                                                                                                                                                                                                                                                                                                                                                                                                                                                                                                                                                                                                                                                                                                                                                                                                                                                                                                                                                                                                                                                                                                                                     </w:t>
      </w:r>
    </w:p>
    <w:p w14:paraId="6D8DEBA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OOK_COPIES;</w:t>
      </w:r>
    </w:p>
    <w:p w14:paraId="7895C96B" w14:textId="77777777" w:rsidR="00251292" w:rsidRPr="00AA2C9A" w:rsidRDefault="00251292" w:rsidP="00AA2C9A">
      <w:pPr>
        <w:spacing w:after="40" w:line="240" w:lineRule="auto"/>
        <w:rPr>
          <w:rFonts w:ascii="Consolas" w:hAnsi="Consolas" w:cs="Times New Roman"/>
          <w:color w:val="auto"/>
          <w:sz w:val="20"/>
          <w:szCs w:val="20"/>
        </w:rPr>
      </w:pPr>
    </w:p>
    <w:p w14:paraId="255CFBC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NO_OF_COPIES    BOOK_ID  BRANCH_ID                                                                                                                                                                                                                                                                                                                                                                                                                                                                                                                                                                                                                                                                                                                                                                                                                                                                                                                                                                                                                                                                                                                                                                                                                                                                                                                                                                                                                                                                                                                          </w:t>
      </w:r>
    </w:p>
    <w:p w14:paraId="7B34603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235B935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          1         10                                                                                                                                                                                                                                                                                                                                                                                                                                                                                                                                                                                                                                                                                                                                                                                                                                                                                                                                                                                                                                                                                                                                                                                                                                                                                                                                                                                                                                                                                                                          </w:t>
      </w:r>
    </w:p>
    <w:p w14:paraId="0B30528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1         11                                                                                                                                                                                                                                                                                                                                                                                                                                                                                                                                                                                                                                                                                                                                                                                                                                                                                                                                                                                                                                                                                                                                                                                                                                                                                                                                                                                                                                                                                                                          </w:t>
      </w:r>
    </w:p>
    <w:p w14:paraId="57DB3B1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2         12                                                                                                                                                                                                                                                                                                                                                                                                                                                                                                                                                                                                                                                                                                                                                                                                                                                                                                                                                                                                                                                                                                                                                                                                                                                                                                                                                                                                                                                                                                                          </w:t>
      </w:r>
    </w:p>
    <w:p w14:paraId="1077D69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2         13                                                                                                                                                                                                                                                                                                                                                                                                                                                                                                                                                                                                                                                                                                                                                                                                                                                                                                                                                                                                                                                                                                                                                                                                                                                                                                                                                                                                                                                                                                                          </w:t>
      </w:r>
    </w:p>
    <w:p w14:paraId="606F95B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7          3         14                                                                                                                                                                                                                                                                                                                                                                                                                                                                                                                                                                                                                                                                                                                                                                                                                                                                                                                                                                                                                                                                                                                                                                                                                                                                                                                                                                                                                                                                                                                          </w:t>
      </w:r>
    </w:p>
    <w:p w14:paraId="33CFCF9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5         10                                                                                                                                                                                                                                                                                                                                                                                                                                                                                                                                                                                                                                                                                                                                                                                                                                                                                                                                                                                                                                                                                                                                                                                                                                                                                                                                                                                                                                                                                                                          </w:t>
      </w:r>
    </w:p>
    <w:p w14:paraId="465CD270" w14:textId="77777777" w:rsidR="00251292" w:rsidRPr="00AA2C9A" w:rsidRDefault="00251292" w:rsidP="00AA2C9A">
      <w:pPr>
        <w:spacing w:after="40" w:line="240" w:lineRule="auto"/>
        <w:rPr>
          <w:rFonts w:ascii="Consolas" w:hAnsi="Consolas" w:cs="Times New Roman"/>
          <w:color w:val="auto"/>
          <w:sz w:val="20"/>
          <w:szCs w:val="20"/>
        </w:rPr>
      </w:pPr>
    </w:p>
    <w:p w14:paraId="7201FE0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6 rows selected.</w:t>
      </w:r>
    </w:p>
    <w:p w14:paraId="517C6A74" w14:textId="77777777" w:rsidR="00251292" w:rsidRPr="00AA2C9A" w:rsidRDefault="00251292" w:rsidP="00AA2C9A">
      <w:pPr>
        <w:spacing w:after="40" w:line="240" w:lineRule="auto"/>
        <w:rPr>
          <w:rFonts w:ascii="Consolas" w:hAnsi="Consolas" w:cs="Times New Roman"/>
          <w:color w:val="auto"/>
          <w:sz w:val="20"/>
          <w:szCs w:val="20"/>
        </w:rPr>
      </w:pPr>
    </w:p>
    <w:p w14:paraId="2D0CB84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ARD;</w:t>
      </w:r>
    </w:p>
    <w:p w14:paraId="5C06A1AF" w14:textId="77777777" w:rsidR="00251292" w:rsidRPr="00AA2C9A" w:rsidRDefault="00251292" w:rsidP="00AA2C9A">
      <w:pPr>
        <w:spacing w:after="40" w:line="240" w:lineRule="auto"/>
        <w:rPr>
          <w:rFonts w:ascii="Consolas" w:hAnsi="Consolas" w:cs="Times New Roman"/>
          <w:color w:val="auto"/>
          <w:sz w:val="20"/>
          <w:szCs w:val="20"/>
        </w:rPr>
      </w:pPr>
    </w:p>
    <w:p w14:paraId="0575964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CARD_NO                                                                                                                                                                                                                                                                                                                                                                                                                                                                                                                                                                                                                                                                                                                                                                                                                                                                                                                                                                                                                                                                                                                                                                                                                                                                                                                                                                                                                                                                                                                                                  </w:t>
      </w:r>
    </w:p>
    <w:p w14:paraId="0B123A1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w:t>
      </w:r>
    </w:p>
    <w:p w14:paraId="554B759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0                                                                                                                                                                                                                                                                                                                                                                                                                                                                                                                                                                                                                                                                                                                                                                                                                                                                                                                                                                                                                                                                                                                                                                                                                                                                                                                                                                                                                                                                                                                                                  </w:t>
      </w:r>
    </w:p>
    <w:p w14:paraId="4AEA4D7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1                                                                                                                                                                                                                                                                                                                                                                                                                                                                                                                                                                                                                                                                                                                                                                                                                                                                                                                                                                                                                                                                                                                                                                                                                                                                                                                                                                                                                                                                                                                                                  </w:t>
      </w:r>
    </w:p>
    <w:p w14:paraId="19AB7A0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2                                                                                                                                                                                                                                                                                                                                                                                                                                                                                                                                                                                                                                                                                                                                                                                                                                                                                                                                                                                                                                                                                                                                                                                                                                                                                                                                                                                                                                                                                                                                                  </w:t>
      </w:r>
    </w:p>
    <w:p w14:paraId="6274E1D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3                                                                                                                                                                                                                                                                                                                                                                                                                                                                                                                                                                                                                                                                                                                                                                                                                                                                                                                                                                                                                                                                                                                                                                                                                                                                                                                                                                                                                                                                                                                                                  </w:t>
      </w:r>
    </w:p>
    <w:p w14:paraId="3908CEA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04                                                                                                                                                                                                                                                                                                                                                                                                                                                                                                                                                                                                                                                                                                                                                                                                                                                                                                                                                                                                                                                                                                                                                                                                                                                                                                                                                                                                                                                                                                                                                  </w:t>
      </w:r>
    </w:p>
    <w:p w14:paraId="21EC6C1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OOK_LENDING;</w:t>
      </w:r>
    </w:p>
    <w:p w14:paraId="05FC0B53" w14:textId="77777777" w:rsidR="00251292" w:rsidRPr="00AA2C9A" w:rsidRDefault="00251292" w:rsidP="00AA2C9A">
      <w:pPr>
        <w:spacing w:after="40" w:line="240" w:lineRule="auto"/>
        <w:rPr>
          <w:rFonts w:ascii="Consolas" w:hAnsi="Consolas" w:cs="Times New Roman"/>
          <w:color w:val="auto"/>
          <w:sz w:val="20"/>
          <w:szCs w:val="20"/>
        </w:rPr>
      </w:pPr>
    </w:p>
    <w:p w14:paraId="314B158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DATE_OUT  DUE_DATE   BRANCH_ID    BOOK_ID    CARD_NO                                                                                                                                                                                                                                                                                                                                                                                                                                                                                                                                                                                                                                                                                                                                                                                                                                                                                                                                                                                                                                                                                                                                                                                                                                                                                                                                                                                                                                                                                                        </w:t>
      </w:r>
    </w:p>
    <w:p w14:paraId="288542C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 ----------                                                                                                                                                                                                                                                                                                                                                                                                                                                                                                                                                                                                                                                                                                                                                                                                                                                                                                                                                                                                                                                                                                                                                                                                                                                                                                                                                                                                                                                                                                        </w:t>
      </w:r>
    </w:p>
    <w:p w14:paraId="1B60376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01-JAN-17 01-JUN-17         10          1        101                                                                                                                                                                                                                                                                                                                                                                                                                                                                                                                                                                                                                                                                                                                                                                                                                                                                                                                                                                                                                                                                                                                                                                                                                                                                                                                                                                                                                                                                                                        </w:t>
      </w:r>
    </w:p>
    <w:p w14:paraId="553ADD4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11-JAN-17 11-MAR-17         14          3        101                                                                                                                                                                                                                                                                                                                                                                                                                                                                                                                                                                                                                                                                                                                                                                                                                                                                                                                                                                                                                                                                                                                                                                                                                                                                                                                                                                                                                                                                                                        </w:t>
      </w:r>
    </w:p>
    <w:p w14:paraId="4E47219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21-FEB-17 21-APR-17         13          2        101                                                                                                                                                                                                                                                                                                                                                                                                                                                                                                                                                                                                                                                                                                                                                                                                                                                                                                                                                                                                                                                                                                                                                                                                                                                                                                                                                                                                                                                                                                        </w:t>
      </w:r>
    </w:p>
    <w:p w14:paraId="19DF836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12-APR-17 12-MAY-17         11          1        104                                                                                                                                                                                                                                                                                                                                                                                                                                                                                                                                                                                                                                                                                                                                                                                                                                                                                                                                                                                                                                                                                                                                                                                                                                                                                                                                                                                                                                                                                                        </w:t>
      </w:r>
    </w:p>
    <w:p w14:paraId="2EC1DEF1" w14:textId="77777777" w:rsidR="00251292" w:rsidRPr="00AA2C9A" w:rsidRDefault="00251292" w:rsidP="00AA2C9A">
      <w:pPr>
        <w:spacing w:after="40" w:line="240" w:lineRule="auto"/>
        <w:rPr>
          <w:rFonts w:ascii="Consolas" w:hAnsi="Consolas" w:cs="Times New Roman"/>
          <w:color w:val="auto"/>
          <w:sz w:val="20"/>
          <w:szCs w:val="20"/>
        </w:rPr>
      </w:pPr>
    </w:p>
    <w:p w14:paraId="5E927E1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view V_Publications as select pub_year from book;</w:t>
      </w:r>
    </w:p>
    <w:p w14:paraId="34FB4D0F" w14:textId="77777777" w:rsidR="00251292" w:rsidRPr="00AA2C9A" w:rsidRDefault="00251292" w:rsidP="00AA2C9A">
      <w:pPr>
        <w:spacing w:after="40" w:line="240" w:lineRule="auto"/>
        <w:rPr>
          <w:rFonts w:ascii="Consolas" w:hAnsi="Consolas" w:cs="Times New Roman"/>
          <w:color w:val="auto"/>
          <w:sz w:val="20"/>
          <w:szCs w:val="20"/>
        </w:rPr>
      </w:pPr>
    </w:p>
    <w:p w14:paraId="27C80E1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View created.</w:t>
      </w:r>
    </w:p>
    <w:p w14:paraId="40D179CC" w14:textId="77777777" w:rsidR="00251292" w:rsidRPr="00AA2C9A" w:rsidRDefault="00251292" w:rsidP="00AA2C9A">
      <w:pPr>
        <w:spacing w:after="40" w:line="240" w:lineRule="auto"/>
        <w:rPr>
          <w:rFonts w:ascii="Consolas" w:hAnsi="Consolas" w:cs="Times New Roman"/>
          <w:color w:val="auto"/>
          <w:sz w:val="20"/>
          <w:szCs w:val="20"/>
        </w:rPr>
      </w:pPr>
    </w:p>
    <w:p w14:paraId="3F3A611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V_publications;</w:t>
      </w:r>
    </w:p>
    <w:p w14:paraId="3DABDBB1" w14:textId="77777777" w:rsidR="00251292" w:rsidRPr="00AA2C9A" w:rsidRDefault="00251292" w:rsidP="00AA2C9A">
      <w:pPr>
        <w:spacing w:after="40" w:line="240" w:lineRule="auto"/>
        <w:rPr>
          <w:rFonts w:ascii="Consolas" w:hAnsi="Consolas" w:cs="Times New Roman"/>
          <w:color w:val="auto"/>
          <w:sz w:val="20"/>
          <w:szCs w:val="20"/>
        </w:rPr>
      </w:pPr>
    </w:p>
    <w:p w14:paraId="0517E67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PUB_YEAR                                                                                                                                                                                                                                                                                                                                                                                                                                                                                                                                                                                                                                                                                                                                                                                                                                                                                                                                                                                                                                                                                                                                                                                                                                                                                                                                                                                                                                                                                                                                                  </w:t>
      </w:r>
    </w:p>
    <w:p w14:paraId="00F098C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w:t>
      </w:r>
    </w:p>
    <w:p w14:paraId="2920E8D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017                                                                                                                                                                                                                                                                                                                                                                                                                                                                                                                                                                                                                                                                                                                                                                                                                                                                                                                                                                                                                                                                                                                                                                                                                                                                                                                                                                                                                                                                                                                                                  </w:t>
      </w:r>
    </w:p>
    <w:p w14:paraId="6E90AFC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016                                                                                                                                                                                                                                                                                                                                                                                                                                                                                                                                                                                                                                                                                                                                                                                                                                                                                                                                                                                                                                                                                                                                                                                                                                                                                                                                                                                                                                                                                                                                                  </w:t>
      </w:r>
    </w:p>
    <w:p w14:paraId="3FB47BC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016                                                                                                                                                                                                                                                                                                                                                                                                                                                                                                                                                                                                                                                                                                                                                                                                                                                                                                                                                                                                                                                                                                                                                                                                                                                                                                                                                                                                                                                                                                                                                  </w:t>
      </w:r>
    </w:p>
    <w:p w14:paraId="09FDB47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016                                                                                                                                                                                                                                                                                                                                                                                                                                                                                                                                                                                                                                                                                                                                                                                                                                                                                                                                                                                                                                                                                                                                                                                                                                                                                                                                                                                                                                                                                                                                                  </w:t>
      </w:r>
    </w:p>
    <w:p w14:paraId="65005ED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SQL&gt; create view bcop as select A.Title, A.Book_id, B.no_of_copies, C.Branch_id from Book A, Book_copies B, Library_Branch C where A.Book_id = B.Book_id and B.Branch_id = C.Branch_id;</w:t>
      </w:r>
    </w:p>
    <w:p w14:paraId="5A44423D" w14:textId="77777777" w:rsidR="00251292" w:rsidRPr="00AA2C9A" w:rsidRDefault="00251292" w:rsidP="00AA2C9A">
      <w:pPr>
        <w:spacing w:after="40" w:line="240" w:lineRule="auto"/>
        <w:rPr>
          <w:rFonts w:ascii="Consolas" w:hAnsi="Consolas" w:cs="Times New Roman"/>
          <w:color w:val="auto"/>
          <w:sz w:val="20"/>
          <w:szCs w:val="20"/>
        </w:rPr>
      </w:pPr>
    </w:p>
    <w:p w14:paraId="07AE04F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View created.</w:t>
      </w:r>
    </w:p>
    <w:p w14:paraId="28BD4ABF" w14:textId="77777777" w:rsidR="00251292" w:rsidRPr="00AA2C9A" w:rsidRDefault="00251292" w:rsidP="00AA2C9A">
      <w:pPr>
        <w:spacing w:after="40" w:line="240" w:lineRule="auto"/>
        <w:rPr>
          <w:rFonts w:ascii="Consolas" w:hAnsi="Consolas" w:cs="Times New Roman"/>
          <w:color w:val="auto"/>
          <w:sz w:val="20"/>
          <w:szCs w:val="20"/>
        </w:rPr>
      </w:pPr>
    </w:p>
    <w:p w14:paraId="3A7B0773" w14:textId="5B2B5734"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bcop;</w:t>
      </w:r>
    </w:p>
    <w:p w14:paraId="1CD99AED" w14:textId="77777777" w:rsidR="00251292" w:rsidRPr="00AA2C9A" w:rsidRDefault="00251292" w:rsidP="00AA2C9A">
      <w:pPr>
        <w:spacing w:after="40" w:line="240" w:lineRule="auto"/>
        <w:rPr>
          <w:rFonts w:ascii="Consolas" w:hAnsi="Consolas" w:cs="Times New Roman"/>
          <w:color w:val="auto"/>
          <w:sz w:val="20"/>
          <w:szCs w:val="20"/>
        </w:rPr>
      </w:pPr>
    </w:p>
    <w:p w14:paraId="631928E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TITLE                   BOOK_ID NO_OF_COPIES  BRANCH_ID                                                                                                                                                                                                                                                                                                                                                                                                                                                                                                                                                                                                                                                                                                                                                                                                                                                                                                                                                                                                                                                                                                                                                                                                                                                                                                                                                                                                                                                                                                     </w:t>
      </w:r>
    </w:p>
    <w:p w14:paraId="5742DF3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                                                                                                                                                                                                                                                                                                                                                                                                                                                                                                                                                                                                                                                                                                                                                                                                                                                                                                                                                                                                                                                                                                                                                                                                                                                                                                                                                                                                                                                                                                     </w:t>
      </w:r>
    </w:p>
    <w:p w14:paraId="3B7AFF4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DBMS                          1           10         10                                                                                                                                                                                                                                                                                                                                                                                                                                                                                                                                                                                                                                                                                                                                                                                                                                                                                                                                                                                                                                                                                                                                                                                                                                                                                                                                                                                                                                                                                                     </w:t>
      </w:r>
    </w:p>
    <w:p w14:paraId="78A011A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DBMS                          1            5         11                                                                                                                                                                                                                                                                                                                                                                                                                                                                                                                                                                                                                                                                                                                                                                                                                                                                                                                                                                                                                                                                                                                                                                                                                                                                                                                                                                                                                                                                                                     </w:t>
      </w:r>
    </w:p>
    <w:p w14:paraId="2FD1D26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ADBMS                         2            2         12                                                                                                                                                                                                                                                                                                                                                                                                                                                                                                                                                                                                                                                                                                                                                                                                                                                                                                                                                                                                                                                                                                                                                                                                                                                                                                                                                                                                                                                                                                     </w:t>
      </w:r>
    </w:p>
    <w:p w14:paraId="1F810C1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ADBMS                         2            5         13                                                                                                                                                                                                                                                                                                                                                                                                                                                                                                                                                                                                                                                                                                                                                                                                                                                                                                                                                                                                                                                                                                                                                                                                                                                                                                                                                                                                                                                                                                     </w:t>
      </w:r>
    </w:p>
    <w:p w14:paraId="34B985F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CN                            3            7         14                                                                                                                                                                                                                                                                                                                                                                                                                                                                                                                                                                                                                                                                                                                                                                                                                                                                                                                                                                                                                                                                                                                                                                                                                                                                                                                                                                                                                                                                                                     </w:t>
      </w:r>
    </w:p>
    <w:p w14:paraId="4C54B2F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OS                            5            1         10                                                                                                                                                                                                                                                                                                                                                                                                                                                                                                                                                                                                                                                                                                                                                                                                                                                                                                                                                                                                                                                                                                                                                                                                                                                                                                                                                                                                                                                                                                     </w:t>
      </w:r>
    </w:p>
    <w:p w14:paraId="68617E19" w14:textId="77777777" w:rsidR="00251292" w:rsidRPr="00AA2C9A" w:rsidRDefault="00251292" w:rsidP="00AA2C9A">
      <w:pPr>
        <w:spacing w:after="40" w:line="240" w:lineRule="auto"/>
        <w:rPr>
          <w:rFonts w:ascii="Consolas" w:hAnsi="Consolas" w:cs="Times New Roman"/>
          <w:color w:val="auto"/>
          <w:sz w:val="20"/>
          <w:szCs w:val="20"/>
        </w:rPr>
      </w:pPr>
    </w:p>
    <w:p w14:paraId="7F2F67E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6 rows selected.</w:t>
      </w:r>
    </w:p>
    <w:p w14:paraId="5660066E" w14:textId="3CE37F9B" w:rsidR="00251292" w:rsidRPr="00AA2C9A" w:rsidRDefault="00251292" w:rsidP="00AA2C9A">
      <w:pPr>
        <w:spacing w:after="40" w:line="240" w:lineRule="auto"/>
        <w:rPr>
          <w:sz w:val="20"/>
          <w:szCs w:val="20"/>
        </w:rPr>
      </w:pPr>
    </w:p>
    <w:p w14:paraId="7EA32862" w14:textId="545137F4" w:rsidR="00251292" w:rsidRPr="00AA2C9A" w:rsidRDefault="00251292" w:rsidP="00AA2C9A">
      <w:pPr>
        <w:spacing w:after="40" w:line="240" w:lineRule="auto"/>
        <w:rPr>
          <w:sz w:val="20"/>
          <w:szCs w:val="20"/>
        </w:rPr>
      </w:pPr>
    </w:p>
    <w:p w14:paraId="4516DE01" w14:textId="77777777" w:rsidR="00404170" w:rsidRPr="00AA2C9A" w:rsidRDefault="00404170" w:rsidP="00AA2C9A">
      <w:pPr>
        <w:pStyle w:val="Heading7"/>
        <w:spacing w:after="40" w:line="240" w:lineRule="auto"/>
        <w:rPr>
          <w:sz w:val="20"/>
          <w:szCs w:val="20"/>
        </w:rPr>
      </w:pPr>
    </w:p>
    <w:p w14:paraId="22204E1D" w14:textId="77777777" w:rsidR="00404170" w:rsidRPr="00AA2C9A" w:rsidRDefault="00404170" w:rsidP="00AA2C9A">
      <w:pPr>
        <w:pStyle w:val="Heading7"/>
        <w:spacing w:after="40" w:line="240" w:lineRule="auto"/>
        <w:rPr>
          <w:sz w:val="20"/>
          <w:szCs w:val="20"/>
        </w:rPr>
      </w:pPr>
    </w:p>
    <w:p w14:paraId="51050739" w14:textId="77777777" w:rsidR="00404170" w:rsidRPr="00AA2C9A" w:rsidRDefault="00404170" w:rsidP="00AA2C9A">
      <w:pPr>
        <w:pStyle w:val="Heading7"/>
        <w:spacing w:after="40" w:line="240" w:lineRule="auto"/>
        <w:rPr>
          <w:sz w:val="20"/>
          <w:szCs w:val="20"/>
        </w:rPr>
      </w:pPr>
    </w:p>
    <w:p w14:paraId="2D608290" w14:textId="77777777" w:rsidR="00404170" w:rsidRPr="00AA2C9A" w:rsidRDefault="00404170" w:rsidP="00AA2C9A">
      <w:pPr>
        <w:pStyle w:val="Heading7"/>
        <w:spacing w:after="40" w:line="240" w:lineRule="auto"/>
        <w:rPr>
          <w:sz w:val="20"/>
          <w:szCs w:val="20"/>
        </w:rPr>
      </w:pPr>
    </w:p>
    <w:p w14:paraId="713B76C0" w14:textId="77777777" w:rsidR="00404170" w:rsidRPr="00AA2C9A" w:rsidRDefault="00404170" w:rsidP="00AA2C9A">
      <w:pPr>
        <w:pStyle w:val="Heading7"/>
        <w:spacing w:after="40" w:line="240" w:lineRule="auto"/>
        <w:rPr>
          <w:sz w:val="20"/>
          <w:szCs w:val="20"/>
        </w:rPr>
      </w:pPr>
    </w:p>
    <w:p w14:paraId="04D114BC" w14:textId="77777777" w:rsidR="00404170" w:rsidRPr="00AA2C9A" w:rsidRDefault="00404170" w:rsidP="00AA2C9A">
      <w:pPr>
        <w:pStyle w:val="Heading7"/>
        <w:spacing w:after="40" w:line="240" w:lineRule="auto"/>
        <w:rPr>
          <w:sz w:val="20"/>
          <w:szCs w:val="20"/>
        </w:rPr>
      </w:pPr>
    </w:p>
    <w:p w14:paraId="1BC7C08F" w14:textId="77777777" w:rsidR="00404170" w:rsidRPr="00AA2C9A" w:rsidRDefault="00404170" w:rsidP="00AA2C9A">
      <w:pPr>
        <w:pStyle w:val="Heading7"/>
        <w:spacing w:after="40" w:line="240" w:lineRule="auto"/>
        <w:rPr>
          <w:sz w:val="20"/>
          <w:szCs w:val="20"/>
        </w:rPr>
      </w:pPr>
    </w:p>
    <w:p w14:paraId="11F02DE6" w14:textId="77777777" w:rsidR="00404170" w:rsidRPr="00AA2C9A" w:rsidRDefault="00404170" w:rsidP="00AA2C9A">
      <w:pPr>
        <w:pStyle w:val="Heading7"/>
        <w:spacing w:after="40" w:line="240" w:lineRule="auto"/>
        <w:rPr>
          <w:sz w:val="20"/>
          <w:szCs w:val="20"/>
        </w:rPr>
      </w:pPr>
    </w:p>
    <w:p w14:paraId="77B1FDCE" w14:textId="77777777" w:rsidR="00404170" w:rsidRPr="00AA2C9A" w:rsidRDefault="00404170" w:rsidP="00AA2C9A">
      <w:pPr>
        <w:pStyle w:val="Heading7"/>
        <w:spacing w:after="40" w:line="240" w:lineRule="auto"/>
        <w:rPr>
          <w:sz w:val="20"/>
          <w:szCs w:val="20"/>
        </w:rPr>
      </w:pPr>
    </w:p>
    <w:p w14:paraId="2133E9BB" w14:textId="77777777" w:rsidR="00404170" w:rsidRPr="00AA2C9A" w:rsidRDefault="00404170" w:rsidP="00AA2C9A">
      <w:pPr>
        <w:pStyle w:val="Heading7"/>
        <w:spacing w:after="40" w:line="240" w:lineRule="auto"/>
        <w:rPr>
          <w:sz w:val="20"/>
          <w:szCs w:val="20"/>
        </w:rPr>
      </w:pPr>
    </w:p>
    <w:p w14:paraId="43C5410C" w14:textId="77777777" w:rsidR="00404170" w:rsidRPr="00AA2C9A" w:rsidRDefault="00404170" w:rsidP="00AA2C9A">
      <w:pPr>
        <w:pStyle w:val="Heading7"/>
        <w:spacing w:after="40" w:line="240" w:lineRule="auto"/>
        <w:rPr>
          <w:sz w:val="20"/>
          <w:szCs w:val="20"/>
        </w:rPr>
      </w:pPr>
    </w:p>
    <w:p w14:paraId="72384993" w14:textId="77777777" w:rsidR="00404170" w:rsidRPr="00AA2C9A" w:rsidRDefault="00404170" w:rsidP="00AA2C9A">
      <w:pPr>
        <w:pStyle w:val="Heading7"/>
        <w:spacing w:after="40" w:line="240" w:lineRule="auto"/>
        <w:rPr>
          <w:sz w:val="20"/>
          <w:szCs w:val="20"/>
        </w:rPr>
      </w:pPr>
    </w:p>
    <w:p w14:paraId="5CE134E3" w14:textId="77777777" w:rsidR="00404170" w:rsidRPr="00AA2C9A" w:rsidRDefault="00404170" w:rsidP="00AA2C9A">
      <w:pPr>
        <w:pStyle w:val="Heading7"/>
        <w:spacing w:after="40" w:line="240" w:lineRule="auto"/>
        <w:rPr>
          <w:sz w:val="20"/>
          <w:szCs w:val="20"/>
        </w:rPr>
      </w:pPr>
    </w:p>
    <w:p w14:paraId="6D8AED85" w14:textId="77777777" w:rsidR="00404170" w:rsidRPr="00AA2C9A" w:rsidRDefault="00404170" w:rsidP="00AA2C9A">
      <w:pPr>
        <w:pStyle w:val="Heading7"/>
        <w:spacing w:after="40" w:line="240" w:lineRule="auto"/>
        <w:rPr>
          <w:sz w:val="20"/>
          <w:szCs w:val="20"/>
        </w:rPr>
      </w:pPr>
    </w:p>
    <w:p w14:paraId="3F390DE9" w14:textId="77777777" w:rsidR="00404170" w:rsidRPr="00AA2C9A" w:rsidRDefault="00404170" w:rsidP="00AA2C9A">
      <w:pPr>
        <w:pStyle w:val="Heading7"/>
        <w:spacing w:after="40" w:line="240" w:lineRule="auto"/>
        <w:rPr>
          <w:sz w:val="20"/>
          <w:szCs w:val="20"/>
        </w:rPr>
      </w:pPr>
    </w:p>
    <w:p w14:paraId="0546CEA2" w14:textId="77777777" w:rsidR="00404170" w:rsidRPr="00AA2C9A" w:rsidRDefault="00404170" w:rsidP="00AA2C9A">
      <w:pPr>
        <w:pStyle w:val="Heading7"/>
        <w:spacing w:after="40" w:line="240" w:lineRule="auto"/>
        <w:rPr>
          <w:sz w:val="20"/>
          <w:szCs w:val="20"/>
        </w:rPr>
      </w:pPr>
    </w:p>
    <w:p w14:paraId="0F60AE90" w14:textId="77777777" w:rsidR="00404170" w:rsidRPr="00AA2C9A" w:rsidRDefault="00404170" w:rsidP="00AA2C9A">
      <w:pPr>
        <w:pStyle w:val="Heading7"/>
        <w:spacing w:after="40" w:line="240" w:lineRule="auto"/>
        <w:rPr>
          <w:sz w:val="20"/>
          <w:szCs w:val="20"/>
        </w:rPr>
      </w:pPr>
    </w:p>
    <w:p w14:paraId="55D1BA29" w14:textId="77777777" w:rsidR="00404170" w:rsidRPr="00AA2C9A" w:rsidRDefault="00404170" w:rsidP="00AA2C9A">
      <w:pPr>
        <w:pStyle w:val="Heading7"/>
        <w:spacing w:after="40" w:line="240" w:lineRule="auto"/>
        <w:rPr>
          <w:sz w:val="20"/>
          <w:szCs w:val="20"/>
        </w:rPr>
      </w:pPr>
    </w:p>
    <w:p w14:paraId="43B44BF5" w14:textId="77777777" w:rsidR="00404170" w:rsidRPr="00AA2C9A" w:rsidRDefault="00404170" w:rsidP="00AA2C9A">
      <w:pPr>
        <w:pStyle w:val="Heading7"/>
        <w:spacing w:after="40" w:line="240" w:lineRule="auto"/>
        <w:rPr>
          <w:sz w:val="20"/>
          <w:szCs w:val="20"/>
        </w:rPr>
      </w:pPr>
    </w:p>
    <w:p w14:paraId="0EF8549A" w14:textId="77777777" w:rsidR="00404170" w:rsidRPr="00AA2C9A" w:rsidRDefault="00404170" w:rsidP="00AA2C9A">
      <w:pPr>
        <w:pStyle w:val="Heading7"/>
        <w:spacing w:after="40" w:line="240" w:lineRule="auto"/>
        <w:rPr>
          <w:sz w:val="20"/>
          <w:szCs w:val="20"/>
        </w:rPr>
      </w:pPr>
    </w:p>
    <w:p w14:paraId="0C789F52" w14:textId="77777777" w:rsidR="00404170" w:rsidRPr="00AA2C9A" w:rsidRDefault="00404170" w:rsidP="00AA2C9A">
      <w:pPr>
        <w:pStyle w:val="Heading7"/>
        <w:spacing w:after="40" w:line="240" w:lineRule="auto"/>
        <w:rPr>
          <w:sz w:val="20"/>
          <w:szCs w:val="20"/>
        </w:rPr>
      </w:pPr>
    </w:p>
    <w:p w14:paraId="215807CF" w14:textId="77777777" w:rsidR="00404170" w:rsidRPr="00AA2C9A" w:rsidRDefault="00404170" w:rsidP="00AA2C9A">
      <w:pPr>
        <w:pStyle w:val="Heading7"/>
        <w:spacing w:after="40" w:line="240" w:lineRule="auto"/>
        <w:rPr>
          <w:sz w:val="20"/>
          <w:szCs w:val="20"/>
        </w:rPr>
      </w:pPr>
    </w:p>
    <w:p w14:paraId="5E80F469" w14:textId="77777777" w:rsidR="00404170" w:rsidRPr="00AA2C9A" w:rsidRDefault="00404170" w:rsidP="00AA2C9A">
      <w:pPr>
        <w:pStyle w:val="Heading7"/>
        <w:spacing w:after="40" w:line="240" w:lineRule="auto"/>
        <w:rPr>
          <w:sz w:val="20"/>
          <w:szCs w:val="20"/>
        </w:rPr>
      </w:pPr>
    </w:p>
    <w:p w14:paraId="28E4E9E4" w14:textId="77777777" w:rsidR="00404170" w:rsidRPr="00AA2C9A" w:rsidRDefault="00404170" w:rsidP="00AA2C9A">
      <w:pPr>
        <w:pStyle w:val="Heading7"/>
        <w:spacing w:after="40" w:line="240" w:lineRule="auto"/>
        <w:rPr>
          <w:sz w:val="20"/>
          <w:szCs w:val="20"/>
        </w:rPr>
      </w:pPr>
    </w:p>
    <w:p w14:paraId="63969036" w14:textId="77777777" w:rsidR="00404170" w:rsidRPr="00AA2C9A" w:rsidRDefault="00404170" w:rsidP="00AA2C9A">
      <w:pPr>
        <w:pStyle w:val="Heading7"/>
        <w:spacing w:after="40" w:line="240" w:lineRule="auto"/>
        <w:rPr>
          <w:sz w:val="20"/>
          <w:szCs w:val="20"/>
        </w:rPr>
      </w:pPr>
    </w:p>
    <w:p w14:paraId="5AFAC9A7" w14:textId="6128B30A" w:rsidR="00404170" w:rsidRPr="00AA2C9A" w:rsidRDefault="00404170" w:rsidP="00AA2C9A">
      <w:pPr>
        <w:pStyle w:val="Heading7"/>
        <w:spacing w:after="40" w:line="240" w:lineRule="auto"/>
        <w:rPr>
          <w:sz w:val="20"/>
          <w:szCs w:val="20"/>
        </w:rPr>
      </w:pPr>
    </w:p>
    <w:p w14:paraId="71696BEF" w14:textId="77777777" w:rsidR="00404170" w:rsidRPr="00AA2C9A" w:rsidRDefault="00404170" w:rsidP="00AA2C9A">
      <w:pPr>
        <w:spacing w:after="40"/>
        <w:rPr>
          <w:sz w:val="20"/>
          <w:szCs w:val="20"/>
        </w:rPr>
      </w:pPr>
    </w:p>
    <w:p w14:paraId="622C11A9" w14:textId="41664C4E" w:rsidR="00251292" w:rsidRPr="00AA2C9A" w:rsidRDefault="00251292" w:rsidP="00AA2C9A">
      <w:pPr>
        <w:pStyle w:val="Heading7"/>
        <w:spacing w:after="40" w:line="240" w:lineRule="auto"/>
        <w:rPr>
          <w:sz w:val="20"/>
          <w:szCs w:val="20"/>
        </w:rPr>
      </w:pPr>
      <w:r w:rsidRPr="00AA2C9A">
        <w:rPr>
          <w:noProof/>
          <w:sz w:val="20"/>
          <w:szCs w:val="20"/>
        </w:rPr>
        <w:lastRenderedPageBreak/>
        <mc:AlternateContent>
          <mc:Choice Requires="wps">
            <w:drawing>
              <wp:anchor distT="0" distB="0" distL="114300" distR="114300" simplePos="0" relativeHeight="251670528" behindDoc="0" locked="0" layoutInCell="1" allowOverlap="1" wp14:anchorId="5734FE55" wp14:editId="270DF599">
                <wp:simplePos x="0" y="0"/>
                <wp:positionH relativeFrom="column">
                  <wp:posOffset>-1664640</wp:posOffset>
                </wp:positionH>
                <wp:positionV relativeFrom="paragraph">
                  <wp:posOffset>-94140</wp:posOffset>
                </wp:positionV>
                <wp:extent cx="360000" cy="1080000"/>
                <wp:effectExtent l="57150" t="19050" r="78740" b="101600"/>
                <wp:wrapNone/>
                <wp:docPr id="5" name="Oval 5"/>
                <wp:cNvGraphicFramePr/>
                <a:graphic xmlns:a="http://schemas.openxmlformats.org/drawingml/2006/main">
                  <a:graphicData uri="http://schemas.microsoft.com/office/word/2010/wordprocessingShape">
                    <wps:wsp>
                      <wps:cNvSpPr/>
                      <wps:spPr>
                        <a:xfrm>
                          <a:off x="0" y="0"/>
                          <a:ext cx="360000" cy="1080000"/>
                        </a:xfrm>
                        <a:prstGeom prst="ellipse">
                          <a:avLst/>
                        </a:prstGeom>
                        <a:solidFill>
                          <a:srgbClr val="000000">
                            <a:alpha val="5000"/>
                          </a:srgbClr>
                        </a:solidFill>
                        <a:ln w="18000">
                          <a:solidFill>
                            <a:srgbClr val="0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9BE0570" id="Oval 5" o:spid="_x0000_s1026" style="position:absolute;margin-left:-131.05pt;margin-top:-7.4pt;width:28.35pt;height:85.0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" fillcolor="black" strokeweight=".5mm">
                <v:fill opacity="3341f"/>
                <v:shadow on="t" color="black" opacity="22937f" origin=",.5" offset="0,.63889mm"/>
              </v:oval>
            </w:pict>
          </mc:Fallback>
        </mc:AlternateContent>
      </w:r>
      <w:r w:rsidRPr="00AA2C9A">
        <w:rPr>
          <w:sz w:val="20"/>
          <w:szCs w:val="20"/>
        </w:rPr>
        <w:t>Ex. No: 4</w:t>
      </w:r>
      <w:r w:rsidR="00404170" w:rsidRPr="00AA2C9A">
        <w:rPr>
          <w:sz w:val="20"/>
          <w:szCs w:val="20"/>
        </w:rPr>
        <w:tab/>
      </w:r>
      <w:r w:rsidR="00404170" w:rsidRPr="00AA2C9A">
        <w:rPr>
          <w:sz w:val="20"/>
          <w:szCs w:val="20"/>
        </w:rPr>
        <w:tab/>
        <w:t xml:space="preserve">      </w:t>
      </w:r>
      <w:r w:rsidRPr="00AA2C9A">
        <w:rPr>
          <w:sz w:val="20"/>
          <w:szCs w:val="20"/>
        </w:rPr>
        <w:t xml:space="preserve">                                                                                                        Date: 18 – 08 - 2022</w:t>
      </w:r>
    </w:p>
    <w:p w14:paraId="6EA32326" w14:textId="0C8A1DB6" w:rsidR="00251292" w:rsidRPr="00AA2C9A" w:rsidRDefault="00251292" w:rsidP="00AA2C9A">
      <w:pPr>
        <w:spacing w:after="40" w:line="240" w:lineRule="auto"/>
        <w:jc w:val="center"/>
        <w:rPr>
          <w:rFonts w:ascii="Times New Roman" w:eastAsia="Times New Roman" w:hAnsi="Times New Roman" w:cs="Times New Roman"/>
          <w:b/>
          <w:color w:val="auto"/>
          <w:sz w:val="20"/>
          <w:szCs w:val="20"/>
        </w:rPr>
      </w:pPr>
      <w:r w:rsidRPr="00AA2C9A">
        <w:rPr>
          <w:rFonts w:ascii="Times New Roman" w:eastAsia="Times New Roman" w:hAnsi="Times New Roman" w:cs="Times New Roman"/>
          <w:b/>
          <w:color w:val="auto"/>
          <w:sz w:val="20"/>
          <w:szCs w:val="20"/>
        </w:rPr>
        <w:t>Experiment 4</w:t>
      </w:r>
    </w:p>
    <w:p w14:paraId="1FA7CC23" w14:textId="29A28CA3"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Consider the following schema for Order Database:</w:t>
      </w:r>
    </w:p>
    <w:p w14:paraId="0FA028C5" w14:textId="199A83BE"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SALESMAN (Salesman_id, Name, City, Commission) </w:t>
      </w:r>
    </w:p>
    <w:p w14:paraId="1B4A6755" w14:textId="57BCD03C"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CUSTOMER (Customer_id, Cust_Name, City, Grade, Salesman_id) </w:t>
      </w:r>
    </w:p>
    <w:p w14:paraId="71AF9E39" w14:textId="568ED7E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ORDERS (Ord_No, Purchase_Amt, Ord_Date, Customer_id, Salesman_id)</w:t>
      </w:r>
    </w:p>
    <w:p w14:paraId="70167741" w14:textId="40FD9CCC" w:rsidR="00251292" w:rsidRPr="00AA2C9A" w:rsidRDefault="00251292" w:rsidP="00AA2C9A">
      <w:pPr>
        <w:pStyle w:val="Heading4"/>
        <w:keepLines w:val="0"/>
        <w:autoSpaceDE w:val="0"/>
        <w:autoSpaceDN w:val="0"/>
        <w:adjustRightInd w:val="0"/>
        <w:spacing w:before="0" w:line="240" w:lineRule="auto"/>
        <w:rPr>
          <w:rFonts w:ascii="Times New Roman" w:hAnsi="Times New Roman" w:cs="Times New Roman"/>
          <w:bCs/>
          <w:color w:val="auto"/>
          <w:sz w:val="20"/>
          <w:szCs w:val="20"/>
          <w:lang w:val="en-IN"/>
        </w:rPr>
      </w:pPr>
      <w:r w:rsidRPr="00AA2C9A">
        <w:rPr>
          <w:rFonts w:ascii="Times New Roman" w:hAnsi="Times New Roman" w:cs="Times New Roman"/>
          <w:bCs/>
          <w:color w:val="auto"/>
          <w:sz w:val="20"/>
          <w:szCs w:val="20"/>
          <w:lang w:val="en-IN"/>
        </w:rPr>
        <w:t>Write SQL queries to</w:t>
      </w:r>
    </w:p>
    <w:p w14:paraId="2E5AF0F5" w14:textId="5C751CD1"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1. Count the customers with grades above Bangalore’s average.</w:t>
      </w:r>
    </w:p>
    <w:p w14:paraId="6CDAB608" w14:textId="13DF6E8C"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2. Find the name and numbers of all salesmen who had more than one customer.</w:t>
      </w:r>
    </w:p>
    <w:p w14:paraId="1D863C95"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3. List all salesmen and indicate those who have and do not have customers in their cities. </w:t>
      </w:r>
    </w:p>
    <w:p w14:paraId="36B571B0" w14:textId="1A8202E9"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Use UNION operation.)</w:t>
      </w:r>
    </w:p>
    <w:p w14:paraId="69D7437A"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4. Create a view that finds the salesman who has the customer with the highest order</w:t>
      </w:r>
    </w:p>
    <w:p w14:paraId="1C7AD6EF" w14:textId="08B6598C"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of a day.</w:t>
      </w:r>
    </w:p>
    <w:p w14:paraId="2F944C92"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5. Demonstrate the DELETE operation by removing salesman with id 1000. All his</w:t>
      </w:r>
    </w:p>
    <w:p w14:paraId="25C397A7" w14:textId="56960C7A"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orders must also be deleted.</w:t>
      </w:r>
    </w:p>
    <w:p w14:paraId="5B9D9751" w14:textId="77777777" w:rsidR="00251292" w:rsidRPr="00AA2C9A" w:rsidRDefault="00251292" w:rsidP="00AA2C9A">
      <w:pPr>
        <w:pStyle w:val="Heading4"/>
        <w:keepLines w:val="0"/>
        <w:spacing w:before="0" w:line="240" w:lineRule="auto"/>
        <w:rPr>
          <w:rFonts w:ascii="Times New Roman" w:hAnsi="Times New Roman" w:cs="Times New Roman"/>
          <w:bCs/>
          <w:color w:val="auto"/>
          <w:sz w:val="20"/>
          <w:szCs w:val="20"/>
          <w:lang w:val="en-IN"/>
        </w:rPr>
      </w:pPr>
      <w:r w:rsidRPr="00AA2C9A">
        <w:rPr>
          <w:rFonts w:ascii="Times New Roman" w:hAnsi="Times New Roman" w:cs="Times New Roman"/>
          <w:bCs/>
          <w:color w:val="auto"/>
          <w:sz w:val="20"/>
          <w:szCs w:val="20"/>
          <w:lang w:val="en-IN"/>
        </w:rPr>
        <w:t>Creation of Tables</w:t>
      </w:r>
    </w:p>
    <w:p w14:paraId="47C2DA5D" w14:textId="77777777"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CREATE TABLE Salesman (Salesman_id number(4), Name varchar2(20), City varchar2(20), Commission varchar2(20), primary key(Salesman_id));</w:t>
      </w:r>
    </w:p>
    <w:p w14:paraId="193FF6C2" w14:textId="77777777"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rPr>
        <w:t>SQL&gt; CREATE TABLE Customer1 (Customer_id number(4), Cust_Name varchar2(20), City varchar2(20), Grade number(3), primary key(Customer_id), Salesman_id references Salesman(Salesman_id) on delete set null);</w:t>
      </w:r>
    </w:p>
    <w:p w14:paraId="45EA2334" w14:textId="77777777"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CREATE TABLE Orders (Ord_No number(5), Purchase_Amt number(10,2), Ord_Date Date, Customer_id references Customer1(Customer_id) on delete cascade , Salesman_id references Salesman(Salesman_id) on delete cascade);</w:t>
      </w:r>
    </w:p>
    <w:p w14:paraId="42555A9B" w14:textId="77777777"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b/>
          <w:bCs/>
          <w:color w:val="auto"/>
          <w:sz w:val="20"/>
          <w:szCs w:val="20"/>
          <w:lang w:val="en-IN"/>
        </w:rPr>
        <w:t>Insertion of Values to Tables</w:t>
      </w:r>
    </w:p>
    <w:p w14:paraId="5F81C88B"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Salesman VALUES (1000, 'JOHN', 'BANGALORE', '25%');</w:t>
      </w:r>
    </w:p>
    <w:p w14:paraId="10F76D57"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Salesman VALUES (2000, 'RAVI', 'BANGALORE', '20%');</w:t>
      </w:r>
    </w:p>
    <w:p w14:paraId="7F2A6B35"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Salesman VALUES (3000, 'KUMAR', 'MYSORE', '15%');</w:t>
      </w:r>
    </w:p>
    <w:p w14:paraId="195FD0D5"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Salesman VALUES (4000, 'SMITH', 'DELHI', '30%');</w:t>
      </w:r>
    </w:p>
    <w:p w14:paraId="76A0AB30" w14:textId="55697C23"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Salesman VALUES (5000, 'HARSHA', 'HYDRABAD', '15%');</w:t>
      </w:r>
    </w:p>
    <w:p w14:paraId="0CD446E7"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Customer1 VALUES (10, 'PREETHI', 'BANGALORE', 100, 1000);</w:t>
      </w:r>
    </w:p>
    <w:p w14:paraId="46B0C623"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Customer1 VALUES (11, 'VIVEK', 'MANGALORE', 300, 1000);</w:t>
      </w:r>
    </w:p>
    <w:p w14:paraId="06AE0BBA"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Customer1 VALUES (12, 'BHASKAR', 'CHENNAI', 400, 2000);</w:t>
      </w:r>
    </w:p>
    <w:p w14:paraId="5E049E55"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Customer1 VALUES (13, 'CHETHAN', 'BANGALORE', 200, 2000);</w:t>
      </w:r>
    </w:p>
    <w:p w14:paraId="5F4DEA5D" w14:textId="4ACC200F"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rPr>
      </w:pPr>
      <w:r w:rsidRPr="00AA2C9A">
        <w:rPr>
          <w:rFonts w:ascii="Times New Roman" w:hAnsi="Times New Roman" w:cs="Times New Roman"/>
          <w:color w:val="auto"/>
          <w:sz w:val="20"/>
          <w:szCs w:val="20"/>
          <w:lang w:val="en-IN"/>
        </w:rPr>
        <w:t>SQL&gt; INSERT INTO Customer1 VALUES (14, 'MAMATHA', 'BANGALORE', 400, 3000);</w:t>
      </w:r>
      <w:r w:rsidRPr="00AA2C9A">
        <w:rPr>
          <w:rFonts w:ascii="Times New Roman" w:hAnsi="Times New Roman" w:cs="Times New Roman"/>
          <w:color w:val="auto"/>
          <w:sz w:val="20"/>
          <w:szCs w:val="20"/>
        </w:rPr>
        <w:t xml:space="preserve"> </w:t>
      </w:r>
    </w:p>
    <w:p w14:paraId="4B24D72A"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Orders VALUES (50, 5000, '04-MAY-2017', 10, 1000);</w:t>
      </w:r>
    </w:p>
    <w:p w14:paraId="5F5F36E1"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Orders VALUES (51, 450, '20-JAN-2017', 10, 2000);</w:t>
      </w:r>
    </w:p>
    <w:p w14:paraId="62C940A9"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Orders VALUES (52, 1000, '24-FEB-2017', 13, 2000);</w:t>
      </w:r>
    </w:p>
    <w:p w14:paraId="5DC274F3"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Orders VALUES (53, 3500, '13-APR-2017', 14, 3000);</w:t>
      </w:r>
    </w:p>
    <w:p w14:paraId="083A37BA" w14:textId="13F6B505"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Orders VALUES (54, 550, '09-MAR-2017', 12, 2000);</w:t>
      </w:r>
    </w:p>
    <w:p w14:paraId="3C7882A8"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eastAsia="Times New Roman" w:hAnsi="Times New Roman" w:cs="Times New Roman"/>
          <w:b/>
          <w:color w:val="auto"/>
          <w:sz w:val="20"/>
          <w:szCs w:val="20"/>
        </w:rPr>
        <w:t>Queries:</w:t>
      </w:r>
    </w:p>
    <w:p w14:paraId="0E8010EB" w14:textId="7A8B44EC"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1. Count the customers with grades above Bangalore’s average.</w:t>
      </w:r>
    </w:p>
    <w:p w14:paraId="77EA1A46" w14:textId="4BE01635"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SELECT Grade, COUNT (*) FROM Customer1 GROUP BY Grade HAVING Grade &gt; (SELECT AVG(Grade) FROM Customer1 WHERE City = 'BANGALORE');</w:t>
      </w:r>
    </w:p>
    <w:p w14:paraId="5238E038" w14:textId="6EC0CE7C"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2. Find the name and numbers of all salesmen who had more than one customer.</w:t>
      </w:r>
    </w:p>
    <w:p w14:paraId="4369555E" w14:textId="75BE6614"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SQL&gt; SELECT Salesman_id, Name FROM Salesman S WHERE 1 &lt; (SELECT COUNT(*) FROM Customer WHERE Salesman_id=S.Salesman_id); </w:t>
      </w:r>
    </w:p>
    <w:p w14:paraId="3AFCE2AC" w14:textId="7777777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 xml:space="preserve">3. List all salesmen and indicate those who have and do not have customers in their cities. </w:t>
      </w:r>
    </w:p>
    <w:p w14:paraId="534C0AB7" w14:textId="245EF0FF"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Use UNION operation.)</w:t>
      </w:r>
    </w:p>
    <w:p w14:paraId="73374354" w14:textId="6950377B"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lastRenderedPageBreak/>
        <w:t>SQL&gt; SELECT S.Salesman_id, Name, Cust_name, Commission FROM Salesman S, Customer1 C WHERE S.City = C.City UNION (SELECT Salesman_id, Name, 'NO MATCH', Commission FROM Salesman WHERE NOT City = ANY (SELECT City FROM Customer1)) ORDER BY 2 DESC;</w:t>
      </w:r>
    </w:p>
    <w:p w14:paraId="2A1EE926" w14:textId="7777777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4. Create a view that finds the salesman who has the customer with the highest order</w:t>
      </w:r>
    </w:p>
    <w:p w14:paraId="6B248EC0" w14:textId="456D6983"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of a day.</w:t>
      </w:r>
    </w:p>
    <w:p w14:paraId="3A8478A1" w14:textId="11759BC9"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CREATE VIEW bestsalesman AS SELECT B.Ord_date, S.Salesman_id, S.Name FROM Salesman S, Orders B WHERE S.Salesman_id = B.Salesman_id AND B. Purchase_Amt = (SELECT MAX (Purchase_Amt) FROM Orders O WHERE O.Ord_date = B.Ord_date);</w:t>
      </w:r>
    </w:p>
    <w:p w14:paraId="07149986" w14:textId="77777777"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5. Demonstrate the DELETE operation by removing salesman with id 1000. All his</w:t>
      </w:r>
    </w:p>
    <w:p w14:paraId="3C5265C6" w14:textId="77777777" w:rsidR="00251292" w:rsidRPr="00AA2C9A" w:rsidRDefault="00251292" w:rsidP="00AA2C9A">
      <w:pPr>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orders must also be deleted.</w:t>
      </w:r>
    </w:p>
    <w:p w14:paraId="53BFCAB5" w14:textId="67E635A6" w:rsidR="00251292" w:rsidRPr="00AA2C9A" w:rsidRDefault="00251292" w:rsidP="00AA2C9A">
      <w:pPr>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DELETE FROM Salesman WHERE Salesman_id=1000;</w:t>
      </w:r>
    </w:p>
    <w:p w14:paraId="7FD054B2" w14:textId="77777777" w:rsidR="00251292" w:rsidRPr="00AA2C9A" w:rsidRDefault="00251292" w:rsidP="00AA2C9A">
      <w:pPr>
        <w:spacing w:after="40" w:line="240" w:lineRule="auto"/>
        <w:rPr>
          <w:rFonts w:ascii="Times New Roman" w:hAnsi="Times New Roman" w:cs="Times New Roman"/>
          <w:b/>
          <w:bCs/>
          <w:color w:val="auto"/>
          <w:sz w:val="20"/>
          <w:szCs w:val="20"/>
        </w:rPr>
      </w:pPr>
      <w:r w:rsidRPr="00AA2C9A">
        <w:rPr>
          <w:rFonts w:ascii="Times New Roman" w:hAnsi="Times New Roman" w:cs="Times New Roman"/>
          <w:b/>
          <w:bCs/>
          <w:color w:val="auto"/>
          <w:sz w:val="20"/>
          <w:szCs w:val="20"/>
        </w:rPr>
        <w:t>Code:</w:t>
      </w:r>
    </w:p>
    <w:p w14:paraId="764E33C9" w14:textId="77777777" w:rsidR="00251292" w:rsidRPr="00AA2C9A" w:rsidRDefault="00251292" w:rsidP="00AA2C9A">
      <w:pPr>
        <w:pStyle w:val="BodyText3"/>
        <w:autoSpaceDE/>
        <w:autoSpaceDN/>
        <w:adjustRightInd/>
        <w:spacing w:after="40"/>
        <w:rPr>
          <w:rFonts w:ascii="Consolas" w:hAnsi="Consolas" w:cs="Calibri"/>
          <w:lang w:val="en-US"/>
        </w:rPr>
      </w:pPr>
      <w:r w:rsidRPr="00AA2C9A">
        <w:rPr>
          <w:rFonts w:ascii="Consolas" w:hAnsi="Consolas" w:cs="Calibri"/>
          <w:lang w:val="en-US"/>
        </w:rPr>
        <w:t>SQL&gt; CREATE TABLE Salesman (Salesman_id number(4), Name varchar2(20), City varchar2(20), Commission varchar2(20), primary key(Salesman_id));</w:t>
      </w:r>
    </w:p>
    <w:p w14:paraId="3125A16D" w14:textId="77777777" w:rsidR="00251292" w:rsidRPr="00AA2C9A" w:rsidRDefault="00251292" w:rsidP="00AA2C9A">
      <w:pPr>
        <w:spacing w:after="40" w:line="240" w:lineRule="auto"/>
        <w:rPr>
          <w:rFonts w:ascii="Consolas" w:hAnsi="Consolas"/>
          <w:color w:val="auto"/>
          <w:sz w:val="20"/>
          <w:szCs w:val="20"/>
        </w:rPr>
      </w:pPr>
    </w:p>
    <w:p w14:paraId="0BAEB2B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Table created.</w:t>
      </w:r>
    </w:p>
    <w:p w14:paraId="480B8B7F" w14:textId="77777777" w:rsidR="00251292" w:rsidRPr="00AA2C9A" w:rsidRDefault="00251292" w:rsidP="00AA2C9A">
      <w:pPr>
        <w:spacing w:after="40" w:line="240" w:lineRule="auto"/>
        <w:rPr>
          <w:rFonts w:ascii="Consolas" w:hAnsi="Consolas"/>
          <w:color w:val="auto"/>
          <w:sz w:val="20"/>
          <w:szCs w:val="20"/>
        </w:rPr>
      </w:pPr>
    </w:p>
    <w:p w14:paraId="7DF35FA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CREATE TABLE Customer1 (Customer_id number(4), Cust_Name varchar2(20), City varchar2(20), Grade number(3), primary key(Customer_id), Salesman_id references Salesman(Salesman_id) on delete set null);</w:t>
      </w:r>
    </w:p>
    <w:p w14:paraId="7CA86AD1" w14:textId="77777777" w:rsidR="00251292" w:rsidRPr="00AA2C9A" w:rsidRDefault="00251292" w:rsidP="00AA2C9A">
      <w:pPr>
        <w:spacing w:after="40" w:line="240" w:lineRule="auto"/>
        <w:rPr>
          <w:rFonts w:ascii="Consolas" w:hAnsi="Consolas"/>
          <w:color w:val="auto"/>
          <w:sz w:val="20"/>
          <w:szCs w:val="20"/>
        </w:rPr>
      </w:pPr>
    </w:p>
    <w:p w14:paraId="6416D12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Table created.</w:t>
      </w:r>
    </w:p>
    <w:p w14:paraId="5A61CCE8" w14:textId="77777777" w:rsidR="00251292" w:rsidRPr="00AA2C9A" w:rsidRDefault="00251292" w:rsidP="00AA2C9A">
      <w:pPr>
        <w:spacing w:after="40" w:line="240" w:lineRule="auto"/>
        <w:rPr>
          <w:rFonts w:ascii="Consolas" w:hAnsi="Consolas"/>
          <w:color w:val="auto"/>
          <w:sz w:val="20"/>
          <w:szCs w:val="20"/>
        </w:rPr>
      </w:pPr>
    </w:p>
    <w:p w14:paraId="74FECC06"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CREATE TABLE Orders (Ord_No number(5), Purchase_Amt number(10,2), Ord_Date Date, Customer_id references Customer1(Customer_id) on delete cascade , Salesman_id references Salesman(Salesman_id) on delete cascade);</w:t>
      </w:r>
    </w:p>
    <w:p w14:paraId="6DE60A06" w14:textId="77777777" w:rsidR="00251292" w:rsidRPr="00AA2C9A" w:rsidRDefault="00251292" w:rsidP="00AA2C9A">
      <w:pPr>
        <w:spacing w:after="40" w:line="240" w:lineRule="auto"/>
        <w:rPr>
          <w:rFonts w:ascii="Consolas" w:hAnsi="Consolas"/>
          <w:color w:val="auto"/>
          <w:sz w:val="20"/>
          <w:szCs w:val="20"/>
        </w:rPr>
      </w:pPr>
    </w:p>
    <w:p w14:paraId="2D1B6E2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Table created.</w:t>
      </w:r>
    </w:p>
    <w:p w14:paraId="105DD69E" w14:textId="77777777" w:rsidR="00251292" w:rsidRPr="00AA2C9A" w:rsidRDefault="00251292" w:rsidP="00AA2C9A">
      <w:pPr>
        <w:spacing w:after="40" w:line="240" w:lineRule="auto"/>
        <w:rPr>
          <w:rFonts w:ascii="Consolas" w:hAnsi="Consolas"/>
          <w:color w:val="auto"/>
          <w:sz w:val="20"/>
          <w:szCs w:val="20"/>
        </w:rPr>
      </w:pPr>
    </w:p>
    <w:p w14:paraId="7AFF15F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desc salesman;</w:t>
      </w:r>
    </w:p>
    <w:p w14:paraId="26FA387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Name                                      Null?    Type</w:t>
      </w:r>
    </w:p>
    <w:p w14:paraId="6853F1D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w:t>
      </w:r>
    </w:p>
    <w:p w14:paraId="77716DB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SALESMAN_ID                               NOT NULL NUMBER(4)</w:t>
      </w:r>
    </w:p>
    <w:p w14:paraId="558AF08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NAME                                               VARCHAR2(20)</w:t>
      </w:r>
    </w:p>
    <w:p w14:paraId="4E3B40C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CITY                                               VARCHAR2(20)</w:t>
      </w:r>
    </w:p>
    <w:p w14:paraId="523170FB"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COMMISSION                                         VARCHAR2(20)</w:t>
      </w:r>
    </w:p>
    <w:p w14:paraId="6F68E999" w14:textId="77777777" w:rsidR="00251292" w:rsidRPr="00AA2C9A" w:rsidRDefault="00251292" w:rsidP="00AA2C9A">
      <w:pPr>
        <w:spacing w:after="40" w:line="240" w:lineRule="auto"/>
        <w:rPr>
          <w:rFonts w:ascii="Consolas" w:hAnsi="Consolas"/>
          <w:color w:val="auto"/>
          <w:sz w:val="20"/>
          <w:szCs w:val="20"/>
        </w:rPr>
      </w:pPr>
    </w:p>
    <w:p w14:paraId="26D6896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desc customer1;</w:t>
      </w:r>
    </w:p>
    <w:p w14:paraId="0F62AB03"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Name                                      Null?    Type</w:t>
      </w:r>
    </w:p>
    <w:p w14:paraId="57473D1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w:t>
      </w:r>
    </w:p>
    <w:p w14:paraId="62FFCBF6"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CUSTOMER_ID                               NOT NULL NUMBER(4)</w:t>
      </w:r>
    </w:p>
    <w:p w14:paraId="0A407B1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CUST_NAME                                          VARCHAR2(20)</w:t>
      </w:r>
    </w:p>
    <w:p w14:paraId="66BE788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CITY                                               VARCHAR2(20)</w:t>
      </w:r>
    </w:p>
    <w:p w14:paraId="3422606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GRADE                                              NUMBER(3)</w:t>
      </w:r>
    </w:p>
    <w:p w14:paraId="25D84FD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SALESMAN_ID                                        NUMBER(4)</w:t>
      </w:r>
    </w:p>
    <w:p w14:paraId="767AD1F3" w14:textId="77777777" w:rsidR="00251292" w:rsidRPr="00AA2C9A" w:rsidRDefault="00251292" w:rsidP="00AA2C9A">
      <w:pPr>
        <w:spacing w:after="40" w:line="240" w:lineRule="auto"/>
        <w:rPr>
          <w:rFonts w:ascii="Consolas" w:hAnsi="Consolas"/>
          <w:color w:val="auto"/>
          <w:sz w:val="20"/>
          <w:szCs w:val="20"/>
        </w:rPr>
      </w:pPr>
    </w:p>
    <w:p w14:paraId="60D54CF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desc orders;</w:t>
      </w:r>
    </w:p>
    <w:p w14:paraId="71F76D8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Name                                      Null?    Type</w:t>
      </w:r>
    </w:p>
    <w:p w14:paraId="3C3202A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lastRenderedPageBreak/>
        <w:t xml:space="preserve"> ----------------------------------------- -------- ----------------------------</w:t>
      </w:r>
    </w:p>
    <w:p w14:paraId="659B96A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ORD_NO                                             NUMBER(5)</w:t>
      </w:r>
    </w:p>
    <w:p w14:paraId="1CEF7F6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PURCHASE_AMT                                       NUMBER(10,2)</w:t>
      </w:r>
    </w:p>
    <w:p w14:paraId="2AF75A2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ORD_DATE                                           DATE</w:t>
      </w:r>
    </w:p>
    <w:p w14:paraId="6E4950F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CUSTOMER_ID                                        NUMBER(4)</w:t>
      </w:r>
    </w:p>
    <w:p w14:paraId="0DB32D28"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SALESMAN_ID                                        NUMBER(4)</w:t>
      </w:r>
    </w:p>
    <w:p w14:paraId="2DD817E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ab/>
      </w:r>
    </w:p>
    <w:p w14:paraId="5619872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Salesman VALUES (1000, 'JOHN', 'BANGALORE', '25%');</w:t>
      </w:r>
    </w:p>
    <w:p w14:paraId="2C62D0A4" w14:textId="77777777" w:rsidR="00251292" w:rsidRPr="00AA2C9A" w:rsidRDefault="00251292" w:rsidP="00AA2C9A">
      <w:pPr>
        <w:spacing w:after="40" w:line="240" w:lineRule="auto"/>
        <w:rPr>
          <w:rFonts w:ascii="Consolas" w:hAnsi="Consolas"/>
          <w:color w:val="auto"/>
          <w:sz w:val="20"/>
          <w:szCs w:val="20"/>
        </w:rPr>
      </w:pPr>
    </w:p>
    <w:p w14:paraId="65EAE583"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7F73CCCB" w14:textId="77777777" w:rsidR="00251292" w:rsidRPr="00AA2C9A" w:rsidRDefault="00251292" w:rsidP="00AA2C9A">
      <w:pPr>
        <w:spacing w:after="40" w:line="240" w:lineRule="auto"/>
        <w:rPr>
          <w:rFonts w:ascii="Consolas" w:hAnsi="Consolas"/>
          <w:color w:val="auto"/>
          <w:sz w:val="20"/>
          <w:szCs w:val="20"/>
        </w:rPr>
      </w:pPr>
    </w:p>
    <w:p w14:paraId="188491C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Salesman VALUES (2000, 'RAVI', 'BANGALORE', '20%');</w:t>
      </w:r>
    </w:p>
    <w:p w14:paraId="30D8D629" w14:textId="77777777" w:rsidR="00251292" w:rsidRPr="00AA2C9A" w:rsidRDefault="00251292" w:rsidP="00AA2C9A">
      <w:pPr>
        <w:spacing w:after="40" w:line="240" w:lineRule="auto"/>
        <w:rPr>
          <w:rFonts w:ascii="Consolas" w:hAnsi="Consolas"/>
          <w:color w:val="auto"/>
          <w:sz w:val="20"/>
          <w:szCs w:val="20"/>
        </w:rPr>
      </w:pPr>
    </w:p>
    <w:p w14:paraId="099CA11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58DC99B0" w14:textId="77777777" w:rsidR="00251292" w:rsidRPr="00AA2C9A" w:rsidRDefault="00251292" w:rsidP="00AA2C9A">
      <w:pPr>
        <w:spacing w:after="40" w:line="240" w:lineRule="auto"/>
        <w:rPr>
          <w:rFonts w:ascii="Consolas" w:hAnsi="Consolas"/>
          <w:color w:val="auto"/>
          <w:sz w:val="20"/>
          <w:szCs w:val="20"/>
        </w:rPr>
      </w:pPr>
    </w:p>
    <w:p w14:paraId="2200E6D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Salesman VALUES (3000, 'KUMAR', 'MYSORE', '15%');</w:t>
      </w:r>
    </w:p>
    <w:p w14:paraId="17A43074" w14:textId="77777777" w:rsidR="00251292" w:rsidRPr="00AA2C9A" w:rsidRDefault="00251292" w:rsidP="00AA2C9A">
      <w:pPr>
        <w:spacing w:after="40" w:line="240" w:lineRule="auto"/>
        <w:rPr>
          <w:rFonts w:ascii="Consolas" w:hAnsi="Consolas"/>
          <w:color w:val="auto"/>
          <w:sz w:val="20"/>
          <w:szCs w:val="20"/>
        </w:rPr>
      </w:pPr>
    </w:p>
    <w:p w14:paraId="10E3990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06724E94" w14:textId="77777777" w:rsidR="00251292" w:rsidRPr="00AA2C9A" w:rsidRDefault="00251292" w:rsidP="00AA2C9A">
      <w:pPr>
        <w:spacing w:after="40" w:line="240" w:lineRule="auto"/>
        <w:rPr>
          <w:rFonts w:ascii="Consolas" w:hAnsi="Consolas"/>
          <w:color w:val="auto"/>
          <w:sz w:val="20"/>
          <w:szCs w:val="20"/>
        </w:rPr>
      </w:pPr>
    </w:p>
    <w:p w14:paraId="6A3D3D9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Salesman VALUES (4000, 'SMITH', 'DELHI', '30%');</w:t>
      </w:r>
    </w:p>
    <w:p w14:paraId="4A716C34" w14:textId="77777777" w:rsidR="00251292" w:rsidRPr="00AA2C9A" w:rsidRDefault="00251292" w:rsidP="00AA2C9A">
      <w:pPr>
        <w:spacing w:after="40" w:line="240" w:lineRule="auto"/>
        <w:rPr>
          <w:rFonts w:ascii="Consolas" w:hAnsi="Consolas"/>
          <w:color w:val="auto"/>
          <w:sz w:val="20"/>
          <w:szCs w:val="20"/>
        </w:rPr>
      </w:pPr>
    </w:p>
    <w:p w14:paraId="7C50DB4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44F8610C" w14:textId="77777777" w:rsidR="00251292" w:rsidRPr="00AA2C9A" w:rsidRDefault="00251292" w:rsidP="00AA2C9A">
      <w:pPr>
        <w:spacing w:after="40" w:line="240" w:lineRule="auto"/>
        <w:rPr>
          <w:rFonts w:ascii="Consolas" w:hAnsi="Consolas"/>
          <w:color w:val="auto"/>
          <w:sz w:val="20"/>
          <w:szCs w:val="20"/>
        </w:rPr>
      </w:pPr>
    </w:p>
    <w:p w14:paraId="07AFDCC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Salesman VALUES (5000, 'HARSHA', 'HYDRABAD', '15%');</w:t>
      </w:r>
    </w:p>
    <w:p w14:paraId="00B4B853" w14:textId="77777777" w:rsidR="00251292" w:rsidRPr="00AA2C9A" w:rsidRDefault="00251292" w:rsidP="00AA2C9A">
      <w:pPr>
        <w:spacing w:after="40" w:line="240" w:lineRule="auto"/>
        <w:rPr>
          <w:rFonts w:ascii="Consolas" w:hAnsi="Consolas"/>
          <w:color w:val="auto"/>
          <w:sz w:val="20"/>
          <w:szCs w:val="20"/>
        </w:rPr>
      </w:pPr>
    </w:p>
    <w:p w14:paraId="3010045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71829228" w14:textId="77777777" w:rsidR="00251292" w:rsidRPr="00AA2C9A" w:rsidRDefault="00251292" w:rsidP="00AA2C9A">
      <w:pPr>
        <w:spacing w:after="40" w:line="240" w:lineRule="auto"/>
        <w:rPr>
          <w:rFonts w:ascii="Consolas" w:hAnsi="Consolas"/>
          <w:color w:val="auto"/>
          <w:sz w:val="20"/>
          <w:szCs w:val="20"/>
        </w:rPr>
      </w:pPr>
    </w:p>
    <w:p w14:paraId="392E021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 from salesman;</w:t>
      </w:r>
    </w:p>
    <w:p w14:paraId="35138187" w14:textId="77777777" w:rsidR="00251292" w:rsidRPr="00AA2C9A" w:rsidRDefault="00251292" w:rsidP="00AA2C9A">
      <w:pPr>
        <w:spacing w:after="40" w:line="240" w:lineRule="auto"/>
        <w:rPr>
          <w:rFonts w:ascii="Consolas" w:hAnsi="Consolas"/>
          <w:color w:val="auto"/>
          <w:sz w:val="20"/>
          <w:szCs w:val="20"/>
        </w:rPr>
      </w:pPr>
    </w:p>
    <w:p w14:paraId="485CE8F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SALESMAN_ID NAME                 CITY                 COMMISSION                </w:t>
      </w:r>
    </w:p>
    <w:p w14:paraId="2F622C2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      </w:t>
      </w:r>
    </w:p>
    <w:p w14:paraId="6445185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000 JOHN                 BANGALORE            25%                       </w:t>
      </w:r>
    </w:p>
    <w:p w14:paraId="49C33CE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000 RAVI                 BANGALORE            20%                       </w:t>
      </w:r>
    </w:p>
    <w:p w14:paraId="6203994B"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000 KUMAR                MYSORE               15%                       </w:t>
      </w:r>
    </w:p>
    <w:p w14:paraId="3F1CC15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000 SMITH                DELHI                30%                       </w:t>
      </w:r>
    </w:p>
    <w:p w14:paraId="4D32F4E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000 HARSHA               HYDRABAD             15%                       </w:t>
      </w:r>
    </w:p>
    <w:p w14:paraId="36EB6119" w14:textId="77777777" w:rsidR="00251292" w:rsidRPr="00AA2C9A" w:rsidRDefault="00251292" w:rsidP="00AA2C9A">
      <w:pPr>
        <w:spacing w:after="40" w:line="240" w:lineRule="auto"/>
        <w:rPr>
          <w:rFonts w:ascii="Consolas" w:hAnsi="Consolas"/>
          <w:color w:val="auto"/>
          <w:sz w:val="20"/>
          <w:szCs w:val="20"/>
        </w:rPr>
      </w:pPr>
    </w:p>
    <w:p w14:paraId="7EF8C19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Customer1 VALUES (10, 'PREETHI', 'BANGALORE', 100, 1000);</w:t>
      </w:r>
    </w:p>
    <w:p w14:paraId="28289375" w14:textId="77777777" w:rsidR="00251292" w:rsidRPr="00AA2C9A" w:rsidRDefault="00251292" w:rsidP="00AA2C9A">
      <w:pPr>
        <w:spacing w:after="40" w:line="240" w:lineRule="auto"/>
        <w:rPr>
          <w:rFonts w:ascii="Consolas" w:hAnsi="Consolas"/>
          <w:color w:val="auto"/>
          <w:sz w:val="20"/>
          <w:szCs w:val="20"/>
        </w:rPr>
      </w:pPr>
    </w:p>
    <w:p w14:paraId="37ADA6E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1BE7C222" w14:textId="77777777" w:rsidR="00251292" w:rsidRPr="00AA2C9A" w:rsidRDefault="00251292" w:rsidP="00AA2C9A">
      <w:pPr>
        <w:spacing w:after="40" w:line="240" w:lineRule="auto"/>
        <w:rPr>
          <w:rFonts w:ascii="Consolas" w:hAnsi="Consolas"/>
          <w:color w:val="auto"/>
          <w:sz w:val="20"/>
          <w:szCs w:val="20"/>
        </w:rPr>
      </w:pPr>
    </w:p>
    <w:p w14:paraId="250F554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Customer1 VALUES (11, 'VIVEK', 'MANGALORE', 300, 1000);</w:t>
      </w:r>
    </w:p>
    <w:p w14:paraId="5846CD0C" w14:textId="77777777" w:rsidR="00251292" w:rsidRPr="00AA2C9A" w:rsidRDefault="00251292" w:rsidP="00AA2C9A">
      <w:pPr>
        <w:spacing w:after="40" w:line="240" w:lineRule="auto"/>
        <w:rPr>
          <w:rFonts w:ascii="Consolas" w:hAnsi="Consolas"/>
          <w:color w:val="auto"/>
          <w:sz w:val="20"/>
          <w:szCs w:val="20"/>
        </w:rPr>
      </w:pPr>
    </w:p>
    <w:p w14:paraId="2F3519CE"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232BC283" w14:textId="77777777" w:rsidR="00251292" w:rsidRPr="00AA2C9A" w:rsidRDefault="00251292" w:rsidP="00AA2C9A">
      <w:pPr>
        <w:spacing w:after="40" w:line="240" w:lineRule="auto"/>
        <w:rPr>
          <w:rFonts w:ascii="Consolas" w:hAnsi="Consolas"/>
          <w:color w:val="auto"/>
          <w:sz w:val="20"/>
          <w:szCs w:val="20"/>
        </w:rPr>
      </w:pPr>
    </w:p>
    <w:p w14:paraId="60D1EAC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Customer1 VALUES (12, 'BHASKAR', 'CHENNAI', 400, 2000);</w:t>
      </w:r>
    </w:p>
    <w:p w14:paraId="702920FF" w14:textId="77777777" w:rsidR="00251292" w:rsidRPr="00AA2C9A" w:rsidRDefault="00251292" w:rsidP="00AA2C9A">
      <w:pPr>
        <w:spacing w:after="40" w:line="240" w:lineRule="auto"/>
        <w:rPr>
          <w:rFonts w:ascii="Consolas" w:hAnsi="Consolas"/>
          <w:color w:val="auto"/>
          <w:sz w:val="20"/>
          <w:szCs w:val="20"/>
        </w:rPr>
      </w:pPr>
    </w:p>
    <w:p w14:paraId="74E3B9C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lastRenderedPageBreak/>
        <w:t>1 row created.</w:t>
      </w:r>
    </w:p>
    <w:p w14:paraId="5F5A7A07" w14:textId="77777777" w:rsidR="00251292" w:rsidRPr="00AA2C9A" w:rsidRDefault="00251292" w:rsidP="00AA2C9A">
      <w:pPr>
        <w:spacing w:after="40" w:line="240" w:lineRule="auto"/>
        <w:rPr>
          <w:rFonts w:ascii="Consolas" w:hAnsi="Consolas"/>
          <w:color w:val="auto"/>
          <w:sz w:val="20"/>
          <w:szCs w:val="20"/>
        </w:rPr>
      </w:pPr>
    </w:p>
    <w:p w14:paraId="2D08590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Customer1 VALUES (13, 'CHETHAN', 'BANGALORE', 200, 2000);</w:t>
      </w:r>
    </w:p>
    <w:p w14:paraId="344D20E3" w14:textId="77777777" w:rsidR="00251292" w:rsidRPr="00AA2C9A" w:rsidRDefault="00251292" w:rsidP="00AA2C9A">
      <w:pPr>
        <w:spacing w:after="40" w:line="240" w:lineRule="auto"/>
        <w:rPr>
          <w:rFonts w:ascii="Consolas" w:hAnsi="Consolas"/>
          <w:color w:val="auto"/>
          <w:sz w:val="20"/>
          <w:szCs w:val="20"/>
        </w:rPr>
      </w:pPr>
    </w:p>
    <w:p w14:paraId="0DF3842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52217DEB" w14:textId="77777777" w:rsidR="00251292" w:rsidRPr="00AA2C9A" w:rsidRDefault="00251292" w:rsidP="00AA2C9A">
      <w:pPr>
        <w:spacing w:after="40" w:line="240" w:lineRule="auto"/>
        <w:rPr>
          <w:rFonts w:ascii="Consolas" w:hAnsi="Consolas"/>
          <w:color w:val="auto"/>
          <w:sz w:val="20"/>
          <w:szCs w:val="20"/>
        </w:rPr>
      </w:pPr>
    </w:p>
    <w:p w14:paraId="69E89196"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Customer1 VALUES (14, 'MAMATHA', 'BANGALORE', 400, 3000);</w:t>
      </w:r>
    </w:p>
    <w:p w14:paraId="1A2612F1" w14:textId="77777777" w:rsidR="00251292" w:rsidRPr="00AA2C9A" w:rsidRDefault="00251292" w:rsidP="00AA2C9A">
      <w:pPr>
        <w:spacing w:after="40" w:line="240" w:lineRule="auto"/>
        <w:rPr>
          <w:rFonts w:ascii="Consolas" w:hAnsi="Consolas"/>
          <w:color w:val="auto"/>
          <w:sz w:val="20"/>
          <w:szCs w:val="20"/>
        </w:rPr>
      </w:pPr>
    </w:p>
    <w:p w14:paraId="41B16D2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4EB58DEB" w14:textId="77777777" w:rsidR="00251292" w:rsidRPr="00AA2C9A" w:rsidRDefault="00251292" w:rsidP="00AA2C9A">
      <w:pPr>
        <w:spacing w:after="40" w:line="240" w:lineRule="auto"/>
        <w:rPr>
          <w:rFonts w:ascii="Consolas" w:hAnsi="Consolas"/>
          <w:color w:val="auto"/>
          <w:sz w:val="20"/>
          <w:szCs w:val="20"/>
        </w:rPr>
      </w:pPr>
    </w:p>
    <w:p w14:paraId="261249E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 from customer1;</w:t>
      </w:r>
    </w:p>
    <w:p w14:paraId="26AA4BCF" w14:textId="77777777" w:rsidR="00251292" w:rsidRPr="00AA2C9A" w:rsidRDefault="00251292" w:rsidP="00AA2C9A">
      <w:pPr>
        <w:spacing w:after="40" w:line="240" w:lineRule="auto"/>
        <w:rPr>
          <w:rFonts w:ascii="Consolas" w:hAnsi="Consolas"/>
          <w:color w:val="auto"/>
          <w:sz w:val="20"/>
          <w:szCs w:val="20"/>
        </w:rPr>
      </w:pPr>
    </w:p>
    <w:p w14:paraId="6E2B07B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CUSTOMER_ID CUST_NAME            CITY                      GRADE SALESMAN_ID    </w:t>
      </w:r>
    </w:p>
    <w:p w14:paraId="03D39DD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 -----------    </w:t>
      </w:r>
    </w:p>
    <w:p w14:paraId="685B414E"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0 PREETHI              BANGALORE                   100        1000    </w:t>
      </w:r>
    </w:p>
    <w:p w14:paraId="0FE5456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1 VIVEK                MANGALORE                   300        1000    </w:t>
      </w:r>
    </w:p>
    <w:p w14:paraId="69A326E6"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2 BHASKAR              CHENNAI                     400        2000    </w:t>
      </w:r>
    </w:p>
    <w:p w14:paraId="33183A2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3 CHETHAN              BANGALORE                   200        2000    </w:t>
      </w:r>
    </w:p>
    <w:p w14:paraId="437B693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4 MAMATHA              BANGALORE                   400        3000    </w:t>
      </w:r>
    </w:p>
    <w:p w14:paraId="707F6F24" w14:textId="77777777" w:rsidR="00251292" w:rsidRPr="00AA2C9A" w:rsidRDefault="00251292" w:rsidP="00AA2C9A">
      <w:pPr>
        <w:spacing w:after="40" w:line="240" w:lineRule="auto"/>
        <w:rPr>
          <w:rFonts w:ascii="Consolas" w:hAnsi="Consolas"/>
          <w:color w:val="auto"/>
          <w:sz w:val="20"/>
          <w:szCs w:val="20"/>
        </w:rPr>
      </w:pPr>
    </w:p>
    <w:p w14:paraId="63D798F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Orders VALUES (50, 5000, '04-MAY-2017', 10, 1000);</w:t>
      </w:r>
    </w:p>
    <w:p w14:paraId="6113E9F6" w14:textId="77777777" w:rsidR="00251292" w:rsidRPr="00AA2C9A" w:rsidRDefault="00251292" w:rsidP="00AA2C9A">
      <w:pPr>
        <w:spacing w:after="40" w:line="240" w:lineRule="auto"/>
        <w:rPr>
          <w:rFonts w:ascii="Consolas" w:hAnsi="Consolas"/>
          <w:color w:val="auto"/>
          <w:sz w:val="20"/>
          <w:szCs w:val="20"/>
        </w:rPr>
      </w:pPr>
    </w:p>
    <w:p w14:paraId="54035EF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205F8A25" w14:textId="77777777" w:rsidR="00251292" w:rsidRPr="00AA2C9A" w:rsidRDefault="00251292" w:rsidP="00AA2C9A">
      <w:pPr>
        <w:spacing w:after="40" w:line="240" w:lineRule="auto"/>
        <w:rPr>
          <w:rFonts w:ascii="Consolas" w:hAnsi="Consolas"/>
          <w:color w:val="auto"/>
          <w:sz w:val="20"/>
          <w:szCs w:val="20"/>
        </w:rPr>
      </w:pPr>
    </w:p>
    <w:p w14:paraId="0C43617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Orders VALUES (51, 450, '20-JAN-2017', 10, 2000);</w:t>
      </w:r>
    </w:p>
    <w:p w14:paraId="0FFE0824" w14:textId="77777777" w:rsidR="00251292" w:rsidRPr="00AA2C9A" w:rsidRDefault="00251292" w:rsidP="00AA2C9A">
      <w:pPr>
        <w:spacing w:after="40" w:line="240" w:lineRule="auto"/>
        <w:rPr>
          <w:rFonts w:ascii="Consolas" w:hAnsi="Consolas"/>
          <w:color w:val="auto"/>
          <w:sz w:val="20"/>
          <w:szCs w:val="20"/>
        </w:rPr>
      </w:pPr>
    </w:p>
    <w:p w14:paraId="1F8B099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33FCE99C" w14:textId="77777777" w:rsidR="00251292" w:rsidRPr="00AA2C9A" w:rsidRDefault="00251292" w:rsidP="00AA2C9A">
      <w:pPr>
        <w:spacing w:after="40" w:line="240" w:lineRule="auto"/>
        <w:rPr>
          <w:rFonts w:ascii="Consolas" w:hAnsi="Consolas"/>
          <w:color w:val="auto"/>
          <w:sz w:val="20"/>
          <w:szCs w:val="20"/>
        </w:rPr>
      </w:pPr>
    </w:p>
    <w:p w14:paraId="089ADF2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Orders VALUES (52, 1000, '24-FEB-2017', 13, 2000);</w:t>
      </w:r>
    </w:p>
    <w:p w14:paraId="386F16E9" w14:textId="77777777" w:rsidR="00251292" w:rsidRPr="00AA2C9A" w:rsidRDefault="00251292" w:rsidP="00AA2C9A">
      <w:pPr>
        <w:spacing w:after="40" w:line="240" w:lineRule="auto"/>
        <w:rPr>
          <w:rFonts w:ascii="Consolas" w:hAnsi="Consolas"/>
          <w:color w:val="auto"/>
          <w:sz w:val="20"/>
          <w:szCs w:val="20"/>
        </w:rPr>
      </w:pPr>
    </w:p>
    <w:p w14:paraId="18CEB04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4C4D6025" w14:textId="77777777" w:rsidR="00251292" w:rsidRPr="00AA2C9A" w:rsidRDefault="00251292" w:rsidP="00AA2C9A">
      <w:pPr>
        <w:spacing w:after="40" w:line="240" w:lineRule="auto"/>
        <w:rPr>
          <w:rFonts w:ascii="Consolas" w:hAnsi="Consolas"/>
          <w:color w:val="auto"/>
          <w:sz w:val="20"/>
          <w:szCs w:val="20"/>
        </w:rPr>
      </w:pPr>
    </w:p>
    <w:p w14:paraId="4F6E48C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Orders VALUES (53, 3500, '13-APR-2017', 14, 3000);</w:t>
      </w:r>
    </w:p>
    <w:p w14:paraId="54EBC6C0" w14:textId="77777777" w:rsidR="00251292" w:rsidRPr="00AA2C9A" w:rsidRDefault="00251292" w:rsidP="00AA2C9A">
      <w:pPr>
        <w:spacing w:after="40" w:line="240" w:lineRule="auto"/>
        <w:rPr>
          <w:rFonts w:ascii="Consolas" w:hAnsi="Consolas"/>
          <w:color w:val="auto"/>
          <w:sz w:val="20"/>
          <w:szCs w:val="20"/>
        </w:rPr>
      </w:pPr>
    </w:p>
    <w:p w14:paraId="74348B43"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1ECF8F8A" w14:textId="77777777" w:rsidR="00251292" w:rsidRPr="00AA2C9A" w:rsidRDefault="00251292" w:rsidP="00AA2C9A">
      <w:pPr>
        <w:spacing w:after="40" w:line="240" w:lineRule="auto"/>
        <w:rPr>
          <w:rFonts w:ascii="Consolas" w:hAnsi="Consolas"/>
          <w:color w:val="auto"/>
          <w:sz w:val="20"/>
          <w:szCs w:val="20"/>
        </w:rPr>
      </w:pPr>
    </w:p>
    <w:p w14:paraId="1BC260E6"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INSERT INTO Orders VALUES (54, 550, '09-MAR-2017', 12, 2000);</w:t>
      </w:r>
    </w:p>
    <w:p w14:paraId="0B0C2123" w14:textId="77777777" w:rsidR="00251292" w:rsidRPr="00AA2C9A" w:rsidRDefault="00251292" w:rsidP="00AA2C9A">
      <w:pPr>
        <w:spacing w:after="40" w:line="240" w:lineRule="auto"/>
        <w:rPr>
          <w:rFonts w:ascii="Consolas" w:hAnsi="Consolas"/>
          <w:color w:val="auto"/>
          <w:sz w:val="20"/>
          <w:szCs w:val="20"/>
        </w:rPr>
      </w:pPr>
    </w:p>
    <w:p w14:paraId="6B5FFD6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created.</w:t>
      </w:r>
    </w:p>
    <w:p w14:paraId="5C8A23E6" w14:textId="77777777" w:rsidR="00251292" w:rsidRPr="00AA2C9A" w:rsidRDefault="00251292" w:rsidP="00AA2C9A">
      <w:pPr>
        <w:spacing w:after="40" w:line="240" w:lineRule="auto"/>
        <w:rPr>
          <w:rFonts w:ascii="Consolas" w:hAnsi="Consolas"/>
          <w:color w:val="auto"/>
          <w:sz w:val="20"/>
          <w:szCs w:val="20"/>
        </w:rPr>
      </w:pPr>
    </w:p>
    <w:p w14:paraId="3A901E93"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 from orders;</w:t>
      </w:r>
    </w:p>
    <w:p w14:paraId="45F1B615" w14:textId="77777777" w:rsidR="00251292" w:rsidRPr="00AA2C9A" w:rsidRDefault="00251292" w:rsidP="00AA2C9A">
      <w:pPr>
        <w:spacing w:after="40" w:line="240" w:lineRule="auto"/>
        <w:rPr>
          <w:rFonts w:ascii="Consolas" w:hAnsi="Consolas"/>
          <w:color w:val="auto"/>
          <w:sz w:val="20"/>
          <w:szCs w:val="20"/>
        </w:rPr>
      </w:pPr>
    </w:p>
    <w:p w14:paraId="64E324C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ORD_NO PURCHASE_AMT ORD_DATE  CUSTOMER_ID SALESMAN_ID                       </w:t>
      </w:r>
    </w:p>
    <w:p w14:paraId="7908099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 -----------                       </w:t>
      </w:r>
    </w:p>
    <w:p w14:paraId="4464D16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0         5000 04-MAY-17          10        1000                       </w:t>
      </w:r>
    </w:p>
    <w:p w14:paraId="6AC142E3"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1          450 20-JAN-17          10        2000                       </w:t>
      </w:r>
    </w:p>
    <w:p w14:paraId="132FF7B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2         1000 24-FEB-17          13        2000                       </w:t>
      </w:r>
    </w:p>
    <w:p w14:paraId="323E63D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lastRenderedPageBreak/>
        <w:t xml:space="preserve">        53         3500 13-APR-17          14        3000                       </w:t>
      </w:r>
    </w:p>
    <w:p w14:paraId="1E88484E"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4          550 09-MAR-17          12        2000                       </w:t>
      </w:r>
    </w:p>
    <w:p w14:paraId="6D4AAA15" w14:textId="77777777" w:rsidR="00251292" w:rsidRPr="00AA2C9A" w:rsidRDefault="00251292" w:rsidP="00AA2C9A">
      <w:pPr>
        <w:spacing w:after="40" w:line="240" w:lineRule="auto"/>
        <w:rPr>
          <w:rFonts w:ascii="Consolas" w:hAnsi="Consolas"/>
          <w:color w:val="auto"/>
          <w:sz w:val="20"/>
          <w:szCs w:val="20"/>
        </w:rPr>
      </w:pPr>
    </w:p>
    <w:p w14:paraId="646BC7F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Grade, COUNT (*)</w:t>
      </w:r>
    </w:p>
    <w:p w14:paraId="15E3FF2B"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  FROM Customer1</w:t>
      </w:r>
    </w:p>
    <w:p w14:paraId="66C0C85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  GROUP BY Grade</w:t>
      </w:r>
    </w:p>
    <w:p w14:paraId="0CD1D85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  HAVING Grade &gt;</w:t>
      </w:r>
    </w:p>
    <w:p w14:paraId="69665B2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           (SELECT AVG(Grade)</w:t>
      </w:r>
    </w:p>
    <w:p w14:paraId="16C49CB3"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6            FROM Customer1</w:t>
      </w:r>
    </w:p>
    <w:p w14:paraId="0FBC4038"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7            WHERE City = 'BANGALORE');</w:t>
      </w:r>
    </w:p>
    <w:p w14:paraId="43F858DE" w14:textId="77777777" w:rsidR="00251292" w:rsidRPr="00AA2C9A" w:rsidRDefault="00251292" w:rsidP="00AA2C9A">
      <w:pPr>
        <w:spacing w:after="40" w:line="240" w:lineRule="auto"/>
        <w:rPr>
          <w:rFonts w:ascii="Consolas" w:hAnsi="Consolas"/>
          <w:color w:val="auto"/>
          <w:sz w:val="20"/>
          <w:szCs w:val="20"/>
        </w:rPr>
      </w:pPr>
    </w:p>
    <w:p w14:paraId="2976232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GRADE   COUNT(*)                                                           </w:t>
      </w:r>
    </w:p>
    <w:p w14:paraId="342F553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w:t>
      </w:r>
    </w:p>
    <w:p w14:paraId="16E5658B"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00          2                                                           </w:t>
      </w:r>
    </w:p>
    <w:p w14:paraId="7975464E"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00          1                                                           </w:t>
      </w:r>
    </w:p>
    <w:p w14:paraId="2317231C" w14:textId="77777777" w:rsidR="00251292" w:rsidRPr="00AA2C9A" w:rsidRDefault="00251292" w:rsidP="00AA2C9A">
      <w:pPr>
        <w:spacing w:after="40" w:line="240" w:lineRule="auto"/>
        <w:rPr>
          <w:rFonts w:ascii="Consolas" w:hAnsi="Consolas"/>
          <w:color w:val="auto"/>
          <w:sz w:val="20"/>
          <w:szCs w:val="20"/>
        </w:rPr>
      </w:pPr>
    </w:p>
    <w:p w14:paraId="49AABDE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Salesman_id, Name</w:t>
      </w:r>
    </w:p>
    <w:p w14:paraId="3644A48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  FROM Salesman S</w:t>
      </w:r>
    </w:p>
    <w:p w14:paraId="0269C0AB"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  WHERE 1 &lt;</w:t>
      </w:r>
    </w:p>
    <w:p w14:paraId="2E1114D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      (SELECT COUNT(*)</w:t>
      </w:r>
    </w:p>
    <w:p w14:paraId="605A840E"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       FROM Customer</w:t>
      </w:r>
    </w:p>
    <w:p w14:paraId="0B89042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6       WHERE Salesman_id=S.Salesman_id);</w:t>
      </w:r>
    </w:p>
    <w:p w14:paraId="2270F156" w14:textId="77777777" w:rsidR="00251292" w:rsidRPr="00AA2C9A" w:rsidRDefault="00251292" w:rsidP="00AA2C9A">
      <w:pPr>
        <w:spacing w:after="40" w:line="240" w:lineRule="auto"/>
        <w:rPr>
          <w:rFonts w:ascii="Consolas" w:hAnsi="Consolas"/>
          <w:color w:val="auto"/>
          <w:sz w:val="20"/>
          <w:szCs w:val="20"/>
        </w:rPr>
      </w:pPr>
    </w:p>
    <w:p w14:paraId="61E7275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SALESMAN_ID NAME                                                                </w:t>
      </w:r>
    </w:p>
    <w:p w14:paraId="7BDC154E"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w:t>
      </w:r>
    </w:p>
    <w:p w14:paraId="452A4B18"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000 JOHN                                                                </w:t>
      </w:r>
    </w:p>
    <w:p w14:paraId="028FB80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000 RAVI                                                                </w:t>
      </w:r>
    </w:p>
    <w:p w14:paraId="5E92C17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000 KUMAR                                                               </w:t>
      </w:r>
    </w:p>
    <w:p w14:paraId="3F161BC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000 SMITH                                                               </w:t>
      </w:r>
    </w:p>
    <w:p w14:paraId="4E3373D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000 HARSHA                                                              </w:t>
      </w:r>
    </w:p>
    <w:p w14:paraId="26EF9F7A" w14:textId="77777777" w:rsidR="00251292" w:rsidRPr="00AA2C9A" w:rsidRDefault="00251292" w:rsidP="00AA2C9A">
      <w:pPr>
        <w:spacing w:after="40" w:line="240" w:lineRule="auto"/>
        <w:rPr>
          <w:rFonts w:ascii="Consolas" w:hAnsi="Consolas"/>
          <w:color w:val="auto"/>
          <w:sz w:val="20"/>
          <w:szCs w:val="20"/>
        </w:rPr>
      </w:pPr>
    </w:p>
    <w:p w14:paraId="51C5D0C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S.Salesman_id, Name, Cust_name, Commission</w:t>
      </w:r>
    </w:p>
    <w:p w14:paraId="2CE74AB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  FROM Salesman S, Customer1 C</w:t>
      </w:r>
    </w:p>
    <w:p w14:paraId="402B3CCE"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  WHERE S.City = C.City</w:t>
      </w:r>
    </w:p>
    <w:p w14:paraId="55C8863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  UNION</w:t>
      </w:r>
    </w:p>
    <w:p w14:paraId="08D30FC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  (SELECT Salesman_id, Name, 'NO MATCH', Commission</w:t>
      </w:r>
    </w:p>
    <w:p w14:paraId="2412216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6   FROM Salesman</w:t>
      </w:r>
    </w:p>
    <w:p w14:paraId="66988F3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7   WHERE NOT City = ANY</w:t>
      </w:r>
    </w:p>
    <w:p w14:paraId="05BBE5B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8   (SELECT City</w:t>
      </w:r>
    </w:p>
    <w:p w14:paraId="1467523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9    FROM Customer1))</w:t>
      </w:r>
    </w:p>
    <w:p w14:paraId="5AC9506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0  ORDER BY 2 DESC;</w:t>
      </w:r>
    </w:p>
    <w:p w14:paraId="781DA1FB" w14:textId="77777777" w:rsidR="00251292" w:rsidRPr="00AA2C9A" w:rsidRDefault="00251292" w:rsidP="00AA2C9A">
      <w:pPr>
        <w:spacing w:after="40" w:line="240" w:lineRule="auto"/>
        <w:rPr>
          <w:rFonts w:ascii="Consolas" w:hAnsi="Consolas"/>
          <w:color w:val="auto"/>
          <w:sz w:val="20"/>
          <w:szCs w:val="20"/>
        </w:rPr>
      </w:pPr>
    </w:p>
    <w:p w14:paraId="23DC06FB"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SALESMAN_ID NAME                 CUST_NAME            COMMISSION                </w:t>
      </w:r>
    </w:p>
    <w:p w14:paraId="4B049B2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      </w:t>
      </w:r>
    </w:p>
    <w:p w14:paraId="0AC039E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000 SMITH                NO MATCH             30%                       </w:t>
      </w:r>
    </w:p>
    <w:p w14:paraId="0B7AF30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000 RAVI                 CHETHAN              20%                       </w:t>
      </w:r>
    </w:p>
    <w:p w14:paraId="06C9C9F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000 RAVI                 MAMATHA              20%                       </w:t>
      </w:r>
    </w:p>
    <w:p w14:paraId="065565E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lastRenderedPageBreak/>
        <w:t xml:space="preserve">       2000 RAVI                 PREETHI              20%                       </w:t>
      </w:r>
    </w:p>
    <w:p w14:paraId="1532A3E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000 KUMAR                NO MATCH             15%                       </w:t>
      </w:r>
    </w:p>
    <w:p w14:paraId="52C6F17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000 JOHN                 CHETHAN              25%                       </w:t>
      </w:r>
    </w:p>
    <w:p w14:paraId="3529670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000 JOHN                 MAMATHA              25%                       </w:t>
      </w:r>
    </w:p>
    <w:p w14:paraId="10631FE3"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000 JOHN                 PREETHI              25%                       </w:t>
      </w:r>
    </w:p>
    <w:p w14:paraId="45CB09D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000 HARSHA               NO MATCH             15%                       </w:t>
      </w:r>
    </w:p>
    <w:p w14:paraId="1945C77D" w14:textId="77777777" w:rsidR="00251292" w:rsidRPr="00AA2C9A" w:rsidRDefault="00251292" w:rsidP="00AA2C9A">
      <w:pPr>
        <w:spacing w:after="40" w:line="240" w:lineRule="auto"/>
        <w:rPr>
          <w:rFonts w:ascii="Consolas" w:hAnsi="Consolas"/>
          <w:color w:val="auto"/>
          <w:sz w:val="20"/>
          <w:szCs w:val="20"/>
        </w:rPr>
      </w:pPr>
    </w:p>
    <w:p w14:paraId="2502D15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9 rows selected.</w:t>
      </w:r>
    </w:p>
    <w:p w14:paraId="7825C2A8" w14:textId="77777777" w:rsidR="00251292" w:rsidRPr="00AA2C9A" w:rsidRDefault="00251292" w:rsidP="00AA2C9A">
      <w:pPr>
        <w:spacing w:after="40" w:line="240" w:lineRule="auto"/>
        <w:rPr>
          <w:rFonts w:ascii="Consolas" w:hAnsi="Consolas"/>
          <w:color w:val="auto"/>
          <w:sz w:val="20"/>
          <w:szCs w:val="20"/>
        </w:rPr>
      </w:pPr>
    </w:p>
    <w:p w14:paraId="5BA98EE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CREATE VIEW bestsalesman</w:t>
      </w:r>
    </w:p>
    <w:p w14:paraId="12DB44A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  AS SELECT B.Ord_date, S.Salesman_id, S.Name</w:t>
      </w:r>
    </w:p>
    <w:p w14:paraId="00E57843"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  FROM Salesman S, Orders B</w:t>
      </w:r>
    </w:p>
    <w:p w14:paraId="7E4361A7"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  WHERE S.Salesman_id = B.Salesman_id</w:t>
      </w:r>
    </w:p>
    <w:p w14:paraId="7A06302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  AND B. Purchase_Amt=</w:t>
      </w:r>
    </w:p>
    <w:p w14:paraId="5A72A13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6           (SELECT MAX (Purchase_Amt)</w:t>
      </w:r>
    </w:p>
    <w:p w14:paraId="7AA05CE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7            FROM Orders O</w:t>
      </w:r>
    </w:p>
    <w:p w14:paraId="7517F4A8"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8            WHERE O.Ord_date = B.Ord_date);</w:t>
      </w:r>
    </w:p>
    <w:p w14:paraId="3311D7D4" w14:textId="77777777" w:rsidR="00251292" w:rsidRPr="00AA2C9A" w:rsidRDefault="00251292" w:rsidP="00AA2C9A">
      <w:pPr>
        <w:spacing w:after="40" w:line="240" w:lineRule="auto"/>
        <w:rPr>
          <w:rFonts w:ascii="Consolas" w:hAnsi="Consolas"/>
          <w:color w:val="auto"/>
          <w:sz w:val="20"/>
          <w:szCs w:val="20"/>
        </w:rPr>
      </w:pPr>
    </w:p>
    <w:p w14:paraId="4E91B12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View created.</w:t>
      </w:r>
    </w:p>
    <w:p w14:paraId="4646673B" w14:textId="77777777" w:rsidR="00251292" w:rsidRPr="00AA2C9A" w:rsidRDefault="00251292" w:rsidP="00AA2C9A">
      <w:pPr>
        <w:spacing w:after="40" w:line="240" w:lineRule="auto"/>
        <w:rPr>
          <w:rFonts w:ascii="Consolas" w:hAnsi="Consolas"/>
          <w:color w:val="auto"/>
          <w:sz w:val="20"/>
          <w:szCs w:val="20"/>
        </w:rPr>
      </w:pPr>
    </w:p>
    <w:p w14:paraId="15F32D8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 FROM bestsalesman;</w:t>
      </w:r>
    </w:p>
    <w:p w14:paraId="2D259D5C" w14:textId="77777777" w:rsidR="00251292" w:rsidRPr="00AA2C9A" w:rsidRDefault="00251292" w:rsidP="00AA2C9A">
      <w:pPr>
        <w:spacing w:after="40" w:line="240" w:lineRule="auto"/>
        <w:rPr>
          <w:rFonts w:ascii="Consolas" w:hAnsi="Consolas"/>
          <w:color w:val="auto"/>
          <w:sz w:val="20"/>
          <w:szCs w:val="20"/>
        </w:rPr>
      </w:pPr>
    </w:p>
    <w:p w14:paraId="171290B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ORD_DATE  SALESMAN_ID NAME                                                      </w:t>
      </w:r>
    </w:p>
    <w:p w14:paraId="3E45879B"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w:t>
      </w:r>
    </w:p>
    <w:p w14:paraId="0C700CB8"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04-MAY-17        1000 JOHN                                                      </w:t>
      </w:r>
    </w:p>
    <w:p w14:paraId="41A4A64A"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20-JAN-17        2000 RAVI                                                      </w:t>
      </w:r>
    </w:p>
    <w:p w14:paraId="648C4E9B"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24-FEB-17        2000 RAVI                                                      </w:t>
      </w:r>
    </w:p>
    <w:p w14:paraId="75B0757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13-APR-17        3000 KUMAR                                                     </w:t>
      </w:r>
    </w:p>
    <w:p w14:paraId="0D9711F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09-MAR-17        2000 RAVI                                                      </w:t>
      </w:r>
    </w:p>
    <w:p w14:paraId="77986846" w14:textId="77777777" w:rsidR="00251292" w:rsidRPr="00AA2C9A" w:rsidRDefault="00251292" w:rsidP="00AA2C9A">
      <w:pPr>
        <w:spacing w:after="40" w:line="240" w:lineRule="auto"/>
        <w:rPr>
          <w:rFonts w:ascii="Consolas" w:hAnsi="Consolas"/>
          <w:color w:val="auto"/>
          <w:sz w:val="20"/>
          <w:szCs w:val="20"/>
        </w:rPr>
      </w:pPr>
    </w:p>
    <w:p w14:paraId="2CE52CD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DELETE FROM Salesman</w:t>
      </w:r>
    </w:p>
    <w:p w14:paraId="6EF5B45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  WHERE Salesman_id=1000;</w:t>
      </w:r>
    </w:p>
    <w:p w14:paraId="6313E942" w14:textId="77777777" w:rsidR="00251292" w:rsidRPr="00AA2C9A" w:rsidRDefault="00251292" w:rsidP="00AA2C9A">
      <w:pPr>
        <w:spacing w:after="40" w:line="240" w:lineRule="auto"/>
        <w:rPr>
          <w:rFonts w:ascii="Consolas" w:hAnsi="Consolas"/>
          <w:color w:val="auto"/>
          <w:sz w:val="20"/>
          <w:szCs w:val="20"/>
        </w:rPr>
      </w:pPr>
    </w:p>
    <w:p w14:paraId="0DE874CD"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1 row deleted.</w:t>
      </w:r>
    </w:p>
    <w:p w14:paraId="29D59E90" w14:textId="77777777" w:rsidR="00251292" w:rsidRPr="00AA2C9A" w:rsidRDefault="00251292" w:rsidP="00AA2C9A">
      <w:pPr>
        <w:spacing w:after="40" w:line="240" w:lineRule="auto"/>
        <w:rPr>
          <w:rFonts w:ascii="Consolas" w:hAnsi="Consolas"/>
          <w:color w:val="auto"/>
          <w:sz w:val="20"/>
          <w:szCs w:val="20"/>
        </w:rPr>
      </w:pPr>
    </w:p>
    <w:p w14:paraId="0330B5B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 from salesman;</w:t>
      </w:r>
    </w:p>
    <w:p w14:paraId="7EB8A258" w14:textId="77777777" w:rsidR="00251292" w:rsidRPr="00AA2C9A" w:rsidRDefault="00251292" w:rsidP="00AA2C9A">
      <w:pPr>
        <w:spacing w:after="40" w:line="240" w:lineRule="auto"/>
        <w:rPr>
          <w:rFonts w:ascii="Consolas" w:hAnsi="Consolas"/>
          <w:color w:val="auto"/>
          <w:sz w:val="20"/>
          <w:szCs w:val="20"/>
        </w:rPr>
      </w:pPr>
    </w:p>
    <w:p w14:paraId="0C38FAE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SALESMAN_ID NAME                 CITY                 COMMISSION                </w:t>
      </w:r>
    </w:p>
    <w:p w14:paraId="00FDBD0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      </w:t>
      </w:r>
    </w:p>
    <w:p w14:paraId="214A1C06"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2000 RAVI                 BANGALORE            20%                       </w:t>
      </w:r>
    </w:p>
    <w:p w14:paraId="3321E188"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3000 KUMAR                MYSORE               15%                       </w:t>
      </w:r>
    </w:p>
    <w:p w14:paraId="35D5EB1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4000 SMITH                DELHI                30%                       </w:t>
      </w:r>
    </w:p>
    <w:p w14:paraId="6AA8E141"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000 HARSHA               HYDRABAD             15%                       </w:t>
      </w:r>
    </w:p>
    <w:p w14:paraId="6BD66190" w14:textId="77777777" w:rsidR="00251292" w:rsidRPr="00AA2C9A" w:rsidRDefault="00251292" w:rsidP="00AA2C9A">
      <w:pPr>
        <w:spacing w:after="40" w:line="240" w:lineRule="auto"/>
        <w:rPr>
          <w:rFonts w:ascii="Consolas" w:hAnsi="Consolas"/>
          <w:color w:val="auto"/>
          <w:sz w:val="20"/>
          <w:szCs w:val="20"/>
        </w:rPr>
      </w:pPr>
    </w:p>
    <w:p w14:paraId="1A69C12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 from customer1;</w:t>
      </w:r>
    </w:p>
    <w:p w14:paraId="6624E2E4" w14:textId="77777777" w:rsidR="00251292" w:rsidRPr="00AA2C9A" w:rsidRDefault="00251292" w:rsidP="00AA2C9A">
      <w:pPr>
        <w:spacing w:after="40" w:line="240" w:lineRule="auto"/>
        <w:rPr>
          <w:rFonts w:ascii="Consolas" w:hAnsi="Consolas"/>
          <w:color w:val="auto"/>
          <w:sz w:val="20"/>
          <w:szCs w:val="20"/>
        </w:rPr>
      </w:pPr>
    </w:p>
    <w:p w14:paraId="3021353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CUSTOMER_ID CUST_NAME            CITY                      GRADE SALESMAN_ID    </w:t>
      </w:r>
    </w:p>
    <w:p w14:paraId="050390DF"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lastRenderedPageBreak/>
        <w:t xml:space="preserve">----------- -------------------- -------------------- ---------- -----------    </w:t>
      </w:r>
    </w:p>
    <w:p w14:paraId="74D9613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0 PREETHI              BANGALORE                   100                </w:t>
      </w:r>
    </w:p>
    <w:p w14:paraId="5273B9F9"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1 VIVEK                MANGALORE                   300                </w:t>
      </w:r>
    </w:p>
    <w:p w14:paraId="3CB25F72"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2 BHASKAR              CHENNAI                     400        2000    </w:t>
      </w:r>
    </w:p>
    <w:p w14:paraId="22047806"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3 CHETHAN              BANGALORE                   200        2000    </w:t>
      </w:r>
    </w:p>
    <w:p w14:paraId="207D4F54"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14 MAMATHA              BANGALORE                   400        3000    </w:t>
      </w:r>
    </w:p>
    <w:p w14:paraId="0259187E" w14:textId="77777777" w:rsidR="00251292" w:rsidRPr="00AA2C9A" w:rsidRDefault="00251292" w:rsidP="00AA2C9A">
      <w:pPr>
        <w:spacing w:after="40" w:line="240" w:lineRule="auto"/>
        <w:rPr>
          <w:rFonts w:ascii="Consolas" w:hAnsi="Consolas"/>
          <w:color w:val="auto"/>
          <w:sz w:val="20"/>
          <w:szCs w:val="20"/>
        </w:rPr>
      </w:pPr>
    </w:p>
    <w:p w14:paraId="2F0D5E7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SQL&gt; select * from orders;</w:t>
      </w:r>
    </w:p>
    <w:p w14:paraId="2EEE842E" w14:textId="77777777" w:rsidR="00251292" w:rsidRPr="00AA2C9A" w:rsidRDefault="00251292" w:rsidP="00AA2C9A">
      <w:pPr>
        <w:spacing w:after="40" w:line="240" w:lineRule="auto"/>
        <w:rPr>
          <w:rFonts w:ascii="Consolas" w:hAnsi="Consolas"/>
          <w:color w:val="auto"/>
          <w:sz w:val="20"/>
          <w:szCs w:val="20"/>
        </w:rPr>
      </w:pPr>
    </w:p>
    <w:p w14:paraId="0F51ADF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ORD_NO PURCHASE_AMT ORD_DATE  CUSTOMER_ID SALESMAN_ID                       </w:t>
      </w:r>
    </w:p>
    <w:p w14:paraId="4B8C44C8"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 --------- ----------- -----------                       </w:t>
      </w:r>
    </w:p>
    <w:p w14:paraId="5F379B40"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1          450 20-JAN-17          10        2000                       </w:t>
      </w:r>
    </w:p>
    <w:p w14:paraId="734BC3FC"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2         1000 24-FEB-17          13        2000                       </w:t>
      </w:r>
    </w:p>
    <w:p w14:paraId="3CAA7D4E"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3         3500 13-APR-17          14        3000                       </w:t>
      </w:r>
    </w:p>
    <w:p w14:paraId="7395DC65" w14:textId="77777777" w:rsidR="00251292" w:rsidRPr="00AA2C9A" w:rsidRDefault="00251292" w:rsidP="00AA2C9A">
      <w:pPr>
        <w:spacing w:after="40" w:line="240" w:lineRule="auto"/>
        <w:rPr>
          <w:rFonts w:ascii="Consolas" w:hAnsi="Consolas"/>
          <w:color w:val="auto"/>
          <w:sz w:val="20"/>
          <w:szCs w:val="20"/>
        </w:rPr>
      </w:pPr>
      <w:r w:rsidRPr="00AA2C9A">
        <w:rPr>
          <w:rFonts w:ascii="Consolas" w:hAnsi="Consolas"/>
          <w:color w:val="auto"/>
          <w:sz w:val="20"/>
          <w:szCs w:val="20"/>
        </w:rPr>
        <w:t xml:space="preserve">        54          550 09-MAR-17          12        2000                       </w:t>
      </w:r>
    </w:p>
    <w:p w14:paraId="4ADC6B53" w14:textId="575DE452" w:rsidR="00251292" w:rsidRPr="00AA2C9A" w:rsidRDefault="00251292" w:rsidP="00AA2C9A">
      <w:pPr>
        <w:spacing w:after="40" w:line="240" w:lineRule="auto"/>
        <w:rPr>
          <w:sz w:val="20"/>
          <w:szCs w:val="20"/>
        </w:rPr>
      </w:pPr>
    </w:p>
    <w:p w14:paraId="480CEF63" w14:textId="33487B63" w:rsidR="00251292" w:rsidRPr="00AA2C9A" w:rsidRDefault="00251292" w:rsidP="00AA2C9A">
      <w:pPr>
        <w:spacing w:after="40" w:line="240" w:lineRule="auto"/>
        <w:rPr>
          <w:sz w:val="20"/>
          <w:szCs w:val="20"/>
        </w:rPr>
      </w:pPr>
    </w:p>
    <w:p w14:paraId="7EB2574F" w14:textId="1ACC6371" w:rsidR="00251292" w:rsidRPr="00AA2C9A" w:rsidRDefault="00251292" w:rsidP="00AA2C9A">
      <w:pPr>
        <w:spacing w:after="40" w:line="240" w:lineRule="auto"/>
        <w:rPr>
          <w:sz w:val="20"/>
          <w:szCs w:val="20"/>
        </w:rPr>
      </w:pPr>
    </w:p>
    <w:p w14:paraId="2E0FB5B3" w14:textId="2BBA7117" w:rsidR="00251292" w:rsidRPr="00AA2C9A" w:rsidRDefault="00251292" w:rsidP="00AA2C9A">
      <w:pPr>
        <w:spacing w:after="40" w:line="240" w:lineRule="auto"/>
        <w:rPr>
          <w:sz w:val="20"/>
          <w:szCs w:val="20"/>
        </w:rPr>
      </w:pPr>
    </w:p>
    <w:p w14:paraId="2A9149C3" w14:textId="22C77F7B" w:rsidR="00251292" w:rsidRPr="00AA2C9A" w:rsidRDefault="00251292" w:rsidP="00AA2C9A">
      <w:pPr>
        <w:spacing w:after="40" w:line="240" w:lineRule="auto"/>
        <w:rPr>
          <w:sz w:val="20"/>
          <w:szCs w:val="20"/>
        </w:rPr>
      </w:pPr>
    </w:p>
    <w:p w14:paraId="5A7249A7" w14:textId="6D807FCE" w:rsidR="00251292" w:rsidRPr="00AA2C9A" w:rsidRDefault="00251292" w:rsidP="00AA2C9A">
      <w:pPr>
        <w:spacing w:after="40" w:line="240" w:lineRule="auto"/>
        <w:rPr>
          <w:sz w:val="20"/>
          <w:szCs w:val="20"/>
        </w:rPr>
      </w:pPr>
    </w:p>
    <w:p w14:paraId="75B3F081" w14:textId="131E69A5" w:rsidR="00251292" w:rsidRPr="00AA2C9A" w:rsidRDefault="00251292" w:rsidP="00AA2C9A">
      <w:pPr>
        <w:spacing w:after="40" w:line="240" w:lineRule="auto"/>
        <w:rPr>
          <w:sz w:val="20"/>
          <w:szCs w:val="20"/>
        </w:rPr>
      </w:pPr>
    </w:p>
    <w:p w14:paraId="10C79E42" w14:textId="550F101C" w:rsidR="00251292" w:rsidRPr="00AA2C9A" w:rsidRDefault="00251292" w:rsidP="00AA2C9A">
      <w:pPr>
        <w:spacing w:after="40" w:line="240" w:lineRule="auto"/>
        <w:rPr>
          <w:sz w:val="20"/>
          <w:szCs w:val="20"/>
        </w:rPr>
      </w:pPr>
    </w:p>
    <w:p w14:paraId="29CFC1F5" w14:textId="05A51406" w:rsidR="00251292" w:rsidRPr="00AA2C9A" w:rsidRDefault="00251292" w:rsidP="00AA2C9A">
      <w:pPr>
        <w:spacing w:after="40" w:line="240" w:lineRule="auto"/>
        <w:rPr>
          <w:sz w:val="20"/>
          <w:szCs w:val="20"/>
        </w:rPr>
      </w:pPr>
    </w:p>
    <w:p w14:paraId="28FDE12E" w14:textId="2EB461A0" w:rsidR="00404170" w:rsidRPr="00AA2C9A" w:rsidRDefault="00404170" w:rsidP="00AA2C9A">
      <w:pPr>
        <w:spacing w:after="40" w:line="240" w:lineRule="auto"/>
        <w:rPr>
          <w:sz w:val="20"/>
          <w:szCs w:val="20"/>
        </w:rPr>
      </w:pPr>
    </w:p>
    <w:p w14:paraId="59120EA4" w14:textId="24C8896A" w:rsidR="00404170" w:rsidRPr="00AA2C9A" w:rsidRDefault="00404170" w:rsidP="00AA2C9A">
      <w:pPr>
        <w:spacing w:after="40" w:line="240" w:lineRule="auto"/>
        <w:rPr>
          <w:sz w:val="20"/>
          <w:szCs w:val="20"/>
        </w:rPr>
      </w:pPr>
    </w:p>
    <w:p w14:paraId="3C4C6733" w14:textId="5A1FD223" w:rsidR="00404170" w:rsidRPr="00AA2C9A" w:rsidRDefault="00404170" w:rsidP="00AA2C9A">
      <w:pPr>
        <w:spacing w:after="40" w:line="240" w:lineRule="auto"/>
        <w:rPr>
          <w:sz w:val="20"/>
          <w:szCs w:val="20"/>
        </w:rPr>
      </w:pPr>
    </w:p>
    <w:p w14:paraId="11CD74EA" w14:textId="120AF393" w:rsidR="00404170" w:rsidRPr="00AA2C9A" w:rsidRDefault="00404170" w:rsidP="00AA2C9A">
      <w:pPr>
        <w:spacing w:after="40" w:line="240" w:lineRule="auto"/>
        <w:rPr>
          <w:sz w:val="20"/>
          <w:szCs w:val="20"/>
        </w:rPr>
      </w:pPr>
    </w:p>
    <w:p w14:paraId="492F1B94" w14:textId="2F41DA0D" w:rsidR="00404170" w:rsidRPr="00AA2C9A" w:rsidRDefault="00404170" w:rsidP="00AA2C9A">
      <w:pPr>
        <w:spacing w:after="40" w:line="240" w:lineRule="auto"/>
        <w:rPr>
          <w:sz w:val="20"/>
          <w:szCs w:val="20"/>
        </w:rPr>
      </w:pPr>
    </w:p>
    <w:p w14:paraId="0C570409" w14:textId="0142828C" w:rsidR="00404170" w:rsidRPr="00AA2C9A" w:rsidRDefault="00404170" w:rsidP="00AA2C9A">
      <w:pPr>
        <w:spacing w:after="40" w:line="240" w:lineRule="auto"/>
        <w:rPr>
          <w:sz w:val="20"/>
          <w:szCs w:val="20"/>
        </w:rPr>
      </w:pPr>
    </w:p>
    <w:p w14:paraId="6F96EDF4" w14:textId="0C339338" w:rsidR="00404170" w:rsidRPr="00AA2C9A" w:rsidRDefault="00404170" w:rsidP="00AA2C9A">
      <w:pPr>
        <w:spacing w:after="40" w:line="240" w:lineRule="auto"/>
        <w:rPr>
          <w:sz w:val="20"/>
          <w:szCs w:val="20"/>
        </w:rPr>
      </w:pPr>
    </w:p>
    <w:p w14:paraId="31A387D0" w14:textId="699E0071" w:rsidR="00404170" w:rsidRPr="00AA2C9A" w:rsidRDefault="00404170" w:rsidP="00AA2C9A">
      <w:pPr>
        <w:spacing w:after="40" w:line="240" w:lineRule="auto"/>
        <w:rPr>
          <w:sz w:val="20"/>
          <w:szCs w:val="20"/>
        </w:rPr>
      </w:pPr>
    </w:p>
    <w:p w14:paraId="6D83CCA2" w14:textId="744E5E08" w:rsidR="00404170" w:rsidRPr="00AA2C9A" w:rsidRDefault="00404170" w:rsidP="00AA2C9A">
      <w:pPr>
        <w:spacing w:after="40" w:line="240" w:lineRule="auto"/>
        <w:rPr>
          <w:sz w:val="20"/>
          <w:szCs w:val="20"/>
        </w:rPr>
      </w:pPr>
    </w:p>
    <w:p w14:paraId="7D7A4A6B" w14:textId="5785F244" w:rsidR="00404170" w:rsidRPr="00AA2C9A" w:rsidRDefault="00404170" w:rsidP="00AA2C9A">
      <w:pPr>
        <w:spacing w:after="40" w:line="240" w:lineRule="auto"/>
        <w:rPr>
          <w:sz w:val="20"/>
          <w:szCs w:val="20"/>
        </w:rPr>
      </w:pPr>
    </w:p>
    <w:p w14:paraId="48ABFD3C" w14:textId="091EBB2B" w:rsidR="00404170" w:rsidRPr="00AA2C9A" w:rsidRDefault="00404170" w:rsidP="00AA2C9A">
      <w:pPr>
        <w:spacing w:after="40" w:line="240" w:lineRule="auto"/>
        <w:rPr>
          <w:sz w:val="20"/>
          <w:szCs w:val="20"/>
        </w:rPr>
      </w:pPr>
    </w:p>
    <w:p w14:paraId="7AFF2853" w14:textId="29BAF1D6" w:rsidR="00404170" w:rsidRPr="00AA2C9A" w:rsidRDefault="00404170" w:rsidP="00AA2C9A">
      <w:pPr>
        <w:spacing w:after="40" w:line="240" w:lineRule="auto"/>
        <w:rPr>
          <w:sz w:val="20"/>
          <w:szCs w:val="20"/>
        </w:rPr>
      </w:pPr>
    </w:p>
    <w:p w14:paraId="03DC77FC" w14:textId="3BF3BED6" w:rsidR="00404170" w:rsidRPr="00AA2C9A" w:rsidRDefault="00404170" w:rsidP="00AA2C9A">
      <w:pPr>
        <w:spacing w:after="40" w:line="240" w:lineRule="auto"/>
        <w:rPr>
          <w:sz w:val="20"/>
          <w:szCs w:val="20"/>
        </w:rPr>
      </w:pPr>
    </w:p>
    <w:p w14:paraId="10ECEBBD" w14:textId="6C1C7CE3" w:rsidR="00404170" w:rsidRPr="00AA2C9A" w:rsidRDefault="00404170" w:rsidP="00AA2C9A">
      <w:pPr>
        <w:spacing w:after="40" w:line="240" w:lineRule="auto"/>
        <w:rPr>
          <w:sz w:val="20"/>
          <w:szCs w:val="20"/>
        </w:rPr>
      </w:pPr>
    </w:p>
    <w:p w14:paraId="1BEFF865" w14:textId="6018EBC5" w:rsidR="00404170" w:rsidRPr="00AA2C9A" w:rsidRDefault="00404170" w:rsidP="00AA2C9A">
      <w:pPr>
        <w:spacing w:after="40" w:line="240" w:lineRule="auto"/>
        <w:rPr>
          <w:sz w:val="20"/>
          <w:szCs w:val="20"/>
        </w:rPr>
      </w:pPr>
    </w:p>
    <w:p w14:paraId="3719BD6F" w14:textId="71850F22" w:rsidR="00404170" w:rsidRPr="00AA2C9A" w:rsidRDefault="00404170" w:rsidP="00AA2C9A">
      <w:pPr>
        <w:spacing w:after="40" w:line="240" w:lineRule="auto"/>
        <w:rPr>
          <w:sz w:val="20"/>
          <w:szCs w:val="20"/>
        </w:rPr>
      </w:pPr>
    </w:p>
    <w:p w14:paraId="18A273F4" w14:textId="2B4720FF" w:rsidR="00404170" w:rsidRPr="00AA2C9A" w:rsidRDefault="00404170" w:rsidP="00AA2C9A">
      <w:pPr>
        <w:spacing w:after="40" w:line="240" w:lineRule="auto"/>
        <w:rPr>
          <w:sz w:val="20"/>
          <w:szCs w:val="20"/>
        </w:rPr>
      </w:pPr>
    </w:p>
    <w:p w14:paraId="62C9A9CE" w14:textId="6D843580" w:rsidR="00404170" w:rsidRPr="00AA2C9A" w:rsidRDefault="00404170" w:rsidP="00AA2C9A">
      <w:pPr>
        <w:spacing w:after="40" w:line="240" w:lineRule="auto"/>
        <w:rPr>
          <w:sz w:val="20"/>
          <w:szCs w:val="20"/>
        </w:rPr>
      </w:pPr>
    </w:p>
    <w:p w14:paraId="04055E66" w14:textId="5D031BEF" w:rsidR="00404170" w:rsidRPr="00AA2C9A" w:rsidRDefault="00404170" w:rsidP="00AA2C9A">
      <w:pPr>
        <w:spacing w:after="40" w:line="240" w:lineRule="auto"/>
        <w:rPr>
          <w:sz w:val="20"/>
          <w:szCs w:val="20"/>
        </w:rPr>
      </w:pPr>
    </w:p>
    <w:p w14:paraId="5B539875" w14:textId="310CAB47" w:rsidR="00404170" w:rsidRPr="00AA2C9A" w:rsidRDefault="00404170" w:rsidP="00AA2C9A">
      <w:pPr>
        <w:spacing w:after="40" w:line="240" w:lineRule="auto"/>
        <w:rPr>
          <w:sz w:val="20"/>
          <w:szCs w:val="20"/>
        </w:rPr>
      </w:pPr>
    </w:p>
    <w:p w14:paraId="31768955" w14:textId="2B7F3DC0" w:rsidR="00404170" w:rsidRPr="00AA2C9A" w:rsidRDefault="00404170" w:rsidP="00AA2C9A">
      <w:pPr>
        <w:spacing w:after="40" w:line="240" w:lineRule="auto"/>
        <w:rPr>
          <w:sz w:val="20"/>
          <w:szCs w:val="20"/>
        </w:rPr>
      </w:pPr>
    </w:p>
    <w:p w14:paraId="40BC7516" w14:textId="77777777" w:rsidR="00404170" w:rsidRPr="00AA2C9A" w:rsidRDefault="00404170" w:rsidP="00AA2C9A">
      <w:pPr>
        <w:spacing w:after="40" w:line="240" w:lineRule="auto"/>
        <w:rPr>
          <w:sz w:val="20"/>
          <w:szCs w:val="20"/>
        </w:rPr>
      </w:pPr>
    </w:p>
    <w:p w14:paraId="49EC488C" w14:textId="413E8046" w:rsidR="00251292" w:rsidRPr="00AA2C9A" w:rsidRDefault="00251292" w:rsidP="00AA2C9A">
      <w:pPr>
        <w:keepNext/>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lastRenderedPageBreak/>
        <w:t>Ex. No: 5</w:t>
      </w:r>
      <w:r w:rsidR="00404170" w:rsidRPr="00AA2C9A">
        <w:rPr>
          <w:rFonts w:ascii="Times New Roman" w:eastAsia="Times New Roman" w:hAnsi="Times New Roman" w:cs="Times New Roman"/>
          <w:b/>
          <w:sz w:val="20"/>
          <w:szCs w:val="20"/>
        </w:rPr>
        <w:tab/>
      </w:r>
      <w:r w:rsidR="00404170" w:rsidRPr="00AA2C9A">
        <w:rPr>
          <w:rFonts w:ascii="Times New Roman" w:eastAsia="Times New Roman" w:hAnsi="Times New Roman" w:cs="Times New Roman"/>
          <w:b/>
          <w:sz w:val="20"/>
          <w:szCs w:val="20"/>
        </w:rPr>
        <w:tab/>
        <w:t xml:space="preserve">          </w:t>
      </w:r>
      <w:r w:rsidRPr="00AA2C9A">
        <w:rPr>
          <w:rFonts w:ascii="Times New Roman" w:eastAsia="Times New Roman" w:hAnsi="Times New Roman" w:cs="Times New Roman"/>
          <w:b/>
          <w:sz w:val="20"/>
          <w:szCs w:val="20"/>
        </w:rPr>
        <w:t xml:space="preserve">                                                                                                    Date: 25 – 08 - 2022</w:t>
      </w:r>
    </w:p>
    <w:p w14:paraId="2F6552E6" w14:textId="15CBCF54" w:rsidR="00251292" w:rsidRPr="00AA2C9A" w:rsidRDefault="00251292" w:rsidP="00AA2C9A">
      <w:pPr>
        <w:spacing w:after="40" w:line="240" w:lineRule="auto"/>
        <w:jc w:val="center"/>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Experiment 5</w:t>
      </w:r>
    </w:p>
    <w:p w14:paraId="3258AFA6" w14:textId="46DD9172"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Consider the following schema of a database:</w:t>
      </w:r>
    </w:p>
    <w:p w14:paraId="2453E950" w14:textId="3D21AAA4" w:rsidR="00251292" w:rsidRPr="00AA2C9A" w:rsidRDefault="00251292" w:rsidP="00AA2C9A">
      <w:pPr>
        <w:spacing w:after="40" w:line="240" w:lineRule="auto"/>
        <w:ind w:left="720"/>
        <w:rPr>
          <w:rFonts w:ascii="Times New Roman" w:eastAsia="Times New Roman" w:hAnsi="Times New Roman" w:cs="Times New Roman"/>
          <w:sz w:val="20"/>
          <w:szCs w:val="20"/>
        </w:rPr>
      </w:pPr>
      <w:r w:rsidRPr="00AA2C9A">
        <w:rPr>
          <w:rFonts w:ascii="Times New Roman" w:eastAsia="Times New Roman" w:hAnsi="Times New Roman" w:cs="Times New Roman"/>
          <w:b/>
          <w:sz w:val="20"/>
          <w:szCs w:val="20"/>
        </w:rPr>
        <w:t>books</w:t>
      </w:r>
      <w:r w:rsidRPr="00AA2C9A">
        <w:rPr>
          <w:rFonts w:ascii="Times New Roman" w:eastAsia="Times New Roman" w:hAnsi="Times New Roman" w:cs="Times New Roman"/>
          <w:sz w:val="20"/>
          <w:szCs w:val="20"/>
        </w:rPr>
        <w:t xml:space="preserve"> (id, title, type, author_id, editor_id, translator_id) </w:t>
      </w:r>
    </w:p>
    <w:p w14:paraId="6F28A965" w14:textId="4F9C2274" w:rsidR="00251292" w:rsidRPr="00AA2C9A" w:rsidRDefault="00251292" w:rsidP="00AA2C9A">
      <w:pPr>
        <w:spacing w:after="40" w:line="240" w:lineRule="auto"/>
        <w:ind w:left="720"/>
        <w:rPr>
          <w:rFonts w:ascii="Times New Roman" w:eastAsia="Times New Roman" w:hAnsi="Times New Roman" w:cs="Times New Roman"/>
          <w:sz w:val="20"/>
          <w:szCs w:val="20"/>
        </w:rPr>
      </w:pPr>
      <w:r w:rsidRPr="00AA2C9A">
        <w:rPr>
          <w:rFonts w:ascii="Times New Roman" w:eastAsia="Times New Roman" w:hAnsi="Times New Roman" w:cs="Times New Roman"/>
          <w:b/>
          <w:sz w:val="20"/>
          <w:szCs w:val="20"/>
        </w:rPr>
        <w:t>authors</w:t>
      </w:r>
      <w:r w:rsidRPr="00AA2C9A">
        <w:rPr>
          <w:rFonts w:ascii="Times New Roman" w:eastAsia="Times New Roman" w:hAnsi="Times New Roman" w:cs="Times New Roman"/>
          <w:sz w:val="20"/>
          <w:szCs w:val="20"/>
        </w:rPr>
        <w:t xml:space="preserve"> (id, first_name, last_name) </w:t>
      </w:r>
    </w:p>
    <w:p w14:paraId="01876C26" w14:textId="33E2A3EB" w:rsidR="00251292" w:rsidRPr="00AA2C9A" w:rsidRDefault="00251292" w:rsidP="00AA2C9A">
      <w:pPr>
        <w:spacing w:after="40" w:line="240" w:lineRule="auto"/>
        <w:ind w:left="720"/>
        <w:rPr>
          <w:rFonts w:ascii="Times New Roman" w:eastAsia="Times New Roman" w:hAnsi="Times New Roman" w:cs="Times New Roman"/>
          <w:sz w:val="20"/>
          <w:szCs w:val="20"/>
        </w:rPr>
      </w:pPr>
      <w:r w:rsidRPr="00AA2C9A">
        <w:rPr>
          <w:rFonts w:ascii="Times New Roman" w:eastAsia="Times New Roman" w:hAnsi="Times New Roman" w:cs="Times New Roman"/>
          <w:b/>
          <w:sz w:val="20"/>
          <w:szCs w:val="20"/>
        </w:rPr>
        <w:t>editors</w:t>
      </w:r>
      <w:r w:rsidRPr="00AA2C9A">
        <w:rPr>
          <w:rFonts w:ascii="Times New Roman" w:eastAsia="Times New Roman" w:hAnsi="Times New Roman" w:cs="Times New Roman"/>
          <w:sz w:val="20"/>
          <w:szCs w:val="20"/>
        </w:rPr>
        <w:t xml:space="preserve"> (id, first_name, last_name)</w:t>
      </w:r>
    </w:p>
    <w:p w14:paraId="70049F9C" w14:textId="18B737CE" w:rsidR="00251292" w:rsidRPr="00AA2C9A" w:rsidRDefault="00251292" w:rsidP="00AA2C9A">
      <w:pPr>
        <w:spacing w:after="40" w:line="240" w:lineRule="auto"/>
        <w:ind w:left="720"/>
        <w:rPr>
          <w:rFonts w:ascii="Times New Roman" w:eastAsia="Times New Roman" w:hAnsi="Times New Roman" w:cs="Times New Roman"/>
          <w:sz w:val="20"/>
          <w:szCs w:val="20"/>
        </w:rPr>
      </w:pPr>
      <w:r w:rsidRPr="00AA2C9A">
        <w:rPr>
          <w:rFonts w:ascii="Times New Roman" w:eastAsia="Times New Roman" w:hAnsi="Times New Roman" w:cs="Times New Roman"/>
          <w:b/>
          <w:sz w:val="20"/>
          <w:szCs w:val="20"/>
        </w:rPr>
        <w:t xml:space="preserve">translators </w:t>
      </w:r>
      <w:r w:rsidRPr="00AA2C9A">
        <w:rPr>
          <w:rFonts w:ascii="Times New Roman" w:eastAsia="Times New Roman" w:hAnsi="Times New Roman" w:cs="Times New Roman"/>
          <w:sz w:val="20"/>
          <w:szCs w:val="20"/>
        </w:rPr>
        <w:t>(id, first_name, last_name)</w:t>
      </w:r>
    </w:p>
    <w:p w14:paraId="7C6C0A8C" w14:textId="77777777"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Tables:</w:t>
      </w:r>
    </w:p>
    <w:p w14:paraId="57DD85D5" w14:textId="77777777" w:rsidR="00251292" w:rsidRPr="00AA2C9A" w:rsidRDefault="00251292" w:rsidP="00AA2C9A">
      <w:pPr>
        <w:keepNext/>
        <w:spacing w:after="40" w:line="240" w:lineRule="auto"/>
        <w:rPr>
          <w:rFonts w:ascii="Times New Roman" w:eastAsia="Times New Roman" w:hAnsi="Times New Roman" w:cs="Times New Roman"/>
          <w:sz w:val="20"/>
          <w:szCs w:val="20"/>
        </w:rPr>
      </w:pPr>
      <w:r w:rsidRPr="00AA2C9A">
        <w:rPr>
          <w:rFonts w:ascii="Times New Roman" w:eastAsia="Times New Roman" w:hAnsi="Times New Roman" w:cs="Times New Roman"/>
          <w:b/>
          <w:sz w:val="20"/>
          <w:szCs w:val="20"/>
        </w:rPr>
        <w:t>books</w:t>
      </w:r>
    </w:p>
    <w:tbl>
      <w:tblPr>
        <w:tblW w:w="0" w:type="auto"/>
        <w:tblInd w:w="108" w:type="dxa"/>
        <w:tblCellMar>
          <w:left w:w="10" w:type="dxa"/>
          <w:right w:w="10" w:type="dxa"/>
        </w:tblCellMar>
        <w:tblLook w:val="0000" w:firstRow="0" w:lastRow="0" w:firstColumn="0" w:lastColumn="0" w:noHBand="0" w:noVBand="0"/>
      </w:tblPr>
      <w:tblGrid>
        <w:gridCol w:w="933"/>
        <w:gridCol w:w="2143"/>
        <w:gridCol w:w="1563"/>
        <w:gridCol w:w="1569"/>
        <w:gridCol w:w="1563"/>
        <w:gridCol w:w="1594"/>
      </w:tblGrid>
      <w:tr w:rsidR="00251292" w:rsidRPr="00AA2C9A" w14:paraId="20AF59B7" w14:textId="77777777" w:rsidTr="00842FE6">
        <w:trPr>
          <w:trHeight w:val="1"/>
        </w:trPr>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6428A6"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id</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578543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title</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44317F2" w14:textId="41B293B1" w:rsidR="00251292" w:rsidRPr="00AA2C9A" w:rsidRDefault="00404170" w:rsidP="00AA2C9A">
            <w:pPr>
              <w:spacing w:after="40" w:line="240" w:lineRule="auto"/>
              <w:rPr>
                <w:sz w:val="20"/>
                <w:szCs w:val="20"/>
              </w:rPr>
            </w:pPr>
            <w:r w:rsidRPr="00AA2C9A">
              <w:rPr>
                <w:rFonts w:ascii="Times New Roman" w:eastAsia="Times New Roman" w:hAnsi="Times New Roman" w:cs="Times New Roman"/>
                <w:b/>
                <w:color w:val="000000"/>
                <w:sz w:val="20"/>
                <w:szCs w:val="20"/>
              </w:rPr>
              <w:t>T</w:t>
            </w:r>
            <w:r w:rsidR="00251292" w:rsidRPr="00AA2C9A">
              <w:rPr>
                <w:rFonts w:ascii="Times New Roman" w:eastAsia="Times New Roman" w:hAnsi="Times New Roman" w:cs="Times New Roman"/>
                <w:b/>
                <w:color w:val="000000"/>
                <w:sz w:val="20"/>
                <w:szCs w:val="20"/>
              </w:rPr>
              <w:t>ype</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FA7C9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author_id</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089EF31"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editor_id</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6A9F1D5"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translator_id</w:t>
            </w:r>
          </w:p>
        </w:tc>
      </w:tr>
      <w:tr w:rsidR="00251292" w:rsidRPr="00AA2C9A" w14:paraId="00A13EC4" w14:textId="77777777" w:rsidTr="00842FE6">
        <w:trPr>
          <w:trHeight w:val="1"/>
        </w:trPr>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2117316"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78CFE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Time to Grow Up!</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CCEAFA" w14:textId="6B8A28A9" w:rsidR="00251292" w:rsidRPr="00AA2C9A" w:rsidRDefault="00404170" w:rsidP="00AA2C9A">
            <w:pPr>
              <w:spacing w:after="40" w:line="240" w:lineRule="auto"/>
              <w:rPr>
                <w:sz w:val="20"/>
                <w:szCs w:val="20"/>
              </w:rPr>
            </w:pPr>
            <w:r w:rsidRPr="00AA2C9A">
              <w:rPr>
                <w:rFonts w:ascii="Times New Roman" w:eastAsia="Times New Roman" w:hAnsi="Times New Roman" w:cs="Times New Roman"/>
                <w:color w:val="000000"/>
                <w:sz w:val="20"/>
                <w:szCs w:val="20"/>
              </w:rPr>
              <w:t>O</w:t>
            </w:r>
            <w:r w:rsidR="00251292" w:rsidRPr="00AA2C9A">
              <w:rPr>
                <w:rFonts w:ascii="Times New Roman" w:eastAsia="Times New Roman" w:hAnsi="Times New Roman" w:cs="Times New Roman"/>
                <w:color w:val="000000"/>
                <w:sz w:val="20"/>
                <w:szCs w:val="20"/>
              </w:rPr>
              <w:t>riginal</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5F2E66"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1</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83ADA9"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1</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7AA057B" w14:textId="77777777" w:rsidR="00251292" w:rsidRPr="00AA2C9A" w:rsidRDefault="00251292" w:rsidP="00AA2C9A">
            <w:pPr>
              <w:spacing w:after="40" w:line="240" w:lineRule="auto"/>
              <w:rPr>
                <w:sz w:val="20"/>
                <w:szCs w:val="20"/>
              </w:rPr>
            </w:pPr>
          </w:p>
        </w:tc>
      </w:tr>
      <w:tr w:rsidR="00251292" w:rsidRPr="00AA2C9A" w14:paraId="74DD7786" w14:textId="77777777" w:rsidTr="00842FE6">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4F19B14"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3D718C0"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Your Trip</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DD2B74"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translated</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8D8F9B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5</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F02BE9"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2</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D141FE"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2</w:t>
            </w:r>
          </w:p>
        </w:tc>
      </w:tr>
      <w:tr w:rsidR="00251292" w:rsidRPr="00AA2C9A" w14:paraId="1E4B632B" w14:textId="77777777" w:rsidTr="00842FE6">
        <w:trPr>
          <w:trHeight w:val="1"/>
        </w:trPr>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F3F501B"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AF1028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Lovely Love</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AFB1CCF" w14:textId="6A7E06B6" w:rsidR="00251292" w:rsidRPr="00AA2C9A" w:rsidRDefault="00404170" w:rsidP="00AA2C9A">
            <w:pPr>
              <w:spacing w:after="40" w:line="240" w:lineRule="auto"/>
              <w:rPr>
                <w:sz w:val="20"/>
                <w:szCs w:val="20"/>
              </w:rPr>
            </w:pPr>
            <w:r w:rsidRPr="00AA2C9A">
              <w:rPr>
                <w:rFonts w:ascii="Times New Roman" w:eastAsia="Times New Roman" w:hAnsi="Times New Roman" w:cs="Times New Roman"/>
                <w:color w:val="000000"/>
                <w:sz w:val="20"/>
                <w:szCs w:val="20"/>
              </w:rPr>
              <w:t>O</w:t>
            </w:r>
            <w:r w:rsidR="00251292" w:rsidRPr="00AA2C9A">
              <w:rPr>
                <w:rFonts w:ascii="Times New Roman" w:eastAsia="Times New Roman" w:hAnsi="Times New Roman" w:cs="Times New Roman"/>
                <w:color w:val="000000"/>
                <w:sz w:val="20"/>
                <w:szCs w:val="20"/>
              </w:rPr>
              <w:t>riginal</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8CFF59"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4</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2CE47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4</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F4612C8" w14:textId="77777777" w:rsidR="00251292" w:rsidRPr="00AA2C9A" w:rsidRDefault="00251292" w:rsidP="00AA2C9A">
            <w:pPr>
              <w:spacing w:after="40" w:line="240" w:lineRule="auto"/>
              <w:rPr>
                <w:sz w:val="20"/>
                <w:szCs w:val="20"/>
              </w:rPr>
            </w:pPr>
          </w:p>
        </w:tc>
      </w:tr>
      <w:tr w:rsidR="00251292" w:rsidRPr="00AA2C9A" w14:paraId="469D12FB" w14:textId="77777777" w:rsidTr="00842FE6">
        <w:trPr>
          <w:trHeight w:val="1"/>
        </w:trPr>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281A4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4</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85BFD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Dream Your Life</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41E2421" w14:textId="1487DF13" w:rsidR="00251292" w:rsidRPr="00AA2C9A" w:rsidRDefault="00404170" w:rsidP="00AA2C9A">
            <w:pPr>
              <w:spacing w:after="40" w:line="240" w:lineRule="auto"/>
              <w:rPr>
                <w:sz w:val="20"/>
                <w:szCs w:val="20"/>
              </w:rPr>
            </w:pPr>
            <w:r w:rsidRPr="00AA2C9A">
              <w:rPr>
                <w:rFonts w:ascii="Times New Roman" w:eastAsia="Times New Roman" w:hAnsi="Times New Roman" w:cs="Times New Roman"/>
                <w:color w:val="000000"/>
                <w:sz w:val="20"/>
                <w:szCs w:val="20"/>
              </w:rPr>
              <w:t>O</w:t>
            </w:r>
            <w:r w:rsidR="00251292" w:rsidRPr="00AA2C9A">
              <w:rPr>
                <w:rFonts w:ascii="Times New Roman" w:eastAsia="Times New Roman" w:hAnsi="Times New Roman" w:cs="Times New Roman"/>
                <w:color w:val="000000"/>
                <w:sz w:val="20"/>
                <w:szCs w:val="20"/>
              </w:rPr>
              <w:t>riginal</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5CCB39"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1</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9ED1D41"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4</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880E64" w14:textId="77777777" w:rsidR="00251292" w:rsidRPr="00AA2C9A" w:rsidRDefault="00251292" w:rsidP="00AA2C9A">
            <w:pPr>
              <w:spacing w:after="40" w:line="240" w:lineRule="auto"/>
              <w:rPr>
                <w:sz w:val="20"/>
                <w:szCs w:val="20"/>
              </w:rPr>
            </w:pPr>
          </w:p>
        </w:tc>
      </w:tr>
      <w:tr w:rsidR="00251292" w:rsidRPr="00AA2C9A" w14:paraId="6BE8B819" w14:textId="77777777" w:rsidTr="00842FE6">
        <w:trPr>
          <w:trHeight w:val="1"/>
        </w:trPr>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2EDFC4E"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5</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EF4FD00"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Oranges</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79AB97A"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translated</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5CA33F1"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2</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378E59"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5</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35CD875"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1</w:t>
            </w:r>
          </w:p>
        </w:tc>
      </w:tr>
      <w:tr w:rsidR="00251292" w:rsidRPr="00AA2C9A" w14:paraId="1CD5CFAD" w14:textId="77777777" w:rsidTr="00842FE6">
        <w:trPr>
          <w:trHeight w:val="1"/>
        </w:trPr>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EB8EBE"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6</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CCFEC0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Your Happy Life</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F9DF287"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translated</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96DEACD"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5</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8D5986F"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2</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545AB9F"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3</w:t>
            </w:r>
          </w:p>
        </w:tc>
      </w:tr>
      <w:tr w:rsidR="00251292" w:rsidRPr="00AA2C9A" w14:paraId="2E202DE3" w14:textId="77777777" w:rsidTr="00842FE6">
        <w:trPr>
          <w:trHeight w:val="1"/>
        </w:trPr>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8CDC50"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7</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ECD94F"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Applied AI</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05962E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translated</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034CC8E"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3</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4982EBD"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3</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D45E99D"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4</w:t>
            </w:r>
          </w:p>
        </w:tc>
      </w:tr>
      <w:tr w:rsidR="00251292" w:rsidRPr="00AA2C9A" w14:paraId="65748E26" w14:textId="77777777" w:rsidTr="00842FE6">
        <w:trPr>
          <w:trHeight w:val="1"/>
        </w:trPr>
        <w:tc>
          <w:tcPr>
            <w:tcW w:w="93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8D2F10"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8</w:t>
            </w:r>
          </w:p>
        </w:tc>
        <w:tc>
          <w:tcPr>
            <w:tcW w:w="214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A534B3B"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My Last Book</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87A0F24" w14:textId="11B161AF" w:rsidR="00251292" w:rsidRPr="00AA2C9A" w:rsidRDefault="00404170" w:rsidP="00AA2C9A">
            <w:pPr>
              <w:spacing w:after="40" w:line="240" w:lineRule="auto"/>
              <w:rPr>
                <w:sz w:val="20"/>
                <w:szCs w:val="20"/>
              </w:rPr>
            </w:pPr>
            <w:r w:rsidRPr="00AA2C9A">
              <w:rPr>
                <w:rFonts w:ascii="Times New Roman" w:eastAsia="Times New Roman" w:hAnsi="Times New Roman" w:cs="Times New Roman"/>
                <w:color w:val="000000"/>
                <w:sz w:val="20"/>
                <w:szCs w:val="20"/>
              </w:rPr>
              <w:t>O</w:t>
            </w:r>
            <w:r w:rsidR="00251292" w:rsidRPr="00AA2C9A">
              <w:rPr>
                <w:rFonts w:ascii="Times New Roman" w:eastAsia="Times New Roman" w:hAnsi="Times New Roman" w:cs="Times New Roman"/>
                <w:color w:val="000000"/>
                <w:sz w:val="20"/>
                <w:szCs w:val="20"/>
              </w:rPr>
              <w:t>riginal</w:t>
            </w:r>
          </w:p>
        </w:tc>
        <w:tc>
          <w:tcPr>
            <w:tcW w:w="1569"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A3C9E5"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1</w:t>
            </w:r>
          </w:p>
        </w:tc>
        <w:tc>
          <w:tcPr>
            <w:tcW w:w="1563"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F852CA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7</w:t>
            </w:r>
          </w:p>
        </w:tc>
        <w:tc>
          <w:tcPr>
            <w:tcW w:w="1594"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30F1A66" w14:textId="77777777" w:rsidR="00251292" w:rsidRPr="00AA2C9A" w:rsidRDefault="00251292" w:rsidP="00AA2C9A">
            <w:pPr>
              <w:spacing w:after="40" w:line="240" w:lineRule="auto"/>
              <w:rPr>
                <w:sz w:val="20"/>
                <w:szCs w:val="20"/>
              </w:rPr>
            </w:pPr>
          </w:p>
        </w:tc>
      </w:tr>
    </w:tbl>
    <w:p w14:paraId="5B644B83" w14:textId="77777777"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authors</w:t>
      </w:r>
    </w:p>
    <w:tbl>
      <w:tblPr>
        <w:tblW w:w="0" w:type="auto"/>
        <w:tblInd w:w="108" w:type="dxa"/>
        <w:tblCellMar>
          <w:left w:w="10" w:type="dxa"/>
          <w:right w:w="10" w:type="dxa"/>
        </w:tblCellMar>
        <w:tblLook w:val="0000" w:firstRow="0" w:lastRow="0" w:firstColumn="0" w:lastColumn="0" w:noHBand="0" w:noVBand="0"/>
      </w:tblPr>
      <w:tblGrid>
        <w:gridCol w:w="3098"/>
        <w:gridCol w:w="3127"/>
        <w:gridCol w:w="3125"/>
      </w:tblGrid>
      <w:tr w:rsidR="00251292" w:rsidRPr="00AA2C9A" w14:paraId="5EDD14B5"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B1D9D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id</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EFE497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first_name</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C54736E"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last_name</w:t>
            </w:r>
          </w:p>
        </w:tc>
      </w:tr>
      <w:tr w:rsidR="00251292" w:rsidRPr="00AA2C9A" w14:paraId="75B47135"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270441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1</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7F1D6A5"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Ellen</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3C41DB4"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Writer</w:t>
            </w:r>
          </w:p>
        </w:tc>
      </w:tr>
      <w:tr w:rsidR="00251292" w:rsidRPr="00AA2C9A" w14:paraId="1307BB1E"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667F0E5"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2</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9157BB"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Olga</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EDF9944"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Savelieva</w:t>
            </w:r>
          </w:p>
        </w:tc>
      </w:tr>
      <w:tr w:rsidR="00251292" w:rsidRPr="00AA2C9A" w14:paraId="0420642D"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AA239A7"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3</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C8A87A6"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Jack</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982A5D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Smart</w:t>
            </w:r>
          </w:p>
        </w:tc>
      </w:tr>
      <w:tr w:rsidR="00251292" w:rsidRPr="00AA2C9A" w14:paraId="7160655D"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AFC1A0"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4</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A40892"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Donald</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DE97CAB"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Brain</w:t>
            </w:r>
          </w:p>
        </w:tc>
      </w:tr>
      <w:tr w:rsidR="00251292" w:rsidRPr="00AA2C9A" w14:paraId="7AC01B0F"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A1D984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15</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686AA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Yao</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CD0A112"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Dou</w:t>
            </w:r>
          </w:p>
        </w:tc>
      </w:tr>
    </w:tbl>
    <w:p w14:paraId="0AD12562" w14:textId="77777777"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editors</w:t>
      </w:r>
    </w:p>
    <w:tbl>
      <w:tblPr>
        <w:tblW w:w="0" w:type="auto"/>
        <w:tblInd w:w="108" w:type="dxa"/>
        <w:tblCellMar>
          <w:left w:w="10" w:type="dxa"/>
          <w:right w:w="10" w:type="dxa"/>
        </w:tblCellMar>
        <w:tblLook w:val="0000" w:firstRow="0" w:lastRow="0" w:firstColumn="0" w:lastColumn="0" w:noHBand="0" w:noVBand="0"/>
      </w:tblPr>
      <w:tblGrid>
        <w:gridCol w:w="3098"/>
        <w:gridCol w:w="3127"/>
        <w:gridCol w:w="3125"/>
      </w:tblGrid>
      <w:tr w:rsidR="00251292" w:rsidRPr="00AA2C9A" w14:paraId="5FFA95E8"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93E21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id</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8555CC2"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first_name</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DD42E21"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last_name</w:t>
            </w:r>
          </w:p>
        </w:tc>
      </w:tr>
      <w:tr w:rsidR="00251292" w:rsidRPr="00AA2C9A" w14:paraId="3AF60FAB"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55D10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1</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640DB07"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Daniel</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1F5B15"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Brown</w:t>
            </w:r>
          </w:p>
        </w:tc>
      </w:tr>
      <w:tr w:rsidR="00251292" w:rsidRPr="00AA2C9A" w14:paraId="7815DC91"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CC3E13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2</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1A31F5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Mark</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9F6472F"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Johnson</w:t>
            </w:r>
          </w:p>
        </w:tc>
      </w:tr>
      <w:tr w:rsidR="00251292" w:rsidRPr="00AA2C9A" w14:paraId="261B14A0"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9BBA8A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3</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F42D462"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Maria</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1DA7DDB"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Evans</w:t>
            </w:r>
          </w:p>
        </w:tc>
      </w:tr>
      <w:tr w:rsidR="00251292" w:rsidRPr="00AA2C9A" w14:paraId="05478615"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7F2FE56"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4</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0141CA2"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Cathrine</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5E9B423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Roberts</w:t>
            </w:r>
          </w:p>
        </w:tc>
      </w:tr>
      <w:tr w:rsidR="00251292" w:rsidRPr="00AA2C9A" w14:paraId="78D559F7"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3EF882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5</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4726A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Sebastian</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FA35A8B"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Wright</w:t>
            </w:r>
          </w:p>
        </w:tc>
      </w:tr>
      <w:tr w:rsidR="00251292" w:rsidRPr="00AA2C9A" w14:paraId="20E97670"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BE93FE9"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6</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E4585C4"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Barbara</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C298BEA"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Jones</w:t>
            </w:r>
          </w:p>
        </w:tc>
      </w:tr>
      <w:tr w:rsidR="00251292" w:rsidRPr="00AA2C9A" w14:paraId="41A75DD9"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377165C7"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27</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45A5AE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Matthew</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95D76E7"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Smith</w:t>
            </w:r>
          </w:p>
        </w:tc>
      </w:tr>
    </w:tbl>
    <w:p w14:paraId="37F9C863" w14:textId="77777777" w:rsidR="00251292" w:rsidRPr="00AA2C9A" w:rsidRDefault="00251292" w:rsidP="00AA2C9A">
      <w:pPr>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translators</w:t>
      </w:r>
    </w:p>
    <w:tbl>
      <w:tblPr>
        <w:tblW w:w="0" w:type="auto"/>
        <w:tblInd w:w="108" w:type="dxa"/>
        <w:tblCellMar>
          <w:left w:w="10" w:type="dxa"/>
          <w:right w:w="10" w:type="dxa"/>
        </w:tblCellMar>
        <w:tblLook w:val="0000" w:firstRow="0" w:lastRow="0" w:firstColumn="0" w:lastColumn="0" w:noHBand="0" w:noVBand="0"/>
      </w:tblPr>
      <w:tblGrid>
        <w:gridCol w:w="3098"/>
        <w:gridCol w:w="3127"/>
        <w:gridCol w:w="3125"/>
      </w:tblGrid>
      <w:tr w:rsidR="00251292" w:rsidRPr="00AA2C9A" w14:paraId="1D6318E0"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4894E4B"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id</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28D3BEF"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first_name</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F410B81"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b/>
                <w:color w:val="000000"/>
                <w:sz w:val="20"/>
                <w:szCs w:val="20"/>
              </w:rPr>
              <w:t>last_name</w:t>
            </w:r>
          </w:p>
        </w:tc>
      </w:tr>
      <w:tr w:rsidR="00251292" w:rsidRPr="00AA2C9A" w14:paraId="43890A04"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DBE080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1</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E465598"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Ira</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B4EA7D2"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Davies</w:t>
            </w:r>
          </w:p>
        </w:tc>
      </w:tr>
      <w:tr w:rsidR="00251292" w:rsidRPr="00AA2C9A" w14:paraId="2506010D"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B52167D"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2</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1735ADDA"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Ling</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15B422A"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Weng</w:t>
            </w:r>
          </w:p>
        </w:tc>
      </w:tr>
      <w:tr w:rsidR="00251292" w:rsidRPr="00AA2C9A" w14:paraId="55BF544B"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263279D"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3</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60F399D9"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Kristian</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7C61F9F6"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Green</w:t>
            </w:r>
          </w:p>
        </w:tc>
      </w:tr>
      <w:tr w:rsidR="00251292" w:rsidRPr="00AA2C9A" w14:paraId="060B6FCA" w14:textId="77777777" w:rsidTr="00842FE6">
        <w:trPr>
          <w:trHeight w:val="1"/>
        </w:trPr>
        <w:tc>
          <w:tcPr>
            <w:tcW w:w="3098"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281199E3"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34</w:t>
            </w:r>
          </w:p>
        </w:tc>
        <w:tc>
          <w:tcPr>
            <w:tcW w:w="3127"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46496EBC"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Roman</w:t>
            </w:r>
          </w:p>
        </w:tc>
        <w:tc>
          <w:tcPr>
            <w:tcW w:w="3125" w:type="dxa"/>
            <w:tcBorders>
              <w:top w:val="single" w:sz="4" w:space="0" w:color="000000"/>
              <w:left w:val="single" w:sz="4" w:space="0" w:color="000000"/>
              <w:bottom w:val="single" w:sz="4" w:space="0" w:color="000000"/>
              <w:right w:val="single" w:sz="4" w:space="0" w:color="000000"/>
            </w:tcBorders>
            <w:shd w:val="clear" w:color="000000" w:fill="FFFFFF"/>
            <w:tcMar>
              <w:left w:w="108" w:type="dxa"/>
              <w:right w:w="108" w:type="dxa"/>
            </w:tcMar>
            <w:vAlign w:val="center"/>
          </w:tcPr>
          <w:p w14:paraId="0A29F0E6" w14:textId="77777777" w:rsidR="00251292" w:rsidRPr="00AA2C9A" w:rsidRDefault="00251292" w:rsidP="00AA2C9A">
            <w:pPr>
              <w:spacing w:after="40" w:line="240" w:lineRule="auto"/>
              <w:rPr>
                <w:sz w:val="20"/>
                <w:szCs w:val="20"/>
              </w:rPr>
            </w:pPr>
            <w:r w:rsidRPr="00AA2C9A">
              <w:rPr>
                <w:rFonts w:ascii="Times New Roman" w:eastAsia="Times New Roman" w:hAnsi="Times New Roman" w:cs="Times New Roman"/>
                <w:color w:val="000000"/>
                <w:sz w:val="20"/>
                <w:szCs w:val="20"/>
              </w:rPr>
              <w:t>Edwards</w:t>
            </w:r>
          </w:p>
        </w:tc>
      </w:tr>
    </w:tbl>
    <w:p w14:paraId="5C1C81DE" w14:textId="77777777" w:rsidR="00251292" w:rsidRPr="00AA2C9A" w:rsidRDefault="00251292" w:rsidP="00AA2C9A">
      <w:pPr>
        <w:keepNext/>
        <w:spacing w:after="40" w:line="240" w:lineRule="auto"/>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Write SQL queries to</w:t>
      </w:r>
    </w:p>
    <w:p w14:paraId="7248A12E" w14:textId="77777777" w:rsidR="00251292" w:rsidRPr="00AA2C9A" w:rsidRDefault="00251292" w:rsidP="00AA2C9A">
      <w:pPr>
        <w:numPr>
          <w:ilvl w:val="0"/>
          <w:numId w:val="18"/>
        </w:numPr>
        <w:spacing w:after="40" w:line="240" w:lineRule="auto"/>
        <w:ind w:left="720" w:hanging="360"/>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Using INNER JOIN:</w:t>
      </w:r>
    </w:p>
    <w:p w14:paraId="675C5446" w14:textId="77777777" w:rsidR="00251292" w:rsidRPr="00AA2C9A" w:rsidRDefault="00251292" w:rsidP="00AA2C9A">
      <w:pPr>
        <w:numPr>
          <w:ilvl w:val="0"/>
          <w:numId w:val="18"/>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Show book titles along with their authors (i.e., the author’s first name and last name).</w:t>
      </w:r>
    </w:p>
    <w:p w14:paraId="5C19F74A" w14:textId="77777777" w:rsidR="00251292" w:rsidRPr="00AA2C9A" w:rsidRDefault="00251292" w:rsidP="00AA2C9A">
      <w:pPr>
        <w:numPr>
          <w:ilvl w:val="0"/>
          <w:numId w:val="18"/>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Display books along with their translators (i.e., the translator’s last name). Only half of our books have </w:t>
      </w:r>
      <w:proofErr w:type="gramStart"/>
      <w:r w:rsidRPr="00AA2C9A">
        <w:rPr>
          <w:rFonts w:ascii="Times New Roman" w:eastAsia="Times New Roman" w:hAnsi="Times New Roman" w:cs="Times New Roman"/>
          <w:sz w:val="20"/>
          <w:szCs w:val="20"/>
        </w:rPr>
        <w:t>been translated</w:t>
      </w:r>
      <w:proofErr w:type="gramEnd"/>
      <w:r w:rsidRPr="00AA2C9A">
        <w:rPr>
          <w:rFonts w:ascii="Times New Roman" w:eastAsia="Times New Roman" w:hAnsi="Times New Roman" w:cs="Times New Roman"/>
          <w:sz w:val="20"/>
          <w:szCs w:val="20"/>
        </w:rPr>
        <w:t xml:space="preserve"> and thus have a corresponding translator.</w:t>
      </w:r>
    </w:p>
    <w:p w14:paraId="6B30C75E" w14:textId="77777777" w:rsidR="00251292" w:rsidRPr="00AA2C9A" w:rsidRDefault="00251292" w:rsidP="00AA2C9A">
      <w:pPr>
        <w:numPr>
          <w:ilvl w:val="0"/>
          <w:numId w:val="18"/>
        </w:numPr>
        <w:spacing w:after="40" w:line="240" w:lineRule="auto"/>
        <w:ind w:left="720" w:hanging="360"/>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Using LEFT JOIN:</w:t>
      </w:r>
    </w:p>
    <w:p w14:paraId="495D5A28" w14:textId="77777777" w:rsidR="00251292" w:rsidRPr="00AA2C9A" w:rsidRDefault="00251292" w:rsidP="00AA2C9A">
      <w:pPr>
        <w:numPr>
          <w:ilvl w:val="0"/>
          <w:numId w:val="18"/>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lastRenderedPageBreak/>
        <w:t>Display information about each book’s author and translator (i.e., their last names). We also want to keep the basic information about each book (i.e., id, title, and type).</w:t>
      </w:r>
    </w:p>
    <w:p w14:paraId="1D5897DC" w14:textId="77777777" w:rsidR="00251292" w:rsidRPr="00AA2C9A" w:rsidRDefault="00251292" w:rsidP="00AA2C9A">
      <w:pPr>
        <w:numPr>
          <w:ilvl w:val="0"/>
          <w:numId w:val="18"/>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Show the basic book information (i.e., ID and title) along with the last names of the corresponding editors. Again, we want to keep all the books in the result set.</w:t>
      </w:r>
    </w:p>
    <w:p w14:paraId="6AC698E7" w14:textId="77777777" w:rsidR="00251292" w:rsidRPr="00AA2C9A" w:rsidRDefault="00251292" w:rsidP="00AA2C9A">
      <w:pPr>
        <w:numPr>
          <w:ilvl w:val="0"/>
          <w:numId w:val="18"/>
        </w:numPr>
        <w:spacing w:after="40" w:line="240" w:lineRule="auto"/>
        <w:ind w:left="720" w:hanging="360"/>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Using RIGHT JOIN:</w:t>
      </w:r>
    </w:p>
    <w:p w14:paraId="5FE4C8C8" w14:textId="77777777" w:rsidR="00251292" w:rsidRPr="00AA2C9A" w:rsidRDefault="00251292" w:rsidP="00AA2C9A">
      <w:pPr>
        <w:numPr>
          <w:ilvl w:val="0"/>
          <w:numId w:val="18"/>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Let us repeat our previous example, but this time, our task will be to keep all the records from the editor’s table.</w:t>
      </w:r>
    </w:p>
    <w:p w14:paraId="66F78C07" w14:textId="77777777" w:rsidR="00251292" w:rsidRPr="00AA2C9A" w:rsidRDefault="00251292" w:rsidP="00AA2C9A">
      <w:pPr>
        <w:numPr>
          <w:ilvl w:val="0"/>
          <w:numId w:val="18"/>
        </w:numPr>
        <w:spacing w:after="40" w:line="240" w:lineRule="auto"/>
        <w:ind w:left="720" w:hanging="360"/>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Using FULL OUTER JOIN:</w:t>
      </w:r>
    </w:p>
    <w:p w14:paraId="41C3CD8C" w14:textId="77777777" w:rsidR="00251292" w:rsidRPr="00AA2C9A" w:rsidRDefault="00251292" w:rsidP="00AA2C9A">
      <w:pPr>
        <w:numPr>
          <w:ilvl w:val="0"/>
          <w:numId w:val="18"/>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Let us again join the books and editor’s tables, but this time, we will be keeping all records from both tables.</w:t>
      </w:r>
    </w:p>
    <w:p w14:paraId="0FB14802" w14:textId="77777777" w:rsidR="00251292" w:rsidRPr="00AA2C9A" w:rsidRDefault="00251292" w:rsidP="00AA2C9A">
      <w:pPr>
        <w:numPr>
          <w:ilvl w:val="0"/>
          <w:numId w:val="18"/>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Join all four tables to get information about all the books, authors, editors, and translators in one table.</w:t>
      </w:r>
    </w:p>
    <w:p w14:paraId="490D45BA" w14:textId="77777777" w:rsidR="00251292" w:rsidRPr="00AA2C9A" w:rsidRDefault="00251292" w:rsidP="00AA2C9A">
      <w:pPr>
        <w:spacing w:after="40" w:line="240" w:lineRule="auto"/>
        <w:rPr>
          <w:rFonts w:ascii="Times New Roman" w:eastAsia="Times New Roman" w:hAnsi="Times New Roman" w:cs="Times New Roman"/>
          <w:sz w:val="20"/>
          <w:szCs w:val="20"/>
        </w:rPr>
      </w:pPr>
      <w:r w:rsidRPr="00AA2C9A">
        <w:rPr>
          <w:rFonts w:ascii="Times New Roman" w:eastAsia="Times New Roman" w:hAnsi="Times New Roman" w:cs="Times New Roman"/>
          <w:b/>
          <w:sz w:val="20"/>
          <w:szCs w:val="20"/>
        </w:rPr>
        <w:t>Queries:</w:t>
      </w:r>
    </w:p>
    <w:p w14:paraId="1D38C8B0" w14:textId="77777777" w:rsidR="00251292" w:rsidRPr="00AA2C9A" w:rsidRDefault="00251292" w:rsidP="00AA2C9A">
      <w:pPr>
        <w:numPr>
          <w:ilvl w:val="0"/>
          <w:numId w:val="19"/>
        </w:numPr>
        <w:spacing w:after="40" w:line="240" w:lineRule="auto"/>
        <w:ind w:left="720" w:hanging="360"/>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Using INNER JOIN:</w:t>
      </w:r>
    </w:p>
    <w:p w14:paraId="5DDE7AD4" w14:textId="0AB62444" w:rsidR="00251292" w:rsidRPr="00AA2C9A" w:rsidRDefault="00251292" w:rsidP="00AA2C9A">
      <w:pPr>
        <w:numPr>
          <w:ilvl w:val="0"/>
          <w:numId w:val="19"/>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Show book titles along with their authors (i.e., the author’s first name and last name).</w:t>
      </w:r>
    </w:p>
    <w:p w14:paraId="3B1B02FD" w14:textId="77777777" w:rsidR="00251292" w:rsidRPr="00AA2C9A" w:rsidRDefault="00251292" w:rsidP="00AA2C9A">
      <w:pPr>
        <w:spacing w:after="40" w:line="240" w:lineRule="auto"/>
        <w:ind w:left="144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SQL&gt;  SELECT B.id, B.title, A.first_name, A.last_name </w:t>
      </w:r>
    </w:p>
    <w:p w14:paraId="164E73F0"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ROM books B </w:t>
      </w:r>
    </w:p>
    <w:p w14:paraId="5AC2715D"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INNER JOIN authors A </w:t>
      </w:r>
    </w:p>
    <w:p w14:paraId="7083D8F2"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author_id = A.id </w:t>
      </w:r>
    </w:p>
    <w:p w14:paraId="1EB30330" w14:textId="089A05AB"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ORDER BY B.id;</w:t>
      </w:r>
    </w:p>
    <w:p w14:paraId="671165A6" w14:textId="3B963CF7" w:rsidR="00251292" w:rsidRPr="00AA2C9A" w:rsidRDefault="00251292" w:rsidP="00AA2C9A">
      <w:pPr>
        <w:numPr>
          <w:ilvl w:val="0"/>
          <w:numId w:val="20"/>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Display books along with their translators (i.e., the translator’s last name). Only half of our books have </w:t>
      </w:r>
      <w:proofErr w:type="gramStart"/>
      <w:r w:rsidRPr="00AA2C9A">
        <w:rPr>
          <w:rFonts w:ascii="Times New Roman" w:eastAsia="Times New Roman" w:hAnsi="Times New Roman" w:cs="Times New Roman"/>
          <w:sz w:val="20"/>
          <w:szCs w:val="20"/>
        </w:rPr>
        <w:t>been translated</w:t>
      </w:r>
      <w:proofErr w:type="gramEnd"/>
      <w:r w:rsidRPr="00AA2C9A">
        <w:rPr>
          <w:rFonts w:ascii="Times New Roman" w:eastAsia="Times New Roman" w:hAnsi="Times New Roman" w:cs="Times New Roman"/>
          <w:sz w:val="20"/>
          <w:szCs w:val="20"/>
        </w:rPr>
        <w:t xml:space="preserve"> and thus have a corresponding translator</w:t>
      </w:r>
      <w:r w:rsidR="002C3ECB" w:rsidRPr="00AA2C9A">
        <w:rPr>
          <w:rFonts w:ascii="Times New Roman" w:eastAsia="Times New Roman" w:hAnsi="Times New Roman" w:cs="Times New Roman"/>
          <w:sz w:val="20"/>
          <w:szCs w:val="20"/>
        </w:rPr>
        <w:t>.</w:t>
      </w:r>
    </w:p>
    <w:p w14:paraId="2175916F" w14:textId="77777777" w:rsidR="00251292" w:rsidRPr="00AA2C9A" w:rsidRDefault="00251292" w:rsidP="00AA2C9A">
      <w:pPr>
        <w:spacing w:after="40" w:line="240" w:lineRule="auto"/>
        <w:ind w:left="144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SQL&gt;  SELECT B.id, B.title, T.last_name AS Translator </w:t>
      </w:r>
    </w:p>
    <w:p w14:paraId="36591A07"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ROM books B </w:t>
      </w:r>
    </w:p>
    <w:p w14:paraId="13485C0E"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INNER JOIN translators T </w:t>
      </w:r>
    </w:p>
    <w:p w14:paraId="5A0052EF"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translator_id = T.id </w:t>
      </w:r>
    </w:p>
    <w:p w14:paraId="4E04DF73" w14:textId="0DAD98B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ORDER BY b.id;</w:t>
      </w:r>
    </w:p>
    <w:p w14:paraId="2BFD1DCA" w14:textId="77777777" w:rsidR="00251292" w:rsidRPr="00AA2C9A" w:rsidRDefault="00251292" w:rsidP="00AA2C9A">
      <w:pPr>
        <w:numPr>
          <w:ilvl w:val="0"/>
          <w:numId w:val="21"/>
        </w:numPr>
        <w:spacing w:after="40" w:line="240" w:lineRule="auto"/>
        <w:ind w:left="720" w:hanging="360"/>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Using LEFT JOIN:</w:t>
      </w:r>
    </w:p>
    <w:p w14:paraId="67961162" w14:textId="5F32147E" w:rsidR="00251292" w:rsidRPr="00AA2C9A" w:rsidRDefault="00251292" w:rsidP="00AA2C9A">
      <w:pPr>
        <w:numPr>
          <w:ilvl w:val="0"/>
          <w:numId w:val="21"/>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Display information about each book’s author and translator (i.e., their last names). We also want to keep the basic information about each book (i.e., id, title, and type).</w:t>
      </w:r>
    </w:p>
    <w:p w14:paraId="0325C4AE" w14:textId="77777777" w:rsidR="00251292" w:rsidRPr="00AA2C9A" w:rsidRDefault="00251292" w:rsidP="00AA2C9A">
      <w:pPr>
        <w:spacing w:after="40" w:line="240" w:lineRule="auto"/>
        <w:ind w:left="144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SQL&gt;  SELECT B.id, B.title, B.type, A.last_name AS Author, </w:t>
      </w:r>
    </w:p>
    <w:p w14:paraId="5AF70626"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T.last_name AS Translator </w:t>
      </w:r>
    </w:p>
    <w:p w14:paraId="51B3CFD3"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ROM books B </w:t>
      </w:r>
    </w:p>
    <w:p w14:paraId="7A38B155"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LEFT JOIN authors A </w:t>
      </w:r>
    </w:p>
    <w:p w14:paraId="6BF8085B"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author_id = A.id </w:t>
      </w:r>
    </w:p>
    <w:p w14:paraId="25657C47"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LEFT JOIN translators T </w:t>
      </w:r>
    </w:p>
    <w:p w14:paraId="415D74F4"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translator_id = T.id </w:t>
      </w:r>
    </w:p>
    <w:p w14:paraId="2CD60D3F" w14:textId="1F491379"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ORDER BY B.id;</w:t>
      </w:r>
    </w:p>
    <w:p w14:paraId="2FE9A81D" w14:textId="4B649E54" w:rsidR="00251292" w:rsidRPr="00AA2C9A" w:rsidRDefault="00251292" w:rsidP="00AA2C9A">
      <w:pPr>
        <w:numPr>
          <w:ilvl w:val="0"/>
          <w:numId w:val="22"/>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Show the basic book information (i.e., ID and title) along with the last names of the corresponding editors. Again, we want to keep all the books in the result set</w:t>
      </w:r>
      <w:r w:rsidR="002C3ECB" w:rsidRPr="00AA2C9A">
        <w:rPr>
          <w:rFonts w:ascii="Times New Roman" w:eastAsia="Times New Roman" w:hAnsi="Times New Roman" w:cs="Times New Roman"/>
          <w:sz w:val="20"/>
          <w:szCs w:val="20"/>
        </w:rPr>
        <w:t>.</w:t>
      </w:r>
    </w:p>
    <w:p w14:paraId="31E335CE" w14:textId="77777777" w:rsidR="00251292" w:rsidRPr="00AA2C9A" w:rsidRDefault="00251292" w:rsidP="00AA2C9A">
      <w:pPr>
        <w:spacing w:after="40" w:line="240" w:lineRule="auto"/>
        <w:ind w:left="144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SQL&gt;  SELECT B.id, B.title, E.last_name AS Editor </w:t>
      </w:r>
    </w:p>
    <w:p w14:paraId="7493EE6F"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ROM books B </w:t>
      </w:r>
    </w:p>
    <w:p w14:paraId="6A2F06EB"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LEFT JOIN editors E </w:t>
      </w:r>
    </w:p>
    <w:p w14:paraId="2929431C"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editor_id = E.id </w:t>
      </w:r>
    </w:p>
    <w:p w14:paraId="38798E96" w14:textId="6E1ADA19"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ORDER BY B.id;</w:t>
      </w:r>
    </w:p>
    <w:p w14:paraId="2A5FF233" w14:textId="77777777" w:rsidR="00251292" w:rsidRPr="00AA2C9A" w:rsidRDefault="00251292" w:rsidP="00AA2C9A">
      <w:pPr>
        <w:numPr>
          <w:ilvl w:val="0"/>
          <w:numId w:val="23"/>
        </w:numPr>
        <w:spacing w:after="40" w:line="240" w:lineRule="auto"/>
        <w:ind w:left="720" w:hanging="360"/>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Using RIGHT JOIN:</w:t>
      </w:r>
    </w:p>
    <w:p w14:paraId="2470B922" w14:textId="25F06EDB" w:rsidR="00251292" w:rsidRPr="00AA2C9A" w:rsidRDefault="00251292" w:rsidP="00AA2C9A">
      <w:pPr>
        <w:numPr>
          <w:ilvl w:val="0"/>
          <w:numId w:val="23"/>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Let us repeat our previous example, but this time, our task will be to keep all the records from the editor’s table.</w:t>
      </w:r>
    </w:p>
    <w:p w14:paraId="137B1C8E" w14:textId="77777777" w:rsidR="00251292" w:rsidRPr="00AA2C9A" w:rsidRDefault="00251292" w:rsidP="00AA2C9A">
      <w:pPr>
        <w:spacing w:after="40" w:line="240" w:lineRule="auto"/>
        <w:ind w:left="144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SQL&gt;  SELECT B.id, b.title, E.last_name AS Editor </w:t>
      </w:r>
    </w:p>
    <w:p w14:paraId="750326D5"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lastRenderedPageBreak/>
        <w:t xml:space="preserve">FROM books B </w:t>
      </w:r>
    </w:p>
    <w:p w14:paraId="14F5C2E0"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RIGHT JOIN editors E </w:t>
      </w:r>
    </w:p>
    <w:p w14:paraId="3341CAD7"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editor_id = E.id </w:t>
      </w:r>
    </w:p>
    <w:p w14:paraId="3102868C" w14:textId="13D99E1B"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ORDER BY B.id;</w:t>
      </w:r>
    </w:p>
    <w:p w14:paraId="48F06660" w14:textId="77777777" w:rsidR="00251292" w:rsidRPr="00AA2C9A" w:rsidRDefault="00251292" w:rsidP="00AA2C9A">
      <w:pPr>
        <w:numPr>
          <w:ilvl w:val="0"/>
          <w:numId w:val="24"/>
        </w:numPr>
        <w:spacing w:after="40" w:line="240" w:lineRule="auto"/>
        <w:ind w:left="720" w:hanging="360"/>
        <w:rPr>
          <w:rFonts w:ascii="Times New Roman" w:eastAsia="Times New Roman" w:hAnsi="Times New Roman" w:cs="Times New Roman"/>
          <w:b/>
          <w:sz w:val="20"/>
          <w:szCs w:val="20"/>
        </w:rPr>
      </w:pPr>
      <w:r w:rsidRPr="00AA2C9A">
        <w:rPr>
          <w:rFonts w:ascii="Times New Roman" w:eastAsia="Times New Roman" w:hAnsi="Times New Roman" w:cs="Times New Roman"/>
          <w:b/>
          <w:sz w:val="20"/>
          <w:szCs w:val="20"/>
        </w:rPr>
        <w:t>Using FULL OUTER JOIN:</w:t>
      </w:r>
    </w:p>
    <w:p w14:paraId="59BDF7BF" w14:textId="69A68447" w:rsidR="00251292" w:rsidRPr="00AA2C9A" w:rsidRDefault="00251292" w:rsidP="00AA2C9A">
      <w:pPr>
        <w:numPr>
          <w:ilvl w:val="0"/>
          <w:numId w:val="24"/>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Let us again join the books and editor’s tables, but this time, we will be keeping all records from both tables.</w:t>
      </w:r>
    </w:p>
    <w:p w14:paraId="67D63473" w14:textId="77777777" w:rsidR="00251292" w:rsidRPr="00AA2C9A" w:rsidRDefault="00251292" w:rsidP="00AA2C9A">
      <w:pPr>
        <w:spacing w:after="40" w:line="240" w:lineRule="auto"/>
        <w:ind w:left="144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SQL&gt;  SELECT B.id, B.title, E.last_name AS Editor </w:t>
      </w:r>
    </w:p>
    <w:p w14:paraId="1FA7065B"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ROM books B </w:t>
      </w:r>
    </w:p>
    <w:p w14:paraId="65AB9E15"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ULL JOIN editors E </w:t>
      </w:r>
    </w:p>
    <w:p w14:paraId="03DC8158"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editor_id = E.id </w:t>
      </w:r>
    </w:p>
    <w:p w14:paraId="5FA3AF6B" w14:textId="342D960C"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ORDER BY B.id;</w:t>
      </w:r>
    </w:p>
    <w:p w14:paraId="40CF62EF" w14:textId="7B258C21" w:rsidR="00251292" w:rsidRPr="00AA2C9A" w:rsidRDefault="00251292" w:rsidP="00AA2C9A">
      <w:pPr>
        <w:numPr>
          <w:ilvl w:val="0"/>
          <w:numId w:val="25"/>
        </w:numPr>
        <w:spacing w:after="40" w:line="240" w:lineRule="auto"/>
        <w:ind w:left="1440" w:hanging="36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Join all four tables to get information about all the books, authors, editors, and translators in one table.</w:t>
      </w:r>
    </w:p>
    <w:p w14:paraId="6F133E4B" w14:textId="77777777" w:rsidR="00251292" w:rsidRPr="00AA2C9A" w:rsidRDefault="00251292" w:rsidP="00AA2C9A">
      <w:pPr>
        <w:spacing w:after="40" w:line="240" w:lineRule="auto"/>
        <w:ind w:left="144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SQL&gt;  SELECT B.id, B.title, A.last_name AS Author, E.last_name AS Editor,</w:t>
      </w:r>
    </w:p>
    <w:p w14:paraId="5049AA6C"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T.last_name AS Translator </w:t>
      </w:r>
    </w:p>
    <w:p w14:paraId="351BCFB8"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ROM books B </w:t>
      </w:r>
    </w:p>
    <w:p w14:paraId="06FCA18F"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ULL JOIN authors A </w:t>
      </w:r>
    </w:p>
    <w:p w14:paraId="24CEAB04"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author_id = A.id </w:t>
      </w:r>
    </w:p>
    <w:p w14:paraId="2783778B"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ULL JOIN editors E </w:t>
      </w:r>
    </w:p>
    <w:p w14:paraId="798DE716"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editor_id = E.id </w:t>
      </w:r>
    </w:p>
    <w:p w14:paraId="53E71DCB"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FULL JOIN translators T </w:t>
      </w:r>
    </w:p>
    <w:p w14:paraId="646ED6AD" w14:textId="77777777"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 xml:space="preserve">ON B.translator_id = T.id </w:t>
      </w:r>
    </w:p>
    <w:p w14:paraId="14F82AD8" w14:textId="6A7DC652" w:rsidR="00251292" w:rsidRPr="00AA2C9A" w:rsidRDefault="00251292" w:rsidP="00AA2C9A">
      <w:pPr>
        <w:spacing w:after="40" w:line="240" w:lineRule="auto"/>
        <w:ind w:left="1440" w:firstLine="720"/>
        <w:rPr>
          <w:rFonts w:ascii="Times New Roman" w:eastAsia="Times New Roman" w:hAnsi="Times New Roman" w:cs="Times New Roman"/>
          <w:sz w:val="20"/>
          <w:szCs w:val="20"/>
        </w:rPr>
      </w:pPr>
      <w:r w:rsidRPr="00AA2C9A">
        <w:rPr>
          <w:rFonts w:ascii="Times New Roman" w:eastAsia="Times New Roman" w:hAnsi="Times New Roman" w:cs="Times New Roman"/>
          <w:sz w:val="20"/>
          <w:szCs w:val="20"/>
        </w:rPr>
        <w:t>ORDER BY B.id;</w:t>
      </w:r>
    </w:p>
    <w:p w14:paraId="0F904A6F" w14:textId="77777777" w:rsidR="00251292" w:rsidRPr="00AA2C9A" w:rsidRDefault="00251292" w:rsidP="00AA2C9A">
      <w:pPr>
        <w:spacing w:after="40" w:line="240" w:lineRule="auto"/>
        <w:rPr>
          <w:rFonts w:ascii="Times New Roman" w:eastAsia="Times New Roman" w:hAnsi="Times New Roman" w:cs="Times New Roman"/>
          <w:sz w:val="20"/>
          <w:szCs w:val="20"/>
        </w:rPr>
      </w:pPr>
      <w:r w:rsidRPr="00AA2C9A">
        <w:rPr>
          <w:rFonts w:ascii="Times New Roman" w:eastAsia="Times New Roman" w:hAnsi="Times New Roman" w:cs="Times New Roman"/>
          <w:b/>
          <w:sz w:val="20"/>
          <w:szCs w:val="20"/>
        </w:rPr>
        <w:t>Code:</w:t>
      </w:r>
    </w:p>
    <w:p w14:paraId="2D842D0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create table authors(id number(2),</w:t>
      </w:r>
    </w:p>
    <w:p w14:paraId="42BF97C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first_name varchar2(20),</w:t>
      </w:r>
    </w:p>
    <w:p w14:paraId="4B2E259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ast_name varchar2(20),</w:t>
      </w:r>
    </w:p>
    <w:p w14:paraId="44645D6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primary key(id));</w:t>
      </w:r>
    </w:p>
    <w:p w14:paraId="596032ED" w14:textId="77777777" w:rsidR="00251292" w:rsidRPr="00AA2C9A" w:rsidRDefault="00251292" w:rsidP="00AA2C9A">
      <w:pPr>
        <w:spacing w:after="40" w:line="240" w:lineRule="auto"/>
        <w:rPr>
          <w:rFonts w:ascii="Consolas" w:eastAsia="Consolas" w:hAnsi="Consolas" w:cs="Consolas"/>
          <w:sz w:val="20"/>
          <w:szCs w:val="20"/>
        </w:rPr>
      </w:pPr>
    </w:p>
    <w:p w14:paraId="5A8E874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Table created.</w:t>
      </w:r>
    </w:p>
    <w:p w14:paraId="28E7F506" w14:textId="77777777" w:rsidR="00251292" w:rsidRPr="00AA2C9A" w:rsidRDefault="00251292" w:rsidP="00AA2C9A">
      <w:pPr>
        <w:spacing w:after="40" w:line="240" w:lineRule="auto"/>
        <w:rPr>
          <w:rFonts w:ascii="Consolas" w:eastAsia="Consolas" w:hAnsi="Consolas" w:cs="Consolas"/>
          <w:sz w:val="20"/>
          <w:szCs w:val="20"/>
        </w:rPr>
      </w:pPr>
    </w:p>
    <w:p w14:paraId="65AFBF4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desc authors;</w:t>
      </w:r>
    </w:p>
    <w:p w14:paraId="224A917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Name                                      Null?    Type</w:t>
      </w:r>
    </w:p>
    <w:p w14:paraId="21BB475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28ABB40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NOT NULL NUMBER(2)</w:t>
      </w:r>
    </w:p>
    <w:p w14:paraId="5E268D4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FIRST_NAME                                         VARCHAR2(20)</w:t>
      </w:r>
    </w:p>
    <w:p w14:paraId="08074FC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LAST_NAME                                          VARCHAR2(20)</w:t>
      </w:r>
    </w:p>
    <w:p w14:paraId="1B8CAE2F" w14:textId="77777777" w:rsidR="00251292" w:rsidRPr="00AA2C9A" w:rsidRDefault="00251292" w:rsidP="00AA2C9A">
      <w:pPr>
        <w:spacing w:after="40" w:line="240" w:lineRule="auto"/>
        <w:rPr>
          <w:rFonts w:ascii="Consolas" w:eastAsia="Consolas" w:hAnsi="Consolas" w:cs="Consolas"/>
          <w:sz w:val="20"/>
          <w:szCs w:val="20"/>
        </w:rPr>
      </w:pPr>
    </w:p>
    <w:p w14:paraId="7F03049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create table editors(id number(2),</w:t>
      </w:r>
    </w:p>
    <w:p w14:paraId="31D3BB3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first_name varchar2(20),</w:t>
      </w:r>
    </w:p>
    <w:p w14:paraId="22C22D2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ast_name varchar2(20),</w:t>
      </w:r>
    </w:p>
    <w:p w14:paraId="0E4C35C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primary key(id));</w:t>
      </w:r>
    </w:p>
    <w:p w14:paraId="1CB6B9C7" w14:textId="77777777" w:rsidR="00251292" w:rsidRPr="00AA2C9A" w:rsidRDefault="00251292" w:rsidP="00AA2C9A">
      <w:pPr>
        <w:spacing w:after="40" w:line="240" w:lineRule="auto"/>
        <w:rPr>
          <w:rFonts w:ascii="Consolas" w:eastAsia="Consolas" w:hAnsi="Consolas" w:cs="Consolas"/>
          <w:sz w:val="20"/>
          <w:szCs w:val="20"/>
        </w:rPr>
      </w:pPr>
    </w:p>
    <w:p w14:paraId="2901D58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Table created.</w:t>
      </w:r>
    </w:p>
    <w:p w14:paraId="46691B12" w14:textId="77777777" w:rsidR="00251292" w:rsidRPr="00AA2C9A" w:rsidRDefault="00251292" w:rsidP="00AA2C9A">
      <w:pPr>
        <w:spacing w:after="40" w:line="240" w:lineRule="auto"/>
        <w:rPr>
          <w:rFonts w:ascii="Consolas" w:eastAsia="Consolas" w:hAnsi="Consolas" w:cs="Consolas"/>
          <w:sz w:val="20"/>
          <w:szCs w:val="20"/>
        </w:rPr>
      </w:pPr>
    </w:p>
    <w:p w14:paraId="49404D8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desc editors;</w:t>
      </w:r>
    </w:p>
    <w:p w14:paraId="42EAA1D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Name                                      Null?    Type</w:t>
      </w:r>
    </w:p>
    <w:p w14:paraId="3E4F634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lastRenderedPageBreak/>
        <w:t xml:space="preserve"> ----------------------------------------- -------- ----------------------</w:t>
      </w:r>
    </w:p>
    <w:p w14:paraId="069FD6F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NOT NULL NUMBER(2)</w:t>
      </w:r>
    </w:p>
    <w:p w14:paraId="3D074CA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FIRST_NAME                                         VARCHAR2(20)</w:t>
      </w:r>
    </w:p>
    <w:p w14:paraId="5C13701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LAST_NAME                                          VARCHAR2(20)</w:t>
      </w:r>
    </w:p>
    <w:p w14:paraId="70C0E824" w14:textId="77777777" w:rsidR="00251292" w:rsidRPr="00AA2C9A" w:rsidRDefault="00251292" w:rsidP="00AA2C9A">
      <w:pPr>
        <w:spacing w:after="40" w:line="240" w:lineRule="auto"/>
        <w:rPr>
          <w:rFonts w:ascii="Consolas" w:eastAsia="Consolas" w:hAnsi="Consolas" w:cs="Consolas"/>
          <w:sz w:val="20"/>
          <w:szCs w:val="20"/>
        </w:rPr>
      </w:pPr>
    </w:p>
    <w:p w14:paraId="3396A49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create table translators(id number(2),</w:t>
      </w:r>
    </w:p>
    <w:p w14:paraId="353503E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first_name varchar2(20),</w:t>
      </w:r>
    </w:p>
    <w:p w14:paraId="4DE3A6F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ast_name varchar2(20),</w:t>
      </w:r>
    </w:p>
    <w:p w14:paraId="3188F06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primary key(id));</w:t>
      </w:r>
    </w:p>
    <w:p w14:paraId="6D7A77E0" w14:textId="77777777" w:rsidR="00251292" w:rsidRPr="00AA2C9A" w:rsidRDefault="00251292" w:rsidP="00AA2C9A">
      <w:pPr>
        <w:spacing w:after="40" w:line="240" w:lineRule="auto"/>
        <w:rPr>
          <w:rFonts w:ascii="Consolas" w:eastAsia="Consolas" w:hAnsi="Consolas" w:cs="Consolas"/>
          <w:sz w:val="20"/>
          <w:szCs w:val="20"/>
        </w:rPr>
      </w:pPr>
    </w:p>
    <w:p w14:paraId="0E55C6E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Table created.</w:t>
      </w:r>
    </w:p>
    <w:p w14:paraId="0BBBA558" w14:textId="77777777" w:rsidR="00251292" w:rsidRPr="00AA2C9A" w:rsidRDefault="00251292" w:rsidP="00AA2C9A">
      <w:pPr>
        <w:spacing w:after="40" w:line="240" w:lineRule="auto"/>
        <w:rPr>
          <w:rFonts w:ascii="Consolas" w:eastAsia="Consolas" w:hAnsi="Consolas" w:cs="Consolas"/>
          <w:sz w:val="20"/>
          <w:szCs w:val="20"/>
        </w:rPr>
      </w:pPr>
    </w:p>
    <w:p w14:paraId="38C2E14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desc translators;</w:t>
      </w:r>
    </w:p>
    <w:p w14:paraId="274874F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Name                                      Null?    Type</w:t>
      </w:r>
    </w:p>
    <w:p w14:paraId="21BC3FB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4DE4048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NOT NULL NUMBER(2)</w:t>
      </w:r>
    </w:p>
    <w:p w14:paraId="3F8D79D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FIRST_NAME                                         VARCHAR2(20)</w:t>
      </w:r>
    </w:p>
    <w:p w14:paraId="31890B8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LAST_NAME                                          VARCHAR2(20)</w:t>
      </w:r>
    </w:p>
    <w:p w14:paraId="718CC1CA" w14:textId="77777777" w:rsidR="00251292" w:rsidRPr="00AA2C9A" w:rsidRDefault="00251292" w:rsidP="00AA2C9A">
      <w:pPr>
        <w:spacing w:after="40" w:line="240" w:lineRule="auto"/>
        <w:rPr>
          <w:rFonts w:ascii="Consolas" w:eastAsia="Consolas" w:hAnsi="Consolas" w:cs="Consolas"/>
          <w:sz w:val="20"/>
          <w:szCs w:val="20"/>
        </w:rPr>
      </w:pPr>
    </w:p>
    <w:p w14:paraId="3FF34A9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create table books1(id number(1),</w:t>
      </w:r>
    </w:p>
    <w:p w14:paraId="73820F9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title varchar2(40),</w:t>
      </w:r>
    </w:p>
    <w:p w14:paraId="5F9E358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type varchar2(20),</w:t>
      </w:r>
    </w:p>
    <w:p w14:paraId="537781A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author_id number(2) references authors(id) on delete set null,</w:t>
      </w:r>
    </w:p>
    <w:p w14:paraId="2AB6FF0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editor_id number(2) references editors(id) on delete set null,</w:t>
      </w:r>
    </w:p>
    <w:p w14:paraId="49626AF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translator_id number(2) references translators(id) on delete set null,</w:t>
      </w:r>
    </w:p>
    <w:p w14:paraId="5FAE3AC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primary key(id));</w:t>
      </w:r>
    </w:p>
    <w:p w14:paraId="3A11D536" w14:textId="77777777" w:rsidR="00251292" w:rsidRPr="00AA2C9A" w:rsidRDefault="00251292" w:rsidP="00AA2C9A">
      <w:pPr>
        <w:spacing w:after="40" w:line="240" w:lineRule="auto"/>
        <w:rPr>
          <w:rFonts w:ascii="Consolas" w:eastAsia="Consolas" w:hAnsi="Consolas" w:cs="Consolas"/>
          <w:sz w:val="20"/>
          <w:szCs w:val="20"/>
        </w:rPr>
      </w:pPr>
    </w:p>
    <w:p w14:paraId="592D483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Table created.</w:t>
      </w:r>
    </w:p>
    <w:p w14:paraId="393755E5" w14:textId="77777777" w:rsidR="00251292" w:rsidRPr="00AA2C9A" w:rsidRDefault="00251292" w:rsidP="00AA2C9A">
      <w:pPr>
        <w:spacing w:after="40" w:line="240" w:lineRule="auto"/>
        <w:rPr>
          <w:rFonts w:ascii="Consolas" w:eastAsia="Consolas" w:hAnsi="Consolas" w:cs="Consolas"/>
          <w:sz w:val="20"/>
          <w:szCs w:val="20"/>
        </w:rPr>
      </w:pPr>
    </w:p>
    <w:p w14:paraId="1AE700B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desc books1;</w:t>
      </w:r>
    </w:p>
    <w:p w14:paraId="2B13541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Name                                      Null?    Type</w:t>
      </w:r>
    </w:p>
    <w:p w14:paraId="1F8E71A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36AB692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NOT NULL NUMBER(1)</w:t>
      </w:r>
    </w:p>
    <w:p w14:paraId="68ED508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TITLE                                              VARCHAR2(40)</w:t>
      </w:r>
    </w:p>
    <w:p w14:paraId="7336818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TYPE                                               VARCHAR2(20)</w:t>
      </w:r>
    </w:p>
    <w:p w14:paraId="0D145DB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AUTHOR_ID                                          NUMBER(2)</w:t>
      </w:r>
    </w:p>
    <w:p w14:paraId="615BA2D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EDITOR_ID                                          NUMBER(2)</w:t>
      </w:r>
    </w:p>
    <w:p w14:paraId="138249B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TRANSLATOR_ID                                      NUMBER(2)</w:t>
      </w:r>
    </w:p>
    <w:p w14:paraId="08532C95" w14:textId="77777777" w:rsidR="00251292" w:rsidRPr="00AA2C9A" w:rsidRDefault="00251292" w:rsidP="00AA2C9A">
      <w:pPr>
        <w:spacing w:after="40" w:line="240" w:lineRule="auto"/>
        <w:rPr>
          <w:rFonts w:ascii="Consolas" w:eastAsia="Consolas" w:hAnsi="Consolas" w:cs="Consolas"/>
          <w:sz w:val="20"/>
          <w:szCs w:val="20"/>
        </w:rPr>
      </w:pPr>
    </w:p>
    <w:p w14:paraId="79E1F29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authors values(11,'Ellen','Writer');</w:t>
      </w:r>
    </w:p>
    <w:p w14:paraId="6C24A056" w14:textId="77777777" w:rsidR="00251292" w:rsidRPr="00AA2C9A" w:rsidRDefault="00251292" w:rsidP="00AA2C9A">
      <w:pPr>
        <w:spacing w:after="40" w:line="240" w:lineRule="auto"/>
        <w:rPr>
          <w:rFonts w:ascii="Consolas" w:eastAsia="Consolas" w:hAnsi="Consolas" w:cs="Consolas"/>
          <w:sz w:val="20"/>
          <w:szCs w:val="20"/>
        </w:rPr>
      </w:pPr>
    </w:p>
    <w:p w14:paraId="5427EB7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1A81278C" w14:textId="77777777" w:rsidR="00251292" w:rsidRPr="00AA2C9A" w:rsidRDefault="00251292" w:rsidP="00AA2C9A">
      <w:pPr>
        <w:spacing w:after="40" w:line="240" w:lineRule="auto"/>
        <w:rPr>
          <w:rFonts w:ascii="Consolas" w:eastAsia="Consolas" w:hAnsi="Consolas" w:cs="Consolas"/>
          <w:sz w:val="20"/>
          <w:szCs w:val="20"/>
        </w:rPr>
      </w:pPr>
    </w:p>
    <w:p w14:paraId="67D6EE3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authors values(12,'Olga','Savelieva');</w:t>
      </w:r>
    </w:p>
    <w:p w14:paraId="3B7E85D5" w14:textId="77777777" w:rsidR="00251292" w:rsidRPr="00AA2C9A" w:rsidRDefault="00251292" w:rsidP="00AA2C9A">
      <w:pPr>
        <w:spacing w:after="40" w:line="240" w:lineRule="auto"/>
        <w:rPr>
          <w:rFonts w:ascii="Consolas" w:eastAsia="Consolas" w:hAnsi="Consolas" w:cs="Consolas"/>
          <w:sz w:val="20"/>
          <w:szCs w:val="20"/>
        </w:rPr>
      </w:pPr>
    </w:p>
    <w:p w14:paraId="7FE116E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793812D9" w14:textId="77777777" w:rsidR="00251292" w:rsidRPr="00AA2C9A" w:rsidRDefault="00251292" w:rsidP="00AA2C9A">
      <w:pPr>
        <w:spacing w:after="40" w:line="240" w:lineRule="auto"/>
        <w:rPr>
          <w:rFonts w:ascii="Consolas" w:eastAsia="Consolas" w:hAnsi="Consolas" w:cs="Consolas"/>
          <w:sz w:val="20"/>
          <w:szCs w:val="20"/>
        </w:rPr>
      </w:pPr>
    </w:p>
    <w:p w14:paraId="77380FE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lastRenderedPageBreak/>
        <w:t>SQL&gt; insert into authors values(13,'Jack','Smart');</w:t>
      </w:r>
    </w:p>
    <w:p w14:paraId="3CC81C77" w14:textId="77777777" w:rsidR="00251292" w:rsidRPr="00AA2C9A" w:rsidRDefault="00251292" w:rsidP="00AA2C9A">
      <w:pPr>
        <w:spacing w:after="40" w:line="240" w:lineRule="auto"/>
        <w:rPr>
          <w:rFonts w:ascii="Consolas" w:eastAsia="Consolas" w:hAnsi="Consolas" w:cs="Consolas"/>
          <w:sz w:val="20"/>
          <w:szCs w:val="20"/>
        </w:rPr>
      </w:pPr>
    </w:p>
    <w:p w14:paraId="63F8D69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5C4C9AF8" w14:textId="77777777" w:rsidR="00251292" w:rsidRPr="00AA2C9A" w:rsidRDefault="00251292" w:rsidP="00AA2C9A">
      <w:pPr>
        <w:spacing w:after="40" w:line="240" w:lineRule="auto"/>
        <w:rPr>
          <w:rFonts w:ascii="Consolas" w:eastAsia="Consolas" w:hAnsi="Consolas" w:cs="Consolas"/>
          <w:sz w:val="20"/>
          <w:szCs w:val="20"/>
        </w:rPr>
      </w:pPr>
    </w:p>
    <w:p w14:paraId="01E2069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authors values(14,'Donald','Brain');</w:t>
      </w:r>
    </w:p>
    <w:p w14:paraId="5722C6C9" w14:textId="77777777" w:rsidR="00251292" w:rsidRPr="00AA2C9A" w:rsidRDefault="00251292" w:rsidP="00AA2C9A">
      <w:pPr>
        <w:spacing w:after="40" w:line="240" w:lineRule="auto"/>
        <w:rPr>
          <w:rFonts w:ascii="Consolas" w:eastAsia="Consolas" w:hAnsi="Consolas" w:cs="Consolas"/>
          <w:sz w:val="20"/>
          <w:szCs w:val="20"/>
        </w:rPr>
      </w:pPr>
    </w:p>
    <w:p w14:paraId="6C30EC4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2BE46549" w14:textId="77777777" w:rsidR="00251292" w:rsidRPr="00AA2C9A" w:rsidRDefault="00251292" w:rsidP="00AA2C9A">
      <w:pPr>
        <w:spacing w:after="40" w:line="240" w:lineRule="auto"/>
        <w:rPr>
          <w:rFonts w:ascii="Consolas" w:eastAsia="Consolas" w:hAnsi="Consolas" w:cs="Consolas"/>
          <w:sz w:val="20"/>
          <w:szCs w:val="20"/>
        </w:rPr>
      </w:pPr>
    </w:p>
    <w:p w14:paraId="740E7C1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authors values(15,'Yao','Dou');</w:t>
      </w:r>
    </w:p>
    <w:p w14:paraId="6ABC08CC" w14:textId="77777777" w:rsidR="00251292" w:rsidRPr="00AA2C9A" w:rsidRDefault="00251292" w:rsidP="00AA2C9A">
      <w:pPr>
        <w:spacing w:after="40" w:line="240" w:lineRule="auto"/>
        <w:rPr>
          <w:rFonts w:ascii="Consolas" w:eastAsia="Consolas" w:hAnsi="Consolas" w:cs="Consolas"/>
          <w:sz w:val="20"/>
          <w:szCs w:val="20"/>
        </w:rPr>
      </w:pPr>
    </w:p>
    <w:p w14:paraId="4AAA770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08A4A66E" w14:textId="77777777" w:rsidR="00251292" w:rsidRPr="00AA2C9A" w:rsidRDefault="00251292" w:rsidP="00AA2C9A">
      <w:pPr>
        <w:spacing w:after="40" w:line="240" w:lineRule="auto"/>
        <w:rPr>
          <w:rFonts w:ascii="Consolas" w:eastAsia="Consolas" w:hAnsi="Consolas" w:cs="Consolas"/>
          <w:sz w:val="20"/>
          <w:szCs w:val="20"/>
        </w:rPr>
      </w:pPr>
    </w:p>
    <w:p w14:paraId="2F91728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editors values(21,'Daniel','Brown');</w:t>
      </w:r>
    </w:p>
    <w:p w14:paraId="79E2563D" w14:textId="77777777" w:rsidR="00251292" w:rsidRPr="00AA2C9A" w:rsidRDefault="00251292" w:rsidP="00AA2C9A">
      <w:pPr>
        <w:spacing w:after="40" w:line="240" w:lineRule="auto"/>
        <w:rPr>
          <w:rFonts w:ascii="Consolas" w:eastAsia="Consolas" w:hAnsi="Consolas" w:cs="Consolas"/>
          <w:sz w:val="20"/>
          <w:szCs w:val="20"/>
        </w:rPr>
      </w:pPr>
    </w:p>
    <w:p w14:paraId="7B1355C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2FCE7143" w14:textId="77777777" w:rsidR="00251292" w:rsidRPr="00AA2C9A" w:rsidRDefault="00251292" w:rsidP="00AA2C9A">
      <w:pPr>
        <w:spacing w:after="40" w:line="240" w:lineRule="auto"/>
        <w:rPr>
          <w:rFonts w:ascii="Consolas" w:eastAsia="Consolas" w:hAnsi="Consolas" w:cs="Consolas"/>
          <w:sz w:val="20"/>
          <w:szCs w:val="20"/>
        </w:rPr>
      </w:pPr>
    </w:p>
    <w:p w14:paraId="1DDBD33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editors values(22,'Mark','Johnson');</w:t>
      </w:r>
    </w:p>
    <w:p w14:paraId="1542771E" w14:textId="77777777" w:rsidR="00251292" w:rsidRPr="00AA2C9A" w:rsidRDefault="00251292" w:rsidP="00AA2C9A">
      <w:pPr>
        <w:spacing w:after="40" w:line="240" w:lineRule="auto"/>
        <w:rPr>
          <w:rFonts w:ascii="Consolas" w:eastAsia="Consolas" w:hAnsi="Consolas" w:cs="Consolas"/>
          <w:sz w:val="20"/>
          <w:szCs w:val="20"/>
        </w:rPr>
      </w:pPr>
    </w:p>
    <w:p w14:paraId="31E06BB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09919065" w14:textId="77777777" w:rsidR="00251292" w:rsidRPr="00AA2C9A" w:rsidRDefault="00251292" w:rsidP="00AA2C9A">
      <w:pPr>
        <w:spacing w:after="40" w:line="240" w:lineRule="auto"/>
        <w:rPr>
          <w:rFonts w:ascii="Consolas" w:eastAsia="Consolas" w:hAnsi="Consolas" w:cs="Consolas"/>
          <w:sz w:val="20"/>
          <w:szCs w:val="20"/>
        </w:rPr>
      </w:pPr>
    </w:p>
    <w:p w14:paraId="305D33A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editors values(23,'Maria','Evans');</w:t>
      </w:r>
    </w:p>
    <w:p w14:paraId="02937A05" w14:textId="77777777" w:rsidR="00251292" w:rsidRPr="00AA2C9A" w:rsidRDefault="00251292" w:rsidP="00AA2C9A">
      <w:pPr>
        <w:spacing w:after="40" w:line="240" w:lineRule="auto"/>
        <w:rPr>
          <w:rFonts w:ascii="Consolas" w:eastAsia="Consolas" w:hAnsi="Consolas" w:cs="Consolas"/>
          <w:sz w:val="20"/>
          <w:szCs w:val="20"/>
        </w:rPr>
      </w:pPr>
    </w:p>
    <w:p w14:paraId="6EBCB7F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58E9F6F0" w14:textId="77777777" w:rsidR="00251292" w:rsidRPr="00AA2C9A" w:rsidRDefault="00251292" w:rsidP="00AA2C9A">
      <w:pPr>
        <w:spacing w:after="40" w:line="240" w:lineRule="auto"/>
        <w:rPr>
          <w:rFonts w:ascii="Consolas" w:eastAsia="Consolas" w:hAnsi="Consolas" w:cs="Consolas"/>
          <w:sz w:val="20"/>
          <w:szCs w:val="20"/>
        </w:rPr>
      </w:pPr>
    </w:p>
    <w:p w14:paraId="22B34A4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editors values(24,'Cathrine','Roberts');</w:t>
      </w:r>
    </w:p>
    <w:p w14:paraId="53364224" w14:textId="77777777" w:rsidR="00251292" w:rsidRPr="00AA2C9A" w:rsidRDefault="00251292" w:rsidP="00AA2C9A">
      <w:pPr>
        <w:spacing w:after="40" w:line="240" w:lineRule="auto"/>
        <w:rPr>
          <w:rFonts w:ascii="Consolas" w:eastAsia="Consolas" w:hAnsi="Consolas" w:cs="Consolas"/>
          <w:sz w:val="20"/>
          <w:szCs w:val="20"/>
        </w:rPr>
      </w:pPr>
    </w:p>
    <w:p w14:paraId="6394349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47B1A88B" w14:textId="77777777" w:rsidR="00251292" w:rsidRPr="00AA2C9A" w:rsidRDefault="00251292" w:rsidP="00AA2C9A">
      <w:pPr>
        <w:spacing w:after="40" w:line="240" w:lineRule="auto"/>
        <w:rPr>
          <w:rFonts w:ascii="Consolas" w:eastAsia="Consolas" w:hAnsi="Consolas" w:cs="Consolas"/>
          <w:sz w:val="20"/>
          <w:szCs w:val="20"/>
        </w:rPr>
      </w:pPr>
    </w:p>
    <w:p w14:paraId="059BBEB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editors values(25,'Sebastine','Wright');</w:t>
      </w:r>
    </w:p>
    <w:p w14:paraId="42F0C46E" w14:textId="77777777" w:rsidR="00251292" w:rsidRPr="00AA2C9A" w:rsidRDefault="00251292" w:rsidP="00AA2C9A">
      <w:pPr>
        <w:spacing w:after="40" w:line="240" w:lineRule="auto"/>
        <w:rPr>
          <w:rFonts w:ascii="Consolas" w:eastAsia="Consolas" w:hAnsi="Consolas" w:cs="Consolas"/>
          <w:sz w:val="20"/>
          <w:szCs w:val="20"/>
        </w:rPr>
      </w:pPr>
    </w:p>
    <w:p w14:paraId="29AC882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5AF011FD" w14:textId="77777777" w:rsidR="00251292" w:rsidRPr="00AA2C9A" w:rsidRDefault="00251292" w:rsidP="00AA2C9A">
      <w:pPr>
        <w:spacing w:after="40" w:line="240" w:lineRule="auto"/>
        <w:rPr>
          <w:rFonts w:ascii="Consolas" w:eastAsia="Consolas" w:hAnsi="Consolas" w:cs="Consolas"/>
          <w:sz w:val="20"/>
          <w:szCs w:val="20"/>
        </w:rPr>
      </w:pPr>
    </w:p>
    <w:p w14:paraId="46EEFE3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editors values(26,'Barbara','Jones');</w:t>
      </w:r>
    </w:p>
    <w:p w14:paraId="599C3024" w14:textId="77777777" w:rsidR="00251292" w:rsidRPr="00AA2C9A" w:rsidRDefault="00251292" w:rsidP="00AA2C9A">
      <w:pPr>
        <w:spacing w:after="40" w:line="240" w:lineRule="auto"/>
        <w:rPr>
          <w:rFonts w:ascii="Consolas" w:eastAsia="Consolas" w:hAnsi="Consolas" w:cs="Consolas"/>
          <w:sz w:val="20"/>
          <w:szCs w:val="20"/>
        </w:rPr>
      </w:pPr>
    </w:p>
    <w:p w14:paraId="57EFC7F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24D653DA" w14:textId="77777777" w:rsidR="00251292" w:rsidRPr="00AA2C9A" w:rsidRDefault="00251292" w:rsidP="00AA2C9A">
      <w:pPr>
        <w:spacing w:after="40" w:line="240" w:lineRule="auto"/>
        <w:rPr>
          <w:rFonts w:ascii="Consolas" w:eastAsia="Consolas" w:hAnsi="Consolas" w:cs="Consolas"/>
          <w:sz w:val="20"/>
          <w:szCs w:val="20"/>
        </w:rPr>
      </w:pPr>
    </w:p>
    <w:p w14:paraId="4D5B89D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editors values(27,'Matthew','Smith');</w:t>
      </w:r>
    </w:p>
    <w:p w14:paraId="4BC4E1EA" w14:textId="77777777" w:rsidR="00251292" w:rsidRPr="00AA2C9A" w:rsidRDefault="00251292" w:rsidP="00AA2C9A">
      <w:pPr>
        <w:spacing w:after="40" w:line="240" w:lineRule="auto"/>
        <w:rPr>
          <w:rFonts w:ascii="Consolas" w:eastAsia="Consolas" w:hAnsi="Consolas" w:cs="Consolas"/>
          <w:sz w:val="20"/>
          <w:szCs w:val="20"/>
        </w:rPr>
      </w:pPr>
    </w:p>
    <w:p w14:paraId="5B1BA6C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4EDAC350" w14:textId="77777777" w:rsidR="00251292" w:rsidRPr="00AA2C9A" w:rsidRDefault="00251292" w:rsidP="00AA2C9A">
      <w:pPr>
        <w:spacing w:after="40" w:line="240" w:lineRule="auto"/>
        <w:rPr>
          <w:rFonts w:ascii="Consolas" w:eastAsia="Consolas" w:hAnsi="Consolas" w:cs="Consolas"/>
          <w:sz w:val="20"/>
          <w:szCs w:val="20"/>
        </w:rPr>
      </w:pPr>
    </w:p>
    <w:p w14:paraId="3983C0C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translators values(31,'Ira','Davies');</w:t>
      </w:r>
    </w:p>
    <w:p w14:paraId="0E87A801" w14:textId="77777777" w:rsidR="00251292" w:rsidRPr="00AA2C9A" w:rsidRDefault="00251292" w:rsidP="00AA2C9A">
      <w:pPr>
        <w:spacing w:after="40" w:line="240" w:lineRule="auto"/>
        <w:rPr>
          <w:rFonts w:ascii="Consolas" w:eastAsia="Consolas" w:hAnsi="Consolas" w:cs="Consolas"/>
          <w:sz w:val="20"/>
          <w:szCs w:val="20"/>
        </w:rPr>
      </w:pPr>
    </w:p>
    <w:p w14:paraId="0544DEB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3E200C36" w14:textId="77777777" w:rsidR="00251292" w:rsidRPr="00AA2C9A" w:rsidRDefault="00251292" w:rsidP="00AA2C9A">
      <w:pPr>
        <w:spacing w:after="40" w:line="240" w:lineRule="auto"/>
        <w:rPr>
          <w:rFonts w:ascii="Consolas" w:eastAsia="Consolas" w:hAnsi="Consolas" w:cs="Consolas"/>
          <w:sz w:val="20"/>
          <w:szCs w:val="20"/>
        </w:rPr>
      </w:pPr>
    </w:p>
    <w:p w14:paraId="6E813A4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translators values(32,'Ling','Weng');</w:t>
      </w:r>
    </w:p>
    <w:p w14:paraId="6EA57448" w14:textId="77777777" w:rsidR="00251292" w:rsidRPr="00AA2C9A" w:rsidRDefault="00251292" w:rsidP="00AA2C9A">
      <w:pPr>
        <w:spacing w:after="40" w:line="240" w:lineRule="auto"/>
        <w:rPr>
          <w:rFonts w:ascii="Consolas" w:eastAsia="Consolas" w:hAnsi="Consolas" w:cs="Consolas"/>
          <w:sz w:val="20"/>
          <w:szCs w:val="20"/>
        </w:rPr>
      </w:pPr>
    </w:p>
    <w:p w14:paraId="5C6ADAE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0A5BB2CC" w14:textId="77777777" w:rsidR="00251292" w:rsidRPr="00AA2C9A" w:rsidRDefault="00251292" w:rsidP="00AA2C9A">
      <w:pPr>
        <w:spacing w:after="40" w:line="240" w:lineRule="auto"/>
        <w:rPr>
          <w:rFonts w:ascii="Consolas" w:eastAsia="Consolas" w:hAnsi="Consolas" w:cs="Consolas"/>
          <w:sz w:val="20"/>
          <w:szCs w:val="20"/>
        </w:rPr>
      </w:pPr>
    </w:p>
    <w:p w14:paraId="7AE6F36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translators values(33,'Kristian','Green');</w:t>
      </w:r>
    </w:p>
    <w:p w14:paraId="0914B892" w14:textId="77777777" w:rsidR="00251292" w:rsidRPr="00AA2C9A" w:rsidRDefault="00251292" w:rsidP="00AA2C9A">
      <w:pPr>
        <w:spacing w:after="40" w:line="240" w:lineRule="auto"/>
        <w:rPr>
          <w:rFonts w:ascii="Consolas" w:eastAsia="Consolas" w:hAnsi="Consolas" w:cs="Consolas"/>
          <w:sz w:val="20"/>
          <w:szCs w:val="20"/>
        </w:rPr>
      </w:pPr>
    </w:p>
    <w:p w14:paraId="7AF9802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50B5F3BE" w14:textId="77777777" w:rsidR="00251292" w:rsidRPr="00AA2C9A" w:rsidRDefault="00251292" w:rsidP="00AA2C9A">
      <w:pPr>
        <w:spacing w:after="40" w:line="240" w:lineRule="auto"/>
        <w:rPr>
          <w:rFonts w:ascii="Consolas" w:eastAsia="Consolas" w:hAnsi="Consolas" w:cs="Consolas"/>
          <w:sz w:val="20"/>
          <w:szCs w:val="20"/>
        </w:rPr>
      </w:pPr>
    </w:p>
    <w:p w14:paraId="6F5493D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translators values(34,'Roman','Edwards');</w:t>
      </w:r>
    </w:p>
    <w:p w14:paraId="1AB98F4E" w14:textId="77777777" w:rsidR="00251292" w:rsidRPr="00AA2C9A" w:rsidRDefault="00251292" w:rsidP="00AA2C9A">
      <w:pPr>
        <w:spacing w:after="40" w:line="240" w:lineRule="auto"/>
        <w:rPr>
          <w:rFonts w:ascii="Consolas" w:eastAsia="Consolas" w:hAnsi="Consolas" w:cs="Consolas"/>
          <w:sz w:val="20"/>
          <w:szCs w:val="20"/>
        </w:rPr>
      </w:pPr>
    </w:p>
    <w:p w14:paraId="5BBB6D4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405C9470" w14:textId="77777777" w:rsidR="00251292" w:rsidRPr="00AA2C9A" w:rsidRDefault="00251292" w:rsidP="00AA2C9A">
      <w:pPr>
        <w:spacing w:after="40" w:line="240" w:lineRule="auto"/>
        <w:rPr>
          <w:rFonts w:ascii="Consolas" w:eastAsia="Consolas" w:hAnsi="Consolas" w:cs="Consolas"/>
          <w:sz w:val="20"/>
          <w:szCs w:val="20"/>
        </w:rPr>
      </w:pPr>
    </w:p>
    <w:p w14:paraId="3AB75D6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books1 values(1,'Time to Grow up!','original',11,21,NULL);</w:t>
      </w:r>
    </w:p>
    <w:p w14:paraId="27866A7F" w14:textId="77777777" w:rsidR="00251292" w:rsidRPr="00AA2C9A" w:rsidRDefault="00251292" w:rsidP="00AA2C9A">
      <w:pPr>
        <w:spacing w:after="40" w:line="240" w:lineRule="auto"/>
        <w:rPr>
          <w:rFonts w:ascii="Consolas" w:eastAsia="Consolas" w:hAnsi="Consolas" w:cs="Consolas"/>
          <w:sz w:val="20"/>
          <w:szCs w:val="20"/>
        </w:rPr>
      </w:pPr>
    </w:p>
    <w:p w14:paraId="6AB0413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06C27B81" w14:textId="77777777" w:rsidR="00251292" w:rsidRPr="00AA2C9A" w:rsidRDefault="00251292" w:rsidP="00AA2C9A">
      <w:pPr>
        <w:spacing w:after="40" w:line="240" w:lineRule="auto"/>
        <w:rPr>
          <w:rFonts w:ascii="Consolas" w:eastAsia="Consolas" w:hAnsi="Consolas" w:cs="Consolas"/>
          <w:sz w:val="20"/>
          <w:szCs w:val="20"/>
        </w:rPr>
      </w:pPr>
    </w:p>
    <w:p w14:paraId="6E08B0E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books1 values(2,'Your Trip','translated',15,22,32);</w:t>
      </w:r>
    </w:p>
    <w:p w14:paraId="5E772166" w14:textId="77777777" w:rsidR="00251292" w:rsidRPr="00AA2C9A" w:rsidRDefault="00251292" w:rsidP="00AA2C9A">
      <w:pPr>
        <w:spacing w:after="40" w:line="240" w:lineRule="auto"/>
        <w:rPr>
          <w:rFonts w:ascii="Consolas" w:eastAsia="Consolas" w:hAnsi="Consolas" w:cs="Consolas"/>
          <w:sz w:val="20"/>
          <w:szCs w:val="20"/>
        </w:rPr>
      </w:pPr>
    </w:p>
    <w:p w14:paraId="1B49289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60A6D6DC" w14:textId="77777777" w:rsidR="00251292" w:rsidRPr="00AA2C9A" w:rsidRDefault="00251292" w:rsidP="00AA2C9A">
      <w:pPr>
        <w:spacing w:after="40" w:line="240" w:lineRule="auto"/>
        <w:rPr>
          <w:rFonts w:ascii="Consolas" w:eastAsia="Consolas" w:hAnsi="Consolas" w:cs="Consolas"/>
          <w:sz w:val="20"/>
          <w:szCs w:val="20"/>
        </w:rPr>
      </w:pPr>
    </w:p>
    <w:p w14:paraId="7B8DA3F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books1 values(3,'Lovely Love','original',14,24,NULL);</w:t>
      </w:r>
    </w:p>
    <w:p w14:paraId="03D91A99" w14:textId="77777777" w:rsidR="00251292" w:rsidRPr="00AA2C9A" w:rsidRDefault="00251292" w:rsidP="00AA2C9A">
      <w:pPr>
        <w:spacing w:after="40" w:line="240" w:lineRule="auto"/>
        <w:rPr>
          <w:rFonts w:ascii="Consolas" w:eastAsia="Consolas" w:hAnsi="Consolas" w:cs="Consolas"/>
          <w:sz w:val="20"/>
          <w:szCs w:val="20"/>
        </w:rPr>
      </w:pPr>
    </w:p>
    <w:p w14:paraId="3ADE127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7476F927" w14:textId="77777777" w:rsidR="00251292" w:rsidRPr="00AA2C9A" w:rsidRDefault="00251292" w:rsidP="00AA2C9A">
      <w:pPr>
        <w:spacing w:after="40" w:line="240" w:lineRule="auto"/>
        <w:rPr>
          <w:rFonts w:ascii="Consolas" w:eastAsia="Consolas" w:hAnsi="Consolas" w:cs="Consolas"/>
          <w:sz w:val="20"/>
          <w:szCs w:val="20"/>
        </w:rPr>
      </w:pPr>
    </w:p>
    <w:p w14:paraId="1341478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books1 values(4,'Dream Your Life','original',11,24,NULL);</w:t>
      </w:r>
    </w:p>
    <w:p w14:paraId="4A61D158" w14:textId="77777777" w:rsidR="00251292" w:rsidRPr="00AA2C9A" w:rsidRDefault="00251292" w:rsidP="00AA2C9A">
      <w:pPr>
        <w:spacing w:after="40" w:line="240" w:lineRule="auto"/>
        <w:rPr>
          <w:rFonts w:ascii="Consolas" w:eastAsia="Consolas" w:hAnsi="Consolas" w:cs="Consolas"/>
          <w:sz w:val="20"/>
          <w:szCs w:val="20"/>
        </w:rPr>
      </w:pPr>
    </w:p>
    <w:p w14:paraId="25A90BD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6138F087" w14:textId="77777777" w:rsidR="00251292" w:rsidRPr="00AA2C9A" w:rsidRDefault="00251292" w:rsidP="00AA2C9A">
      <w:pPr>
        <w:spacing w:after="40" w:line="240" w:lineRule="auto"/>
        <w:rPr>
          <w:rFonts w:ascii="Consolas" w:eastAsia="Consolas" w:hAnsi="Consolas" w:cs="Consolas"/>
          <w:sz w:val="20"/>
          <w:szCs w:val="20"/>
        </w:rPr>
      </w:pPr>
    </w:p>
    <w:p w14:paraId="607063A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books1 values(5,'Oranges','translated',12,25,31);</w:t>
      </w:r>
    </w:p>
    <w:p w14:paraId="52ACCE9F" w14:textId="77777777" w:rsidR="00251292" w:rsidRPr="00AA2C9A" w:rsidRDefault="00251292" w:rsidP="00AA2C9A">
      <w:pPr>
        <w:spacing w:after="40" w:line="240" w:lineRule="auto"/>
        <w:rPr>
          <w:rFonts w:ascii="Consolas" w:eastAsia="Consolas" w:hAnsi="Consolas" w:cs="Consolas"/>
          <w:sz w:val="20"/>
          <w:szCs w:val="20"/>
        </w:rPr>
      </w:pPr>
    </w:p>
    <w:p w14:paraId="4A7F7D6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17F9E75B" w14:textId="77777777" w:rsidR="00251292" w:rsidRPr="00AA2C9A" w:rsidRDefault="00251292" w:rsidP="00AA2C9A">
      <w:pPr>
        <w:spacing w:after="40" w:line="240" w:lineRule="auto"/>
        <w:rPr>
          <w:rFonts w:ascii="Consolas" w:eastAsia="Consolas" w:hAnsi="Consolas" w:cs="Consolas"/>
          <w:sz w:val="20"/>
          <w:szCs w:val="20"/>
        </w:rPr>
      </w:pPr>
    </w:p>
    <w:p w14:paraId="692D3DD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books1 values(6,'Your Happy Life','translated',15,22,33);</w:t>
      </w:r>
    </w:p>
    <w:p w14:paraId="07AB1CC8" w14:textId="77777777" w:rsidR="00251292" w:rsidRPr="00AA2C9A" w:rsidRDefault="00251292" w:rsidP="00AA2C9A">
      <w:pPr>
        <w:spacing w:after="40" w:line="240" w:lineRule="auto"/>
        <w:rPr>
          <w:rFonts w:ascii="Consolas" w:eastAsia="Consolas" w:hAnsi="Consolas" w:cs="Consolas"/>
          <w:sz w:val="20"/>
          <w:szCs w:val="20"/>
        </w:rPr>
      </w:pPr>
    </w:p>
    <w:p w14:paraId="4A7BE1C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0D923158" w14:textId="77777777" w:rsidR="00251292" w:rsidRPr="00AA2C9A" w:rsidRDefault="00251292" w:rsidP="00AA2C9A">
      <w:pPr>
        <w:spacing w:after="40" w:line="240" w:lineRule="auto"/>
        <w:rPr>
          <w:rFonts w:ascii="Consolas" w:eastAsia="Consolas" w:hAnsi="Consolas" w:cs="Consolas"/>
          <w:sz w:val="20"/>
          <w:szCs w:val="20"/>
        </w:rPr>
      </w:pPr>
    </w:p>
    <w:p w14:paraId="3C7BB57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books1 values(7,'Applied AI','translated',13,23,34);</w:t>
      </w:r>
    </w:p>
    <w:p w14:paraId="70ED6E6B" w14:textId="77777777" w:rsidR="00251292" w:rsidRPr="00AA2C9A" w:rsidRDefault="00251292" w:rsidP="00AA2C9A">
      <w:pPr>
        <w:spacing w:after="40" w:line="240" w:lineRule="auto"/>
        <w:rPr>
          <w:rFonts w:ascii="Consolas" w:eastAsia="Consolas" w:hAnsi="Consolas" w:cs="Consolas"/>
          <w:sz w:val="20"/>
          <w:szCs w:val="20"/>
        </w:rPr>
      </w:pPr>
    </w:p>
    <w:p w14:paraId="5FB1F70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495FBB69" w14:textId="77777777" w:rsidR="00251292" w:rsidRPr="00AA2C9A" w:rsidRDefault="00251292" w:rsidP="00AA2C9A">
      <w:pPr>
        <w:spacing w:after="40" w:line="240" w:lineRule="auto"/>
        <w:rPr>
          <w:rFonts w:ascii="Consolas" w:eastAsia="Consolas" w:hAnsi="Consolas" w:cs="Consolas"/>
          <w:sz w:val="20"/>
          <w:szCs w:val="20"/>
        </w:rPr>
      </w:pPr>
    </w:p>
    <w:p w14:paraId="78A5977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insert into books1 values(8,'My Last Book','original',11,27,NULL);</w:t>
      </w:r>
    </w:p>
    <w:p w14:paraId="03B18947" w14:textId="77777777" w:rsidR="00251292" w:rsidRPr="00AA2C9A" w:rsidRDefault="00251292" w:rsidP="00AA2C9A">
      <w:pPr>
        <w:spacing w:after="40" w:line="240" w:lineRule="auto"/>
        <w:rPr>
          <w:rFonts w:ascii="Consolas" w:eastAsia="Consolas" w:hAnsi="Consolas" w:cs="Consolas"/>
          <w:sz w:val="20"/>
          <w:szCs w:val="20"/>
        </w:rPr>
      </w:pPr>
    </w:p>
    <w:p w14:paraId="4CEC2DC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1 row created.</w:t>
      </w:r>
    </w:p>
    <w:p w14:paraId="1BA5F67B" w14:textId="77777777" w:rsidR="00251292" w:rsidRPr="00AA2C9A" w:rsidRDefault="00251292" w:rsidP="00AA2C9A">
      <w:pPr>
        <w:spacing w:after="40" w:line="240" w:lineRule="auto"/>
        <w:rPr>
          <w:rFonts w:ascii="Consolas" w:eastAsia="Consolas" w:hAnsi="Consolas" w:cs="Consolas"/>
          <w:sz w:val="20"/>
          <w:szCs w:val="20"/>
        </w:rPr>
      </w:pPr>
    </w:p>
    <w:p w14:paraId="48ED7A7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t linesize 1500;</w:t>
      </w:r>
    </w:p>
    <w:p w14:paraId="5980006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 from books1;</w:t>
      </w:r>
    </w:p>
    <w:p w14:paraId="1E9C0261" w14:textId="77777777" w:rsidR="00251292" w:rsidRPr="00AA2C9A" w:rsidRDefault="00251292" w:rsidP="00AA2C9A">
      <w:pPr>
        <w:spacing w:after="40" w:line="240" w:lineRule="auto"/>
        <w:rPr>
          <w:rFonts w:ascii="Consolas" w:eastAsia="Consolas" w:hAnsi="Consolas" w:cs="Consolas"/>
          <w:sz w:val="20"/>
          <w:szCs w:val="20"/>
        </w:rPr>
      </w:pPr>
    </w:p>
    <w:p w14:paraId="6213F4F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TITLE                                    TYPE                  AUTHOR_ID  EDITOR_ID TRANSLATOR_ID                                                                                                                                                                                                                                                                                                                                                                                                                                                                                                                                                                                                                                                                                                                                                                                                                                                                                                                                                                                                                                                                                                                                                                                                                                                                                                                                                                                                                                                </w:t>
      </w:r>
    </w:p>
    <w:p w14:paraId="32AA7F2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lastRenderedPageBreak/>
        <w:t xml:space="preserve">---------- ---------------------------------------- -------------------- ---------- ---------- -------------                                                                                                                                                                                                                                                                                                                                                                                                                                                                                                                                                                                                                                                                                                                                                                                                                                                                                                                                                                                                                                                                                                                                                                                                                                                                                                                                                                                                                                                </w:t>
      </w:r>
    </w:p>
    <w:p w14:paraId="51DBDA1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 Time to Grow up!                         original                     11         21                                                                                                                                                                                                                                                                                                                                                                                                                                                                                                                                                                                                                                                                                                                                                                                                                                                                                                                                                                                                                                                                                                                                                                                                                                                                                                                                                                                                                                                              </w:t>
      </w:r>
    </w:p>
    <w:p w14:paraId="7A49D08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Your Trip                                translated                   15         22            32                                                                                                                                                                                                                                                                                                                                                                                                                                                                                                                                                                                                                                                                                                                                                                                                                                                                                                                                                                                                                                                                                                                                                                                                                                                                                                                                                                                                                                                </w:t>
      </w:r>
    </w:p>
    <w:p w14:paraId="7CD1019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ovely Love                              original                     14         24                                                                                                                                                                                                                                                                                                                                                                                                                                                                                                                                                                                                                                                                                                                                                                                                                                                                                                                                                                                                                                                                                                                                                                                                                                                                                                                                                                                                                                                              </w:t>
      </w:r>
    </w:p>
    <w:p w14:paraId="7937BD9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Dream Your Life                          original                     11         24                                                                                                                                                                                                                                                                                                                                                                                                                                                                                                                                                                                                                                                                                                                                                                                                                                                                                                                                                                                                                                                                                                                                                                                                                                                                                                                                                                                                                                                              </w:t>
      </w:r>
    </w:p>
    <w:p w14:paraId="6A708CA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anges                                  translated                   12         25            31                                                                                                                                                                                                                                                                                                                                                                                                                                                                                                                                                                                                                                                                                                                                                                                                                                                                                                                                                                                                                                                                                                                                                                                                                                                                                                                                                                                                                                                </w:t>
      </w:r>
    </w:p>
    <w:p w14:paraId="7AD03A2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Your Happy Life                          translated                   15         22            33                                                                                                                                                                                                                                                                                                                                                                                                                                                                                                                                                                                                                                                                                                                                                                                                                                                                                                                                                                                                                                                                                                                                                                                                                                                                                                                                                                                                                                                </w:t>
      </w:r>
    </w:p>
    <w:p w14:paraId="2152F9E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Applied AI                               translated                   13         23            34                                                                                                                                                                                                                                                                                                                                                                                                                                                                                                                                                                                                                                                                                                                                                                                                                                                                                                                                                                                                                                                                                                                                                                                                                                                                                                                                                                                                                                                </w:t>
      </w:r>
    </w:p>
    <w:p w14:paraId="074ACF5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My Last Book                             original                     11         27                                                                                                                                                                                                                                                                                                                                                                                                                                                                                                                                                                                                                                                                                                                                                                                                                                                                                                                                                                                                                                                                                                                                                                                                                                                                                                                                                                                                                                                              </w:t>
      </w:r>
    </w:p>
    <w:p w14:paraId="5C011911" w14:textId="77777777" w:rsidR="00251292" w:rsidRPr="00AA2C9A" w:rsidRDefault="00251292" w:rsidP="00AA2C9A">
      <w:pPr>
        <w:spacing w:after="40" w:line="240" w:lineRule="auto"/>
        <w:rPr>
          <w:rFonts w:ascii="Consolas" w:eastAsia="Consolas" w:hAnsi="Consolas" w:cs="Consolas"/>
          <w:sz w:val="20"/>
          <w:szCs w:val="20"/>
        </w:rPr>
      </w:pPr>
    </w:p>
    <w:p w14:paraId="312B809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8 rows selected.</w:t>
      </w:r>
    </w:p>
    <w:p w14:paraId="6CEFD08D" w14:textId="77777777" w:rsidR="00251292" w:rsidRPr="00AA2C9A" w:rsidRDefault="00251292" w:rsidP="00AA2C9A">
      <w:pPr>
        <w:spacing w:after="40" w:line="240" w:lineRule="auto"/>
        <w:rPr>
          <w:rFonts w:ascii="Consolas" w:eastAsia="Consolas" w:hAnsi="Consolas" w:cs="Consolas"/>
          <w:sz w:val="20"/>
          <w:szCs w:val="20"/>
        </w:rPr>
      </w:pPr>
    </w:p>
    <w:p w14:paraId="4720B2E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 from authors;</w:t>
      </w:r>
    </w:p>
    <w:p w14:paraId="4C7CF1C2" w14:textId="77777777" w:rsidR="00251292" w:rsidRPr="00AA2C9A" w:rsidRDefault="00251292" w:rsidP="00AA2C9A">
      <w:pPr>
        <w:spacing w:after="40" w:line="240" w:lineRule="auto"/>
        <w:rPr>
          <w:rFonts w:ascii="Consolas" w:eastAsia="Consolas" w:hAnsi="Consolas" w:cs="Consolas"/>
          <w:sz w:val="20"/>
          <w:szCs w:val="20"/>
        </w:rPr>
      </w:pPr>
    </w:p>
    <w:p w14:paraId="70537A2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FIRST_NAME           LAST_NAME                                                                                                                                                                                                                                                                                                                                                                                                                                                                                                                                                                                                                                                                                                                                                                                                                                                                                                                                                                                                                                                                                                                                                                                                                                                                                                                                                                                                                                                                                                                   </w:t>
      </w:r>
    </w:p>
    <w:p w14:paraId="4D8188A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7D65275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1 Ellen                Writer                                                                                                                                                                                                                                                                                                                                                                                                                                                                                                                                                                                                                                                                                                                                                                                                                                                                                                                                                                                                                                                                                                                                                                                                                                                                                                                                                                                                                                                                                                                      </w:t>
      </w:r>
    </w:p>
    <w:p w14:paraId="2CA3344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2 Olga                 Savelieva                                                                                                                                                                                                                                                                                                                                                                                                                                                                                                                                                                                                                                                                                                                                                                                                                                                                                                                                                                                                                                                                                                                                                                                                                                                                                                                                                                                                                                                                                                                   </w:t>
      </w:r>
    </w:p>
    <w:p w14:paraId="0C199BC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3 Jack                 Smart                                                                                                                                                                                                                                                                                                                                                                                                                                                                                                                                                                                                                                                                                                                                                                                                                                                                                                                                                                                                                                                                                                                                                                                                                                                                                                                                                                                                                                                                                                                       </w:t>
      </w:r>
    </w:p>
    <w:p w14:paraId="4D79F12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4 Donald               Brain                                                                                                                                                                                                                                                                                                                                                                                                                                                                                                                                                                                                                                                                                                                                                                                                                                                                                                                                                                                                                                                                                                                                                                                                                                                                                                                                                                                                                                                                                                                       </w:t>
      </w:r>
    </w:p>
    <w:p w14:paraId="5A25CA3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5 Yao                  Dou                                                                                                                                                                                                                                                                                                                                                                                                                                                                                                                                                                                                                                                                                                                                                                                                                                                                                                                                                                                                                                                                                                                                                                                                                                                                                                                                                                                                                                                                                                                         </w:t>
      </w:r>
    </w:p>
    <w:p w14:paraId="76CBD11C" w14:textId="77777777" w:rsidR="00251292" w:rsidRPr="00AA2C9A" w:rsidRDefault="00251292" w:rsidP="00AA2C9A">
      <w:pPr>
        <w:spacing w:after="40" w:line="240" w:lineRule="auto"/>
        <w:rPr>
          <w:rFonts w:ascii="Consolas" w:eastAsia="Consolas" w:hAnsi="Consolas" w:cs="Consolas"/>
          <w:sz w:val="20"/>
          <w:szCs w:val="20"/>
        </w:rPr>
      </w:pPr>
    </w:p>
    <w:p w14:paraId="0422084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 from editors;</w:t>
      </w:r>
    </w:p>
    <w:p w14:paraId="28A51F75" w14:textId="77777777" w:rsidR="00251292" w:rsidRPr="00AA2C9A" w:rsidRDefault="00251292" w:rsidP="00AA2C9A">
      <w:pPr>
        <w:spacing w:after="40" w:line="240" w:lineRule="auto"/>
        <w:rPr>
          <w:rFonts w:ascii="Consolas" w:eastAsia="Consolas" w:hAnsi="Consolas" w:cs="Consolas"/>
          <w:sz w:val="20"/>
          <w:szCs w:val="20"/>
        </w:rPr>
      </w:pPr>
    </w:p>
    <w:p w14:paraId="61B488C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FIRST_NAME           LAST_NAME                                                                                                                                                                                                                                                                                                                                                                                                                                                                                                                                                                                                                                                                                                                                                                                                                                                                                                                                                                                                                                                                                                                                                                                                                                                                                                                                                                                                                                                                                                                   </w:t>
      </w:r>
    </w:p>
    <w:p w14:paraId="65F0C3E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6098BEA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1 Daniel               Brown                                                                                                                                                                                                                                                                                                                                                                                                                                                                                                                                                                                                                                                                                                                                                                                                                                                                                                                                                                                                                                                                                                                                                                                                                                                                                                                                                                                                                                                                                                                       </w:t>
      </w:r>
    </w:p>
    <w:p w14:paraId="5ED5D91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2 Mark                 Johnson                                                                                                                                                                                                                                                                                                                                                                                                                                                                                                                                                                                                                                                                                                                                                                                                                                                                                                                                                                                                                                                                                                                                                                                                                                                                                                                                                                                                                                                                                                                     </w:t>
      </w:r>
    </w:p>
    <w:p w14:paraId="4CF52BF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3 Maria                Evans                                                                                                                                                                                                                                                                                                                                                                                                                                                                                                                                                                                                                                                                                                                                                                                                                                                                                                                                                                                                                                                                                                                                                                                                                                                                                                                                                                                                                                                                                                                       </w:t>
      </w:r>
    </w:p>
    <w:p w14:paraId="74A4141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4 Cathrine             Roberts                                                                                                                                                                                                                                                                                                                                                                                                                                                                                                                                                                                                                                                                                                                                                                                                                                                                                                                                                                                                                                                                                                                                                                                                                                                                                                                                                                                                                                                                                                                     </w:t>
      </w:r>
    </w:p>
    <w:p w14:paraId="55A4B2F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5 Sebastine            Wright                                                                                                                                                                                                                                                                                                                                                                                                                                                                                                                                                                                                                                                                                                                                                                                                                                                                                                                                                                                                                                                                                                                                                                                                                                                                                                                                                                                                                                                                                                                      </w:t>
      </w:r>
    </w:p>
    <w:p w14:paraId="2A7389E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6 Barbara              Jones                                                                                                                                                                                                                                                                                                                                                                                                                                                                                                                                                                                                                                                                                                                                                                                                                                                                                                                                                                                                                                                                                                                                                                                                                                                                                                                                                                                                                                                                                                                       </w:t>
      </w:r>
    </w:p>
    <w:p w14:paraId="2D7EFFC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7 Matthew              Smith                                                                                                                                                                                                                                                                                                                                                                                                                                                                                                                                                                                                                                                                                                                                                                                                                                                                                                                                                                                                                                                                                                                                                                                                                                                                                                                                                                                                                                                                                                                       </w:t>
      </w:r>
    </w:p>
    <w:p w14:paraId="7C27FF83" w14:textId="77777777" w:rsidR="00251292" w:rsidRPr="00AA2C9A" w:rsidRDefault="00251292" w:rsidP="00AA2C9A">
      <w:pPr>
        <w:spacing w:after="40" w:line="240" w:lineRule="auto"/>
        <w:rPr>
          <w:rFonts w:ascii="Consolas" w:eastAsia="Consolas" w:hAnsi="Consolas" w:cs="Consolas"/>
          <w:sz w:val="20"/>
          <w:szCs w:val="20"/>
        </w:rPr>
      </w:pPr>
    </w:p>
    <w:p w14:paraId="25822C9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7 rows selected.</w:t>
      </w:r>
    </w:p>
    <w:p w14:paraId="0DF57B32" w14:textId="77777777" w:rsidR="00251292" w:rsidRPr="00AA2C9A" w:rsidRDefault="00251292" w:rsidP="00AA2C9A">
      <w:pPr>
        <w:spacing w:after="40" w:line="240" w:lineRule="auto"/>
        <w:rPr>
          <w:rFonts w:ascii="Consolas" w:eastAsia="Consolas" w:hAnsi="Consolas" w:cs="Consolas"/>
          <w:sz w:val="20"/>
          <w:szCs w:val="20"/>
        </w:rPr>
      </w:pPr>
    </w:p>
    <w:p w14:paraId="1D83D49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 from translators;</w:t>
      </w:r>
    </w:p>
    <w:p w14:paraId="657EFA12" w14:textId="77777777" w:rsidR="00251292" w:rsidRPr="00AA2C9A" w:rsidRDefault="00251292" w:rsidP="00AA2C9A">
      <w:pPr>
        <w:spacing w:after="40" w:line="240" w:lineRule="auto"/>
        <w:rPr>
          <w:rFonts w:ascii="Consolas" w:eastAsia="Consolas" w:hAnsi="Consolas" w:cs="Consolas"/>
          <w:sz w:val="20"/>
          <w:szCs w:val="20"/>
        </w:rPr>
      </w:pPr>
    </w:p>
    <w:p w14:paraId="534C693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FIRST_NAME           LAST_NAME                                                                                                                                                                                                                                                                                                                                                                                                                                                                                                                                                                                                                                                                                                                                                                                                                                                                                                                                                                                                                                                                                                                                                                                                                                                                                                                                                                                                                                                                                                                   </w:t>
      </w:r>
    </w:p>
    <w:p w14:paraId="356E4E2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lastRenderedPageBreak/>
        <w:t xml:space="preserve">---------- -------------------- --------------------                                                                                                                                                                                                                                                                                                                                                                                                                                                                                                                                                                                                                                                                                                                                                                                                                                                                                                                                                                                                                                                                                                                                                                                                                                                                                                                                                                                                                                                                                                        </w:t>
      </w:r>
    </w:p>
    <w:p w14:paraId="63B93E2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1 Ira                  Davies                                                                                                                                                                                                                                                                                                                                                                                                                                                                                                                                                                                                                                                                                                                                                                                                                                                                                                                                                                                                                                                                                                                                                                                                                                                                                                                                                                                                                                                                                                                      </w:t>
      </w:r>
    </w:p>
    <w:p w14:paraId="549348E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2 Ling                 Weng                                                                                                                                                                                                                                                                                                                                                                                                                                                                                                                                                                                                                                                                                                                                                                                                                                                                                                                                                                                                                                                                                                                                                                                                                                                                                                                                                                                                                                                                                                                        </w:t>
      </w:r>
    </w:p>
    <w:p w14:paraId="31605F6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3 Kristian             Green                                                                                                                                                                                                                                                                                                                                                                                                                                                                                                                                                                                                                                                                                                                                                                                                                                                                                                                                                                                                                                                                                                                                                                                                                                                                                                                                                                                                                                                                                                                       </w:t>
      </w:r>
    </w:p>
    <w:p w14:paraId="5938763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4 Roman                Edwards                                                                                                                                                                                                                                                                                                                                                                                                                                                                                                                                                                                                                                                                                                                                                                                                                                                                                                                                                                                                                                                                                                                                                                                                                                                                                                                                                                                                                                                                                                                     </w:t>
      </w:r>
    </w:p>
    <w:p w14:paraId="661CE61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B.id, B.title, A.first_name, A.last_name</w:t>
      </w:r>
    </w:p>
    <w:p w14:paraId="7DB4CC3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from books1 B</w:t>
      </w:r>
    </w:p>
    <w:p w14:paraId="1C0B201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inner join authors A</w:t>
      </w:r>
    </w:p>
    <w:p w14:paraId="71DBD2F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on B.author_id = A.id</w:t>
      </w:r>
    </w:p>
    <w:p w14:paraId="19397D8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der by B.id;</w:t>
      </w:r>
    </w:p>
    <w:p w14:paraId="4D90E986" w14:textId="77777777" w:rsidR="00251292" w:rsidRPr="00AA2C9A" w:rsidRDefault="00251292" w:rsidP="00AA2C9A">
      <w:pPr>
        <w:spacing w:after="40" w:line="240" w:lineRule="auto"/>
        <w:rPr>
          <w:rFonts w:ascii="Consolas" w:eastAsia="Consolas" w:hAnsi="Consolas" w:cs="Consolas"/>
          <w:sz w:val="20"/>
          <w:szCs w:val="20"/>
        </w:rPr>
      </w:pPr>
    </w:p>
    <w:p w14:paraId="4B5B98D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TITLE                                    FIRST_NAME           LAST_NAME                                                                                                                                                                                                                                                                                                                                                                                                                                                                                                                                                                                                                                                                                                                                                                                                                                                                                                                                                                                                                                                                                                                                                                                                                                                                                                                                                                                                                                                                          </w:t>
      </w:r>
    </w:p>
    <w:p w14:paraId="14033DC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                                                                                                                                                                                                                                                                                                                                                                                                                                                                                                                                                                                                                                                                                                                                                                                                                                                                                                                                                                                                                                                                                                                                                                                                                                                                                                                                                                                                                                                               </w:t>
      </w:r>
    </w:p>
    <w:p w14:paraId="5B66EF8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 Time to Grow up!                         Ellen                Writer                                                                                                                                                                                                                                                                                                                                                                                                                                                                                                                                                                                                                                                                                                                                                                                                                                                                                                                                                                                                                                                                                                                                                                                                                                                                                                                                                                                                                                                                             </w:t>
      </w:r>
    </w:p>
    <w:p w14:paraId="1700439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Your Trip                                Yao                  Dou                                                                                                                                                                                                                                                                                                                                                                                                                                                                                                                                                                                                                                                                                                                                                                                                                                                                                                                                                                                                                                                                                                                                                                                                                                                                                                                                                                                                                                                                                </w:t>
      </w:r>
    </w:p>
    <w:p w14:paraId="002DFC7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ovely Love                              Donald               Brain                                                                                                                                                                                                                                                                                                                                                                                                                                                                                                                                                                                                                                                                                                                                                                                                                                                                                                                                                                                                                                                                                                                                                                                                                                                                                                                                                                                                                                                                              </w:t>
      </w:r>
    </w:p>
    <w:p w14:paraId="7F3BC17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Dream Your Life                          Ellen                Writer                                                                                                                                                                                                                                                                                                                                                                                                                                                                                                                                                                                                                                                                                                                                                                                                                                                                                                                                                                                                                                                                                                                                                                                                                                                                                                                                                                                                                                                                             </w:t>
      </w:r>
    </w:p>
    <w:p w14:paraId="327ACB3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anges                                  Olga                 Savelieva                                                                                                                                                                                                                                                                                                                                                                                                                                                                                                                                                                                                                                                                                                                                                                                                                                                                                                                                                                                                                                                                                                                                                                                                                                                                                                                                                                                                                                                                          </w:t>
      </w:r>
    </w:p>
    <w:p w14:paraId="2BD2563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Your Happy Life                          Yao                  Dou                                                                                                                                                                                                                                                                                                                                                                                                                                                                                                                                                                                                                                                                                                                                                                                                                                                                                                                                                                                                                                                                                                                                                                                                                                                                                                                                                                                                                                                                                </w:t>
      </w:r>
    </w:p>
    <w:p w14:paraId="3F4365E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Applied AI                               Jack                 Smart                                                                                                                                                                                                                                                                                                                                                                                                                                                                                                                                                                                                                                                                                                                                                                                                                                                                                                                                                                                                                                                                                                                                                                                                                                                                                                                                                                                                                                                                              </w:t>
      </w:r>
    </w:p>
    <w:p w14:paraId="17A8756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My Last Book                             Ellen                Writer                                                                                                                                                                                                                                                                                                                                                                                                                                                                                                                                                                                                                                                                                                                                                                                                                                                                                                                                                                                                                                                                                                                                                                                                                                                                                                                                                                                                                                                                             </w:t>
      </w:r>
    </w:p>
    <w:p w14:paraId="34ABE1C1" w14:textId="77777777" w:rsidR="00251292" w:rsidRPr="00AA2C9A" w:rsidRDefault="00251292" w:rsidP="00AA2C9A">
      <w:pPr>
        <w:spacing w:after="40" w:line="240" w:lineRule="auto"/>
        <w:rPr>
          <w:rFonts w:ascii="Consolas" w:eastAsia="Consolas" w:hAnsi="Consolas" w:cs="Consolas"/>
          <w:sz w:val="20"/>
          <w:szCs w:val="20"/>
        </w:rPr>
      </w:pPr>
    </w:p>
    <w:p w14:paraId="410088F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8 rows selected.</w:t>
      </w:r>
    </w:p>
    <w:p w14:paraId="4C9291F7" w14:textId="77777777" w:rsidR="00251292" w:rsidRPr="00AA2C9A" w:rsidRDefault="00251292" w:rsidP="00AA2C9A">
      <w:pPr>
        <w:spacing w:after="40" w:line="240" w:lineRule="auto"/>
        <w:rPr>
          <w:rFonts w:ascii="Consolas" w:eastAsia="Consolas" w:hAnsi="Consolas" w:cs="Consolas"/>
          <w:sz w:val="20"/>
          <w:szCs w:val="20"/>
        </w:rPr>
      </w:pPr>
    </w:p>
    <w:p w14:paraId="2DF699B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B.id, B.title, T.last_name AS Translator</w:t>
      </w:r>
    </w:p>
    <w:p w14:paraId="68737A9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from books1 B</w:t>
      </w:r>
    </w:p>
    <w:p w14:paraId="3132B16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inner join translators T</w:t>
      </w:r>
    </w:p>
    <w:p w14:paraId="00CD496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on B.translator_id = T.id</w:t>
      </w:r>
    </w:p>
    <w:p w14:paraId="5E861E6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der by b.id;</w:t>
      </w:r>
    </w:p>
    <w:p w14:paraId="5A4A4145" w14:textId="77777777" w:rsidR="00251292" w:rsidRPr="00AA2C9A" w:rsidRDefault="00251292" w:rsidP="00AA2C9A">
      <w:pPr>
        <w:spacing w:after="40" w:line="240" w:lineRule="auto"/>
        <w:rPr>
          <w:rFonts w:ascii="Consolas" w:eastAsia="Consolas" w:hAnsi="Consolas" w:cs="Consolas"/>
          <w:sz w:val="20"/>
          <w:szCs w:val="20"/>
        </w:rPr>
      </w:pPr>
    </w:p>
    <w:p w14:paraId="6DB6DB2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TITLE                                    TRANSLATOR                                                                                                                                                                                                                                                                                                                                                                                                                                                                                                                                                                                                                                                                                                                                                                                                                                                                                                                                                                                                                                                                                                                                                                                                                                                                                                                                                                                                                                                                                              </w:t>
      </w:r>
    </w:p>
    <w:p w14:paraId="1B02D81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5727B6C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Your Trip                                Weng                                                                                                                                                                                                                                                                                                                                                                                                                                                                                                                                                                                                                                                                                                                                                                                                                                                                                                                                                                                                                                                                                                                                                                                                                                                                                                                                                                                                                                                                                                    </w:t>
      </w:r>
    </w:p>
    <w:p w14:paraId="299AD4E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anges                                  Davies                                                                                                                                                                                                                                                                                                                                                                                                                                                                                                                                                                                                                                                                                                                                                                                                                                                                                                                                                                                                                                                                                                                                                                                                                                                                                                                                                                                                                                                                                                  </w:t>
      </w:r>
    </w:p>
    <w:p w14:paraId="33E6134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Your Happy Life                          Green                                                                                                                                                                                                                                                                                                                                                                                                                                                                                                                                                                                                                                                                                                                                                                                                                                                                                                                                                                                                                                                                                                                                                                                                                                                                                                                                                                                                                                                                                                   </w:t>
      </w:r>
    </w:p>
    <w:p w14:paraId="1C7F876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Applied AI                               Edwards                                                                                                                                                                                                                                                                                                                                                                                                                                                                                                                                                                                                                                                                                                                                                                                                                                                                                                                                                                                                                                                                                                                                                                                                                                                                                                                                                                                                                                                                                                 </w:t>
      </w:r>
    </w:p>
    <w:p w14:paraId="637B569C" w14:textId="77777777" w:rsidR="00251292" w:rsidRPr="00AA2C9A" w:rsidRDefault="00251292" w:rsidP="00AA2C9A">
      <w:pPr>
        <w:spacing w:after="40" w:line="240" w:lineRule="auto"/>
        <w:rPr>
          <w:rFonts w:ascii="Consolas" w:eastAsia="Consolas" w:hAnsi="Consolas" w:cs="Consolas"/>
          <w:sz w:val="20"/>
          <w:szCs w:val="20"/>
        </w:rPr>
      </w:pPr>
    </w:p>
    <w:p w14:paraId="0DB67BB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B.id, B.title, B.type, A.last_name AS Author,</w:t>
      </w:r>
    </w:p>
    <w:p w14:paraId="2CB5A5B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T.last_name AS Translator</w:t>
      </w:r>
    </w:p>
    <w:p w14:paraId="4FA2AC0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from books1 B</w:t>
      </w:r>
    </w:p>
    <w:p w14:paraId="2EAE66E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left join authors A</w:t>
      </w:r>
    </w:p>
    <w:p w14:paraId="73AD938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n B.author_id = A.id</w:t>
      </w:r>
    </w:p>
    <w:p w14:paraId="6500F74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left join translators T</w:t>
      </w:r>
    </w:p>
    <w:p w14:paraId="711A83C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on B.translator_id = T.id</w:t>
      </w:r>
    </w:p>
    <w:p w14:paraId="213D68B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order by B.id;</w:t>
      </w:r>
    </w:p>
    <w:p w14:paraId="4BE71A02" w14:textId="77777777" w:rsidR="00251292" w:rsidRPr="00AA2C9A" w:rsidRDefault="00251292" w:rsidP="00AA2C9A">
      <w:pPr>
        <w:spacing w:after="40" w:line="240" w:lineRule="auto"/>
        <w:rPr>
          <w:rFonts w:ascii="Consolas" w:eastAsia="Consolas" w:hAnsi="Consolas" w:cs="Consolas"/>
          <w:sz w:val="20"/>
          <w:szCs w:val="20"/>
        </w:rPr>
      </w:pPr>
    </w:p>
    <w:p w14:paraId="7BDD9D4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lastRenderedPageBreak/>
        <w:t xml:space="preserve">        ID TITLE                                    TYPE                 AUTHOR               TRANSLATOR                                                                                                                                                                                                                                                                                                                                                                                                                                                                                                                                                                                                                                                                                                                                                                                                                                                                                                                                                                                                                                                                                                                                                                                                                                                                                                                                                                                                                                                    </w:t>
      </w:r>
    </w:p>
    <w:p w14:paraId="7FE7DC3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 --------------------                                                                                                                                                                                                                                                                                                                                                                                                                                                                                                                                                                                                                                                                                                                                                                                                                                                                                                                                                                                                                                                                                                                                                                                                                                                                                                                                                                                                                                          </w:t>
      </w:r>
    </w:p>
    <w:p w14:paraId="7CF772E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 Time to Grow up!                         original             Writer                                                                                                                                                                                                                                                                                                                                                                                                                                                                                                                                                                                                                                                                                                                                                                                                                                                                                                                                                                                                                                                                                                                                                                                                                                                                                                                                                                                                                                                                             </w:t>
      </w:r>
    </w:p>
    <w:p w14:paraId="3C001B2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Your Trip                                translated           Dou                  Weng                                                                                                                                                                                                                                                                                                                                                                                                                                                                                                                                                                                                                                                                                                                                                                                                                                                                                                                                                                                                                                                                                                                                                                                                                                                                                                                                                                                                                                                          </w:t>
      </w:r>
    </w:p>
    <w:p w14:paraId="6B1E7E2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ovely Love                              original             Brain                                                                                                                                                                                                                                                                                                                                                                                                                                                                                                                                                                                                                                                                                                                                                                                                                                                                                                                                                                                                                                                                                                                                                                                                                                                                                                                                                                                                                                                                              </w:t>
      </w:r>
    </w:p>
    <w:p w14:paraId="0BDAC05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Dream Your Life                          original             Writer                                                                                                                                                                                                                                                                                                                                                                                                                                                                                                                                                                                                                                                                                                                                                                                                                                                                                                                                                                                                                                                                                                                                                                                                                                                                                                                                                                                                                                                                             </w:t>
      </w:r>
    </w:p>
    <w:p w14:paraId="6210999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anges                                  translated           Savelieva            Davies                                                                                                                                                                                                                                                                                                                                                                                                                                                                                                                                                                                                                                                                                                                                                                                                                                                                                                                                                                                                                                                                                                                                                                                                                                                                                                                                                                                                                                                        </w:t>
      </w:r>
    </w:p>
    <w:p w14:paraId="31E168E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Your Happy Life                          translated           Dou                  Green                                                                                                                                                                                                                                                                                                                                                                                                                                                                                                                                                                                                                                                                                                                                                                                                                                                                                                                                                                                                                                                                                                                                                                                                                                                                                                                                                                                                                                                         </w:t>
      </w:r>
    </w:p>
    <w:p w14:paraId="2F83774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Applied AI                               translated           Smart                Edwards                                                                                                                                                                                                                                                                                                                                                                                                                                                                                                                                                                                                                                                                                                                                                                                                                                                                                                                                                                                                                                                                                                                                                                                                                                                                                                                                                                                                                                                       </w:t>
      </w:r>
    </w:p>
    <w:p w14:paraId="6184ED69"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My Last Book                             original             Writer                                                                                                                                                                                                                                                                                                                                                                                                                                                                                                                                                                                                                                                                                                                                                                                                                                                                                                                                                                                                                                                                                                                                                                                                                                                                                                                                                                                                                                                                             </w:t>
      </w:r>
    </w:p>
    <w:p w14:paraId="4394BB92" w14:textId="77777777" w:rsidR="00251292" w:rsidRPr="00AA2C9A" w:rsidRDefault="00251292" w:rsidP="00AA2C9A">
      <w:pPr>
        <w:spacing w:after="40" w:line="240" w:lineRule="auto"/>
        <w:rPr>
          <w:rFonts w:ascii="Consolas" w:eastAsia="Consolas" w:hAnsi="Consolas" w:cs="Consolas"/>
          <w:sz w:val="20"/>
          <w:szCs w:val="20"/>
        </w:rPr>
      </w:pPr>
    </w:p>
    <w:p w14:paraId="3BECB57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8 rows selected.</w:t>
      </w:r>
    </w:p>
    <w:p w14:paraId="02FB7A5E" w14:textId="77777777" w:rsidR="00251292" w:rsidRPr="00AA2C9A" w:rsidRDefault="00251292" w:rsidP="00AA2C9A">
      <w:pPr>
        <w:spacing w:after="40" w:line="240" w:lineRule="auto"/>
        <w:rPr>
          <w:rFonts w:ascii="Consolas" w:eastAsia="Consolas" w:hAnsi="Consolas" w:cs="Consolas"/>
          <w:sz w:val="20"/>
          <w:szCs w:val="20"/>
        </w:rPr>
      </w:pPr>
    </w:p>
    <w:p w14:paraId="0492289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B.id, B.title, E.last_name AS Editor</w:t>
      </w:r>
    </w:p>
    <w:p w14:paraId="762BE46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from books1 B</w:t>
      </w:r>
    </w:p>
    <w:p w14:paraId="0CE7039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eft join editors E</w:t>
      </w:r>
    </w:p>
    <w:p w14:paraId="1581152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on B.editor_id = E.id</w:t>
      </w:r>
    </w:p>
    <w:p w14:paraId="1415C24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der by B.id;</w:t>
      </w:r>
    </w:p>
    <w:p w14:paraId="21CAE55A" w14:textId="77777777" w:rsidR="00251292" w:rsidRPr="00AA2C9A" w:rsidRDefault="00251292" w:rsidP="00AA2C9A">
      <w:pPr>
        <w:spacing w:after="40" w:line="240" w:lineRule="auto"/>
        <w:rPr>
          <w:rFonts w:ascii="Consolas" w:eastAsia="Consolas" w:hAnsi="Consolas" w:cs="Consolas"/>
          <w:sz w:val="20"/>
          <w:szCs w:val="20"/>
        </w:rPr>
      </w:pPr>
    </w:p>
    <w:p w14:paraId="7FCD731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TITLE                                    EDITOR                                                                                                                                                                                                                                                                                                                                                                                                                                                                                                                                                                                                                                                                                                                                                                                                                                                                                                                                                                                                                                                                                                                                                                                                                                                                                                                                                                                                                                                                                                  </w:t>
      </w:r>
    </w:p>
    <w:p w14:paraId="07C4A7C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1E64305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 Time to Grow up!                         Brown                                                                                                                                                                                                                                                                                                                                                                                                                                                                                                                                                                                                                                                                                                                                                                                                                                                                                                                                                                                                                                                                                                                                                                                                                                                                                                                                                                                                                                                                                                   </w:t>
      </w:r>
    </w:p>
    <w:p w14:paraId="04A041C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Your Trip                                Johnson                                                                                                                                                                                                                                                                                                                                                                                                                                                                                                                                                                                                                                                                                                                                                                                                                                                                                                                                                                                                                                                                                                                                                                                                                                                                                                                                                                                                                                                                                                 </w:t>
      </w:r>
    </w:p>
    <w:p w14:paraId="1308D2B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ovely Love                              Roberts                                                                                                                                                                                                                                                                                                                                                                                                                                                                                                                                                                                                                                                                                                                                                                                                                                                                                                                                                                                                                                                                                                                                                                                                                                                                                                                                                                                                                                                                                                 </w:t>
      </w:r>
    </w:p>
    <w:p w14:paraId="5488019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Dream Your Life                          Roberts                                                                                                                                                                                                                                                                                                                                                                                                                                                                                                                                                                                                                                                                                                                                                                                                                                                                                                                                                                                                                                                                                                                                                                                                                                                                                                                                                                                                                                                                                                 </w:t>
      </w:r>
    </w:p>
    <w:p w14:paraId="00B181D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anges                                  Wright                                                                                                                                                                                                                                                                                                                                                                                                                                                                                                                                                                                                                                                                                                                                                                                                                                                                                                                                                                                                                                                                                                                                                                                                                                                                                                                                                                                                                                                                                                  </w:t>
      </w:r>
    </w:p>
    <w:p w14:paraId="34CE6D8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Your Happy Life                          Johnson                                                                                                                                                                                                                                                                                                                                                                                                                                                                                                                                                                                                                                                                                                                                                                                                                                                                                                                                                                                                                                                                                                                                                                                                                                                                                                                                                                                                                                                                                                 </w:t>
      </w:r>
    </w:p>
    <w:p w14:paraId="6E4D4AE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Applied AI                               Evans                                                                                                                                                                                                                                                                                                                                                                                                                                                                                                                                                                                                                                                                                                                                                                                                                                                                                                                                                                                                                                                                                                                                                                                                                                                                                                                                                                                                                                                                                                   </w:t>
      </w:r>
    </w:p>
    <w:p w14:paraId="2640853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My Last Book                             Smith                                                                                                                                                                                                                                                                                                                                                                                                                                                                                                                                                                                                                                                                                                                                                                                                                                                                                                                                                                                                                                                                                                                                                                                                                                                                                                                                                                                                                                                                                                   </w:t>
      </w:r>
    </w:p>
    <w:p w14:paraId="14432457" w14:textId="77777777" w:rsidR="00251292" w:rsidRPr="00AA2C9A" w:rsidRDefault="00251292" w:rsidP="00AA2C9A">
      <w:pPr>
        <w:spacing w:after="40" w:line="240" w:lineRule="auto"/>
        <w:rPr>
          <w:rFonts w:ascii="Consolas" w:eastAsia="Consolas" w:hAnsi="Consolas" w:cs="Consolas"/>
          <w:sz w:val="20"/>
          <w:szCs w:val="20"/>
        </w:rPr>
      </w:pPr>
    </w:p>
    <w:p w14:paraId="6ED5C82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8 rows selected.</w:t>
      </w:r>
    </w:p>
    <w:p w14:paraId="1A6CD3B1" w14:textId="77777777" w:rsidR="00251292" w:rsidRPr="00AA2C9A" w:rsidRDefault="00251292" w:rsidP="00AA2C9A">
      <w:pPr>
        <w:spacing w:after="40" w:line="240" w:lineRule="auto"/>
        <w:rPr>
          <w:rFonts w:ascii="Consolas" w:eastAsia="Consolas" w:hAnsi="Consolas" w:cs="Consolas"/>
          <w:sz w:val="20"/>
          <w:szCs w:val="20"/>
        </w:rPr>
      </w:pPr>
    </w:p>
    <w:p w14:paraId="5C01FE7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B.id, b.title, E.last_name AS Editor</w:t>
      </w:r>
    </w:p>
    <w:p w14:paraId="538B50C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from books1 B</w:t>
      </w:r>
    </w:p>
    <w:p w14:paraId="22A5C0D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right join editors E</w:t>
      </w:r>
    </w:p>
    <w:p w14:paraId="4BE327C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on B.editor_id = E.id</w:t>
      </w:r>
    </w:p>
    <w:p w14:paraId="647A084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der by B.id;</w:t>
      </w:r>
    </w:p>
    <w:p w14:paraId="389CB030" w14:textId="77777777" w:rsidR="00251292" w:rsidRPr="00AA2C9A" w:rsidRDefault="00251292" w:rsidP="00AA2C9A">
      <w:pPr>
        <w:spacing w:after="40" w:line="240" w:lineRule="auto"/>
        <w:rPr>
          <w:rFonts w:ascii="Consolas" w:eastAsia="Consolas" w:hAnsi="Consolas" w:cs="Consolas"/>
          <w:sz w:val="20"/>
          <w:szCs w:val="20"/>
        </w:rPr>
      </w:pPr>
    </w:p>
    <w:p w14:paraId="6E1FE8D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TITLE                                    EDITOR                                                                                                                                                                                                                                                                                                                                                                                                                                                                                                                                                                                                                                                                                                                                                                                                                                                                                                                                                                                                                                                                                                                                                                                                                                                                                                                                                                                                                                                                                                  </w:t>
      </w:r>
    </w:p>
    <w:p w14:paraId="5934844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4EC3818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 Time to Grow up!                         Brown                                                                                                                                                                                                                                                                                                                                                                                                                                                                                                                                                                                                                                                                                                                                                                                                                                                                                                                                                                                                                                                                                                                                                                                                                                                                                                                                                                                                                                                                                                   </w:t>
      </w:r>
    </w:p>
    <w:p w14:paraId="3D4C8A1B"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Your Trip                                Johnson                                                                                                                                                                                                                                                                                                                                                                                                                                                                                                                                                                                                                                                                                                                                                                                                                                                                                                                                                                                                                                                                                                                                                                                                                                                                                                                                                                                                                                                                                                 </w:t>
      </w:r>
    </w:p>
    <w:p w14:paraId="3C5B0FE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lastRenderedPageBreak/>
        <w:t xml:space="preserve">         3 Lovely Love                              Roberts                                                                                                                                                                                                                                                                                                                                                                                                                                                                                                                                                                                                                                                                                                                                                                                                                                                                                                                                                                                                                                                                                                                                                                                                                                                                                                                                                                                                                                                                                                 </w:t>
      </w:r>
    </w:p>
    <w:p w14:paraId="0C7D6EC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Dream Your Life                          Roberts                                                                                                                                                                                                                                                                                                                                                                                                                                                                                                                                                                                                                                                                                                                                                                                                                                                                                                                                                                                                                                                                                                                                                                                                                                                                                                                                                                                                                                                                                                 </w:t>
      </w:r>
    </w:p>
    <w:p w14:paraId="430E9C2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anges                                  Wright                                                                                                                                                                                                                                                                                                                                                                                                                                                                                                                                                                                                                                                                                                                                                                                                                                                                                                                                                                                                                                                                                                                                                                                                                                                                                                                                                                                                                                                                                                  </w:t>
      </w:r>
    </w:p>
    <w:p w14:paraId="228A882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Your Happy Life                          Johnson                                                                                                                                                                                                                                                                                                                                                                                                                                                                                                                                                                                                                                                                                                                                                                                                                                                                                                                                                                                                                                                                                                                                                                                                                                                                                                                                                                                                                                                                                                 </w:t>
      </w:r>
    </w:p>
    <w:p w14:paraId="3795E1D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Applied AI                               Evans                                                                                                                                                                                                                                                                                                                                                                                                                                                                                                                                                                                                                                                                                                                                                                                                                                                                                                                                                                                                                                                                                                                                                                                                                                                                                                                                                                                                                                                                                                   </w:t>
      </w:r>
    </w:p>
    <w:p w14:paraId="0C04B16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My Last Book                             Smith</w:t>
      </w:r>
    </w:p>
    <w:p w14:paraId="2B16387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Jones</w:t>
      </w:r>
      <w:r w:rsidRPr="00AA2C9A">
        <w:rPr>
          <w:rFonts w:ascii="Consolas" w:eastAsia="Consolas" w:hAnsi="Consolas" w:cs="Consolas"/>
          <w:sz w:val="20"/>
          <w:szCs w:val="20"/>
        </w:rPr>
        <w:tab/>
      </w:r>
      <w:r w:rsidRPr="00AA2C9A">
        <w:rPr>
          <w:rFonts w:ascii="Consolas" w:eastAsia="Consolas" w:hAnsi="Consolas" w:cs="Consolas"/>
          <w:sz w:val="20"/>
          <w:szCs w:val="20"/>
        </w:rPr>
        <w:tab/>
      </w:r>
      <w:r w:rsidRPr="00AA2C9A">
        <w:rPr>
          <w:rFonts w:ascii="Consolas" w:eastAsia="Consolas" w:hAnsi="Consolas" w:cs="Consolas"/>
          <w:sz w:val="20"/>
          <w:szCs w:val="20"/>
        </w:rPr>
        <w:tab/>
      </w:r>
      <w:r w:rsidRPr="00AA2C9A">
        <w:rPr>
          <w:rFonts w:ascii="Consolas" w:eastAsia="Consolas" w:hAnsi="Consolas" w:cs="Consolas"/>
          <w:sz w:val="20"/>
          <w:szCs w:val="20"/>
        </w:rPr>
        <w:tab/>
      </w:r>
      <w:r w:rsidRPr="00AA2C9A">
        <w:rPr>
          <w:rFonts w:ascii="Consolas" w:eastAsia="Consolas" w:hAnsi="Consolas" w:cs="Consolas"/>
          <w:sz w:val="20"/>
          <w:szCs w:val="20"/>
        </w:rPr>
        <w:tab/>
      </w:r>
      <w:r w:rsidRPr="00AA2C9A">
        <w:rPr>
          <w:rFonts w:ascii="Consolas" w:eastAsia="Consolas" w:hAnsi="Consolas" w:cs="Consolas"/>
          <w:sz w:val="20"/>
          <w:szCs w:val="20"/>
        </w:rPr>
        <w:tab/>
        <w:t xml:space="preserve">                                                                                                                                                                                                                                                                                                                                                                                                                                                                                                                                                                                                                                                                                                                                                                                                                                                                                                                                                                                                                                                                                                                                                                                                                                                                                                                                                                                                                                                                                                       </w:t>
      </w:r>
    </w:p>
    <w:p w14:paraId="0E80559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9 rows selected.</w:t>
      </w:r>
    </w:p>
    <w:p w14:paraId="6C5F6195" w14:textId="77777777" w:rsidR="00251292" w:rsidRPr="00AA2C9A" w:rsidRDefault="00251292" w:rsidP="00AA2C9A">
      <w:pPr>
        <w:spacing w:after="40" w:line="240" w:lineRule="auto"/>
        <w:rPr>
          <w:rFonts w:ascii="Consolas" w:eastAsia="Consolas" w:hAnsi="Consolas" w:cs="Consolas"/>
          <w:sz w:val="20"/>
          <w:szCs w:val="20"/>
        </w:rPr>
      </w:pPr>
    </w:p>
    <w:p w14:paraId="222F7D0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B.id, B.title, E.last_name AS Editor</w:t>
      </w:r>
    </w:p>
    <w:p w14:paraId="12DC3E9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from books1 B</w:t>
      </w:r>
    </w:p>
    <w:p w14:paraId="265A513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full join editors E</w:t>
      </w:r>
    </w:p>
    <w:p w14:paraId="71EB934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on B.editor_id = E.id</w:t>
      </w:r>
    </w:p>
    <w:p w14:paraId="757F2B1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der by B.id;</w:t>
      </w:r>
    </w:p>
    <w:p w14:paraId="2AA5190D" w14:textId="77777777" w:rsidR="00251292" w:rsidRPr="00AA2C9A" w:rsidRDefault="00251292" w:rsidP="00AA2C9A">
      <w:pPr>
        <w:spacing w:after="40" w:line="240" w:lineRule="auto"/>
        <w:rPr>
          <w:rFonts w:ascii="Consolas" w:eastAsia="Consolas" w:hAnsi="Consolas" w:cs="Consolas"/>
          <w:sz w:val="20"/>
          <w:szCs w:val="20"/>
        </w:rPr>
      </w:pPr>
    </w:p>
    <w:p w14:paraId="1ABEDFC4"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TITLE                                    EDITOR                                                                                                                                                                                                                                                                                                                                                                                                                                                                                                                                                                                                                                                                                                                                                                                                                                                                                                                                                                                                                                                                                                                                                                                                                                                                                                                                                                                                                                                                                                  </w:t>
      </w:r>
    </w:p>
    <w:p w14:paraId="279B261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w:t>
      </w:r>
    </w:p>
    <w:p w14:paraId="0611099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 Time to Grow up!                         Brown                                                                                                                                                                                                                                                                                                                                                                                                                                                                                                                                                                                                                                                                                                                                                                                                                                                                                                                                                                                                                                                                                                                                                                                                                                                                                                                                                                                                                                                                                                   </w:t>
      </w:r>
    </w:p>
    <w:p w14:paraId="56A89E8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Your Trip                                Johnson                                                                                                                                                                                                                                                                                                                                                                                                                                                                                                                                                                                                                                                                                                                                                                                                                                                                                                                                                                                                                                                                                                                                                                                                                                                                                                                                                                                                                                                                                                 </w:t>
      </w:r>
    </w:p>
    <w:p w14:paraId="1DD7346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Lovely Love                              Roberts                                                                                                                                                                                                                                                                                                                                                                                                                                                                                                                                                                                                                                                                                                                                                                                                                                                                                                                                                                                                                                                                                                                                                                                                                                                                                                                                                                                                                                                                                                 </w:t>
      </w:r>
    </w:p>
    <w:p w14:paraId="6402419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Dream Your Life                          Roberts                                                                                                                                                                                                                                                                                                                                                                                                                                                                                                                                                                                                                                                                                                                                                                                                                                                                                                                                                                                                                                                                                                                                                                                                                                                                                                                                                                                                                                                                                                 </w:t>
      </w:r>
    </w:p>
    <w:p w14:paraId="459A0B9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anges                                  Wright                                                                                                                                                                                                                                                                                                                                                                                                                                                                                                                                                                                                                                                                                                                                                                                                                                                                                                                                                                                                                                                                                                                                                                                                                                                                                                                                                                                                                                                                                                  </w:t>
      </w:r>
    </w:p>
    <w:p w14:paraId="41BBE81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Your Happy Life                          Johnson                                                                                                                                                                                                                                                                                                                                                                                                                                                                                                                                                                                                                                                                                                                                                                                                                                                                                                                                                                                                                                                                                                                                                                                                                                                                                                                                                                                                                                                                                                 </w:t>
      </w:r>
    </w:p>
    <w:p w14:paraId="60C294D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Applied AI                               Evans                                                                                                                                                                                                                                                                                                                                                                                                                                                                                                                                                                                                                                                                                                                                                                                                                                                                                                                                                                                                                                                                                                                                                                                                                                                                                                                                                                                                                                                                                                   </w:t>
      </w:r>
    </w:p>
    <w:p w14:paraId="23D4CC9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My Last Book                             Smith</w:t>
      </w:r>
    </w:p>
    <w:p w14:paraId="35B926C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Jones                                                                                                                                                                                                                                                                                                                                                                                                                                                                                                                                                                                                                                                                                                                                                                                                                                                                                                                                                                                                                                                                                                                                                                                                                                                                                                                                                                                                                                                                                                   </w:t>
      </w:r>
    </w:p>
    <w:p w14:paraId="1B107D8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9 rows selected.</w:t>
      </w:r>
    </w:p>
    <w:p w14:paraId="62AD4FFB" w14:textId="77777777" w:rsidR="00251292" w:rsidRPr="00AA2C9A" w:rsidRDefault="00251292" w:rsidP="00AA2C9A">
      <w:pPr>
        <w:spacing w:after="40" w:line="240" w:lineRule="auto"/>
        <w:rPr>
          <w:rFonts w:ascii="Consolas" w:eastAsia="Consolas" w:hAnsi="Consolas" w:cs="Consolas"/>
          <w:sz w:val="20"/>
          <w:szCs w:val="20"/>
        </w:rPr>
      </w:pPr>
    </w:p>
    <w:p w14:paraId="2DE22E2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SQL&gt; select  B.id, B.title, A.last_name AS Author, E.last_name AS Editor,</w:t>
      </w:r>
    </w:p>
    <w:p w14:paraId="591112BD"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T.last_name AS Translator</w:t>
      </w:r>
    </w:p>
    <w:p w14:paraId="7F08B99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3  from  books1 B</w:t>
      </w:r>
    </w:p>
    <w:p w14:paraId="0CC3F8D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full join authors A</w:t>
      </w:r>
    </w:p>
    <w:p w14:paraId="552F4CF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n B.author_id = A.id</w:t>
      </w:r>
    </w:p>
    <w:p w14:paraId="12A8844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full join editors E</w:t>
      </w:r>
    </w:p>
    <w:p w14:paraId="65E7B53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on B.editor_id = E.id</w:t>
      </w:r>
    </w:p>
    <w:p w14:paraId="051FF0E0"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full join translators T</w:t>
      </w:r>
    </w:p>
    <w:p w14:paraId="35687873"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9  on B.translator_id = T.id</w:t>
      </w:r>
    </w:p>
    <w:p w14:paraId="03E19AAA"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0  order by B.id;</w:t>
      </w:r>
    </w:p>
    <w:p w14:paraId="00F718CB" w14:textId="77777777" w:rsidR="00251292" w:rsidRPr="00AA2C9A" w:rsidRDefault="00251292" w:rsidP="00AA2C9A">
      <w:pPr>
        <w:spacing w:after="40" w:line="240" w:lineRule="auto"/>
        <w:rPr>
          <w:rFonts w:ascii="Consolas" w:eastAsia="Consolas" w:hAnsi="Consolas" w:cs="Consolas"/>
          <w:sz w:val="20"/>
          <w:szCs w:val="20"/>
        </w:rPr>
      </w:pPr>
    </w:p>
    <w:p w14:paraId="227EDD98"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ID TITLE                                    AUTHOR               EDITOR               TRANSLATOR                                                                                                                                                                                                                                                                                                                                                                                                                                                                                                                                                                                                                                                                                                                                                                                                                                                                                                                                                                                                                                                                                                                                                                                                                                                                                                                                                                                                                                                    </w:t>
      </w:r>
    </w:p>
    <w:p w14:paraId="7807CC6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 -------------------- -------------------- --------------------                                                                                                                                                                                                                                                                                                                                                                                                                                                                                                                                                                                                                                                                                                                                                                                                                                                                                                                                                                                                                                                                                                                                                                                                                                                                                                                                                                                                                                          </w:t>
      </w:r>
    </w:p>
    <w:p w14:paraId="5E38D1D6"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1 Time to Grow up!                         Writer               Brown                                                                                                                                                                                                                                                                                                                                                                                                                                                                                                                                                                                                                                                                                                                                                                                                                                                                                                                                                                                                                                                                                                                                                                                                                                                                                                                                                                                                                                                                              </w:t>
      </w:r>
    </w:p>
    <w:p w14:paraId="44D6D52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2 Your Trip                                Dou                  Johnson              Weng                                                                                                                                                                                                                                                                                                                                                                                                                                                                                                                                                                                                                                                                                                                                                                                                                                                                                                                                                                                                                                                                                                                                                                                                                                                                                                                                                                                                                                                          </w:t>
      </w:r>
    </w:p>
    <w:p w14:paraId="00BB63C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lastRenderedPageBreak/>
        <w:t xml:space="preserve">         3 Lovely Love                              Brain                Roberts                                                                                                                                                                                                                                                                                                                                                                                                                                                                                                                                                                                                                                                                                                                                                                                                                                                                                                                                                                                                                                                                                                                                                                                                                                                                                                                                                                                                                                                                            </w:t>
      </w:r>
    </w:p>
    <w:p w14:paraId="2FEE93E5"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4 Dream Your Life                          Writer               Roberts                                                                                                                                                                                                                                                                                                                                                                                                                                                                                                                                                                                                                                                                                                                                                                                                                                                                                                                                                                                                                                                                                                                                                                                                                                                                                                                                                                                                                                                                            </w:t>
      </w:r>
    </w:p>
    <w:p w14:paraId="6EAC752F"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5 Oranges                                  Savelieva            Wright               Davies                                                                                                                                                                                                                                                                                                                                                                                                                                                                                                                                                                                                                                                                                                                                                                                                                                                                                                                                                                                                                                                                                                                                                                                                                                                                                                                                                                                                                                                        </w:t>
      </w:r>
    </w:p>
    <w:p w14:paraId="69186BDE"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6 Your Happy Life                          Dou                  Johnson              Green                                                                                                                                                                                                                                                                                                                                                                                                                                                                                                                                                                                                                                                                                                                                                                                                                                                                                                                                                                                                                                                                                                                                                                                                                                                                                                                                                                                                                                                         </w:t>
      </w:r>
    </w:p>
    <w:p w14:paraId="68EF1982"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7 Applied AI                               Smart                Evans                Edwards                                                                                                                                                                                                                                                                                                                                                                                                                                                                                                                                                                                                                                                                                                                                                                                                                                                                                                                                                                                                                                                                                                                                                                                                                                                                                                                                                                                                                                                       </w:t>
      </w:r>
    </w:p>
    <w:p w14:paraId="37B285B7"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8 My Last Book                             Writer               Smith</w:t>
      </w:r>
    </w:p>
    <w:p w14:paraId="56C09020" w14:textId="77777777" w:rsidR="00251292" w:rsidRPr="00AA2C9A" w:rsidRDefault="00251292" w:rsidP="00AA2C9A">
      <w:pPr>
        <w:spacing w:after="40" w:line="240" w:lineRule="auto"/>
        <w:rPr>
          <w:rFonts w:ascii="Consolas" w:eastAsia="Consolas" w:hAnsi="Consolas" w:cs="Consolas"/>
          <w:sz w:val="20"/>
          <w:szCs w:val="20"/>
        </w:rPr>
      </w:pPr>
    </w:p>
    <w:p w14:paraId="346602E1"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 xml:space="preserve">                                                                         Jones                                                                                                                                                                                                                                                                                                                                                                                                                                                                                                                                                                                                                                                                                                                                                                                                                                                                                                                                                                                                                                                                                                                                                                                                                                                                                                                                                                                                                                                                                              </w:t>
      </w:r>
    </w:p>
    <w:p w14:paraId="488930C1" w14:textId="77777777" w:rsidR="00251292" w:rsidRPr="00AA2C9A" w:rsidRDefault="00251292" w:rsidP="00AA2C9A">
      <w:pPr>
        <w:spacing w:after="40" w:line="240" w:lineRule="auto"/>
        <w:rPr>
          <w:rFonts w:ascii="Consolas" w:eastAsia="Consolas" w:hAnsi="Consolas" w:cs="Consolas"/>
          <w:sz w:val="20"/>
          <w:szCs w:val="20"/>
        </w:rPr>
      </w:pPr>
    </w:p>
    <w:p w14:paraId="52202CBC" w14:textId="77777777" w:rsidR="00251292" w:rsidRPr="00AA2C9A" w:rsidRDefault="00251292" w:rsidP="00AA2C9A">
      <w:pPr>
        <w:spacing w:after="40" w:line="240" w:lineRule="auto"/>
        <w:rPr>
          <w:rFonts w:ascii="Consolas" w:eastAsia="Consolas" w:hAnsi="Consolas" w:cs="Consolas"/>
          <w:sz w:val="20"/>
          <w:szCs w:val="20"/>
        </w:rPr>
      </w:pPr>
      <w:r w:rsidRPr="00AA2C9A">
        <w:rPr>
          <w:rFonts w:ascii="Consolas" w:eastAsia="Consolas" w:hAnsi="Consolas" w:cs="Consolas"/>
          <w:sz w:val="20"/>
          <w:szCs w:val="20"/>
        </w:rPr>
        <w:t>9 rows selected.</w:t>
      </w:r>
    </w:p>
    <w:p w14:paraId="0ABFD970" w14:textId="784021C5" w:rsidR="00251292" w:rsidRPr="00AA2C9A" w:rsidRDefault="00251292" w:rsidP="00AA2C9A">
      <w:pPr>
        <w:spacing w:after="40" w:line="240" w:lineRule="auto"/>
        <w:rPr>
          <w:sz w:val="20"/>
          <w:szCs w:val="20"/>
        </w:rPr>
      </w:pPr>
    </w:p>
    <w:p w14:paraId="4F5C6E3D" w14:textId="27FE0BAE" w:rsidR="00251292" w:rsidRPr="00AA2C9A" w:rsidRDefault="00251292" w:rsidP="00AA2C9A">
      <w:pPr>
        <w:spacing w:after="40" w:line="240" w:lineRule="auto"/>
        <w:rPr>
          <w:sz w:val="20"/>
          <w:szCs w:val="20"/>
        </w:rPr>
      </w:pPr>
    </w:p>
    <w:p w14:paraId="5812CCCE" w14:textId="6447D652" w:rsidR="00251292" w:rsidRPr="00AA2C9A" w:rsidRDefault="00251292" w:rsidP="00AA2C9A">
      <w:pPr>
        <w:spacing w:after="40" w:line="240" w:lineRule="auto"/>
        <w:rPr>
          <w:sz w:val="20"/>
          <w:szCs w:val="20"/>
        </w:rPr>
      </w:pPr>
    </w:p>
    <w:p w14:paraId="32F5FFAD" w14:textId="225E5B4D" w:rsidR="00251292" w:rsidRPr="00AA2C9A" w:rsidRDefault="00251292" w:rsidP="00AA2C9A">
      <w:pPr>
        <w:spacing w:after="40" w:line="240" w:lineRule="auto"/>
        <w:rPr>
          <w:sz w:val="20"/>
          <w:szCs w:val="20"/>
        </w:rPr>
      </w:pPr>
    </w:p>
    <w:p w14:paraId="18E16F71" w14:textId="1B7D0D0E" w:rsidR="00251292" w:rsidRPr="00AA2C9A" w:rsidRDefault="00251292" w:rsidP="00AA2C9A">
      <w:pPr>
        <w:spacing w:after="40" w:line="240" w:lineRule="auto"/>
        <w:rPr>
          <w:sz w:val="20"/>
          <w:szCs w:val="20"/>
        </w:rPr>
      </w:pPr>
    </w:p>
    <w:p w14:paraId="276AA51C" w14:textId="414CE08A" w:rsidR="00251292" w:rsidRPr="00AA2C9A" w:rsidRDefault="00251292" w:rsidP="00AA2C9A">
      <w:pPr>
        <w:spacing w:after="40" w:line="240" w:lineRule="auto"/>
        <w:rPr>
          <w:sz w:val="20"/>
          <w:szCs w:val="20"/>
        </w:rPr>
      </w:pPr>
    </w:p>
    <w:p w14:paraId="3D4EDEE8" w14:textId="15CA3CC8" w:rsidR="00251292" w:rsidRPr="00AA2C9A" w:rsidRDefault="00251292" w:rsidP="00AA2C9A">
      <w:pPr>
        <w:spacing w:after="40" w:line="240" w:lineRule="auto"/>
        <w:rPr>
          <w:sz w:val="20"/>
          <w:szCs w:val="20"/>
        </w:rPr>
      </w:pPr>
    </w:p>
    <w:p w14:paraId="0A8A779C" w14:textId="7D1B62ED" w:rsidR="00251292" w:rsidRPr="00AA2C9A" w:rsidRDefault="00251292" w:rsidP="00AA2C9A">
      <w:pPr>
        <w:spacing w:after="40" w:line="240" w:lineRule="auto"/>
        <w:rPr>
          <w:sz w:val="20"/>
          <w:szCs w:val="20"/>
        </w:rPr>
      </w:pPr>
    </w:p>
    <w:p w14:paraId="1EAF1456" w14:textId="3DABF2FF" w:rsidR="00251292" w:rsidRPr="00AA2C9A" w:rsidRDefault="00251292" w:rsidP="00AA2C9A">
      <w:pPr>
        <w:spacing w:after="40" w:line="240" w:lineRule="auto"/>
        <w:rPr>
          <w:sz w:val="20"/>
          <w:szCs w:val="20"/>
        </w:rPr>
      </w:pPr>
    </w:p>
    <w:p w14:paraId="0895EC9E" w14:textId="7AA323EA" w:rsidR="00251292" w:rsidRPr="00AA2C9A" w:rsidRDefault="00251292" w:rsidP="00AA2C9A">
      <w:pPr>
        <w:spacing w:after="40" w:line="240" w:lineRule="auto"/>
        <w:rPr>
          <w:sz w:val="20"/>
          <w:szCs w:val="20"/>
        </w:rPr>
      </w:pPr>
    </w:p>
    <w:p w14:paraId="5FA5C2E3" w14:textId="75327A78" w:rsidR="00251292" w:rsidRPr="00AA2C9A" w:rsidRDefault="00251292" w:rsidP="00AA2C9A">
      <w:pPr>
        <w:spacing w:after="40" w:line="240" w:lineRule="auto"/>
        <w:rPr>
          <w:sz w:val="20"/>
          <w:szCs w:val="20"/>
        </w:rPr>
      </w:pPr>
    </w:p>
    <w:p w14:paraId="2C913F09" w14:textId="762E2D33" w:rsidR="00251292" w:rsidRPr="00AA2C9A" w:rsidRDefault="00251292" w:rsidP="00AA2C9A">
      <w:pPr>
        <w:spacing w:after="40" w:line="240" w:lineRule="auto"/>
        <w:rPr>
          <w:sz w:val="20"/>
          <w:szCs w:val="20"/>
        </w:rPr>
      </w:pPr>
    </w:p>
    <w:p w14:paraId="6488EF91" w14:textId="745B7932" w:rsidR="002C3ECB" w:rsidRPr="00AA2C9A" w:rsidRDefault="002C3ECB" w:rsidP="00AA2C9A">
      <w:pPr>
        <w:spacing w:after="40" w:line="240" w:lineRule="auto"/>
        <w:rPr>
          <w:sz w:val="20"/>
          <w:szCs w:val="20"/>
        </w:rPr>
      </w:pPr>
    </w:p>
    <w:p w14:paraId="7445661A" w14:textId="256AE5DD" w:rsidR="002C3ECB" w:rsidRPr="00AA2C9A" w:rsidRDefault="002C3ECB" w:rsidP="00AA2C9A">
      <w:pPr>
        <w:spacing w:after="40" w:line="240" w:lineRule="auto"/>
        <w:rPr>
          <w:sz w:val="20"/>
          <w:szCs w:val="20"/>
        </w:rPr>
      </w:pPr>
    </w:p>
    <w:p w14:paraId="110110DA" w14:textId="70F02C32" w:rsidR="002C3ECB" w:rsidRPr="00AA2C9A" w:rsidRDefault="002C3ECB" w:rsidP="00AA2C9A">
      <w:pPr>
        <w:spacing w:after="40" w:line="240" w:lineRule="auto"/>
        <w:rPr>
          <w:sz w:val="20"/>
          <w:szCs w:val="20"/>
        </w:rPr>
      </w:pPr>
    </w:p>
    <w:p w14:paraId="48DC726C" w14:textId="4C1E879A" w:rsidR="002C3ECB" w:rsidRPr="00AA2C9A" w:rsidRDefault="002C3ECB" w:rsidP="00AA2C9A">
      <w:pPr>
        <w:spacing w:after="40" w:line="240" w:lineRule="auto"/>
        <w:rPr>
          <w:sz w:val="20"/>
          <w:szCs w:val="20"/>
        </w:rPr>
      </w:pPr>
    </w:p>
    <w:p w14:paraId="4A450E23" w14:textId="563C43D5" w:rsidR="002C3ECB" w:rsidRPr="00AA2C9A" w:rsidRDefault="002C3ECB" w:rsidP="00AA2C9A">
      <w:pPr>
        <w:spacing w:after="40" w:line="240" w:lineRule="auto"/>
        <w:rPr>
          <w:sz w:val="20"/>
          <w:szCs w:val="20"/>
        </w:rPr>
      </w:pPr>
    </w:p>
    <w:p w14:paraId="61032A87" w14:textId="51836950" w:rsidR="002C3ECB" w:rsidRPr="00AA2C9A" w:rsidRDefault="002C3ECB" w:rsidP="00AA2C9A">
      <w:pPr>
        <w:spacing w:after="40" w:line="240" w:lineRule="auto"/>
        <w:rPr>
          <w:sz w:val="20"/>
          <w:szCs w:val="20"/>
        </w:rPr>
      </w:pPr>
    </w:p>
    <w:p w14:paraId="396C0DF6" w14:textId="01605F6D" w:rsidR="002C3ECB" w:rsidRPr="00AA2C9A" w:rsidRDefault="002C3ECB" w:rsidP="00AA2C9A">
      <w:pPr>
        <w:spacing w:after="40" w:line="240" w:lineRule="auto"/>
        <w:rPr>
          <w:sz w:val="20"/>
          <w:szCs w:val="20"/>
        </w:rPr>
      </w:pPr>
    </w:p>
    <w:p w14:paraId="69398FE4" w14:textId="60521FFA" w:rsidR="002C3ECB" w:rsidRPr="00AA2C9A" w:rsidRDefault="002C3ECB" w:rsidP="00AA2C9A">
      <w:pPr>
        <w:spacing w:after="40" w:line="240" w:lineRule="auto"/>
        <w:rPr>
          <w:sz w:val="20"/>
          <w:szCs w:val="20"/>
        </w:rPr>
      </w:pPr>
    </w:p>
    <w:p w14:paraId="49A1B2AE" w14:textId="5B509686" w:rsidR="002C3ECB" w:rsidRPr="00AA2C9A" w:rsidRDefault="002C3ECB" w:rsidP="00AA2C9A">
      <w:pPr>
        <w:spacing w:after="40" w:line="240" w:lineRule="auto"/>
        <w:rPr>
          <w:sz w:val="20"/>
          <w:szCs w:val="20"/>
        </w:rPr>
      </w:pPr>
    </w:p>
    <w:p w14:paraId="3DAB804D" w14:textId="7765D9D8" w:rsidR="002C3ECB" w:rsidRPr="00AA2C9A" w:rsidRDefault="002C3ECB" w:rsidP="00AA2C9A">
      <w:pPr>
        <w:spacing w:after="40" w:line="240" w:lineRule="auto"/>
        <w:rPr>
          <w:sz w:val="20"/>
          <w:szCs w:val="20"/>
        </w:rPr>
      </w:pPr>
    </w:p>
    <w:p w14:paraId="19632570" w14:textId="0B9FF7CE" w:rsidR="002C3ECB" w:rsidRPr="00AA2C9A" w:rsidRDefault="002C3ECB" w:rsidP="00AA2C9A">
      <w:pPr>
        <w:spacing w:after="40" w:line="240" w:lineRule="auto"/>
        <w:rPr>
          <w:sz w:val="20"/>
          <w:szCs w:val="20"/>
        </w:rPr>
      </w:pPr>
    </w:p>
    <w:p w14:paraId="12F26392" w14:textId="77E28152" w:rsidR="002C3ECB" w:rsidRPr="00AA2C9A" w:rsidRDefault="002C3ECB" w:rsidP="00AA2C9A">
      <w:pPr>
        <w:spacing w:after="40" w:line="240" w:lineRule="auto"/>
        <w:rPr>
          <w:sz w:val="20"/>
          <w:szCs w:val="20"/>
        </w:rPr>
      </w:pPr>
    </w:p>
    <w:p w14:paraId="47882A37" w14:textId="4DC84A89" w:rsidR="002C3ECB" w:rsidRPr="00AA2C9A" w:rsidRDefault="002C3ECB" w:rsidP="00AA2C9A">
      <w:pPr>
        <w:spacing w:after="40" w:line="240" w:lineRule="auto"/>
        <w:rPr>
          <w:sz w:val="20"/>
          <w:szCs w:val="20"/>
        </w:rPr>
      </w:pPr>
    </w:p>
    <w:p w14:paraId="17E03959" w14:textId="1004BB11" w:rsidR="002C3ECB" w:rsidRPr="00AA2C9A" w:rsidRDefault="002C3ECB" w:rsidP="00AA2C9A">
      <w:pPr>
        <w:spacing w:after="40" w:line="240" w:lineRule="auto"/>
        <w:rPr>
          <w:sz w:val="20"/>
          <w:szCs w:val="20"/>
        </w:rPr>
      </w:pPr>
    </w:p>
    <w:p w14:paraId="20892357" w14:textId="481D81DE" w:rsidR="002C3ECB" w:rsidRPr="00AA2C9A" w:rsidRDefault="002C3ECB" w:rsidP="00AA2C9A">
      <w:pPr>
        <w:spacing w:after="40" w:line="240" w:lineRule="auto"/>
        <w:rPr>
          <w:sz w:val="20"/>
          <w:szCs w:val="20"/>
        </w:rPr>
      </w:pPr>
    </w:p>
    <w:p w14:paraId="2F0C0382" w14:textId="7AEF4E3E" w:rsidR="002C3ECB" w:rsidRPr="00AA2C9A" w:rsidRDefault="002C3ECB" w:rsidP="00AA2C9A">
      <w:pPr>
        <w:spacing w:after="40" w:line="240" w:lineRule="auto"/>
        <w:rPr>
          <w:sz w:val="20"/>
          <w:szCs w:val="20"/>
        </w:rPr>
      </w:pPr>
    </w:p>
    <w:p w14:paraId="49998D52" w14:textId="22CF52BD" w:rsidR="002C3ECB" w:rsidRPr="00AA2C9A" w:rsidRDefault="002C3ECB" w:rsidP="00AA2C9A">
      <w:pPr>
        <w:spacing w:after="40" w:line="240" w:lineRule="auto"/>
        <w:rPr>
          <w:sz w:val="20"/>
          <w:szCs w:val="20"/>
        </w:rPr>
      </w:pPr>
    </w:p>
    <w:p w14:paraId="06A5EF3C" w14:textId="26D78AB8" w:rsidR="002C3ECB" w:rsidRPr="00AA2C9A" w:rsidRDefault="002C3ECB" w:rsidP="00AA2C9A">
      <w:pPr>
        <w:spacing w:after="40" w:line="240" w:lineRule="auto"/>
        <w:rPr>
          <w:sz w:val="20"/>
          <w:szCs w:val="20"/>
        </w:rPr>
      </w:pPr>
    </w:p>
    <w:p w14:paraId="5FB0080B" w14:textId="77777777" w:rsidR="002C3ECB" w:rsidRPr="00AA2C9A" w:rsidRDefault="002C3ECB" w:rsidP="00AA2C9A">
      <w:pPr>
        <w:spacing w:after="40" w:line="240" w:lineRule="auto"/>
        <w:rPr>
          <w:sz w:val="20"/>
          <w:szCs w:val="20"/>
        </w:rPr>
      </w:pPr>
    </w:p>
    <w:p w14:paraId="6A0A088D" w14:textId="1DF6F19A" w:rsidR="00251292" w:rsidRPr="00AA2C9A" w:rsidRDefault="00251292" w:rsidP="00AA2C9A">
      <w:pPr>
        <w:spacing w:after="40" w:line="240" w:lineRule="auto"/>
        <w:rPr>
          <w:sz w:val="20"/>
          <w:szCs w:val="20"/>
        </w:rPr>
      </w:pPr>
    </w:p>
    <w:p w14:paraId="40D59CD6" w14:textId="75E3B05F" w:rsidR="00251292" w:rsidRPr="00AA2C9A" w:rsidRDefault="00251292" w:rsidP="00AA2C9A">
      <w:pPr>
        <w:pStyle w:val="Heading7"/>
        <w:spacing w:after="40" w:line="240" w:lineRule="auto"/>
        <w:rPr>
          <w:sz w:val="20"/>
          <w:szCs w:val="20"/>
        </w:rPr>
      </w:pPr>
      <w:r w:rsidRPr="00AA2C9A">
        <w:rPr>
          <w:noProof/>
          <w:sz w:val="20"/>
          <w:szCs w:val="20"/>
        </w:rPr>
        <w:lastRenderedPageBreak/>
        <mc:AlternateContent>
          <mc:Choice Requires="wps">
            <w:drawing>
              <wp:anchor distT="0" distB="0" distL="114300" distR="114300" simplePos="0" relativeHeight="251679744" behindDoc="0" locked="0" layoutInCell="1" allowOverlap="1" wp14:anchorId="7194965A" wp14:editId="6C59016A">
                <wp:simplePos x="0" y="0"/>
                <wp:positionH relativeFrom="column">
                  <wp:posOffset>-1664640</wp:posOffset>
                </wp:positionH>
                <wp:positionV relativeFrom="paragraph">
                  <wp:posOffset>-94140</wp:posOffset>
                </wp:positionV>
                <wp:extent cx="360000" cy="1080000"/>
                <wp:effectExtent l="57150" t="19050" r="78740" b="101600"/>
                <wp:wrapNone/>
                <wp:docPr id="6" name="Oval 6"/>
                <wp:cNvGraphicFramePr/>
                <a:graphic xmlns:a="http://schemas.openxmlformats.org/drawingml/2006/main">
                  <a:graphicData uri="http://schemas.microsoft.com/office/word/2010/wordprocessingShape">
                    <wps:wsp>
                      <wps:cNvSpPr/>
                      <wps:spPr>
                        <a:xfrm>
                          <a:off x="0" y="0"/>
                          <a:ext cx="360000" cy="1080000"/>
                        </a:xfrm>
                        <a:prstGeom prst="ellipse">
                          <a:avLst/>
                        </a:prstGeom>
                        <a:solidFill>
                          <a:srgbClr val="000000">
                            <a:alpha val="5000"/>
                          </a:srgbClr>
                        </a:solidFill>
                        <a:ln w="18000">
                          <a:solidFill>
                            <a:srgbClr val="000000"/>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73A5DF5" id="Oval 6" o:spid="_x0000_s1026" style="position:absolute;margin-left:-131.05pt;margin-top:-7.4pt;width:28.35pt;height:85.05pt;z-index:2516797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" fillcolor="black" strokeweight=".5mm">
                <v:fill opacity="3341f"/>
                <v:shadow on="t" color="black" opacity="22937f" origin=",.5" offset="0,.63889mm"/>
              </v:oval>
            </w:pict>
          </mc:Fallback>
        </mc:AlternateContent>
      </w:r>
      <w:r w:rsidRPr="00AA2C9A">
        <w:rPr>
          <w:sz w:val="20"/>
          <w:szCs w:val="20"/>
        </w:rPr>
        <w:t xml:space="preserve">Ex. No: 6                                                                     </w:t>
      </w:r>
      <w:r w:rsidR="002C3ECB" w:rsidRPr="00AA2C9A">
        <w:rPr>
          <w:sz w:val="20"/>
          <w:szCs w:val="20"/>
        </w:rPr>
        <w:tab/>
      </w:r>
      <w:r w:rsidR="002C3ECB" w:rsidRPr="00AA2C9A">
        <w:rPr>
          <w:sz w:val="20"/>
          <w:szCs w:val="20"/>
        </w:rPr>
        <w:tab/>
      </w:r>
      <w:r w:rsidR="002C3ECB" w:rsidRPr="00AA2C9A">
        <w:rPr>
          <w:sz w:val="20"/>
          <w:szCs w:val="20"/>
        </w:rPr>
        <w:tab/>
        <w:t xml:space="preserve">   </w:t>
      </w:r>
      <w:r w:rsidRPr="00AA2C9A">
        <w:rPr>
          <w:sz w:val="20"/>
          <w:szCs w:val="20"/>
        </w:rPr>
        <w:t xml:space="preserve">                                   Date: 01 – 09 - 2022</w:t>
      </w:r>
    </w:p>
    <w:p w14:paraId="24DE04F1" w14:textId="3AF226B8" w:rsidR="00251292" w:rsidRPr="00AA2C9A" w:rsidRDefault="00251292" w:rsidP="00AA2C9A">
      <w:pPr>
        <w:spacing w:after="40" w:line="240" w:lineRule="auto"/>
        <w:jc w:val="center"/>
        <w:rPr>
          <w:rFonts w:ascii="Times New Roman" w:eastAsia="Times New Roman" w:hAnsi="Times New Roman" w:cs="Times New Roman"/>
          <w:b/>
          <w:color w:val="auto"/>
          <w:sz w:val="20"/>
          <w:szCs w:val="20"/>
        </w:rPr>
      </w:pPr>
      <w:r w:rsidRPr="00AA2C9A">
        <w:rPr>
          <w:rFonts w:ascii="Times New Roman" w:eastAsia="Times New Roman" w:hAnsi="Times New Roman" w:cs="Times New Roman"/>
          <w:b/>
          <w:color w:val="auto"/>
          <w:sz w:val="20"/>
          <w:szCs w:val="20"/>
        </w:rPr>
        <w:t>Experiment 6</w:t>
      </w:r>
    </w:p>
    <w:p w14:paraId="14879306" w14:textId="76C44492"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Consider the following schema of a database:</w:t>
      </w:r>
    </w:p>
    <w:p w14:paraId="5A0D58F0" w14:textId="62878C2C"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Style w:val="Strong"/>
          <w:rFonts w:ascii="Times New Roman" w:hAnsi="Times New Roman" w:cs="Times New Roman"/>
          <w:color w:val="auto"/>
          <w:sz w:val="20"/>
          <w:szCs w:val="20"/>
        </w:rPr>
        <w:t>Client</w:t>
      </w:r>
      <w:r w:rsidRPr="00AA2C9A">
        <w:rPr>
          <w:rFonts w:ascii="Times New Roman" w:hAnsi="Times New Roman" w:cs="Times New Roman"/>
          <w:color w:val="auto"/>
          <w:sz w:val="20"/>
          <w:szCs w:val="20"/>
          <w:lang w:val="en-IN"/>
        </w:rPr>
        <w:t xml:space="preserve"> (ID, Name, E_ID) </w:t>
      </w:r>
    </w:p>
    <w:p w14:paraId="74D3FA16" w14:textId="05196CFF"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Style w:val="Strong"/>
          <w:rFonts w:ascii="Times New Roman" w:hAnsi="Times New Roman" w:cs="Times New Roman"/>
          <w:color w:val="auto"/>
          <w:sz w:val="20"/>
          <w:szCs w:val="20"/>
        </w:rPr>
        <w:t>Country</w:t>
      </w:r>
      <w:r w:rsidRPr="00AA2C9A">
        <w:rPr>
          <w:rFonts w:ascii="Times New Roman" w:hAnsi="Times New Roman" w:cs="Times New Roman"/>
          <w:color w:val="auto"/>
          <w:sz w:val="20"/>
          <w:szCs w:val="20"/>
          <w:lang w:val="en-IN"/>
        </w:rPr>
        <w:t xml:space="preserve"> (ID, Country, Country_Code) </w:t>
      </w:r>
    </w:p>
    <w:p w14:paraId="1A4C414B" w14:textId="3B773386" w:rsidR="00251292" w:rsidRPr="00AA2C9A" w:rsidRDefault="00251292" w:rsidP="00AA2C9A">
      <w:p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Tables:</w:t>
      </w:r>
    </w:p>
    <w:p w14:paraId="7A71A5A0" w14:textId="77777777" w:rsidR="00251292" w:rsidRPr="00AA2C9A" w:rsidRDefault="00251292" w:rsidP="00AA2C9A">
      <w:pPr>
        <w:pStyle w:val="Heading5"/>
        <w:keepLines w:val="0"/>
        <w:spacing w:before="0" w:line="240" w:lineRule="auto"/>
        <w:ind w:firstLine="720"/>
        <w:rPr>
          <w:rFonts w:ascii="Times New Roman" w:hAnsi="Times New Roman" w:cs="Times New Roman"/>
          <w:b w:val="0"/>
          <w:bCs/>
          <w:sz w:val="20"/>
          <w:szCs w:val="20"/>
          <w:lang w:val="en-IN"/>
        </w:rPr>
      </w:pPr>
      <w:r w:rsidRPr="00AA2C9A">
        <w:rPr>
          <w:rStyle w:val="Strong"/>
          <w:rFonts w:ascii="Times New Roman" w:hAnsi="Times New Roman" w:cs="Times New Roman"/>
          <w:b/>
          <w:bCs w:val="0"/>
          <w:color w:val="auto"/>
          <w:sz w:val="20"/>
          <w:szCs w:val="20"/>
        </w:rPr>
        <w:t>Client</w:t>
      </w:r>
    </w:p>
    <w:tbl>
      <w:tblPr>
        <w:tblStyle w:val="TableGrid"/>
        <w:tblW w:w="2016" w:type="dxa"/>
        <w:jc w:val="center"/>
        <w:tblLook w:val="04A0" w:firstRow="1" w:lastRow="0" w:firstColumn="1" w:lastColumn="0" w:noHBand="0" w:noVBand="1"/>
      </w:tblPr>
      <w:tblGrid>
        <w:gridCol w:w="439"/>
        <w:gridCol w:w="961"/>
        <w:gridCol w:w="1050"/>
      </w:tblGrid>
      <w:tr w:rsidR="00251292" w:rsidRPr="00AA2C9A" w14:paraId="69A1DE8F" w14:textId="77777777" w:rsidTr="002C3ECB">
        <w:trPr>
          <w:trHeight w:val="253"/>
          <w:jc w:val="center"/>
        </w:trPr>
        <w:tc>
          <w:tcPr>
            <w:tcW w:w="346" w:type="dxa"/>
            <w:vAlign w:val="center"/>
          </w:tcPr>
          <w:p w14:paraId="74EBD1A0" w14:textId="77777777" w:rsidR="00251292" w:rsidRPr="00AA2C9A" w:rsidRDefault="00251292" w:rsidP="00AA2C9A">
            <w:pPr>
              <w:pStyle w:val="Heading6"/>
              <w:keepLines w:val="0"/>
              <w:spacing w:before="0"/>
              <w:outlineLvl w:val="5"/>
              <w:rPr>
                <w:rFonts w:ascii="Times New Roman" w:hAnsi="Times New Roman" w:cs="Times New Roman"/>
                <w:bCs/>
                <w:lang w:val="en-IN"/>
              </w:rPr>
            </w:pPr>
            <w:r w:rsidRPr="00AA2C9A">
              <w:rPr>
                <w:rFonts w:ascii="Times New Roman" w:hAnsi="Times New Roman" w:cs="Times New Roman"/>
                <w:bCs/>
                <w:lang w:val="en-IN"/>
              </w:rPr>
              <w:t>ID</w:t>
            </w:r>
          </w:p>
        </w:tc>
        <w:tc>
          <w:tcPr>
            <w:tcW w:w="797" w:type="dxa"/>
            <w:vAlign w:val="center"/>
          </w:tcPr>
          <w:p w14:paraId="15D5D38D" w14:textId="77777777" w:rsidR="00251292" w:rsidRPr="00AA2C9A" w:rsidRDefault="00251292" w:rsidP="00AA2C9A">
            <w:pPr>
              <w:spacing w:after="40"/>
              <w:rPr>
                <w:rFonts w:ascii="Times New Roman" w:hAnsi="Times New Roman" w:cs="Times New Roman"/>
                <w:b/>
                <w:bCs/>
                <w:sz w:val="20"/>
                <w:szCs w:val="20"/>
                <w:lang w:val="en-IN"/>
              </w:rPr>
            </w:pPr>
            <w:r w:rsidRPr="00AA2C9A">
              <w:rPr>
                <w:rFonts w:ascii="Times New Roman" w:hAnsi="Times New Roman" w:cs="Times New Roman"/>
                <w:b/>
                <w:bCs/>
                <w:sz w:val="20"/>
                <w:szCs w:val="20"/>
                <w:lang w:val="en-IN"/>
              </w:rPr>
              <w:t>Name</w:t>
            </w:r>
          </w:p>
        </w:tc>
        <w:tc>
          <w:tcPr>
            <w:tcW w:w="873" w:type="dxa"/>
            <w:vAlign w:val="center"/>
          </w:tcPr>
          <w:p w14:paraId="47217568" w14:textId="77777777" w:rsidR="00251292" w:rsidRPr="00AA2C9A" w:rsidRDefault="00251292" w:rsidP="00AA2C9A">
            <w:pPr>
              <w:spacing w:after="40"/>
              <w:rPr>
                <w:rFonts w:ascii="Times New Roman" w:hAnsi="Times New Roman" w:cs="Times New Roman"/>
                <w:b/>
                <w:bCs/>
                <w:sz w:val="20"/>
                <w:szCs w:val="20"/>
                <w:lang w:val="en-IN"/>
              </w:rPr>
            </w:pPr>
            <w:r w:rsidRPr="00AA2C9A">
              <w:rPr>
                <w:rFonts w:ascii="Times New Roman" w:hAnsi="Times New Roman" w:cs="Times New Roman"/>
                <w:b/>
                <w:bCs/>
                <w:color w:val="000000"/>
                <w:sz w:val="20"/>
                <w:szCs w:val="20"/>
              </w:rPr>
              <w:t>Email_ID</w:t>
            </w:r>
          </w:p>
        </w:tc>
      </w:tr>
      <w:tr w:rsidR="00251292" w:rsidRPr="00AA2C9A" w14:paraId="134F1096" w14:textId="77777777" w:rsidTr="002C3ECB">
        <w:trPr>
          <w:trHeight w:val="253"/>
          <w:jc w:val="center"/>
        </w:trPr>
        <w:tc>
          <w:tcPr>
            <w:tcW w:w="346" w:type="dxa"/>
            <w:vAlign w:val="center"/>
          </w:tcPr>
          <w:p w14:paraId="01E4149B"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1</w:t>
            </w:r>
          </w:p>
        </w:tc>
        <w:tc>
          <w:tcPr>
            <w:tcW w:w="797" w:type="dxa"/>
            <w:vAlign w:val="center"/>
          </w:tcPr>
          <w:p w14:paraId="25F72D11"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George</w:t>
            </w:r>
          </w:p>
        </w:tc>
        <w:tc>
          <w:tcPr>
            <w:tcW w:w="873" w:type="dxa"/>
            <w:vAlign w:val="center"/>
          </w:tcPr>
          <w:p w14:paraId="1688A5D8"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ge.com</w:t>
            </w:r>
          </w:p>
        </w:tc>
      </w:tr>
      <w:tr w:rsidR="00251292" w:rsidRPr="00AA2C9A" w14:paraId="6B9E316C" w14:textId="77777777" w:rsidTr="002C3ECB">
        <w:trPr>
          <w:trHeight w:val="242"/>
          <w:jc w:val="center"/>
        </w:trPr>
        <w:tc>
          <w:tcPr>
            <w:tcW w:w="346" w:type="dxa"/>
            <w:vAlign w:val="center"/>
          </w:tcPr>
          <w:p w14:paraId="5B3BF80C"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2</w:t>
            </w:r>
          </w:p>
        </w:tc>
        <w:tc>
          <w:tcPr>
            <w:tcW w:w="797" w:type="dxa"/>
            <w:vAlign w:val="center"/>
          </w:tcPr>
          <w:p w14:paraId="26A7CEFC"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David</w:t>
            </w:r>
          </w:p>
        </w:tc>
        <w:tc>
          <w:tcPr>
            <w:tcW w:w="873" w:type="dxa"/>
            <w:vAlign w:val="center"/>
          </w:tcPr>
          <w:p w14:paraId="0EBC5F3C"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da.com</w:t>
            </w:r>
          </w:p>
        </w:tc>
      </w:tr>
      <w:tr w:rsidR="00251292" w:rsidRPr="00AA2C9A" w14:paraId="63652DD3" w14:textId="77777777" w:rsidTr="002C3ECB">
        <w:trPr>
          <w:trHeight w:val="253"/>
          <w:jc w:val="center"/>
        </w:trPr>
        <w:tc>
          <w:tcPr>
            <w:tcW w:w="346" w:type="dxa"/>
            <w:vAlign w:val="center"/>
          </w:tcPr>
          <w:p w14:paraId="2EDAF804"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3</w:t>
            </w:r>
          </w:p>
        </w:tc>
        <w:tc>
          <w:tcPr>
            <w:tcW w:w="797" w:type="dxa"/>
            <w:vAlign w:val="center"/>
          </w:tcPr>
          <w:p w14:paraId="21698DFE"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Chris</w:t>
            </w:r>
          </w:p>
        </w:tc>
        <w:tc>
          <w:tcPr>
            <w:tcW w:w="873" w:type="dxa"/>
            <w:vAlign w:val="center"/>
          </w:tcPr>
          <w:p w14:paraId="69790943"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ch.com</w:t>
            </w:r>
          </w:p>
        </w:tc>
      </w:tr>
      <w:tr w:rsidR="00251292" w:rsidRPr="00AA2C9A" w14:paraId="21309822" w14:textId="77777777" w:rsidTr="002C3ECB">
        <w:trPr>
          <w:trHeight w:val="253"/>
          <w:jc w:val="center"/>
        </w:trPr>
        <w:tc>
          <w:tcPr>
            <w:tcW w:w="346" w:type="dxa"/>
            <w:vAlign w:val="center"/>
          </w:tcPr>
          <w:p w14:paraId="3B9BD35D"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4</w:t>
            </w:r>
          </w:p>
        </w:tc>
        <w:tc>
          <w:tcPr>
            <w:tcW w:w="797" w:type="dxa"/>
            <w:vAlign w:val="center"/>
          </w:tcPr>
          <w:p w14:paraId="64087D36"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Morrison</w:t>
            </w:r>
          </w:p>
        </w:tc>
        <w:tc>
          <w:tcPr>
            <w:tcW w:w="873" w:type="dxa"/>
            <w:vAlign w:val="center"/>
          </w:tcPr>
          <w:p w14:paraId="34B86612"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mo.com</w:t>
            </w:r>
          </w:p>
        </w:tc>
      </w:tr>
      <w:tr w:rsidR="00251292" w:rsidRPr="00AA2C9A" w14:paraId="14E621F9" w14:textId="77777777" w:rsidTr="002C3ECB">
        <w:trPr>
          <w:trHeight w:val="253"/>
          <w:jc w:val="center"/>
        </w:trPr>
        <w:tc>
          <w:tcPr>
            <w:tcW w:w="346" w:type="dxa"/>
            <w:vAlign w:val="center"/>
          </w:tcPr>
          <w:p w14:paraId="604910CA"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5</w:t>
            </w:r>
          </w:p>
        </w:tc>
        <w:tc>
          <w:tcPr>
            <w:tcW w:w="797" w:type="dxa"/>
            <w:vAlign w:val="center"/>
          </w:tcPr>
          <w:p w14:paraId="6E15F750"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Brian</w:t>
            </w:r>
          </w:p>
        </w:tc>
        <w:tc>
          <w:tcPr>
            <w:tcW w:w="873" w:type="dxa"/>
            <w:vAlign w:val="center"/>
          </w:tcPr>
          <w:p w14:paraId="5BBDA169"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cor.com</w:t>
            </w:r>
          </w:p>
        </w:tc>
      </w:tr>
    </w:tbl>
    <w:p w14:paraId="57843ADD" w14:textId="77777777" w:rsidR="00251292" w:rsidRPr="00AA2C9A" w:rsidRDefault="00251292" w:rsidP="00AA2C9A">
      <w:pPr>
        <w:spacing w:after="40" w:line="240" w:lineRule="auto"/>
        <w:ind w:firstLine="720"/>
        <w:rPr>
          <w:rStyle w:val="Strong"/>
          <w:rFonts w:ascii="Times New Roman" w:hAnsi="Times New Roman" w:cs="Times New Roman"/>
          <w:color w:val="auto"/>
          <w:sz w:val="20"/>
          <w:szCs w:val="20"/>
        </w:rPr>
      </w:pPr>
      <w:r w:rsidRPr="00AA2C9A">
        <w:rPr>
          <w:rStyle w:val="Strong"/>
          <w:rFonts w:ascii="Times New Roman" w:hAnsi="Times New Roman" w:cs="Times New Roman"/>
          <w:color w:val="auto"/>
          <w:sz w:val="20"/>
          <w:szCs w:val="20"/>
        </w:rPr>
        <w:t>Country</w:t>
      </w:r>
    </w:p>
    <w:tbl>
      <w:tblPr>
        <w:tblStyle w:val="TableGrid"/>
        <w:tblW w:w="699" w:type="dxa"/>
        <w:jc w:val="center"/>
        <w:tblLook w:val="04A0" w:firstRow="1" w:lastRow="0" w:firstColumn="1" w:lastColumn="0" w:noHBand="0" w:noVBand="1"/>
      </w:tblPr>
      <w:tblGrid>
        <w:gridCol w:w="439"/>
        <w:gridCol w:w="939"/>
        <w:gridCol w:w="1483"/>
      </w:tblGrid>
      <w:tr w:rsidR="00251292" w:rsidRPr="00AA2C9A" w14:paraId="7AD9C1E5" w14:textId="77777777" w:rsidTr="002C3ECB">
        <w:trPr>
          <w:trHeight w:val="253"/>
          <w:jc w:val="center"/>
        </w:trPr>
        <w:tc>
          <w:tcPr>
            <w:tcW w:w="120" w:type="dxa"/>
            <w:vAlign w:val="center"/>
          </w:tcPr>
          <w:p w14:paraId="06D32314" w14:textId="77777777" w:rsidR="00251292" w:rsidRPr="00AA2C9A" w:rsidRDefault="00251292" w:rsidP="00AA2C9A">
            <w:pPr>
              <w:spacing w:after="40"/>
              <w:rPr>
                <w:rFonts w:ascii="Times New Roman" w:hAnsi="Times New Roman" w:cs="Times New Roman"/>
                <w:b/>
                <w:bCs/>
                <w:sz w:val="20"/>
                <w:szCs w:val="20"/>
                <w:lang w:val="en-IN"/>
              </w:rPr>
            </w:pPr>
            <w:r w:rsidRPr="00AA2C9A">
              <w:rPr>
                <w:rFonts w:ascii="Times New Roman" w:hAnsi="Times New Roman" w:cs="Times New Roman"/>
                <w:b/>
                <w:bCs/>
                <w:sz w:val="20"/>
                <w:szCs w:val="20"/>
                <w:lang w:val="en-IN"/>
              </w:rPr>
              <w:t>ID</w:t>
            </w:r>
          </w:p>
        </w:tc>
        <w:tc>
          <w:tcPr>
            <w:tcW w:w="276" w:type="dxa"/>
            <w:vAlign w:val="center"/>
          </w:tcPr>
          <w:p w14:paraId="6CF5743B" w14:textId="77777777" w:rsidR="00251292" w:rsidRPr="00AA2C9A" w:rsidRDefault="00251292" w:rsidP="00AA2C9A">
            <w:pPr>
              <w:spacing w:after="40"/>
              <w:rPr>
                <w:rFonts w:ascii="Times New Roman" w:hAnsi="Times New Roman" w:cs="Times New Roman"/>
                <w:b/>
                <w:bCs/>
                <w:sz w:val="20"/>
                <w:szCs w:val="20"/>
                <w:lang w:val="en-IN"/>
              </w:rPr>
            </w:pPr>
            <w:r w:rsidRPr="00AA2C9A">
              <w:rPr>
                <w:rFonts w:ascii="Times New Roman" w:hAnsi="Times New Roman" w:cs="Times New Roman"/>
                <w:b/>
                <w:bCs/>
                <w:sz w:val="20"/>
                <w:szCs w:val="20"/>
                <w:lang w:val="en-IN"/>
              </w:rPr>
              <w:t>Country</w:t>
            </w:r>
          </w:p>
        </w:tc>
        <w:tc>
          <w:tcPr>
            <w:tcW w:w="303" w:type="dxa"/>
            <w:vAlign w:val="center"/>
          </w:tcPr>
          <w:p w14:paraId="1F78DD98" w14:textId="77777777" w:rsidR="00251292" w:rsidRPr="00AA2C9A" w:rsidRDefault="00251292" w:rsidP="00AA2C9A">
            <w:pPr>
              <w:spacing w:after="40"/>
              <w:rPr>
                <w:rFonts w:ascii="Times New Roman" w:hAnsi="Times New Roman" w:cs="Times New Roman"/>
                <w:b/>
                <w:bCs/>
                <w:sz w:val="20"/>
                <w:szCs w:val="20"/>
                <w:lang w:val="en-IN"/>
              </w:rPr>
            </w:pPr>
            <w:r w:rsidRPr="00AA2C9A">
              <w:rPr>
                <w:rFonts w:ascii="Times New Roman" w:hAnsi="Times New Roman" w:cs="Times New Roman"/>
                <w:b/>
                <w:bCs/>
                <w:color w:val="000000"/>
                <w:sz w:val="20"/>
                <w:szCs w:val="20"/>
              </w:rPr>
              <w:t>Country_Code</w:t>
            </w:r>
          </w:p>
        </w:tc>
      </w:tr>
      <w:tr w:rsidR="00251292" w:rsidRPr="00AA2C9A" w14:paraId="469253F2" w14:textId="77777777" w:rsidTr="002C3ECB">
        <w:trPr>
          <w:trHeight w:val="253"/>
          <w:jc w:val="center"/>
        </w:trPr>
        <w:tc>
          <w:tcPr>
            <w:tcW w:w="120" w:type="dxa"/>
            <w:vAlign w:val="center"/>
          </w:tcPr>
          <w:p w14:paraId="0EF05871"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1</w:t>
            </w:r>
          </w:p>
        </w:tc>
        <w:tc>
          <w:tcPr>
            <w:tcW w:w="276" w:type="dxa"/>
            <w:vAlign w:val="center"/>
          </w:tcPr>
          <w:p w14:paraId="357DB068"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India</w:t>
            </w:r>
          </w:p>
        </w:tc>
        <w:tc>
          <w:tcPr>
            <w:tcW w:w="303" w:type="dxa"/>
            <w:vAlign w:val="center"/>
          </w:tcPr>
          <w:p w14:paraId="31E558F4"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IND</w:t>
            </w:r>
          </w:p>
        </w:tc>
      </w:tr>
      <w:tr w:rsidR="00251292" w:rsidRPr="00AA2C9A" w14:paraId="3275DC67" w14:textId="77777777" w:rsidTr="002C3ECB">
        <w:trPr>
          <w:trHeight w:val="242"/>
          <w:jc w:val="center"/>
        </w:trPr>
        <w:tc>
          <w:tcPr>
            <w:tcW w:w="120" w:type="dxa"/>
            <w:vAlign w:val="center"/>
          </w:tcPr>
          <w:p w14:paraId="76AB3371"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2</w:t>
            </w:r>
          </w:p>
        </w:tc>
        <w:tc>
          <w:tcPr>
            <w:tcW w:w="276" w:type="dxa"/>
            <w:vAlign w:val="center"/>
          </w:tcPr>
          <w:p w14:paraId="20E16FA9"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Spain</w:t>
            </w:r>
          </w:p>
        </w:tc>
        <w:tc>
          <w:tcPr>
            <w:tcW w:w="303" w:type="dxa"/>
            <w:vAlign w:val="center"/>
          </w:tcPr>
          <w:p w14:paraId="038578BF"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ESP</w:t>
            </w:r>
          </w:p>
        </w:tc>
      </w:tr>
      <w:tr w:rsidR="00251292" w:rsidRPr="00AA2C9A" w14:paraId="46F599FB" w14:textId="77777777" w:rsidTr="002C3ECB">
        <w:trPr>
          <w:trHeight w:val="253"/>
          <w:jc w:val="center"/>
        </w:trPr>
        <w:tc>
          <w:tcPr>
            <w:tcW w:w="120" w:type="dxa"/>
            <w:vAlign w:val="center"/>
          </w:tcPr>
          <w:p w14:paraId="6E952AEA"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3</w:t>
            </w:r>
          </w:p>
        </w:tc>
        <w:tc>
          <w:tcPr>
            <w:tcW w:w="276" w:type="dxa"/>
            <w:vAlign w:val="center"/>
          </w:tcPr>
          <w:p w14:paraId="6B9C487E"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France</w:t>
            </w:r>
          </w:p>
        </w:tc>
        <w:tc>
          <w:tcPr>
            <w:tcW w:w="303" w:type="dxa"/>
            <w:vAlign w:val="center"/>
          </w:tcPr>
          <w:p w14:paraId="659602C8"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FRA</w:t>
            </w:r>
          </w:p>
        </w:tc>
      </w:tr>
      <w:tr w:rsidR="00251292" w:rsidRPr="00AA2C9A" w14:paraId="3ACA89CD" w14:textId="77777777" w:rsidTr="002C3ECB">
        <w:trPr>
          <w:trHeight w:val="253"/>
          <w:jc w:val="center"/>
        </w:trPr>
        <w:tc>
          <w:tcPr>
            <w:tcW w:w="120" w:type="dxa"/>
            <w:vAlign w:val="center"/>
          </w:tcPr>
          <w:p w14:paraId="57211E87"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4</w:t>
            </w:r>
          </w:p>
        </w:tc>
        <w:tc>
          <w:tcPr>
            <w:tcW w:w="276" w:type="dxa"/>
            <w:vAlign w:val="center"/>
          </w:tcPr>
          <w:p w14:paraId="2C9D13E9"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England</w:t>
            </w:r>
          </w:p>
        </w:tc>
        <w:tc>
          <w:tcPr>
            <w:tcW w:w="303" w:type="dxa"/>
            <w:vAlign w:val="center"/>
          </w:tcPr>
          <w:p w14:paraId="21119695"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ENG</w:t>
            </w:r>
          </w:p>
        </w:tc>
      </w:tr>
      <w:tr w:rsidR="00251292" w:rsidRPr="00AA2C9A" w14:paraId="177BDBE8" w14:textId="77777777" w:rsidTr="002C3ECB">
        <w:trPr>
          <w:trHeight w:val="253"/>
          <w:jc w:val="center"/>
        </w:trPr>
        <w:tc>
          <w:tcPr>
            <w:tcW w:w="120" w:type="dxa"/>
            <w:vAlign w:val="center"/>
          </w:tcPr>
          <w:p w14:paraId="071555BE"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color w:val="000000"/>
                <w:sz w:val="20"/>
                <w:szCs w:val="20"/>
              </w:rPr>
              <w:t>5</w:t>
            </w:r>
          </w:p>
        </w:tc>
        <w:tc>
          <w:tcPr>
            <w:tcW w:w="276" w:type="dxa"/>
            <w:vAlign w:val="center"/>
          </w:tcPr>
          <w:p w14:paraId="58870C73"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Poland</w:t>
            </w:r>
          </w:p>
        </w:tc>
        <w:tc>
          <w:tcPr>
            <w:tcW w:w="303" w:type="dxa"/>
            <w:vAlign w:val="center"/>
          </w:tcPr>
          <w:p w14:paraId="4FF57AFB" w14:textId="77777777" w:rsidR="00251292" w:rsidRPr="00AA2C9A" w:rsidRDefault="00251292" w:rsidP="00AA2C9A">
            <w:pPr>
              <w:spacing w:after="40"/>
              <w:rPr>
                <w:rFonts w:ascii="Times New Roman" w:hAnsi="Times New Roman" w:cs="Times New Roman"/>
                <w:sz w:val="20"/>
                <w:szCs w:val="20"/>
                <w:lang w:val="en-IN"/>
              </w:rPr>
            </w:pPr>
            <w:r w:rsidRPr="00AA2C9A">
              <w:rPr>
                <w:rFonts w:ascii="Times New Roman" w:hAnsi="Times New Roman" w:cs="Times New Roman"/>
                <w:sz w:val="20"/>
                <w:szCs w:val="20"/>
                <w:lang w:val="en-IN"/>
              </w:rPr>
              <w:t>POL</w:t>
            </w:r>
          </w:p>
        </w:tc>
      </w:tr>
    </w:tbl>
    <w:p w14:paraId="568EBD98" w14:textId="77777777" w:rsidR="00251292" w:rsidRPr="00AA2C9A" w:rsidRDefault="00251292" w:rsidP="00AA2C9A">
      <w:pPr>
        <w:pStyle w:val="Heading4"/>
        <w:keepLines w:val="0"/>
        <w:autoSpaceDE w:val="0"/>
        <w:autoSpaceDN w:val="0"/>
        <w:adjustRightInd w:val="0"/>
        <w:spacing w:before="0" w:line="240" w:lineRule="auto"/>
        <w:rPr>
          <w:rFonts w:ascii="Times New Roman" w:hAnsi="Times New Roman" w:cs="Times New Roman"/>
          <w:bCs/>
          <w:color w:val="auto"/>
          <w:sz w:val="20"/>
          <w:szCs w:val="20"/>
          <w:lang w:val="en-IN"/>
        </w:rPr>
      </w:pPr>
      <w:r w:rsidRPr="00AA2C9A">
        <w:rPr>
          <w:rFonts w:ascii="Times New Roman" w:hAnsi="Times New Roman" w:cs="Times New Roman"/>
          <w:bCs/>
          <w:color w:val="auto"/>
          <w:sz w:val="20"/>
          <w:szCs w:val="20"/>
          <w:lang w:val="en-IN"/>
        </w:rPr>
        <w:t>Write SQL queries to</w:t>
      </w:r>
    </w:p>
    <w:p w14:paraId="1D539E2C" w14:textId="77777777" w:rsidR="00251292" w:rsidRPr="00AA2C9A" w:rsidRDefault="00251292" w:rsidP="00AA2C9A">
      <w:pPr>
        <w:pStyle w:val="ListParagraph"/>
        <w:numPr>
          <w:ilvl w:val="0"/>
          <w:numId w:val="15"/>
        </w:num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Create a view from a single table.</w:t>
      </w:r>
    </w:p>
    <w:p w14:paraId="2BE7C7F1" w14:textId="77777777" w:rsidR="00251292" w:rsidRPr="00AA2C9A" w:rsidRDefault="00251292" w:rsidP="00AA2C9A">
      <w:pPr>
        <w:autoSpaceDE w:val="0"/>
        <w:autoSpaceDN w:val="0"/>
        <w:adjustRightInd w:val="0"/>
        <w:spacing w:after="40" w:line="240" w:lineRule="auto"/>
        <w:ind w:left="720" w:firstLine="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Create a simple view for client table.</w:t>
      </w:r>
    </w:p>
    <w:p w14:paraId="75EE26BD" w14:textId="77777777" w:rsidR="00251292" w:rsidRPr="00AA2C9A" w:rsidRDefault="00251292" w:rsidP="00AA2C9A">
      <w:pPr>
        <w:pStyle w:val="ListParagraph"/>
        <w:numPr>
          <w:ilvl w:val="0"/>
          <w:numId w:val="15"/>
        </w:num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Create a view from multiple tables.</w:t>
      </w:r>
    </w:p>
    <w:p w14:paraId="4C5117B9" w14:textId="77777777" w:rsidR="00251292" w:rsidRPr="00AA2C9A" w:rsidRDefault="00251292" w:rsidP="00AA2C9A">
      <w:pPr>
        <w:pStyle w:val="ListParagraph"/>
        <w:autoSpaceDE w:val="0"/>
        <w:autoSpaceDN w:val="0"/>
        <w:adjustRightInd w:val="0"/>
        <w:spacing w:after="40" w:line="240" w:lineRule="auto"/>
        <w:ind w:left="144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Create a view that will display Client_ID, Name, Country, and Country_Code columns data for all five clients.</w:t>
      </w:r>
    </w:p>
    <w:p w14:paraId="5E07DFCF" w14:textId="77777777" w:rsidR="00251292" w:rsidRPr="00AA2C9A" w:rsidRDefault="00251292" w:rsidP="00AA2C9A">
      <w:pPr>
        <w:pStyle w:val="ListParagraph"/>
        <w:numPr>
          <w:ilvl w:val="0"/>
          <w:numId w:val="15"/>
        </w:num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Inserting a new roll in a view.</w:t>
      </w:r>
    </w:p>
    <w:p w14:paraId="6F21EC9A" w14:textId="77777777" w:rsidR="00251292" w:rsidRPr="00AA2C9A" w:rsidRDefault="00251292" w:rsidP="00AA2C9A">
      <w:pPr>
        <w:pStyle w:val="ListParagraph"/>
        <w:numPr>
          <w:ilvl w:val="0"/>
          <w:numId w:val="15"/>
        </w:num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Updating a row</w:t>
      </w:r>
      <w:r w:rsidRPr="00AA2C9A">
        <w:rPr>
          <w:rFonts w:ascii="Times New Roman" w:hAnsi="Times New Roman" w:cs="Times New Roman"/>
          <w:color w:val="auto"/>
          <w:sz w:val="20"/>
          <w:szCs w:val="20"/>
          <w:lang w:val="en-IN"/>
        </w:rPr>
        <w:tab/>
        <w:t xml:space="preserve"> in a view.</w:t>
      </w:r>
    </w:p>
    <w:p w14:paraId="037EB913" w14:textId="77777777" w:rsidR="00251292" w:rsidRPr="00AA2C9A" w:rsidRDefault="00251292" w:rsidP="00AA2C9A">
      <w:pPr>
        <w:pStyle w:val="ListParagraph"/>
        <w:numPr>
          <w:ilvl w:val="0"/>
          <w:numId w:val="15"/>
        </w:num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Deleting a row in a view.</w:t>
      </w:r>
    </w:p>
    <w:p w14:paraId="11B78242" w14:textId="085F79CD" w:rsidR="00251292" w:rsidRPr="00AA2C9A" w:rsidRDefault="00251292" w:rsidP="00AA2C9A">
      <w:pPr>
        <w:pStyle w:val="ListParagraph"/>
        <w:numPr>
          <w:ilvl w:val="0"/>
          <w:numId w:val="15"/>
        </w:num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Drop a view in SQL.</w:t>
      </w:r>
    </w:p>
    <w:p w14:paraId="480CE7C8" w14:textId="77777777" w:rsidR="00251292" w:rsidRPr="00AA2C9A" w:rsidRDefault="00251292" w:rsidP="00AA2C9A">
      <w:pPr>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eastAsia="Times New Roman" w:hAnsi="Times New Roman" w:cs="Times New Roman"/>
          <w:b/>
          <w:color w:val="auto"/>
          <w:sz w:val="20"/>
          <w:szCs w:val="20"/>
        </w:rPr>
        <w:t>Queries:</w:t>
      </w:r>
    </w:p>
    <w:p w14:paraId="3224BA46" w14:textId="77777777" w:rsidR="00251292" w:rsidRPr="00AA2C9A" w:rsidRDefault="00251292" w:rsidP="00AA2C9A">
      <w:pPr>
        <w:pStyle w:val="ListParagraph"/>
        <w:numPr>
          <w:ilvl w:val="0"/>
          <w:numId w:val="16"/>
        </w:num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Create a view from a single table.</w:t>
      </w:r>
    </w:p>
    <w:p w14:paraId="2B814F4B" w14:textId="51D05F39" w:rsidR="00251292" w:rsidRPr="00AA2C9A" w:rsidRDefault="00251292" w:rsidP="00AA2C9A">
      <w:pPr>
        <w:pStyle w:val="ListParagraph"/>
        <w:autoSpaceDE w:val="0"/>
        <w:autoSpaceDN w:val="0"/>
        <w:adjustRightInd w:val="0"/>
        <w:spacing w:after="40" w:line="240" w:lineRule="auto"/>
        <w:ind w:firstLine="720"/>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Create a simple view for client table.</w:t>
      </w:r>
    </w:p>
    <w:p w14:paraId="1ACBAE5D" w14:textId="77777777" w:rsidR="00251292" w:rsidRPr="00AA2C9A" w:rsidRDefault="00251292" w:rsidP="00AA2C9A">
      <w:pPr>
        <w:autoSpaceDE w:val="0"/>
        <w:autoSpaceDN w:val="0"/>
        <w:adjustRightInd w:val="0"/>
        <w:spacing w:after="40" w:line="240" w:lineRule="auto"/>
        <w:ind w:firstLine="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CREATE VIEW Client_Email_IDs AS</w:t>
      </w:r>
    </w:p>
    <w:p w14:paraId="12ECEF85" w14:textId="7777777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     2    SELECT Email_ID</w:t>
      </w:r>
    </w:p>
    <w:p w14:paraId="65DF7301" w14:textId="3B6AC3AF"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     3    FROM Client;</w:t>
      </w:r>
    </w:p>
    <w:p w14:paraId="484BDE21" w14:textId="77777777" w:rsidR="00251292" w:rsidRPr="00AA2C9A" w:rsidRDefault="00251292" w:rsidP="00AA2C9A">
      <w:pPr>
        <w:pStyle w:val="ListParagraph"/>
        <w:numPr>
          <w:ilvl w:val="0"/>
          <w:numId w:val="16"/>
        </w:num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Create a view from multiple tables.</w:t>
      </w:r>
    </w:p>
    <w:p w14:paraId="7F5BEB3E" w14:textId="1D627444" w:rsidR="00251292" w:rsidRPr="00AA2C9A" w:rsidRDefault="00251292" w:rsidP="00AA2C9A">
      <w:pPr>
        <w:pStyle w:val="ListParagraph"/>
        <w:autoSpaceDE w:val="0"/>
        <w:autoSpaceDN w:val="0"/>
        <w:adjustRightInd w:val="0"/>
        <w:spacing w:after="40" w:line="240" w:lineRule="auto"/>
        <w:ind w:left="1440"/>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Create a view that will display Client_ID, Name, Country, and Country_Code columns data for all five clients.</w:t>
      </w:r>
    </w:p>
    <w:p w14:paraId="045C9DAB" w14:textId="77777777" w:rsidR="00251292" w:rsidRPr="00AA2C9A" w:rsidRDefault="00251292" w:rsidP="00AA2C9A">
      <w:pPr>
        <w:autoSpaceDE w:val="0"/>
        <w:autoSpaceDN w:val="0"/>
        <w:adjustRightInd w:val="0"/>
        <w:spacing w:after="40" w:line="240" w:lineRule="auto"/>
        <w:ind w:firstLine="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CREATE VIEW Client_Details AS</w:t>
      </w:r>
    </w:p>
    <w:p w14:paraId="70194B36" w14:textId="7777777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     2    SELECT Cl.ID, Cl.Name, Co.Country, Co.Country_Code</w:t>
      </w:r>
    </w:p>
    <w:p w14:paraId="15674943" w14:textId="77777777"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     3    FROM Country Co, Client Cl</w:t>
      </w:r>
    </w:p>
    <w:p w14:paraId="57FBA349" w14:textId="12434309"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     4    WHERE Cl.ID = Co.ID;</w:t>
      </w:r>
    </w:p>
    <w:p w14:paraId="77C108C2" w14:textId="4B593B26" w:rsidR="00251292" w:rsidRPr="00AA2C9A" w:rsidRDefault="00251292" w:rsidP="00AA2C9A">
      <w:pPr>
        <w:pStyle w:val="ListParagraph"/>
        <w:numPr>
          <w:ilvl w:val="0"/>
          <w:numId w:val="16"/>
        </w:num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Inserting a new roll in a view.</w:t>
      </w:r>
    </w:p>
    <w:p w14:paraId="4379EE17" w14:textId="77777777" w:rsidR="00251292" w:rsidRPr="00AA2C9A" w:rsidRDefault="00251292" w:rsidP="00AA2C9A">
      <w:pPr>
        <w:autoSpaceDE w:val="0"/>
        <w:autoSpaceDN w:val="0"/>
        <w:adjustRightInd w:val="0"/>
        <w:spacing w:after="40" w:line="240" w:lineRule="auto"/>
        <w:ind w:firstLine="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SQL&gt; INSERT INTO Client_Email_IDs</w:t>
      </w:r>
    </w:p>
    <w:p w14:paraId="6E4C37BA" w14:textId="19F348ED" w:rsidR="00251292" w:rsidRPr="00AA2C9A" w:rsidRDefault="00251292" w:rsidP="00AA2C9A">
      <w:pPr>
        <w:autoSpaceDE w:val="0"/>
        <w:autoSpaceDN w:val="0"/>
        <w:adjustRightInd w:val="0"/>
        <w:spacing w:after="40" w:line="240" w:lineRule="auto"/>
        <w:ind w:left="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     2    VALUES(6,’jo.com’);</w:t>
      </w:r>
    </w:p>
    <w:p w14:paraId="7144F309" w14:textId="4103E347" w:rsidR="00251292" w:rsidRPr="00AA2C9A" w:rsidRDefault="00251292" w:rsidP="00AA2C9A">
      <w:pPr>
        <w:pStyle w:val="ListParagraph"/>
        <w:numPr>
          <w:ilvl w:val="0"/>
          <w:numId w:val="16"/>
        </w:num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Updating a row in a view.</w:t>
      </w:r>
    </w:p>
    <w:p w14:paraId="7D2C9F1F" w14:textId="77777777" w:rsidR="00251292" w:rsidRPr="00AA2C9A" w:rsidRDefault="00251292" w:rsidP="00AA2C9A">
      <w:pPr>
        <w:autoSpaceDE w:val="0"/>
        <w:autoSpaceDN w:val="0"/>
        <w:adjustRightInd w:val="0"/>
        <w:spacing w:after="40" w:line="240" w:lineRule="auto"/>
        <w:ind w:firstLine="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SQL&gt; CREATE OR REPLACE VIEW Client_Details AS </w:t>
      </w:r>
    </w:p>
    <w:p w14:paraId="33E15608" w14:textId="77777777" w:rsidR="00251292" w:rsidRPr="00AA2C9A" w:rsidRDefault="00251292" w:rsidP="00AA2C9A">
      <w:pPr>
        <w:autoSpaceDE w:val="0"/>
        <w:autoSpaceDN w:val="0"/>
        <w:adjustRightInd w:val="0"/>
        <w:spacing w:after="40" w:line="240" w:lineRule="auto"/>
        <w:ind w:firstLine="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lastRenderedPageBreak/>
        <w:t xml:space="preserve">     2    SELECT Cl.ID, Cl.Name, Cl.Email_ID, Co.Country, Co.Country_Code, </w:t>
      </w:r>
    </w:p>
    <w:p w14:paraId="66AE4ECA" w14:textId="77777777" w:rsidR="00251292" w:rsidRPr="00AA2C9A" w:rsidRDefault="00251292" w:rsidP="00AA2C9A">
      <w:pPr>
        <w:autoSpaceDE w:val="0"/>
        <w:autoSpaceDN w:val="0"/>
        <w:adjustRightInd w:val="0"/>
        <w:spacing w:after="40" w:line="240" w:lineRule="auto"/>
        <w:ind w:firstLine="720"/>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     4    FROM Country Co, Client Cl</w:t>
      </w:r>
    </w:p>
    <w:p w14:paraId="437FD448" w14:textId="4004CAEF" w:rsidR="00251292" w:rsidRPr="00AA2C9A" w:rsidRDefault="00251292" w:rsidP="00AA2C9A">
      <w:pPr>
        <w:autoSpaceDE w:val="0"/>
        <w:autoSpaceDN w:val="0"/>
        <w:adjustRightInd w:val="0"/>
        <w:spacing w:after="40" w:line="240" w:lineRule="auto"/>
        <w:ind w:firstLine="720"/>
        <w:rPr>
          <w:rFonts w:ascii="Times New Roman" w:hAnsi="Times New Roman" w:cs="Times New Roman"/>
          <w:b/>
          <w:bCs/>
          <w:color w:val="auto"/>
          <w:sz w:val="20"/>
          <w:szCs w:val="20"/>
          <w:lang w:val="en-IN"/>
        </w:rPr>
      </w:pPr>
      <w:r w:rsidRPr="00AA2C9A">
        <w:rPr>
          <w:rFonts w:ascii="Times New Roman" w:hAnsi="Times New Roman" w:cs="Times New Roman"/>
          <w:color w:val="auto"/>
          <w:sz w:val="20"/>
          <w:szCs w:val="20"/>
          <w:lang w:val="en-IN"/>
        </w:rPr>
        <w:t xml:space="preserve">     5    WHERE Cl.ID = Co.ID;</w:t>
      </w:r>
    </w:p>
    <w:p w14:paraId="7DFF88C6" w14:textId="1EC6085B" w:rsidR="00251292" w:rsidRPr="00AA2C9A" w:rsidRDefault="00251292" w:rsidP="00AA2C9A">
      <w:pPr>
        <w:pStyle w:val="ListParagraph"/>
        <w:numPr>
          <w:ilvl w:val="0"/>
          <w:numId w:val="16"/>
        </w:num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Deleting a row in a view.</w:t>
      </w:r>
    </w:p>
    <w:p w14:paraId="4F2F0D3D" w14:textId="77777777" w:rsidR="00251292" w:rsidRPr="00AA2C9A" w:rsidRDefault="00251292" w:rsidP="00AA2C9A">
      <w:pPr>
        <w:pStyle w:val="ListParagraph"/>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SQL&gt; DELETE FROM Client_Email_IDs </w:t>
      </w:r>
    </w:p>
    <w:p w14:paraId="51BB4780" w14:textId="5C0E3D9F" w:rsidR="00251292" w:rsidRPr="00AA2C9A" w:rsidRDefault="00251292" w:rsidP="00AA2C9A">
      <w:pPr>
        <w:pStyle w:val="ListParagraph"/>
        <w:autoSpaceDE w:val="0"/>
        <w:autoSpaceDN w:val="0"/>
        <w:adjustRightInd w:val="0"/>
        <w:spacing w:after="40" w:line="240" w:lineRule="auto"/>
        <w:rPr>
          <w:rFonts w:ascii="Times New Roman" w:hAnsi="Times New Roman" w:cs="Times New Roman"/>
          <w:color w:val="auto"/>
          <w:sz w:val="20"/>
          <w:szCs w:val="20"/>
          <w:lang w:val="en-IN"/>
        </w:rPr>
      </w:pPr>
      <w:r w:rsidRPr="00AA2C9A">
        <w:rPr>
          <w:rFonts w:ascii="Times New Roman" w:hAnsi="Times New Roman" w:cs="Times New Roman"/>
          <w:color w:val="auto"/>
          <w:sz w:val="20"/>
          <w:szCs w:val="20"/>
          <w:lang w:val="en-IN"/>
        </w:rPr>
        <w:t xml:space="preserve">     2   WHERE ID = 6;</w:t>
      </w:r>
    </w:p>
    <w:p w14:paraId="1D9C56B7" w14:textId="3848FBC8" w:rsidR="00251292" w:rsidRPr="00AA2C9A" w:rsidRDefault="00251292" w:rsidP="00AA2C9A">
      <w:pPr>
        <w:pStyle w:val="ListParagraph"/>
        <w:numPr>
          <w:ilvl w:val="0"/>
          <w:numId w:val="16"/>
        </w:numPr>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b/>
          <w:bCs/>
          <w:color w:val="auto"/>
          <w:sz w:val="20"/>
          <w:szCs w:val="20"/>
          <w:lang w:val="en-IN"/>
        </w:rPr>
        <w:t>Drop a view in SQL.</w:t>
      </w:r>
    </w:p>
    <w:p w14:paraId="4262D443" w14:textId="72733684" w:rsidR="00251292" w:rsidRPr="00AA2C9A" w:rsidRDefault="00251292" w:rsidP="00AA2C9A">
      <w:pPr>
        <w:pStyle w:val="ListParagraph"/>
        <w:autoSpaceDE w:val="0"/>
        <w:autoSpaceDN w:val="0"/>
        <w:adjustRightInd w:val="0"/>
        <w:spacing w:after="40" w:line="240" w:lineRule="auto"/>
        <w:rPr>
          <w:rFonts w:ascii="Times New Roman" w:hAnsi="Times New Roman" w:cs="Times New Roman"/>
          <w:b/>
          <w:bCs/>
          <w:color w:val="auto"/>
          <w:sz w:val="20"/>
          <w:szCs w:val="20"/>
          <w:lang w:val="en-IN"/>
        </w:rPr>
      </w:pPr>
      <w:r w:rsidRPr="00AA2C9A">
        <w:rPr>
          <w:rFonts w:ascii="Times New Roman" w:hAnsi="Times New Roman" w:cs="Times New Roman"/>
          <w:color w:val="auto"/>
          <w:sz w:val="20"/>
          <w:szCs w:val="20"/>
          <w:lang w:val="en-IN"/>
        </w:rPr>
        <w:t>SQL&gt; DROP VIEW Client_Email_IDs;</w:t>
      </w:r>
    </w:p>
    <w:p w14:paraId="6475ED6C" w14:textId="77777777" w:rsidR="00251292" w:rsidRPr="00AA2C9A" w:rsidRDefault="00251292" w:rsidP="00AA2C9A">
      <w:pPr>
        <w:spacing w:after="40" w:line="240" w:lineRule="auto"/>
        <w:rPr>
          <w:rFonts w:ascii="Times New Roman" w:hAnsi="Times New Roman" w:cs="Times New Roman"/>
          <w:b/>
          <w:bCs/>
          <w:color w:val="auto"/>
          <w:sz w:val="20"/>
          <w:szCs w:val="20"/>
        </w:rPr>
      </w:pPr>
      <w:r w:rsidRPr="00AA2C9A">
        <w:rPr>
          <w:rFonts w:ascii="Times New Roman" w:hAnsi="Times New Roman" w:cs="Times New Roman"/>
          <w:b/>
          <w:bCs/>
          <w:color w:val="auto"/>
          <w:sz w:val="20"/>
          <w:szCs w:val="20"/>
        </w:rPr>
        <w:t>Code:</w:t>
      </w:r>
    </w:p>
    <w:p w14:paraId="1B22355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Client(ID number(1), Name varchar2(20), Email_ID varchar2(20), primary key(ID));</w:t>
      </w:r>
    </w:p>
    <w:p w14:paraId="0A64C357" w14:textId="77777777" w:rsidR="00251292" w:rsidRPr="00AA2C9A" w:rsidRDefault="00251292" w:rsidP="00AA2C9A">
      <w:pPr>
        <w:spacing w:after="40" w:line="240" w:lineRule="auto"/>
        <w:rPr>
          <w:rFonts w:ascii="Consolas" w:hAnsi="Consolas" w:cs="Times New Roman"/>
          <w:color w:val="auto"/>
          <w:sz w:val="20"/>
          <w:szCs w:val="20"/>
        </w:rPr>
      </w:pPr>
    </w:p>
    <w:p w14:paraId="56A6A2B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Table created.</w:t>
      </w:r>
    </w:p>
    <w:p w14:paraId="51BC4215" w14:textId="77777777" w:rsidR="00251292" w:rsidRPr="00AA2C9A" w:rsidRDefault="00251292" w:rsidP="00AA2C9A">
      <w:pPr>
        <w:spacing w:after="40" w:line="240" w:lineRule="auto"/>
        <w:rPr>
          <w:rFonts w:ascii="Consolas" w:hAnsi="Consolas" w:cs="Times New Roman"/>
          <w:color w:val="auto"/>
          <w:sz w:val="20"/>
          <w:szCs w:val="20"/>
        </w:rPr>
      </w:pPr>
    </w:p>
    <w:p w14:paraId="3E3FFB0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desc client</w:t>
      </w:r>
    </w:p>
    <w:p w14:paraId="378E9F8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Name                                      Null?    Type</w:t>
      </w:r>
    </w:p>
    <w:p w14:paraId="758BB3C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0B7D6F3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NOT NULL NUMBER(1)</w:t>
      </w:r>
    </w:p>
    <w:p w14:paraId="661FEC7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NAME                                               VARCHAR2(20)</w:t>
      </w:r>
    </w:p>
    <w:p w14:paraId="71C0660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EMAIL_ID                                           VARCHAR2(20)</w:t>
      </w:r>
    </w:p>
    <w:p w14:paraId="7D161218" w14:textId="77777777" w:rsidR="00251292" w:rsidRPr="00AA2C9A" w:rsidRDefault="00251292" w:rsidP="00AA2C9A">
      <w:pPr>
        <w:spacing w:after="40" w:line="240" w:lineRule="auto"/>
        <w:rPr>
          <w:rFonts w:ascii="Consolas" w:hAnsi="Consolas" w:cs="Times New Roman"/>
          <w:color w:val="auto"/>
          <w:sz w:val="20"/>
          <w:szCs w:val="20"/>
        </w:rPr>
      </w:pPr>
    </w:p>
    <w:p w14:paraId="52C12BE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table Country(ID number(1), Country varchar2(20), Country_Code varchar2(20), primary key(ID));</w:t>
      </w:r>
    </w:p>
    <w:p w14:paraId="57BE79F6" w14:textId="77777777" w:rsidR="00251292" w:rsidRPr="00AA2C9A" w:rsidRDefault="00251292" w:rsidP="00AA2C9A">
      <w:pPr>
        <w:spacing w:after="40" w:line="240" w:lineRule="auto"/>
        <w:rPr>
          <w:rFonts w:ascii="Consolas" w:hAnsi="Consolas" w:cs="Times New Roman"/>
          <w:color w:val="auto"/>
          <w:sz w:val="20"/>
          <w:szCs w:val="20"/>
        </w:rPr>
      </w:pPr>
    </w:p>
    <w:p w14:paraId="4159B6E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Table created.</w:t>
      </w:r>
    </w:p>
    <w:p w14:paraId="29CB4C6F" w14:textId="77777777" w:rsidR="00251292" w:rsidRPr="00AA2C9A" w:rsidRDefault="00251292" w:rsidP="00AA2C9A">
      <w:pPr>
        <w:spacing w:after="40" w:line="240" w:lineRule="auto"/>
        <w:rPr>
          <w:rFonts w:ascii="Consolas" w:hAnsi="Consolas" w:cs="Times New Roman"/>
          <w:color w:val="auto"/>
          <w:sz w:val="20"/>
          <w:szCs w:val="20"/>
        </w:rPr>
      </w:pPr>
    </w:p>
    <w:p w14:paraId="774009D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desc country</w:t>
      </w:r>
    </w:p>
    <w:p w14:paraId="6EC6CDA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Name                                      Null?    Type</w:t>
      </w:r>
    </w:p>
    <w:p w14:paraId="5BCB86C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29FF8DA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NOT NULL NUMBER(1)</w:t>
      </w:r>
    </w:p>
    <w:p w14:paraId="4BE9894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COUNTRY                                            VARCHAR2(20)</w:t>
      </w:r>
    </w:p>
    <w:p w14:paraId="5943FAD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COUNTRY_CODE                                       VARCHAR2(20)</w:t>
      </w:r>
    </w:p>
    <w:p w14:paraId="1FFB4E6B" w14:textId="77777777" w:rsidR="00251292" w:rsidRPr="00AA2C9A" w:rsidRDefault="00251292" w:rsidP="00AA2C9A">
      <w:pPr>
        <w:spacing w:after="40" w:line="240" w:lineRule="auto"/>
        <w:rPr>
          <w:rFonts w:ascii="Consolas" w:hAnsi="Consolas" w:cs="Times New Roman"/>
          <w:color w:val="auto"/>
          <w:sz w:val="20"/>
          <w:szCs w:val="20"/>
        </w:rPr>
      </w:pPr>
    </w:p>
    <w:p w14:paraId="06FC34D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lient values(1,'George','ge.com');</w:t>
      </w:r>
    </w:p>
    <w:p w14:paraId="1482F684" w14:textId="77777777" w:rsidR="00251292" w:rsidRPr="00AA2C9A" w:rsidRDefault="00251292" w:rsidP="00AA2C9A">
      <w:pPr>
        <w:spacing w:after="40" w:line="240" w:lineRule="auto"/>
        <w:rPr>
          <w:rFonts w:ascii="Consolas" w:hAnsi="Consolas" w:cs="Times New Roman"/>
          <w:color w:val="auto"/>
          <w:sz w:val="20"/>
          <w:szCs w:val="20"/>
        </w:rPr>
      </w:pPr>
    </w:p>
    <w:p w14:paraId="7F37EF7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FEA3C9D" w14:textId="77777777" w:rsidR="00251292" w:rsidRPr="00AA2C9A" w:rsidRDefault="00251292" w:rsidP="00AA2C9A">
      <w:pPr>
        <w:spacing w:after="40" w:line="240" w:lineRule="auto"/>
        <w:rPr>
          <w:rFonts w:ascii="Consolas" w:hAnsi="Consolas" w:cs="Times New Roman"/>
          <w:color w:val="auto"/>
          <w:sz w:val="20"/>
          <w:szCs w:val="20"/>
        </w:rPr>
      </w:pPr>
    </w:p>
    <w:p w14:paraId="7824161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lient values(2,'David','da.com');</w:t>
      </w:r>
    </w:p>
    <w:p w14:paraId="1B70865D" w14:textId="77777777" w:rsidR="00251292" w:rsidRPr="00AA2C9A" w:rsidRDefault="00251292" w:rsidP="00AA2C9A">
      <w:pPr>
        <w:spacing w:after="40" w:line="240" w:lineRule="auto"/>
        <w:rPr>
          <w:rFonts w:ascii="Consolas" w:hAnsi="Consolas" w:cs="Times New Roman"/>
          <w:color w:val="auto"/>
          <w:sz w:val="20"/>
          <w:szCs w:val="20"/>
        </w:rPr>
      </w:pPr>
    </w:p>
    <w:p w14:paraId="46DF6A2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03F79E14" w14:textId="77777777" w:rsidR="00251292" w:rsidRPr="00AA2C9A" w:rsidRDefault="00251292" w:rsidP="00AA2C9A">
      <w:pPr>
        <w:spacing w:after="40" w:line="240" w:lineRule="auto"/>
        <w:rPr>
          <w:rFonts w:ascii="Consolas" w:hAnsi="Consolas" w:cs="Times New Roman"/>
          <w:color w:val="auto"/>
          <w:sz w:val="20"/>
          <w:szCs w:val="20"/>
        </w:rPr>
      </w:pPr>
    </w:p>
    <w:p w14:paraId="4D78252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lient values(3,'Chris','ch.com');</w:t>
      </w:r>
    </w:p>
    <w:p w14:paraId="15372D3B" w14:textId="77777777" w:rsidR="00251292" w:rsidRPr="00AA2C9A" w:rsidRDefault="00251292" w:rsidP="00AA2C9A">
      <w:pPr>
        <w:spacing w:after="40" w:line="240" w:lineRule="auto"/>
        <w:rPr>
          <w:rFonts w:ascii="Consolas" w:hAnsi="Consolas" w:cs="Times New Roman"/>
          <w:color w:val="auto"/>
          <w:sz w:val="20"/>
          <w:szCs w:val="20"/>
        </w:rPr>
      </w:pPr>
    </w:p>
    <w:p w14:paraId="00CEE9E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CF028F9" w14:textId="77777777" w:rsidR="00251292" w:rsidRPr="00AA2C9A" w:rsidRDefault="00251292" w:rsidP="00AA2C9A">
      <w:pPr>
        <w:spacing w:after="40" w:line="240" w:lineRule="auto"/>
        <w:rPr>
          <w:rFonts w:ascii="Consolas" w:hAnsi="Consolas" w:cs="Times New Roman"/>
          <w:color w:val="auto"/>
          <w:sz w:val="20"/>
          <w:szCs w:val="20"/>
        </w:rPr>
      </w:pPr>
    </w:p>
    <w:p w14:paraId="44609B1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lient values(4,'Morrison','mo.com');</w:t>
      </w:r>
    </w:p>
    <w:p w14:paraId="4929D2E0" w14:textId="77777777" w:rsidR="00251292" w:rsidRPr="00AA2C9A" w:rsidRDefault="00251292" w:rsidP="00AA2C9A">
      <w:pPr>
        <w:spacing w:after="40" w:line="240" w:lineRule="auto"/>
        <w:rPr>
          <w:rFonts w:ascii="Consolas" w:hAnsi="Consolas" w:cs="Times New Roman"/>
          <w:color w:val="auto"/>
          <w:sz w:val="20"/>
          <w:szCs w:val="20"/>
        </w:rPr>
      </w:pPr>
    </w:p>
    <w:p w14:paraId="648BA88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5CCE0682" w14:textId="77777777" w:rsidR="00251292" w:rsidRPr="00AA2C9A" w:rsidRDefault="00251292" w:rsidP="00AA2C9A">
      <w:pPr>
        <w:spacing w:after="40" w:line="240" w:lineRule="auto"/>
        <w:rPr>
          <w:rFonts w:ascii="Consolas" w:hAnsi="Consolas" w:cs="Times New Roman"/>
          <w:color w:val="auto"/>
          <w:sz w:val="20"/>
          <w:szCs w:val="20"/>
        </w:rPr>
      </w:pPr>
    </w:p>
    <w:p w14:paraId="66DC888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lient values(5,'Brian','cor.com');</w:t>
      </w:r>
    </w:p>
    <w:p w14:paraId="356ECB68" w14:textId="77777777" w:rsidR="00251292" w:rsidRPr="00AA2C9A" w:rsidRDefault="00251292" w:rsidP="00AA2C9A">
      <w:pPr>
        <w:spacing w:after="40" w:line="240" w:lineRule="auto"/>
        <w:rPr>
          <w:rFonts w:ascii="Consolas" w:hAnsi="Consolas" w:cs="Times New Roman"/>
          <w:color w:val="auto"/>
          <w:sz w:val="20"/>
          <w:szCs w:val="20"/>
        </w:rPr>
      </w:pPr>
    </w:p>
    <w:p w14:paraId="767E343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62A6F1BB" w14:textId="77777777" w:rsidR="00251292" w:rsidRPr="00AA2C9A" w:rsidRDefault="00251292" w:rsidP="00AA2C9A">
      <w:pPr>
        <w:spacing w:after="40" w:line="240" w:lineRule="auto"/>
        <w:rPr>
          <w:rFonts w:ascii="Consolas" w:hAnsi="Consolas" w:cs="Times New Roman"/>
          <w:color w:val="auto"/>
          <w:sz w:val="20"/>
          <w:szCs w:val="20"/>
        </w:rPr>
      </w:pPr>
    </w:p>
    <w:p w14:paraId="3994909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ountry values(1,'India','IND');</w:t>
      </w:r>
    </w:p>
    <w:p w14:paraId="137BBBC9" w14:textId="77777777" w:rsidR="00251292" w:rsidRPr="00AA2C9A" w:rsidRDefault="00251292" w:rsidP="00AA2C9A">
      <w:pPr>
        <w:spacing w:after="40" w:line="240" w:lineRule="auto"/>
        <w:rPr>
          <w:rFonts w:ascii="Consolas" w:hAnsi="Consolas" w:cs="Times New Roman"/>
          <w:color w:val="auto"/>
          <w:sz w:val="20"/>
          <w:szCs w:val="20"/>
        </w:rPr>
      </w:pPr>
    </w:p>
    <w:p w14:paraId="0CDFDA1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02BDCC65" w14:textId="77777777" w:rsidR="00251292" w:rsidRPr="00AA2C9A" w:rsidRDefault="00251292" w:rsidP="00AA2C9A">
      <w:pPr>
        <w:spacing w:after="40" w:line="240" w:lineRule="auto"/>
        <w:rPr>
          <w:rFonts w:ascii="Consolas" w:hAnsi="Consolas" w:cs="Times New Roman"/>
          <w:color w:val="auto"/>
          <w:sz w:val="20"/>
          <w:szCs w:val="20"/>
        </w:rPr>
      </w:pPr>
    </w:p>
    <w:p w14:paraId="4656E8B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ountry values(2,'Spain','ESP');</w:t>
      </w:r>
    </w:p>
    <w:p w14:paraId="0F2AFD98" w14:textId="77777777" w:rsidR="00251292" w:rsidRPr="00AA2C9A" w:rsidRDefault="00251292" w:rsidP="00AA2C9A">
      <w:pPr>
        <w:spacing w:after="40" w:line="240" w:lineRule="auto"/>
        <w:rPr>
          <w:rFonts w:ascii="Consolas" w:hAnsi="Consolas" w:cs="Times New Roman"/>
          <w:color w:val="auto"/>
          <w:sz w:val="20"/>
          <w:szCs w:val="20"/>
        </w:rPr>
      </w:pPr>
    </w:p>
    <w:p w14:paraId="7F4F686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24658D31" w14:textId="77777777" w:rsidR="00251292" w:rsidRPr="00AA2C9A" w:rsidRDefault="00251292" w:rsidP="00AA2C9A">
      <w:pPr>
        <w:spacing w:after="40" w:line="240" w:lineRule="auto"/>
        <w:rPr>
          <w:rFonts w:ascii="Consolas" w:hAnsi="Consolas" w:cs="Times New Roman"/>
          <w:color w:val="auto"/>
          <w:sz w:val="20"/>
          <w:szCs w:val="20"/>
        </w:rPr>
      </w:pPr>
    </w:p>
    <w:p w14:paraId="66E64CD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ountry values(3,'France','FRA');</w:t>
      </w:r>
    </w:p>
    <w:p w14:paraId="2C1DDAB9" w14:textId="77777777" w:rsidR="00251292" w:rsidRPr="00AA2C9A" w:rsidRDefault="00251292" w:rsidP="00AA2C9A">
      <w:pPr>
        <w:spacing w:after="40" w:line="240" w:lineRule="auto"/>
        <w:rPr>
          <w:rFonts w:ascii="Consolas" w:hAnsi="Consolas" w:cs="Times New Roman"/>
          <w:color w:val="auto"/>
          <w:sz w:val="20"/>
          <w:szCs w:val="20"/>
        </w:rPr>
      </w:pPr>
    </w:p>
    <w:p w14:paraId="105CBB2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5084C01A" w14:textId="77777777" w:rsidR="00251292" w:rsidRPr="00AA2C9A" w:rsidRDefault="00251292" w:rsidP="00AA2C9A">
      <w:pPr>
        <w:spacing w:after="40" w:line="240" w:lineRule="auto"/>
        <w:rPr>
          <w:rFonts w:ascii="Consolas" w:hAnsi="Consolas" w:cs="Times New Roman"/>
          <w:color w:val="auto"/>
          <w:sz w:val="20"/>
          <w:szCs w:val="20"/>
        </w:rPr>
      </w:pPr>
    </w:p>
    <w:p w14:paraId="0FCA85B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ountry values(4,'Poland','POL');</w:t>
      </w:r>
    </w:p>
    <w:p w14:paraId="67791A11" w14:textId="77777777" w:rsidR="00251292" w:rsidRPr="00AA2C9A" w:rsidRDefault="00251292" w:rsidP="00AA2C9A">
      <w:pPr>
        <w:spacing w:after="40" w:line="240" w:lineRule="auto"/>
        <w:rPr>
          <w:rFonts w:ascii="Consolas" w:hAnsi="Consolas" w:cs="Times New Roman"/>
          <w:color w:val="auto"/>
          <w:sz w:val="20"/>
          <w:szCs w:val="20"/>
        </w:rPr>
      </w:pPr>
    </w:p>
    <w:p w14:paraId="2BE9F4C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4960B177" w14:textId="77777777" w:rsidR="00251292" w:rsidRPr="00AA2C9A" w:rsidRDefault="00251292" w:rsidP="00AA2C9A">
      <w:pPr>
        <w:spacing w:after="40" w:line="240" w:lineRule="auto"/>
        <w:rPr>
          <w:rFonts w:ascii="Consolas" w:hAnsi="Consolas" w:cs="Times New Roman"/>
          <w:color w:val="auto"/>
          <w:sz w:val="20"/>
          <w:szCs w:val="20"/>
        </w:rPr>
      </w:pPr>
    </w:p>
    <w:p w14:paraId="1D84F20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DELETE FROM country WHERE Country = 'Poland';</w:t>
      </w:r>
    </w:p>
    <w:p w14:paraId="1045E18B" w14:textId="77777777" w:rsidR="00251292" w:rsidRPr="00AA2C9A" w:rsidRDefault="00251292" w:rsidP="00AA2C9A">
      <w:pPr>
        <w:spacing w:after="40" w:line="240" w:lineRule="auto"/>
        <w:rPr>
          <w:rFonts w:ascii="Consolas" w:hAnsi="Consolas" w:cs="Times New Roman"/>
          <w:color w:val="auto"/>
          <w:sz w:val="20"/>
          <w:szCs w:val="20"/>
        </w:rPr>
      </w:pPr>
    </w:p>
    <w:p w14:paraId="63EA53A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deleted.</w:t>
      </w:r>
    </w:p>
    <w:p w14:paraId="2F983CC8" w14:textId="77777777" w:rsidR="00251292" w:rsidRPr="00AA2C9A" w:rsidRDefault="00251292" w:rsidP="00AA2C9A">
      <w:pPr>
        <w:spacing w:after="40" w:line="240" w:lineRule="auto"/>
        <w:rPr>
          <w:rFonts w:ascii="Consolas" w:hAnsi="Consolas" w:cs="Times New Roman"/>
          <w:color w:val="auto"/>
          <w:sz w:val="20"/>
          <w:szCs w:val="20"/>
        </w:rPr>
      </w:pPr>
    </w:p>
    <w:p w14:paraId="7E609BF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ountry values(4,'England','ENG');</w:t>
      </w:r>
    </w:p>
    <w:p w14:paraId="5B4B8434" w14:textId="77777777" w:rsidR="00251292" w:rsidRPr="00AA2C9A" w:rsidRDefault="00251292" w:rsidP="00AA2C9A">
      <w:pPr>
        <w:spacing w:after="40" w:line="240" w:lineRule="auto"/>
        <w:rPr>
          <w:rFonts w:ascii="Consolas" w:hAnsi="Consolas" w:cs="Times New Roman"/>
          <w:color w:val="auto"/>
          <w:sz w:val="20"/>
          <w:szCs w:val="20"/>
        </w:rPr>
      </w:pPr>
    </w:p>
    <w:p w14:paraId="7B1BB14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706DE52F" w14:textId="77777777" w:rsidR="00251292" w:rsidRPr="00AA2C9A" w:rsidRDefault="00251292" w:rsidP="00AA2C9A">
      <w:pPr>
        <w:spacing w:after="40" w:line="240" w:lineRule="auto"/>
        <w:rPr>
          <w:rFonts w:ascii="Consolas" w:hAnsi="Consolas" w:cs="Times New Roman"/>
          <w:color w:val="auto"/>
          <w:sz w:val="20"/>
          <w:szCs w:val="20"/>
        </w:rPr>
      </w:pPr>
    </w:p>
    <w:p w14:paraId="42FE32F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ountry values(5,'Poland','POL');</w:t>
      </w:r>
    </w:p>
    <w:p w14:paraId="2CF6D194" w14:textId="77777777" w:rsidR="00251292" w:rsidRPr="00AA2C9A" w:rsidRDefault="00251292" w:rsidP="00AA2C9A">
      <w:pPr>
        <w:spacing w:after="40" w:line="240" w:lineRule="auto"/>
        <w:rPr>
          <w:rFonts w:ascii="Consolas" w:hAnsi="Consolas" w:cs="Times New Roman"/>
          <w:color w:val="auto"/>
          <w:sz w:val="20"/>
          <w:szCs w:val="20"/>
        </w:rPr>
      </w:pPr>
    </w:p>
    <w:p w14:paraId="13D2E10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1C1071BD" w14:textId="77777777" w:rsidR="00251292" w:rsidRPr="00AA2C9A" w:rsidRDefault="00251292" w:rsidP="00AA2C9A">
      <w:pPr>
        <w:spacing w:after="40" w:line="240" w:lineRule="auto"/>
        <w:rPr>
          <w:rFonts w:ascii="Consolas" w:hAnsi="Consolas" w:cs="Times New Roman"/>
          <w:color w:val="auto"/>
          <w:sz w:val="20"/>
          <w:szCs w:val="20"/>
        </w:rPr>
      </w:pPr>
    </w:p>
    <w:p w14:paraId="3DE8141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ountry;</w:t>
      </w:r>
    </w:p>
    <w:p w14:paraId="0B5855B6" w14:textId="77777777" w:rsidR="00251292" w:rsidRPr="00AA2C9A" w:rsidRDefault="00251292" w:rsidP="00AA2C9A">
      <w:pPr>
        <w:spacing w:after="40" w:line="240" w:lineRule="auto"/>
        <w:rPr>
          <w:rFonts w:ascii="Consolas" w:hAnsi="Consolas" w:cs="Times New Roman"/>
          <w:color w:val="auto"/>
          <w:sz w:val="20"/>
          <w:szCs w:val="20"/>
        </w:rPr>
      </w:pPr>
    </w:p>
    <w:p w14:paraId="56DCCAE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COUNTRY              COUNTRY_CODE                                    </w:t>
      </w:r>
    </w:p>
    <w:p w14:paraId="6F6205E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1E89F31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India                IND                                             </w:t>
      </w:r>
    </w:p>
    <w:p w14:paraId="2D3EC63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Spain                ESP                                             </w:t>
      </w:r>
    </w:p>
    <w:p w14:paraId="5C4618A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France               FRA                                             </w:t>
      </w:r>
    </w:p>
    <w:p w14:paraId="082D544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England              ENG                                             </w:t>
      </w:r>
    </w:p>
    <w:p w14:paraId="4E0700C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Poland               POL                                             </w:t>
      </w:r>
    </w:p>
    <w:p w14:paraId="7DB6D6F1" w14:textId="77777777" w:rsidR="00251292" w:rsidRPr="00AA2C9A" w:rsidRDefault="00251292" w:rsidP="00AA2C9A">
      <w:pPr>
        <w:spacing w:after="40" w:line="240" w:lineRule="auto"/>
        <w:rPr>
          <w:rFonts w:ascii="Consolas" w:hAnsi="Consolas" w:cs="Times New Roman"/>
          <w:color w:val="auto"/>
          <w:sz w:val="20"/>
          <w:szCs w:val="20"/>
        </w:rPr>
      </w:pPr>
    </w:p>
    <w:p w14:paraId="6A60E24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lient;</w:t>
      </w:r>
    </w:p>
    <w:p w14:paraId="21D561B0" w14:textId="77777777" w:rsidR="00251292" w:rsidRPr="00AA2C9A" w:rsidRDefault="00251292" w:rsidP="00AA2C9A">
      <w:pPr>
        <w:spacing w:after="40" w:line="240" w:lineRule="auto"/>
        <w:rPr>
          <w:rFonts w:ascii="Consolas" w:hAnsi="Consolas" w:cs="Times New Roman"/>
          <w:color w:val="auto"/>
          <w:sz w:val="20"/>
          <w:szCs w:val="20"/>
        </w:rPr>
      </w:pPr>
    </w:p>
    <w:p w14:paraId="121150A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NAME                 EMAIL_ID                                        </w:t>
      </w:r>
    </w:p>
    <w:p w14:paraId="3D4F63C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29B42FC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 xml:space="preserve">         1 George               ge.com                                          </w:t>
      </w:r>
    </w:p>
    <w:p w14:paraId="00998E4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David                da.com                                          </w:t>
      </w:r>
    </w:p>
    <w:p w14:paraId="1DF4215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hris                ch.com                                          </w:t>
      </w:r>
    </w:p>
    <w:p w14:paraId="39B007D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Morrison             mo.com                                          </w:t>
      </w:r>
    </w:p>
    <w:p w14:paraId="312A4E9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Brian                cor.com                                         </w:t>
      </w:r>
    </w:p>
    <w:p w14:paraId="3F14BEFB" w14:textId="77777777" w:rsidR="00251292" w:rsidRPr="00AA2C9A" w:rsidRDefault="00251292" w:rsidP="00AA2C9A">
      <w:pPr>
        <w:spacing w:after="40" w:line="240" w:lineRule="auto"/>
        <w:rPr>
          <w:rFonts w:ascii="Consolas" w:hAnsi="Consolas" w:cs="Times New Roman"/>
          <w:color w:val="auto"/>
          <w:sz w:val="20"/>
          <w:szCs w:val="20"/>
        </w:rPr>
      </w:pPr>
    </w:p>
    <w:p w14:paraId="19EF86C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VIEW Client_Email_IDs AS</w:t>
      </w:r>
    </w:p>
    <w:p w14:paraId="1511D00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SELECT Email_ID</w:t>
      </w:r>
    </w:p>
    <w:p w14:paraId="6766EA5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FROM Client;</w:t>
      </w:r>
    </w:p>
    <w:p w14:paraId="723A1713" w14:textId="77777777" w:rsidR="00251292" w:rsidRPr="00AA2C9A" w:rsidRDefault="00251292" w:rsidP="00AA2C9A">
      <w:pPr>
        <w:spacing w:after="40" w:line="240" w:lineRule="auto"/>
        <w:rPr>
          <w:rFonts w:ascii="Consolas" w:hAnsi="Consolas" w:cs="Times New Roman"/>
          <w:color w:val="auto"/>
          <w:sz w:val="20"/>
          <w:szCs w:val="20"/>
        </w:rPr>
      </w:pPr>
    </w:p>
    <w:p w14:paraId="3994289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View created.</w:t>
      </w:r>
    </w:p>
    <w:p w14:paraId="03E5157A" w14:textId="77777777" w:rsidR="00251292" w:rsidRPr="00AA2C9A" w:rsidRDefault="00251292" w:rsidP="00AA2C9A">
      <w:pPr>
        <w:spacing w:after="40" w:line="240" w:lineRule="auto"/>
        <w:rPr>
          <w:rFonts w:ascii="Consolas" w:hAnsi="Consolas" w:cs="Times New Roman"/>
          <w:color w:val="auto"/>
          <w:sz w:val="20"/>
          <w:szCs w:val="20"/>
        </w:rPr>
      </w:pPr>
    </w:p>
    <w:p w14:paraId="067591C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lient_Email_IDs;</w:t>
      </w:r>
    </w:p>
    <w:p w14:paraId="676682CA" w14:textId="77777777" w:rsidR="00251292" w:rsidRPr="00AA2C9A" w:rsidRDefault="00251292" w:rsidP="00AA2C9A">
      <w:pPr>
        <w:spacing w:after="40" w:line="240" w:lineRule="auto"/>
        <w:rPr>
          <w:rFonts w:ascii="Consolas" w:hAnsi="Consolas" w:cs="Times New Roman"/>
          <w:color w:val="auto"/>
          <w:sz w:val="20"/>
          <w:szCs w:val="20"/>
        </w:rPr>
      </w:pPr>
    </w:p>
    <w:p w14:paraId="62B4771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EMAIL_ID                                                                        </w:t>
      </w:r>
    </w:p>
    <w:p w14:paraId="404A9DC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w:t>
      </w:r>
    </w:p>
    <w:p w14:paraId="0993BA0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ge.com                                                                          </w:t>
      </w:r>
    </w:p>
    <w:p w14:paraId="0353829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da.com                                                                          </w:t>
      </w:r>
    </w:p>
    <w:p w14:paraId="35C6C17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ch.com                                                                          </w:t>
      </w:r>
    </w:p>
    <w:p w14:paraId="24F8B27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mo.com                                                                          </w:t>
      </w:r>
    </w:p>
    <w:p w14:paraId="73E2A37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cor.com                                                                         </w:t>
      </w:r>
    </w:p>
    <w:p w14:paraId="58A512B2" w14:textId="77777777" w:rsidR="00251292" w:rsidRPr="00AA2C9A" w:rsidRDefault="00251292" w:rsidP="00AA2C9A">
      <w:pPr>
        <w:spacing w:after="40" w:line="240" w:lineRule="auto"/>
        <w:rPr>
          <w:rFonts w:ascii="Consolas" w:hAnsi="Consolas" w:cs="Times New Roman"/>
          <w:color w:val="auto"/>
          <w:sz w:val="20"/>
          <w:szCs w:val="20"/>
        </w:rPr>
      </w:pPr>
    </w:p>
    <w:p w14:paraId="4FCB1F3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VIEW Client_Details AS</w:t>
      </w:r>
    </w:p>
    <w:p w14:paraId="3E785D3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SELECT Cl.ID, Cl.Name, Co.Country, Co.Country_Code</w:t>
      </w:r>
    </w:p>
    <w:p w14:paraId="2A9BD1B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FROM Country Co, Client Cl</w:t>
      </w:r>
    </w:p>
    <w:p w14:paraId="36C9BDD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WHERE Cl.ID = Co.ID;</w:t>
      </w:r>
    </w:p>
    <w:p w14:paraId="74859356" w14:textId="77777777" w:rsidR="00251292" w:rsidRPr="00AA2C9A" w:rsidRDefault="00251292" w:rsidP="00AA2C9A">
      <w:pPr>
        <w:spacing w:after="40" w:line="240" w:lineRule="auto"/>
        <w:rPr>
          <w:rFonts w:ascii="Consolas" w:hAnsi="Consolas" w:cs="Times New Roman"/>
          <w:color w:val="auto"/>
          <w:sz w:val="20"/>
          <w:szCs w:val="20"/>
        </w:rPr>
      </w:pPr>
    </w:p>
    <w:p w14:paraId="4372321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View created.</w:t>
      </w:r>
    </w:p>
    <w:p w14:paraId="0EF89345" w14:textId="77777777" w:rsidR="00251292" w:rsidRPr="00AA2C9A" w:rsidRDefault="00251292" w:rsidP="00AA2C9A">
      <w:pPr>
        <w:spacing w:after="40" w:line="240" w:lineRule="auto"/>
        <w:rPr>
          <w:rFonts w:ascii="Consolas" w:hAnsi="Consolas" w:cs="Times New Roman"/>
          <w:color w:val="auto"/>
          <w:sz w:val="20"/>
          <w:szCs w:val="20"/>
        </w:rPr>
      </w:pPr>
    </w:p>
    <w:p w14:paraId="71367BA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lient_Details;</w:t>
      </w:r>
    </w:p>
    <w:p w14:paraId="5232C1B5" w14:textId="77777777" w:rsidR="00251292" w:rsidRPr="00AA2C9A" w:rsidRDefault="00251292" w:rsidP="00AA2C9A">
      <w:pPr>
        <w:spacing w:after="40" w:line="240" w:lineRule="auto"/>
        <w:rPr>
          <w:rFonts w:ascii="Consolas" w:hAnsi="Consolas" w:cs="Times New Roman"/>
          <w:color w:val="auto"/>
          <w:sz w:val="20"/>
          <w:szCs w:val="20"/>
        </w:rPr>
      </w:pPr>
    </w:p>
    <w:p w14:paraId="003E295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NAME                 COUNTRY              COUNTRY_CODE               </w:t>
      </w:r>
    </w:p>
    <w:p w14:paraId="6BC4368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       </w:t>
      </w:r>
    </w:p>
    <w:p w14:paraId="616DEAE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George               India                IND                        </w:t>
      </w:r>
    </w:p>
    <w:p w14:paraId="50D8CDB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David                Spain                ESP                        </w:t>
      </w:r>
    </w:p>
    <w:p w14:paraId="2859021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hris                France               FRA                        </w:t>
      </w:r>
    </w:p>
    <w:p w14:paraId="79B1AB3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Morrison             England              ENG                        </w:t>
      </w:r>
    </w:p>
    <w:p w14:paraId="3002DAD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Brian                Poland               POL                        </w:t>
      </w:r>
    </w:p>
    <w:p w14:paraId="78922CDD" w14:textId="77777777" w:rsidR="00251292" w:rsidRPr="00AA2C9A" w:rsidRDefault="00251292" w:rsidP="00AA2C9A">
      <w:pPr>
        <w:spacing w:after="40" w:line="240" w:lineRule="auto"/>
        <w:rPr>
          <w:rFonts w:ascii="Consolas" w:hAnsi="Consolas" w:cs="Times New Roman"/>
          <w:color w:val="auto"/>
          <w:sz w:val="20"/>
          <w:szCs w:val="20"/>
        </w:rPr>
      </w:pPr>
    </w:p>
    <w:p w14:paraId="1AD0146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OR REPLACE VIEW Client_Details AS</w:t>
      </w:r>
    </w:p>
    <w:p w14:paraId="3BAC29B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SELECT Cl.ID, Cl.Name, Cl.Email_ID, Co.Country, Co.Country_Code</w:t>
      </w:r>
    </w:p>
    <w:p w14:paraId="56C8E09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FROM Country Co, Client Cl</w:t>
      </w:r>
    </w:p>
    <w:p w14:paraId="735DDB6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WHERE Cl.ID = Co.ID;</w:t>
      </w:r>
    </w:p>
    <w:p w14:paraId="72B6B543" w14:textId="77777777" w:rsidR="00251292" w:rsidRPr="00AA2C9A" w:rsidRDefault="00251292" w:rsidP="00AA2C9A">
      <w:pPr>
        <w:spacing w:after="40" w:line="240" w:lineRule="auto"/>
        <w:rPr>
          <w:rFonts w:ascii="Consolas" w:hAnsi="Consolas" w:cs="Times New Roman"/>
          <w:color w:val="auto"/>
          <w:sz w:val="20"/>
          <w:szCs w:val="20"/>
        </w:rPr>
      </w:pPr>
    </w:p>
    <w:p w14:paraId="6654CA0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View created.</w:t>
      </w:r>
    </w:p>
    <w:p w14:paraId="5DD7E7D4" w14:textId="77777777" w:rsidR="00251292" w:rsidRPr="00AA2C9A" w:rsidRDefault="00251292" w:rsidP="00AA2C9A">
      <w:pPr>
        <w:spacing w:after="40" w:line="240" w:lineRule="auto"/>
        <w:rPr>
          <w:rFonts w:ascii="Consolas" w:hAnsi="Consolas" w:cs="Times New Roman"/>
          <w:color w:val="auto"/>
          <w:sz w:val="20"/>
          <w:szCs w:val="20"/>
        </w:rPr>
      </w:pPr>
    </w:p>
    <w:p w14:paraId="3EE5961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t linesize 1500;</w:t>
      </w:r>
    </w:p>
    <w:p w14:paraId="08BAF32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SQL&gt; select * from Client_Details;</w:t>
      </w:r>
    </w:p>
    <w:p w14:paraId="070EE501" w14:textId="77777777" w:rsidR="00251292" w:rsidRPr="00AA2C9A" w:rsidRDefault="00251292" w:rsidP="00AA2C9A">
      <w:pPr>
        <w:spacing w:after="40" w:line="240" w:lineRule="auto"/>
        <w:rPr>
          <w:rFonts w:ascii="Consolas" w:hAnsi="Consolas" w:cs="Times New Roman"/>
          <w:color w:val="auto"/>
          <w:sz w:val="20"/>
          <w:szCs w:val="20"/>
        </w:rPr>
      </w:pPr>
    </w:p>
    <w:p w14:paraId="617415E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NAME                 EMAIL_ID             COUNTRY              COUNTRY_CODE                                                                                                                                                                                                                                                                                                                                                                                                                                                                                                                                                                                                                                                                                                                                                                                                                                                                                                                                                                                                                                                                                                                                                                                                                                                                                                                                                                                                                                                                      </w:t>
      </w:r>
    </w:p>
    <w:p w14:paraId="3D7A18A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 --------------------                                                                                                                                                                                                                                                                                                                                                                                                                                                                                                                                                                                                                                                                                                                                                                                                                                                                                                                                                                                                                                                                                                                                                                                                                                                                                                                                                                                                                                                              </w:t>
      </w:r>
    </w:p>
    <w:p w14:paraId="1010028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George               ge.com               India                IND                                                                                                                                                                                                                                                                                                                                                                                                                                                                                                                                                                                                                                                                                                                                                                                                                                                                                                                                                                                                                                                                                                                                                                                                                                                                                                                                                                                                                                                                               </w:t>
      </w:r>
    </w:p>
    <w:p w14:paraId="513CC7C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David                da.com               Spain                ESP                                                                                                                                                                                                                                                                                                                                                                                                                                                                                                                                                                                                                                                                                                                                                                                                                                                                                                                                                                                                                                                                                                                                                                                                                                                                                                                                                                                                                                                                               </w:t>
      </w:r>
    </w:p>
    <w:p w14:paraId="23CA2BD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hris                ch.com               France               FRA                                                                                                                                                                                                                                                                                                                                                                                                                                                                                                                                                                                                                                                                                                                                                                                                                                                                                                                                                                                                                                                                                                                                                                                                                                                                                                                                                                                                                                                                               </w:t>
      </w:r>
    </w:p>
    <w:p w14:paraId="1E00903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Morrison             mo.com               England              ENG                                                                                                                                                                                                                                                                                                                                                                                                                                                                                                                                                                                                                                                                                                                                                                                                                                                                                                                                                                                                                                                                                                                                                                                                                                                                                                                                                                                                                                                                               </w:t>
      </w:r>
    </w:p>
    <w:p w14:paraId="16A8DE1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Brian                cor.com              Poland               POL                                                                                                                                                                                                                                                                                                                                                                                                                                                                                                                                                                                                                                                                                                                                                                                                                                                                                                                                                                                                                                                                                                                                                                                                                                                                                                                                                                                                                                                                               </w:t>
      </w:r>
    </w:p>
    <w:p w14:paraId="675D62A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drop view client_email_ids;</w:t>
      </w:r>
    </w:p>
    <w:p w14:paraId="049ED7B9" w14:textId="77777777" w:rsidR="00251292" w:rsidRPr="00AA2C9A" w:rsidRDefault="00251292" w:rsidP="00AA2C9A">
      <w:pPr>
        <w:spacing w:after="40" w:line="240" w:lineRule="auto"/>
        <w:rPr>
          <w:rFonts w:ascii="Consolas" w:hAnsi="Consolas" w:cs="Times New Roman"/>
          <w:color w:val="auto"/>
          <w:sz w:val="20"/>
          <w:szCs w:val="20"/>
        </w:rPr>
      </w:pPr>
    </w:p>
    <w:p w14:paraId="5CC67E0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View dropped.</w:t>
      </w:r>
    </w:p>
    <w:p w14:paraId="45DD46EE" w14:textId="77777777" w:rsidR="00251292" w:rsidRPr="00AA2C9A" w:rsidRDefault="00251292" w:rsidP="00AA2C9A">
      <w:pPr>
        <w:spacing w:after="40" w:line="240" w:lineRule="auto"/>
        <w:rPr>
          <w:rFonts w:ascii="Consolas" w:hAnsi="Consolas" w:cs="Times New Roman"/>
          <w:color w:val="auto"/>
          <w:sz w:val="20"/>
          <w:szCs w:val="20"/>
        </w:rPr>
      </w:pPr>
    </w:p>
    <w:p w14:paraId="54F6EC6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CREATE VIEW Client_Email_IDs AS select id, email_id from client;</w:t>
      </w:r>
    </w:p>
    <w:p w14:paraId="1FD72FDD" w14:textId="77777777" w:rsidR="00251292" w:rsidRPr="00AA2C9A" w:rsidRDefault="00251292" w:rsidP="00AA2C9A">
      <w:pPr>
        <w:spacing w:after="40" w:line="240" w:lineRule="auto"/>
        <w:rPr>
          <w:rFonts w:ascii="Consolas" w:hAnsi="Consolas" w:cs="Times New Roman"/>
          <w:color w:val="auto"/>
          <w:sz w:val="20"/>
          <w:szCs w:val="20"/>
        </w:rPr>
      </w:pPr>
    </w:p>
    <w:p w14:paraId="1D53F6F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View created.</w:t>
      </w:r>
    </w:p>
    <w:p w14:paraId="39365F16" w14:textId="77777777" w:rsidR="00251292" w:rsidRPr="00AA2C9A" w:rsidRDefault="00251292" w:rsidP="00AA2C9A">
      <w:pPr>
        <w:spacing w:after="40" w:line="240" w:lineRule="auto"/>
        <w:rPr>
          <w:rFonts w:ascii="Consolas" w:hAnsi="Consolas" w:cs="Times New Roman"/>
          <w:color w:val="auto"/>
          <w:sz w:val="20"/>
          <w:szCs w:val="20"/>
        </w:rPr>
      </w:pPr>
    </w:p>
    <w:p w14:paraId="75EAA46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lient_email_ids;</w:t>
      </w:r>
    </w:p>
    <w:p w14:paraId="45B22CAE" w14:textId="77777777" w:rsidR="00251292" w:rsidRPr="00AA2C9A" w:rsidRDefault="00251292" w:rsidP="00AA2C9A">
      <w:pPr>
        <w:spacing w:after="40" w:line="240" w:lineRule="auto"/>
        <w:rPr>
          <w:rFonts w:ascii="Consolas" w:hAnsi="Consolas" w:cs="Times New Roman"/>
          <w:color w:val="auto"/>
          <w:sz w:val="20"/>
          <w:szCs w:val="20"/>
        </w:rPr>
      </w:pPr>
    </w:p>
    <w:p w14:paraId="5F68F5A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EMAIL_ID                                                                                                                                                                                                                                                                                                                                                                                                                                                                                                                                                                                                                                                                                                                                                                                                                                                                                                                                                                                                                                                                                                                                                                                                                                                                                                                                                                                                                                                                                                                                         </w:t>
      </w:r>
    </w:p>
    <w:p w14:paraId="58A453A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w:t>
      </w:r>
    </w:p>
    <w:p w14:paraId="332A9EB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ge.com                                                                                                                                                                                                                                                                                                                                                                                                                                                                                                                                                                                                                                                                                                                                                                                                                                                                                                                                                                                                                                                                                                                                                                                                                                                                                                                                                                                                                                                                                                                                           </w:t>
      </w:r>
    </w:p>
    <w:p w14:paraId="051792E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da.com                                                                                                                                                                                                                                                                                                                                                                                                                                                                                                                                                                                                                                                                                                                                                                                                                                                                                                                                                                                                                                                                                                                                                                                                                                                                                                                                                                                                                                                                                                                                           </w:t>
      </w:r>
    </w:p>
    <w:p w14:paraId="746C234D"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h.com                                                                                                                                                                                                                                                                                                                                                                                                                                                                                                                                                                                                                                                                                                                                                                                                                                                                                                                                                                                                                                                                                                                                                                                                                                                                                                                                                                                                                                                                                                                                           </w:t>
      </w:r>
    </w:p>
    <w:p w14:paraId="73932A5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mo.com                                                                                                                                                                                                                                                                                                                                                                                                                                                                                                                                                                                                                                                                                                                                                                                                                                                                                                                                                                                                                                                                                                                                                                                                                                                                                                                                                                                                                                                                                                                                           </w:t>
      </w:r>
    </w:p>
    <w:p w14:paraId="6FCB749C"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cor.com                                                                                                                                                                                                                                                                                                                                                                                                                                                                                                                                                                                                                                                                                                                                                                                                                                                                                                                                                                                                                                                                                                                                                                                                                                                                                                                                                                                                                                                                                                                                          </w:t>
      </w:r>
    </w:p>
    <w:p w14:paraId="6B45895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insert into client_email_ids values (6,'jo.com');</w:t>
      </w:r>
    </w:p>
    <w:p w14:paraId="65B3CF5C" w14:textId="77777777" w:rsidR="00251292" w:rsidRPr="00AA2C9A" w:rsidRDefault="00251292" w:rsidP="00AA2C9A">
      <w:pPr>
        <w:spacing w:after="40" w:line="240" w:lineRule="auto"/>
        <w:rPr>
          <w:rFonts w:ascii="Consolas" w:hAnsi="Consolas" w:cs="Times New Roman"/>
          <w:color w:val="auto"/>
          <w:sz w:val="20"/>
          <w:szCs w:val="20"/>
        </w:rPr>
      </w:pPr>
    </w:p>
    <w:p w14:paraId="3E26F22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created.</w:t>
      </w:r>
    </w:p>
    <w:p w14:paraId="7723E9E6" w14:textId="77777777" w:rsidR="00251292" w:rsidRPr="00AA2C9A" w:rsidRDefault="00251292" w:rsidP="00AA2C9A">
      <w:pPr>
        <w:spacing w:after="40" w:line="240" w:lineRule="auto"/>
        <w:rPr>
          <w:rFonts w:ascii="Consolas" w:hAnsi="Consolas" w:cs="Times New Roman"/>
          <w:color w:val="auto"/>
          <w:sz w:val="20"/>
          <w:szCs w:val="20"/>
        </w:rPr>
      </w:pPr>
    </w:p>
    <w:p w14:paraId="37D11DC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lient_email_ids;</w:t>
      </w:r>
    </w:p>
    <w:p w14:paraId="6C714E69" w14:textId="77777777" w:rsidR="00251292" w:rsidRPr="00AA2C9A" w:rsidRDefault="00251292" w:rsidP="00AA2C9A">
      <w:pPr>
        <w:spacing w:after="40" w:line="240" w:lineRule="auto"/>
        <w:rPr>
          <w:rFonts w:ascii="Consolas" w:hAnsi="Consolas" w:cs="Times New Roman"/>
          <w:color w:val="auto"/>
          <w:sz w:val="20"/>
          <w:szCs w:val="20"/>
        </w:rPr>
      </w:pPr>
    </w:p>
    <w:p w14:paraId="51DA058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EMAIL_ID                                                                                                                                                                                                                                                                                                                                                                                                                                                                                                                                                                                                                                                                                                                                                                                                                                                                                                                                                                                                                                                                                                                                                                                                                                                                                                                                                                                                                                                                                                                                         </w:t>
      </w:r>
    </w:p>
    <w:p w14:paraId="3413281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w:t>
      </w:r>
    </w:p>
    <w:p w14:paraId="5DF6EE7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ge.com                                                                                                                                                                                                                                                                                                                                                                                                                                                                                                                                                                                                                                                                                                                                                                                                                                                                                                                                                                                                                                                                                                                                                                                                                                                                                                                                                                                                                                                                                                                                           </w:t>
      </w:r>
    </w:p>
    <w:p w14:paraId="65268CA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da.com                                                                                                                                                                                                                                                                                                                                                                                                                                                                                                                                                                                                                                                                                                                                                                                                                                                                                                                                                                                                                                                                                                                                                                                                                                                                                                                                                                                                                                                                                                                                           </w:t>
      </w:r>
    </w:p>
    <w:p w14:paraId="12EF3C43"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h.com                                                                                                                                                                                                                                                                                                                                                                                                                                                                                                                                                                                                                                                                                                                                                                                                                                                                                                                                                                                                                                                                                                                                                                                                                                                                                                                                                                                                                                                                                                                                           </w:t>
      </w:r>
    </w:p>
    <w:p w14:paraId="7EE79C6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mo.com                                                                                                                                                                                                                                                                                                                                                                                                                                                                                                                                                                                                                                                                                                                                                                                                                                                                                                                                                                                                                                                                                                                                                                                                                                                                                                                                                                                                                                                                                                                                           </w:t>
      </w:r>
    </w:p>
    <w:p w14:paraId="1667C88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cor.com                                                                                                                                                                                                                                                                                                                                                                                                                                                                                                                                                                                                                                                                                                                                                                                                                                                                                                                                                                                                                                                                                                                                                                                                                                                                                                                                                                                                                                                                                                                                          </w:t>
      </w:r>
    </w:p>
    <w:p w14:paraId="2684A40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6 jo.com                                                                                                                                                                                                                                                                                                                                                                                                                                                                                                                                                                                                                                                                                                                                                                                                                                                                                                                                                                                                                                                                                                                                                                                                                                                                                                                                                                                                                                                                                                                                           </w:t>
      </w:r>
    </w:p>
    <w:p w14:paraId="4994A6B6" w14:textId="77777777" w:rsidR="00251292" w:rsidRPr="00AA2C9A" w:rsidRDefault="00251292" w:rsidP="00AA2C9A">
      <w:pPr>
        <w:spacing w:after="40" w:line="240" w:lineRule="auto"/>
        <w:rPr>
          <w:rFonts w:ascii="Consolas" w:hAnsi="Consolas" w:cs="Times New Roman"/>
          <w:color w:val="auto"/>
          <w:sz w:val="20"/>
          <w:szCs w:val="20"/>
        </w:rPr>
      </w:pPr>
    </w:p>
    <w:p w14:paraId="66CC609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6 rows selected.</w:t>
      </w:r>
    </w:p>
    <w:p w14:paraId="49A378B2" w14:textId="77777777" w:rsidR="00251292" w:rsidRPr="00AA2C9A" w:rsidRDefault="00251292" w:rsidP="00AA2C9A">
      <w:pPr>
        <w:spacing w:after="40" w:line="240" w:lineRule="auto"/>
        <w:rPr>
          <w:rFonts w:ascii="Consolas" w:hAnsi="Consolas" w:cs="Times New Roman"/>
          <w:color w:val="auto"/>
          <w:sz w:val="20"/>
          <w:szCs w:val="20"/>
        </w:rPr>
      </w:pPr>
    </w:p>
    <w:p w14:paraId="1F5A22B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lient;</w:t>
      </w:r>
    </w:p>
    <w:p w14:paraId="5FF2054B" w14:textId="77777777" w:rsidR="00251292" w:rsidRPr="00AA2C9A" w:rsidRDefault="00251292" w:rsidP="00AA2C9A">
      <w:pPr>
        <w:spacing w:after="40" w:line="240" w:lineRule="auto"/>
        <w:rPr>
          <w:rFonts w:ascii="Consolas" w:hAnsi="Consolas" w:cs="Times New Roman"/>
          <w:color w:val="auto"/>
          <w:sz w:val="20"/>
          <w:szCs w:val="20"/>
        </w:rPr>
      </w:pPr>
    </w:p>
    <w:p w14:paraId="62C1E70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lastRenderedPageBreak/>
        <w:t xml:space="preserve">        ID NAME                 EMAIL_ID                                                                                                                                                                                                                                                                                                                                                                                                                                                                                                                                                                                                                                                                                                                                                                                                                                                                                                                                                                                                                                                                                                                                                                                                                                                                                                                                                                                                                                                                                                                    </w:t>
      </w:r>
    </w:p>
    <w:p w14:paraId="43C9277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16FC39A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George               ge.com                                                                                                                                                                                                                                                                                                                                                                                                                                                                                                                                                                                                                                                                                                                                                                                                                                                                                                                                                                                                                                                                                                                                                                                                                                                                                                                                                                                                                                                                                                                      </w:t>
      </w:r>
    </w:p>
    <w:p w14:paraId="653D9130"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David                da.com                                                                                                                                                                                                                                                                                                                                                                                                                                                                                                                                                                                                                                                                                                                                                                                                                                                                                                                                                                                                                                                                                                                                                                                                                                                                                                                                                                                                                                                                                                                      </w:t>
      </w:r>
    </w:p>
    <w:p w14:paraId="05F7DB7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hris                ch.com                                                                                                                                                                                                                                                                                                                                                                                                                                                                                                                                                                                                                                                                                                                                                                                                                                                                                                                                                                                                                                                                                                                                                                                                                                                                                                                                                                                                                                                                                                                      </w:t>
      </w:r>
    </w:p>
    <w:p w14:paraId="10AC50A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Morrison             mo.com                                                                                                                                                                                                                                                                                                                                                                                                                                                                                                                                                                                                                                                                                                                                                                                                                                                                                                                                                                                                                                                                                                                                                                                                                                                                                                                                                                                                                                                                                                                      </w:t>
      </w:r>
    </w:p>
    <w:p w14:paraId="3DA0103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Brian                cor.com                                                                                                                                                                                                                                                                                                                                                                                                                                                                                                                                                                                                                                                                                                                                                                                                                                                                                                                                                                                                                                                                                                                                                                                                                                                                                                                                                                                                                                                                                                                     </w:t>
      </w:r>
    </w:p>
    <w:p w14:paraId="409B8C4A"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6                      jo.com                                                                                                                                                                                                                                                                                                                                                                                                                                                                                                                                                                                                                                                                                                                                                                                                                                                                                                                                                                                                                                                                                                                                                                                                                                                                                                                                                                                                                                                                                                                      </w:t>
      </w:r>
    </w:p>
    <w:p w14:paraId="2A61B918" w14:textId="77777777" w:rsidR="00251292" w:rsidRPr="00AA2C9A" w:rsidRDefault="00251292" w:rsidP="00AA2C9A">
      <w:pPr>
        <w:spacing w:after="40" w:line="240" w:lineRule="auto"/>
        <w:rPr>
          <w:rFonts w:ascii="Consolas" w:hAnsi="Consolas" w:cs="Times New Roman"/>
          <w:color w:val="auto"/>
          <w:sz w:val="20"/>
          <w:szCs w:val="20"/>
        </w:rPr>
      </w:pPr>
    </w:p>
    <w:p w14:paraId="020688C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6 rows selected.</w:t>
      </w:r>
    </w:p>
    <w:p w14:paraId="4FB97FC6" w14:textId="77777777" w:rsidR="00251292" w:rsidRPr="00AA2C9A" w:rsidRDefault="00251292" w:rsidP="00AA2C9A">
      <w:pPr>
        <w:spacing w:after="40" w:line="240" w:lineRule="auto"/>
        <w:rPr>
          <w:rFonts w:ascii="Consolas" w:hAnsi="Consolas" w:cs="Times New Roman"/>
          <w:color w:val="auto"/>
          <w:sz w:val="20"/>
          <w:szCs w:val="20"/>
        </w:rPr>
      </w:pPr>
    </w:p>
    <w:p w14:paraId="1A67AE1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DELETE FROM Client_email_ids where id=6;</w:t>
      </w:r>
    </w:p>
    <w:p w14:paraId="168E8D10" w14:textId="77777777" w:rsidR="00251292" w:rsidRPr="00AA2C9A" w:rsidRDefault="00251292" w:rsidP="00AA2C9A">
      <w:pPr>
        <w:spacing w:after="40" w:line="240" w:lineRule="auto"/>
        <w:rPr>
          <w:rFonts w:ascii="Consolas" w:hAnsi="Consolas" w:cs="Times New Roman"/>
          <w:color w:val="auto"/>
          <w:sz w:val="20"/>
          <w:szCs w:val="20"/>
        </w:rPr>
      </w:pPr>
    </w:p>
    <w:p w14:paraId="75C6571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1 row deleted.</w:t>
      </w:r>
    </w:p>
    <w:p w14:paraId="5507AA47" w14:textId="77777777" w:rsidR="00251292" w:rsidRPr="00AA2C9A" w:rsidRDefault="00251292" w:rsidP="00AA2C9A">
      <w:pPr>
        <w:spacing w:after="40" w:line="240" w:lineRule="auto"/>
        <w:rPr>
          <w:rFonts w:ascii="Consolas" w:hAnsi="Consolas" w:cs="Times New Roman"/>
          <w:color w:val="auto"/>
          <w:sz w:val="20"/>
          <w:szCs w:val="20"/>
        </w:rPr>
      </w:pPr>
    </w:p>
    <w:p w14:paraId="221C4421"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lient_email_ids;</w:t>
      </w:r>
    </w:p>
    <w:p w14:paraId="316E73C4" w14:textId="77777777" w:rsidR="00251292" w:rsidRPr="00AA2C9A" w:rsidRDefault="00251292" w:rsidP="00AA2C9A">
      <w:pPr>
        <w:spacing w:after="40" w:line="240" w:lineRule="auto"/>
        <w:rPr>
          <w:rFonts w:ascii="Consolas" w:hAnsi="Consolas" w:cs="Times New Roman"/>
          <w:color w:val="auto"/>
          <w:sz w:val="20"/>
          <w:szCs w:val="20"/>
        </w:rPr>
      </w:pPr>
    </w:p>
    <w:p w14:paraId="755BEE8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EMAIL_ID                                                                                                                                                                                                                                                                                                                                                                                                                                                                                                                                                                                                                                                                                                                                                                                                                                                                                                                                                                                                                                                                                                                                                                                                                                                                                                                                                                                                                                                                                                                                         </w:t>
      </w:r>
    </w:p>
    <w:p w14:paraId="62D9D5E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w:t>
      </w:r>
    </w:p>
    <w:p w14:paraId="59F0EA18"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ge.com                                                                                                                                                                                                                                                                                                                                                                                                                                                                                                                                                                                                                                                                                                                                                                                                                                                                                                                                                                                                                                                                                                                                                                                                                                                                                                                                                                                                                                                                                                                                           </w:t>
      </w:r>
    </w:p>
    <w:p w14:paraId="0A51845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da.com                                                                                                                                                                                                                                                                                                                                                                                                                                                                                                                                                                                                                                                                                                                                                                                                                                                                                                                                                                                                                                                                                                                                                                                                                                                                                                                                                                                                                                                                                                                                           </w:t>
      </w:r>
    </w:p>
    <w:p w14:paraId="744FE85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h.com                                                                                                                                                                                                                                                                                                                                                                                                                                                                                                                                                                                                                                                                                                                                                                                                                                                                                                                                                                                                                                                                                                                                                                                                                                                                                                                                                                                                                                                                                                                                           </w:t>
      </w:r>
    </w:p>
    <w:p w14:paraId="3890EB15"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mo.com                                                                                                                                                                                                                                                                                                                                                                                                                                                                                                                                                                                                                                                                                                                                                                                                                                                                                                                                                                                                                                                                                                                                                                                                                                                                                                                                                                                                                                                                                                                                           </w:t>
      </w:r>
    </w:p>
    <w:p w14:paraId="2A97552E"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cor.com                                                                                                                                                                                                                                                                                                                                                                                                                                                                                                                                                                                                                                                                                                                                                                                                                                                                                                                                                                                                                                                                                                                                                                                                                                                                                                                                                                                                                                                                                                                                          </w:t>
      </w:r>
    </w:p>
    <w:p w14:paraId="0AAB834E" w14:textId="77777777" w:rsidR="00251292" w:rsidRPr="00AA2C9A" w:rsidRDefault="00251292" w:rsidP="00AA2C9A">
      <w:pPr>
        <w:spacing w:after="40" w:line="240" w:lineRule="auto"/>
        <w:rPr>
          <w:rFonts w:ascii="Consolas" w:hAnsi="Consolas" w:cs="Times New Roman"/>
          <w:color w:val="auto"/>
          <w:sz w:val="20"/>
          <w:szCs w:val="20"/>
        </w:rPr>
      </w:pPr>
    </w:p>
    <w:p w14:paraId="70D906A6"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SQL&gt; select * from client;</w:t>
      </w:r>
    </w:p>
    <w:p w14:paraId="50E0FACD" w14:textId="77777777" w:rsidR="00251292" w:rsidRPr="00AA2C9A" w:rsidRDefault="00251292" w:rsidP="00AA2C9A">
      <w:pPr>
        <w:spacing w:after="40" w:line="240" w:lineRule="auto"/>
        <w:rPr>
          <w:rFonts w:ascii="Consolas" w:hAnsi="Consolas" w:cs="Times New Roman"/>
          <w:color w:val="auto"/>
          <w:sz w:val="20"/>
          <w:szCs w:val="20"/>
        </w:rPr>
      </w:pPr>
    </w:p>
    <w:p w14:paraId="620264E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ID NAME                 EMAIL_ID                                                                                                                                                                                                                                                                                                                                                                                                                                                                                                                                                                                                                                                                                                                                                                                                                                                                                                                                                                                                                                                                                                                                                                                                                                                                                                                                                                                                                                                                                                                    </w:t>
      </w:r>
    </w:p>
    <w:p w14:paraId="10E621B4"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 --------------------                                                                                                                                                                                                                                                                                                                                                                                                                                                                                                                                                                                                                                                                                                                                                                                                                                                                                                                                                                                                                                                                                                                                                                                                                                                                                                                                                                                                                                                                                                        </w:t>
      </w:r>
    </w:p>
    <w:p w14:paraId="67A7AECF"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1 George               ge.com                                                                                                                                                                                                                                                                                                                                                                                                                                                                                                                                                                                                                                                                                                                                                                                                                                                                                                                                                                                                                                                                                                                                                                                                                                                                                                                                                                                                                                                                                                                      </w:t>
      </w:r>
    </w:p>
    <w:p w14:paraId="26EA32C9"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2 David                da.com                                                                                                                                                                                                                                                                                                                                                                                                                                                                                                                                                                                                                                                                                                                                                                                                                                                                                                                                                                                                                                                                                                                                                                                                                                                                                                                                                                                                                                                                                                                      </w:t>
      </w:r>
    </w:p>
    <w:p w14:paraId="01AB1EF7"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3 Chris                ch.com                                                                                                                                                                                                                                                                                                                                                                                                                                                                                                                                                                                                                                                                                                                                                                                                                                                                                                                                                                                                                                                                                                                                                                                                                                                                                                                                                                                                                                                                                                                      </w:t>
      </w:r>
    </w:p>
    <w:p w14:paraId="1CCFAA52"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4 Morrison             mo.com                                                                                                                                                                                                                                                                                                                                                                                                                                                                                                                                                                                                                                                                                                                                                                                                                                                                                                                                                                                                                                                                                                                                                                                                                                                                                                                                                                                                                                                                                                                      </w:t>
      </w:r>
    </w:p>
    <w:p w14:paraId="65C5D54B" w14:textId="77777777" w:rsidR="00251292" w:rsidRPr="00AA2C9A" w:rsidRDefault="00251292" w:rsidP="00AA2C9A">
      <w:pPr>
        <w:spacing w:after="40" w:line="240" w:lineRule="auto"/>
        <w:rPr>
          <w:rFonts w:ascii="Consolas" w:hAnsi="Consolas" w:cs="Times New Roman"/>
          <w:color w:val="auto"/>
          <w:sz w:val="20"/>
          <w:szCs w:val="20"/>
        </w:rPr>
      </w:pPr>
      <w:r w:rsidRPr="00AA2C9A">
        <w:rPr>
          <w:rFonts w:ascii="Consolas" w:hAnsi="Consolas" w:cs="Times New Roman"/>
          <w:color w:val="auto"/>
          <w:sz w:val="20"/>
          <w:szCs w:val="20"/>
        </w:rPr>
        <w:t xml:space="preserve">         5 Brian                cor.com</w:t>
      </w:r>
    </w:p>
    <w:p w14:paraId="1E406C80" w14:textId="288F264B" w:rsidR="00251292" w:rsidRPr="00AA2C9A" w:rsidRDefault="00251292" w:rsidP="00AA2C9A">
      <w:pPr>
        <w:spacing w:after="40" w:line="240" w:lineRule="auto"/>
        <w:rPr>
          <w:sz w:val="20"/>
          <w:szCs w:val="20"/>
        </w:rPr>
      </w:pPr>
    </w:p>
    <w:sectPr w:rsidR="00251292" w:rsidRPr="00AA2C9A" w:rsidSect="008C2382">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0" w:footer="0" w:gutter="0"/>
      <w:pgBorders w:offsetFrom="page">
        <w:top w:val="single" w:sz="4" w:space="24" w:color="auto"/>
        <w:left w:val="single" w:sz="4" w:space="24" w:color="auto"/>
        <w:bottom w:val="single" w:sz="4" w:space="24" w:color="auto"/>
        <w:right w:val="single" w:sz="4" w:space="24" w:color="auto"/>
      </w:pgBorders>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7D0F63" w14:textId="77777777" w:rsidR="004B125C" w:rsidRDefault="004B125C" w:rsidP="00305C1A">
      <w:pPr>
        <w:spacing w:after="0" w:line="240" w:lineRule="auto"/>
      </w:pPr>
      <w:r>
        <w:separator/>
      </w:r>
    </w:p>
  </w:endnote>
  <w:endnote w:type="continuationSeparator" w:id="0">
    <w:p w14:paraId="00CC6BD2" w14:textId="77777777" w:rsidR="004B125C" w:rsidRDefault="004B125C" w:rsidP="00305C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entury Schoolbook">
    <w:altName w:val="Century Schoolbook"/>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Book Antiqua">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A4022" w14:textId="77777777" w:rsidR="0018496E" w:rsidRDefault="0018496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91669378"/>
      <w:docPartObj>
        <w:docPartGallery w:val="Page Numbers (Bottom of Page)"/>
        <w:docPartUnique/>
      </w:docPartObj>
    </w:sdtPr>
    <w:sdtEndPr>
      <w:rPr>
        <w:noProof/>
      </w:rPr>
    </w:sdtEndPr>
    <w:sdtContent>
      <w:p w14:paraId="33053830" w14:textId="5EB59037" w:rsidR="004E06B2" w:rsidRDefault="004E06B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A31BAA" w14:textId="77777777" w:rsidR="00224EFB" w:rsidRDefault="00224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7F009" w14:textId="77777777" w:rsidR="0018496E" w:rsidRDefault="0018496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445E10" w14:textId="77777777" w:rsidR="004B125C" w:rsidRDefault="004B125C" w:rsidP="00305C1A">
      <w:pPr>
        <w:spacing w:after="0" w:line="240" w:lineRule="auto"/>
      </w:pPr>
      <w:r>
        <w:separator/>
      </w:r>
    </w:p>
  </w:footnote>
  <w:footnote w:type="continuationSeparator" w:id="0">
    <w:p w14:paraId="7BFF1B54" w14:textId="77777777" w:rsidR="004B125C" w:rsidRDefault="004B125C" w:rsidP="00305C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9E212" w14:textId="77777777" w:rsidR="0018496E" w:rsidRDefault="0018496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2EFB24" w14:textId="47162675" w:rsidR="004F5CB2" w:rsidRPr="004F5CB2" w:rsidRDefault="004F5CB2" w:rsidP="004F5CB2">
    <w:pPr>
      <w:pStyle w:val="Header"/>
      <w:tabs>
        <w:tab w:val="clear" w:pos="9360"/>
      </w:tabs>
      <w:jc w:val="center"/>
      <w:rPr>
        <w:rFonts w:ascii="Book Antiqua" w:hAnsi="Book Antiqua"/>
        <w:b/>
      </w:rPr>
    </w:pPr>
    <w:r w:rsidRPr="004F5CB2">
      <w:rPr>
        <w:rFonts w:ascii="Book Antiqua" w:hAnsi="Book Antiqua"/>
        <w:b/>
      </w:rPr>
      <w:t>CS331 Data Base Management Systems Lab</w:t>
    </w:r>
    <w:r w:rsidR="0018496E">
      <w:rPr>
        <w:rFonts w:ascii="Book Antiqua" w:hAnsi="Book Antiqua"/>
        <w:b/>
      </w:rPr>
      <w:t xml:space="preserve"> </w:t>
    </w:r>
    <w:r w:rsidRPr="004F5CB2">
      <w:rPr>
        <w:rFonts w:ascii="Book Antiqua" w:hAnsi="Book Antiqua"/>
        <w:b/>
      </w:rPr>
      <w:tab/>
      <w:t>2022</w:t>
    </w:r>
    <w:r>
      <w:rPr>
        <w:rFonts w:ascii="Book Antiqua" w:hAnsi="Book Antiqua"/>
        <w:b/>
      </w:rPr>
      <w:t>_</w:t>
    </w:r>
    <w:r w:rsidRPr="004F5CB2">
      <w:rPr>
        <w:rFonts w:ascii="Book Antiqua" w:hAnsi="Book Antiqua"/>
        <w:b/>
      </w:rPr>
      <w:t xml:space="preserve"> </w:t>
    </w:r>
    <w:r w:rsidR="0018496E">
      <w:rPr>
        <w:rFonts w:ascii="Book Antiqua" w:hAnsi="Book Antiqua"/>
        <w:b/>
      </w:rPr>
      <w:t>ASHVATH</w:t>
    </w:r>
    <w:r>
      <w:rPr>
        <w:rFonts w:ascii="Book Antiqua" w:hAnsi="Book Antiqua"/>
        <w:b/>
      </w:rPr>
      <w:t>_</w:t>
    </w:r>
    <w:r w:rsidR="0018496E">
      <w:rPr>
        <w:rFonts w:ascii="Book Antiqua" w:hAnsi="Book Antiqua"/>
        <w:b/>
      </w:rPr>
      <w:t>2162014</w:t>
    </w:r>
    <w:r>
      <w:rPr>
        <w:rFonts w:ascii="Book Antiqua" w:hAnsi="Book Antiqua"/>
        <w:b/>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25CC8" w14:textId="77777777" w:rsidR="0018496E" w:rsidRDefault="0018496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84D5B"/>
    <w:multiLevelType w:val="hybridMultilevel"/>
    <w:tmpl w:val="DCB8F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CAF3AA6"/>
    <w:multiLevelType w:val="multilevel"/>
    <w:tmpl w:val="72F0FEC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153C5BB3"/>
    <w:multiLevelType w:val="hybridMultilevel"/>
    <w:tmpl w:val="9884904E"/>
    <w:lvl w:ilvl="0" w:tplc="F5AA42C8">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A876E9E"/>
    <w:multiLevelType w:val="hybridMultilevel"/>
    <w:tmpl w:val="A0C8AC4C"/>
    <w:lvl w:ilvl="0" w:tplc="FFFFFFFF">
      <w:start w:val="1"/>
      <w:numFmt w:val="upp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AE74564"/>
    <w:multiLevelType w:val="multilevel"/>
    <w:tmpl w:val="B8D66DA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1B2E7738"/>
    <w:multiLevelType w:val="multilevel"/>
    <w:tmpl w:val="D9D45C9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DE46655"/>
    <w:multiLevelType w:val="multilevel"/>
    <w:tmpl w:val="28F6F31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23F46FBF"/>
    <w:multiLevelType w:val="multilevel"/>
    <w:tmpl w:val="8980577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8" w15:restartNumberingAfterBreak="0">
    <w:nsid w:val="279F414F"/>
    <w:multiLevelType w:val="multilevel"/>
    <w:tmpl w:val="67F459F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34D62B47"/>
    <w:multiLevelType w:val="multilevel"/>
    <w:tmpl w:val="05FAB31C"/>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37AE512C"/>
    <w:multiLevelType w:val="hybridMultilevel"/>
    <w:tmpl w:val="82B255D2"/>
    <w:lvl w:ilvl="0" w:tplc="7DC0BB42">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97F6A1D"/>
    <w:multiLevelType w:val="hybridMultilevel"/>
    <w:tmpl w:val="D7DE184A"/>
    <w:lvl w:ilvl="0" w:tplc="75361FF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E16A13"/>
    <w:multiLevelType w:val="multilevel"/>
    <w:tmpl w:val="32C0781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412F6338"/>
    <w:multiLevelType w:val="hybridMultilevel"/>
    <w:tmpl w:val="6F047B2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509708D2"/>
    <w:multiLevelType w:val="hybridMultilevel"/>
    <w:tmpl w:val="1D00E0BA"/>
    <w:lvl w:ilvl="0" w:tplc="5A76E8F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13D1F2A"/>
    <w:multiLevelType w:val="hybridMultilevel"/>
    <w:tmpl w:val="BE9298B6"/>
    <w:lvl w:ilvl="0" w:tplc="55B09840">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6154291F"/>
    <w:multiLevelType w:val="multilevel"/>
    <w:tmpl w:val="824AC0C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7" w15:restartNumberingAfterBreak="0">
    <w:nsid w:val="62D96ED0"/>
    <w:multiLevelType w:val="multilevel"/>
    <w:tmpl w:val="BEA2CB0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8" w15:restartNumberingAfterBreak="0">
    <w:nsid w:val="6898586E"/>
    <w:multiLevelType w:val="multilevel"/>
    <w:tmpl w:val="9B5A7B24"/>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9" w15:restartNumberingAfterBreak="0">
    <w:nsid w:val="6A737C21"/>
    <w:multiLevelType w:val="hybridMultilevel"/>
    <w:tmpl w:val="A0C8AC4C"/>
    <w:lvl w:ilvl="0" w:tplc="595A30DA">
      <w:start w:val="1"/>
      <w:numFmt w:val="upperLetter"/>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6B765032"/>
    <w:multiLevelType w:val="hybridMultilevel"/>
    <w:tmpl w:val="238A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E1F7A32"/>
    <w:multiLevelType w:val="hybridMultilevel"/>
    <w:tmpl w:val="181C378C"/>
    <w:lvl w:ilvl="0" w:tplc="399ECAD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2" w15:restartNumberingAfterBreak="0">
    <w:nsid w:val="72BF542B"/>
    <w:multiLevelType w:val="hybridMultilevel"/>
    <w:tmpl w:val="7DC4448A"/>
    <w:lvl w:ilvl="0" w:tplc="50A654DC">
      <w:start w:val="5"/>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75160E9B"/>
    <w:multiLevelType w:val="multilevel"/>
    <w:tmpl w:val="E71A773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771537C2"/>
    <w:multiLevelType w:val="hybridMultilevel"/>
    <w:tmpl w:val="E94EFBE8"/>
    <w:lvl w:ilvl="0" w:tplc="AB24F6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78CD162C"/>
    <w:multiLevelType w:val="multilevel"/>
    <w:tmpl w:val="7B665E3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6" w15:restartNumberingAfterBreak="0">
    <w:nsid w:val="7AF00B74"/>
    <w:multiLevelType w:val="hybridMultilevel"/>
    <w:tmpl w:val="B3066CB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BD26C0C"/>
    <w:multiLevelType w:val="hybridMultilevel"/>
    <w:tmpl w:val="B3066CB2"/>
    <w:lvl w:ilvl="0" w:tplc="40EC002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7EBB2F9D"/>
    <w:multiLevelType w:val="hybridMultilevel"/>
    <w:tmpl w:val="8DF2F53A"/>
    <w:lvl w:ilvl="0" w:tplc="1032C4CE">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7F217A41"/>
    <w:multiLevelType w:val="hybridMultilevel"/>
    <w:tmpl w:val="6F047B24"/>
    <w:lvl w:ilvl="0" w:tplc="55B09840">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529687638">
    <w:abstractNumId w:val="20"/>
  </w:num>
  <w:num w:numId="2" w16cid:durableId="1417482023">
    <w:abstractNumId w:val="24"/>
  </w:num>
  <w:num w:numId="3" w16cid:durableId="1535540694">
    <w:abstractNumId w:val="11"/>
  </w:num>
  <w:num w:numId="4" w16cid:durableId="149835797">
    <w:abstractNumId w:val="0"/>
  </w:num>
  <w:num w:numId="5" w16cid:durableId="1694069781">
    <w:abstractNumId w:val="29"/>
  </w:num>
  <w:num w:numId="6" w16cid:durableId="960300438">
    <w:abstractNumId w:val="13"/>
  </w:num>
  <w:num w:numId="7" w16cid:durableId="748309554">
    <w:abstractNumId w:val="15"/>
  </w:num>
  <w:num w:numId="8" w16cid:durableId="1239367984">
    <w:abstractNumId w:val="28"/>
  </w:num>
  <w:num w:numId="9" w16cid:durableId="876545097">
    <w:abstractNumId w:val="2"/>
  </w:num>
  <w:num w:numId="10" w16cid:durableId="250356885">
    <w:abstractNumId w:val="21"/>
  </w:num>
  <w:num w:numId="11" w16cid:durableId="189223541">
    <w:abstractNumId w:val="22"/>
  </w:num>
  <w:num w:numId="12" w16cid:durableId="1434788226">
    <w:abstractNumId w:val="10"/>
  </w:num>
  <w:num w:numId="13" w16cid:durableId="481778054">
    <w:abstractNumId w:val="19"/>
  </w:num>
  <w:num w:numId="14" w16cid:durableId="1663502771">
    <w:abstractNumId w:val="3"/>
  </w:num>
  <w:num w:numId="15" w16cid:durableId="146019372">
    <w:abstractNumId w:val="27"/>
  </w:num>
  <w:num w:numId="16" w16cid:durableId="393047308">
    <w:abstractNumId w:val="26"/>
  </w:num>
  <w:num w:numId="17" w16cid:durableId="1583642072">
    <w:abstractNumId w:val="14"/>
  </w:num>
  <w:num w:numId="18" w16cid:durableId="124202811">
    <w:abstractNumId w:val="1"/>
  </w:num>
  <w:num w:numId="19" w16cid:durableId="555121440">
    <w:abstractNumId w:val="4"/>
  </w:num>
  <w:num w:numId="20" w16cid:durableId="1170565732">
    <w:abstractNumId w:val="8"/>
  </w:num>
  <w:num w:numId="21" w16cid:durableId="1337729709">
    <w:abstractNumId w:val="18"/>
  </w:num>
  <w:num w:numId="22" w16cid:durableId="2092000815">
    <w:abstractNumId w:val="23"/>
  </w:num>
  <w:num w:numId="23" w16cid:durableId="1729759926">
    <w:abstractNumId w:val="17"/>
  </w:num>
  <w:num w:numId="24" w16cid:durableId="355349478">
    <w:abstractNumId w:val="12"/>
  </w:num>
  <w:num w:numId="25" w16cid:durableId="711079463">
    <w:abstractNumId w:val="16"/>
  </w:num>
  <w:num w:numId="26" w16cid:durableId="245458883">
    <w:abstractNumId w:val="25"/>
  </w:num>
  <w:num w:numId="27" w16cid:durableId="2080860735">
    <w:abstractNumId w:val="5"/>
  </w:num>
  <w:num w:numId="28" w16cid:durableId="862091540">
    <w:abstractNumId w:val="9"/>
  </w:num>
  <w:num w:numId="29" w16cid:durableId="1188717798">
    <w:abstractNumId w:val="7"/>
  </w:num>
  <w:num w:numId="30" w16cid:durableId="66717249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activeWritingStyle w:appName="MSWord" w:lang="en-US" w:vendorID="64" w:dllVersion="4096" w:nlCheck="1" w:checkStyle="0"/>
  <w:activeWritingStyle w:appName="MSWord" w:lang="en-IN" w:vendorID="64" w:dllVersion="4096"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Y2MDWyMDczNLEwN7C0MDFQ0lEKTi0uzszPAykwNK4FAAHwcj4tAAAA"/>
  </w:docVars>
  <w:rsids>
    <w:rsidRoot w:val="00C52E98"/>
    <w:rsid w:val="0003715C"/>
    <w:rsid w:val="0007046D"/>
    <w:rsid w:val="00085AD2"/>
    <w:rsid w:val="000A0F2A"/>
    <w:rsid w:val="000A1E1F"/>
    <w:rsid w:val="001004F9"/>
    <w:rsid w:val="00136826"/>
    <w:rsid w:val="0017640B"/>
    <w:rsid w:val="0018496E"/>
    <w:rsid w:val="00187329"/>
    <w:rsid w:val="001C483C"/>
    <w:rsid w:val="001E5AFF"/>
    <w:rsid w:val="00211676"/>
    <w:rsid w:val="00214128"/>
    <w:rsid w:val="00224EFB"/>
    <w:rsid w:val="00251292"/>
    <w:rsid w:val="002513D5"/>
    <w:rsid w:val="00255A43"/>
    <w:rsid w:val="002B2B6B"/>
    <w:rsid w:val="002C3ECB"/>
    <w:rsid w:val="003027C3"/>
    <w:rsid w:val="00305C1A"/>
    <w:rsid w:val="00310811"/>
    <w:rsid w:val="003145B4"/>
    <w:rsid w:val="00383F32"/>
    <w:rsid w:val="00384ED3"/>
    <w:rsid w:val="003A32E8"/>
    <w:rsid w:val="003B16D3"/>
    <w:rsid w:val="003D6FFB"/>
    <w:rsid w:val="00404170"/>
    <w:rsid w:val="00416C21"/>
    <w:rsid w:val="00435D6A"/>
    <w:rsid w:val="00485E20"/>
    <w:rsid w:val="004B125C"/>
    <w:rsid w:val="004E06B2"/>
    <w:rsid w:val="004F5CB2"/>
    <w:rsid w:val="0051126B"/>
    <w:rsid w:val="005166EE"/>
    <w:rsid w:val="0056185F"/>
    <w:rsid w:val="00564106"/>
    <w:rsid w:val="00566D87"/>
    <w:rsid w:val="005C200D"/>
    <w:rsid w:val="005E575F"/>
    <w:rsid w:val="005F4828"/>
    <w:rsid w:val="00617F5B"/>
    <w:rsid w:val="00644BC3"/>
    <w:rsid w:val="0064576A"/>
    <w:rsid w:val="00647F52"/>
    <w:rsid w:val="006601E0"/>
    <w:rsid w:val="006607C4"/>
    <w:rsid w:val="00662316"/>
    <w:rsid w:val="006626A8"/>
    <w:rsid w:val="006864B9"/>
    <w:rsid w:val="0069022D"/>
    <w:rsid w:val="00694567"/>
    <w:rsid w:val="006F0B43"/>
    <w:rsid w:val="007363D3"/>
    <w:rsid w:val="00737254"/>
    <w:rsid w:val="00770E47"/>
    <w:rsid w:val="007B2521"/>
    <w:rsid w:val="007B3270"/>
    <w:rsid w:val="007C3D5F"/>
    <w:rsid w:val="007C536F"/>
    <w:rsid w:val="0084060B"/>
    <w:rsid w:val="008505D4"/>
    <w:rsid w:val="008C2382"/>
    <w:rsid w:val="008E4529"/>
    <w:rsid w:val="008F0182"/>
    <w:rsid w:val="009131D1"/>
    <w:rsid w:val="00941BE5"/>
    <w:rsid w:val="00985C7B"/>
    <w:rsid w:val="009A30AA"/>
    <w:rsid w:val="009A4FF2"/>
    <w:rsid w:val="00A617D1"/>
    <w:rsid w:val="00AA2C9A"/>
    <w:rsid w:val="00B36AA1"/>
    <w:rsid w:val="00B36AD4"/>
    <w:rsid w:val="00B531F7"/>
    <w:rsid w:val="00B5586B"/>
    <w:rsid w:val="00B65973"/>
    <w:rsid w:val="00B838AB"/>
    <w:rsid w:val="00BC1104"/>
    <w:rsid w:val="00BC2A5C"/>
    <w:rsid w:val="00BE3D5B"/>
    <w:rsid w:val="00C52E98"/>
    <w:rsid w:val="00C97E95"/>
    <w:rsid w:val="00CB7274"/>
    <w:rsid w:val="00D90F75"/>
    <w:rsid w:val="00E0305C"/>
    <w:rsid w:val="00E06B76"/>
    <w:rsid w:val="00E165E2"/>
    <w:rsid w:val="00E54B0F"/>
    <w:rsid w:val="00E5705C"/>
    <w:rsid w:val="00E6477C"/>
    <w:rsid w:val="00E85C11"/>
    <w:rsid w:val="00E96602"/>
    <w:rsid w:val="00EC4614"/>
    <w:rsid w:val="00F03CBC"/>
    <w:rsid w:val="00F079D1"/>
    <w:rsid w:val="00F16C07"/>
    <w:rsid w:val="00FA5D96"/>
    <w:rsid w:val="00FF40A5"/>
    <w:rsid w:val="00FF5F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B795B6"/>
  <w15:docId w15:val="{2CF94C5E-3BED-4BAF-A2DC-55682570AB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color w:val="00000A"/>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694567"/>
  </w:style>
  <w:style w:type="paragraph" w:styleId="Heading1">
    <w:name w:val="heading 1"/>
    <w:basedOn w:val="Normal"/>
    <w:next w:val="Normal"/>
    <w:link w:val="Heading1Char"/>
    <w:pPr>
      <w:keepNext/>
      <w:keepLines/>
      <w:spacing w:before="480" w:after="120"/>
      <w:outlineLvl w:val="0"/>
    </w:pPr>
    <w:rPr>
      <w:b/>
      <w:sz w:val="48"/>
      <w:szCs w:val="48"/>
    </w:rPr>
  </w:style>
  <w:style w:type="paragraph" w:styleId="Heading2">
    <w:name w:val="heading 2"/>
    <w:basedOn w:val="Normal"/>
    <w:next w:val="Normal"/>
    <w:link w:val="Heading2Char"/>
    <w:pPr>
      <w:keepNext/>
      <w:keepLines/>
      <w:spacing w:before="360" w:after="80"/>
      <w:outlineLvl w:val="1"/>
    </w:pPr>
    <w:rPr>
      <w:b/>
      <w:sz w:val="36"/>
      <w:szCs w:val="36"/>
    </w:rPr>
  </w:style>
  <w:style w:type="paragraph" w:styleId="Heading3">
    <w:name w:val="heading 3"/>
    <w:basedOn w:val="Normal"/>
    <w:next w:val="Normal"/>
    <w:link w:val="Heading3Char"/>
    <w:pPr>
      <w:keepNext/>
      <w:keepLines/>
      <w:spacing w:before="280" w:after="80"/>
      <w:outlineLvl w:val="2"/>
    </w:pPr>
    <w:rPr>
      <w:b/>
      <w:sz w:val="28"/>
      <w:szCs w:val="28"/>
    </w:rPr>
  </w:style>
  <w:style w:type="paragraph" w:styleId="Heading4">
    <w:name w:val="heading 4"/>
    <w:basedOn w:val="Normal"/>
    <w:next w:val="Normal"/>
    <w:link w:val="Heading4Char"/>
    <w:pPr>
      <w:keepNext/>
      <w:keepLines/>
      <w:spacing w:before="240" w:after="40"/>
      <w:outlineLvl w:val="3"/>
    </w:pPr>
    <w:rPr>
      <w:b/>
      <w:sz w:val="24"/>
      <w:szCs w:val="24"/>
    </w:rPr>
  </w:style>
  <w:style w:type="paragraph" w:styleId="Heading5">
    <w:name w:val="heading 5"/>
    <w:basedOn w:val="Normal"/>
    <w:next w:val="Normal"/>
    <w:link w:val="Heading5Char"/>
    <w:pPr>
      <w:keepNext/>
      <w:keepLines/>
      <w:spacing w:before="220" w:after="40"/>
      <w:outlineLvl w:val="4"/>
    </w:pPr>
    <w:rPr>
      <w:b/>
    </w:rPr>
  </w:style>
  <w:style w:type="paragraph" w:styleId="Heading6">
    <w:name w:val="heading 6"/>
    <w:basedOn w:val="Normal"/>
    <w:next w:val="Normal"/>
    <w:link w:val="Heading6Char"/>
    <w:pPr>
      <w:keepNext/>
      <w:keepLines/>
      <w:spacing w:before="200" w:after="40"/>
      <w:outlineLvl w:val="5"/>
    </w:pPr>
    <w:rPr>
      <w:b/>
      <w:sz w:val="20"/>
      <w:szCs w:val="20"/>
    </w:rPr>
  </w:style>
  <w:style w:type="paragraph" w:styleId="Heading7">
    <w:name w:val="heading 7"/>
    <w:basedOn w:val="Normal"/>
    <w:next w:val="Normal"/>
    <w:link w:val="Heading7Char"/>
    <w:uiPriority w:val="9"/>
    <w:unhideWhenUsed/>
    <w:qFormat/>
    <w:rsid w:val="0051126B"/>
    <w:pPr>
      <w:keepNext/>
      <w:spacing w:after="0" w:line="360" w:lineRule="auto"/>
      <w:outlineLvl w:val="6"/>
    </w:pPr>
    <w:rPr>
      <w:rFonts w:ascii="Times New Roman" w:eastAsia="Times New Roman" w:hAnsi="Times New Roman" w:cs="Times New Roman"/>
      <w:b/>
      <w:color w:val="auto"/>
      <w:sz w:val="24"/>
      <w:szCs w:val="24"/>
    </w:rPr>
  </w:style>
  <w:style w:type="paragraph" w:styleId="Heading8">
    <w:name w:val="heading 8"/>
    <w:basedOn w:val="Normal"/>
    <w:next w:val="Normal"/>
    <w:link w:val="Heading8Char"/>
    <w:uiPriority w:val="9"/>
    <w:unhideWhenUsed/>
    <w:qFormat/>
    <w:rsid w:val="00085AD2"/>
    <w:pPr>
      <w:keepNext/>
      <w:spacing w:after="0" w:line="360" w:lineRule="auto"/>
      <w:jc w:val="center"/>
      <w:outlineLvl w:val="7"/>
    </w:pPr>
    <w:rPr>
      <w:rFonts w:ascii="Times New Roman" w:eastAsia="Times New Roman" w:hAnsi="Times New Roman" w:cs="Times New Roman"/>
      <w:b/>
      <w:color w:val="auto"/>
      <w:sz w:val="24"/>
      <w:szCs w:val="24"/>
    </w:rPr>
  </w:style>
  <w:style w:type="paragraph" w:styleId="Heading9">
    <w:name w:val="heading 9"/>
    <w:basedOn w:val="Normal"/>
    <w:next w:val="Normal"/>
    <w:link w:val="Heading9Char"/>
    <w:uiPriority w:val="9"/>
    <w:unhideWhenUsed/>
    <w:qFormat/>
    <w:rsid w:val="00404170"/>
    <w:pPr>
      <w:keepNext/>
      <w:spacing w:after="40" w:line="240" w:lineRule="auto"/>
      <w:jc w:val="center"/>
      <w:outlineLvl w:val="8"/>
    </w:pPr>
    <w:rPr>
      <w:rFonts w:ascii="Times New Roman" w:eastAsia="Times New Roman" w:hAnsi="Times New Roman" w:cs="Times New Roman"/>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pPr>
      <w:keepNext/>
      <w:keepLines/>
      <w:spacing w:before="480" w:after="120"/>
    </w:pPr>
    <w:rPr>
      <w:b/>
      <w:sz w:val="72"/>
      <w:szCs w:val="72"/>
    </w:rPr>
  </w:style>
  <w:style w:type="paragraph" w:styleId="Subtitle">
    <w:name w:val="Subtitle"/>
    <w:basedOn w:val="Normal"/>
    <w:next w:val="Normal"/>
    <w:link w:val="SubtitleChar"/>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03" w:type="dxa"/>
        <w:right w:w="115" w:type="dxa"/>
      </w:tblCellMar>
    </w:tblPr>
  </w:style>
  <w:style w:type="paragraph" w:styleId="BalloonText">
    <w:name w:val="Balloon Text"/>
    <w:basedOn w:val="Normal"/>
    <w:link w:val="BalloonTextChar"/>
    <w:uiPriority w:val="99"/>
    <w:semiHidden/>
    <w:unhideWhenUsed/>
    <w:rsid w:val="005C20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C200D"/>
    <w:rPr>
      <w:rFonts w:ascii="Tahoma" w:hAnsi="Tahoma" w:cs="Tahoma"/>
      <w:sz w:val="16"/>
      <w:szCs w:val="16"/>
    </w:rPr>
  </w:style>
  <w:style w:type="paragraph" w:styleId="ListParagraph">
    <w:name w:val="List Paragraph"/>
    <w:basedOn w:val="Normal"/>
    <w:uiPriority w:val="34"/>
    <w:qFormat/>
    <w:rsid w:val="00564106"/>
    <w:pPr>
      <w:ind w:left="720"/>
      <w:contextualSpacing/>
    </w:pPr>
  </w:style>
  <w:style w:type="paragraph" w:styleId="Header">
    <w:name w:val="header"/>
    <w:basedOn w:val="Normal"/>
    <w:link w:val="HeaderChar"/>
    <w:uiPriority w:val="99"/>
    <w:unhideWhenUsed/>
    <w:rsid w:val="00305C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5C1A"/>
  </w:style>
  <w:style w:type="paragraph" w:styleId="Footer">
    <w:name w:val="footer"/>
    <w:basedOn w:val="Normal"/>
    <w:link w:val="FooterChar"/>
    <w:uiPriority w:val="99"/>
    <w:unhideWhenUsed/>
    <w:rsid w:val="00305C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5C1A"/>
  </w:style>
  <w:style w:type="paragraph" w:styleId="BodyTextIndent">
    <w:name w:val="Body Text Indent"/>
    <w:basedOn w:val="Normal"/>
    <w:link w:val="BodyTextIndentChar"/>
    <w:uiPriority w:val="99"/>
    <w:unhideWhenUsed/>
    <w:rsid w:val="008F0182"/>
    <w:pPr>
      <w:spacing w:line="360" w:lineRule="auto"/>
      <w:ind w:left="360"/>
    </w:pPr>
    <w:rPr>
      <w:rFonts w:ascii="Times New Roman" w:eastAsia="Times New Roman" w:hAnsi="Times New Roman" w:cs="Times New Roman"/>
      <w:sz w:val="24"/>
      <w:szCs w:val="24"/>
    </w:rPr>
  </w:style>
  <w:style w:type="character" w:customStyle="1" w:styleId="BodyTextIndentChar">
    <w:name w:val="Body Text Indent Char"/>
    <w:basedOn w:val="DefaultParagraphFont"/>
    <w:link w:val="BodyTextIndent"/>
    <w:uiPriority w:val="99"/>
    <w:rsid w:val="008F0182"/>
    <w:rPr>
      <w:rFonts w:ascii="Times New Roman" w:eastAsia="Times New Roman" w:hAnsi="Times New Roman" w:cs="Times New Roman"/>
      <w:sz w:val="24"/>
      <w:szCs w:val="24"/>
    </w:rPr>
  </w:style>
  <w:style w:type="character" w:styleId="LineNumber">
    <w:name w:val="line number"/>
    <w:basedOn w:val="DefaultParagraphFont"/>
    <w:uiPriority w:val="99"/>
    <w:semiHidden/>
    <w:unhideWhenUsed/>
    <w:rsid w:val="00383F32"/>
  </w:style>
  <w:style w:type="paragraph" w:styleId="BodyText">
    <w:name w:val="Body Text"/>
    <w:basedOn w:val="Normal"/>
    <w:link w:val="BodyTextChar"/>
    <w:uiPriority w:val="99"/>
    <w:unhideWhenUsed/>
    <w:rsid w:val="00FF40A5"/>
    <w:pPr>
      <w:spacing w:after="0" w:line="360" w:lineRule="auto"/>
    </w:pPr>
    <w:rPr>
      <w:rFonts w:ascii="Times New Roman" w:hAnsi="Times New Roman" w:cs="Times New Roman"/>
      <w:b/>
      <w:bCs/>
      <w:sz w:val="24"/>
      <w:szCs w:val="24"/>
    </w:rPr>
  </w:style>
  <w:style w:type="character" w:customStyle="1" w:styleId="BodyTextChar">
    <w:name w:val="Body Text Char"/>
    <w:basedOn w:val="DefaultParagraphFont"/>
    <w:link w:val="BodyText"/>
    <w:uiPriority w:val="99"/>
    <w:rsid w:val="00FF40A5"/>
    <w:rPr>
      <w:rFonts w:ascii="Times New Roman" w:hAnsi="Times New Roman" w:cs="Times New Roman"/>
      <w:b/>
      <w:bCs/>
      <w:sz w:val="24"/>
      <w:szCs w:val="24"/>
    </w:rPr>
  </w:style>
  <w:style w:type="paragraph" w:styleId="BodyTextIndent2">
    <w:name w:val="Body Text Indent 2"/>
    <w:basedOn w:val="Normal"/>
    <w:link w:val="BodyTextIndent2Char"/>
    <w:uiPriority w:val="99"/>
    <w:unhideWhenUsed/>
    <w:rsid w:val="001E5AFF"/>
    <w:pPr>
      <w:spacing w:after="0" w:line="360" w:lineRule="auto"/>
      <w:ind w:firstLine="720"/>
    </w:pPr>
    <w:rPr>
      <w:rFonts w:ascii="Times New Roman" w:hAnsi="Times New Roman" w:cs="Times New Roman"/>
      <w:sz w:val="24"/>
      <w:szCs w:val="24"/>
    </w:rPr>
  </w:style>
  <w:style w:type="character" w:customStyle="1" w:styleId="BodyTextIndent2Char">
    <w:name w:val="Body Text Indent 2 Char"/>
    <w:basedOn w:val="DefaultParagraphFont"/>
    <w:link w:val="BodyTextIndent2"/>
    <w:uiPriority w:val="99"/>
    <w:rsid w:val="001E5AFF"/>
    <w:rPr>
      <w:rFonts w:ascii="Times New Roman" w:hAnsi="Times New Roman" w:cs="Times New Roman"/>
      <w:sz w:val="24"/>
      <w:szCs w:val="24"/>
    </w:rPr>
  </w:style>
  <w:style w:type="paragraph" w:styleId="BodyText2">
    <w:name w:val="Body Text 2"/>
    <w:basedOn w:val="Normal"/>
    <w:link w:val="BodyText2Char"/>
    <w:uiPriority w:val="99"/>
    <w:unhideWhenUsed/>
    <w:rsid w:val="006864B9"/>
    <w:pPr>
      <w:spacing w:after="0" w:line="360" w:lineRule="auto"/>
    </w:pPr>
    <w:rPr>
      <w:rFonts w:ascii="Times New Roman" w:hAnsi="Times New Roman" w:cs="Times New Roman"/>
      <w:sz w:val="24"/>
      <w:szCs w:val="24"/>
      <w:lang w:val="en-IN"/>
    </w:rPr>
  </w:style>
  <w:style w:type="character" w:customStyle="1" w:styleId="BodyText2Char">
    <w:name w:val="Body Text 2 Char"/>
    <w:basedOn w:val="DefaultParagraphFont"/>
    <w:link w:val="BodyText2"/>
    <w:uiPriority w:val="99"/>
    <w:rsid w:val="006864B9"/>
    <w:rPr>
      <w:rFonts w:ascii="Times New Roman" w:hAnsi="Times New Roman" w:cs="Times New Roman"/>
      <w:sz w:val="24"/>
      <w:szCs w:val="24"/>
      <w:lang w:val="en-IN"/>
    </w:rPr>
  </w:style>
  <w:style w:type="character" w:customStyle="1" w:styleId="Heading4Char">
    <w:name w:val="Heading 4 Char"/>
    <w:basedOn w:val="DefaultParagraphFont"/>
    <w:link w:val="Heading4"/>
    <w:rsid w:val="0051126B"/>
    <w:rPr>
      <w:b/>
      <w:sz w:val="24"/>
      <w:szCs w:val="24"/>
    </w:rPr>
  </w:style>
  <w:style w:type="paragraph" w:styleId="BodyText3">
    <w:name w:val="Body Text 3"/>
    <w:basedOn w:val="Normal"/>
    <w:link w:val="BodyText3Char"/>
    <w:uiPriority w:val="99"/>
    <w:unhideWhenUsed/>
    <w:rsid w:val="0051126B"/>
    <w:pPr>
      <w:autoSpaceDE w:val="0"/>
      <w:autoSpaceDN w:val="0"/>
      <w:adjustRightInd w:val="0"/>
      <w:spacing w:after="0" w:line="240" w:lineRule="auto"/>
    </w:pPr>
    <w:rPr>
      <w:rFonts w:ascii="Times New Roman" w:hAnsi="Times New Roman" w:cs="Times New Roman"/>
      <w:color w:val="auto"/>
      <w:sz w:val="20"/>
      <w:szCs w:val="20"/>
      <w:lang w:val="en-IN"/>
    </w:rPr>
  </w:style>
  <w:style w:type="character" w:customStyle="1" w:styleId="BodyText3Char">
    <w:name w:val="Body Text 3 Char"/>
    <w:basedOn w:val="DefaultParagraphFont"/>
    <w:link w:val="BodyText3"/>
    <w:uiPriority w:val="99"/>
    <w:rsid w:val="0051126B"/>
    <w:rPr>
      <w:rFonts w:ascii="Times New Roman" w:hAnsi="Times New Roman" w:cs="Times New Roman"/>
      <w:color w:val="auto"/>
      <w:sz w:val="20"/>
      <w:szCs w:val="20"/>
      <w:lang w:val="en-IN"/>
    </w:rPr>
  </w:style>
  <w:style w:type="character" w:customStyle="1" w:styleId="Heading7Char">
    <w:name w:val="Heading 7 Char"/>
    <w:basedOn w:val="DefaultParagraphFont"/>
    <w:link w:val="Heading7"/>
    <w:uiPriority w:val="9"/>
    <w:rsid w:val="0051126B"/>
    <w:rPr>
      <w:rFonts w:ascii="Times New Roman" w:eastAsia="Times New Roman" w:hAnsi="Times New Roman" w:cs="Times New Roman"/>
      <w:b/>
      <w:color w:val="auto"/>
      <w:sz w:val="24"/>
      <w:szCs w:val="24"/>
    </w:rPr>
  </w:style>
  <w:style w:type="character" w:styleId="Strong">
    <w:name w:val="Strong"/>
    <w:basedOn w:val="DefaultParagraphFont"/>
    <w:uiPriority w:val="22"/>
    <w:qFormat/>
    <w:rsid w:val="00136826"/>
    <w:rPr>
      <w:b/>
      <w:bCs/>
    </w:rPr>
  </w:style>
  <w:style w:type="table" w:styleId="TableGrid">
    <w:name w:val="Table Grid"/>
    <w:basedOn w:val="TableNormal"/>
    <w:uiPriority w:val="59"/>
    <w:rsid w:val="009A4FF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16C0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color w:val="auto"/>
      <w:sz w:val="20"/>
      <w:szCs w:val="20"/>
      <w:lang w:val="en-IN" w:eastAsia="en-IN"/>
    </w:rPr>
  </w:style>
  <w:style w:type="character" w:customStyle="1" w:styleId="HTMLPreformattedChar">
    <w:name w:val="HTML Preformatted Char"/>
    <w:basedOn w:val="DefaultParagraphFont"/>
    <w:link w:val="HTMLPreformatted"/>
    <w:uiPriority w:val="99"/>
    <w:semiHidden/>
    <w:rsid w:val="00F16C07"/>
    <w:rPr>
      <w:rFonts w:ascii="Courier New" w:eastAsia="Times New Roman" w:hAnsi="Courier New" w:cs="Courier New"/>
      <w:color w:val="auto"/>
      <w:sz w:val="20"/>
      <w:szCs w:val="20"/>
      <w:lang w:val="en-IN" w:eastAsia="en-IN"/>
    </w:rPr>
  </w:style>
  <w:style w:type="table" w:styleId="TableGridLight">
    <w:name w:val="Grid Table Light"/>
    <w:basedOn w:val="TableNormal"/>
    <w:uiPriority w:val="40"/>
    <w:rsid w:val="00F16C0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8Char">
    <w:name w:val="Heading 8 Char"/>
    <w:basedOn w:val="DefaultParagraphFont"/>
    <w:link w:val="Heading8"/>
    <w:uiPriority w:val="9"/>
    <w:rsid w:val="00085AD2"/>
    <w:rPr>
      <w:rFonts w:ascii="Times New Roman" w:eastAsia="Times New Roman" w:hAnsi="Times New Roman" w:cs="Times New Roman"/>
      <w:b/>
      <w:color w:val="auto"/>
      <w:sz w:val="24"/>
      <w:szCs w:val="24"/>
    </w:rPr>
  </w:style>
  <w:style w:type="character" w:customStyle="1" w:styleId="Heading5Char">
    <w:name w:val="Heading 5 Char"/>
    <w:basedOn w:val="DefaultParagraphFont"/>
    <w:link w:val="Heading5"/>
    <w:rsid w:val="00251292"/>
    <w:rPr>
      <w:b/>
    </w:rPr>
  </w:style>
  <w:style w:type="character" w:customStyle="1" w:styleId="Heading1Char">
    <w:name w:val="Heading 1 Char"/>
    <w:basedOn w:val="DefaultParagraphFont"/>
    <w:link w:val="Heading1"/>
    <w:rsid w:val="00251292"/>
    <w:rPr>
      <w:b/>
      <w:sz w:val="48"/>
      <w:szCs w:val="48"/>
    </w:rPr>
  </w:style>
  <w:style w:type="character" w:customStyle="1" w:styleId="Heading2Char">
    <w:name w:val="Heading 2 Char"/>
    <w:basedOn w:val="DefaultParagraphFont"/>
    <w:link w:val="Heading2"/>
    <w:rsid w:val="00251292"/>
    <w:rPr>
      <w:b/>
      <w:sz w:val="36"/>
      <w:szCs w:val="36"/>
    </w:rPr>
  </w:style>
  <w:style w:type="character" w:customStyle="1" w:styleId="Heading3Char">
    <w:name w:val="Heading 3 Char"/>
    <w:basedOn w:val="DefaultParagraphFont"/>
    <w:link w:val="Heading3"/>
    <w:rsid w:val="00251292"/>
    <w:rPr>
      <w:b/>
      <w:sz w:val="28"/>
      <w:szCs w:val="28"/>
    </w:rPr>
  </w:style>
  <w:style w:type="character" w:customStyle="1" w:styleId="Heading6Char">
    <w:name w:val="Heading 6 Char"/>
    <w:basedOn w:val="DefaultParagraphFont"/>
    <w:link w:val="Heading6"/>
    <w:rsid w:val="00251292"/>
    <w:rPr>
      <w:b/>
      <w:sz w:val="20"/>
      <w:szCs w:val="20"/>
    </w:rPr>
  </w:style>
  <w:style w:type="character" w:customStyle="1" w:styleId="TitleChar">
    <w:name w:val="Title Char"/>
    <w:basedOn w:val="DefaultParagraphFont"/>
    <w:link w:val="Title"/>
    <w:rsid w:val="00251292"/>
    <w:rPr>
      <w:b/>
      <w:sz w:val="72"/>
      <w:szCs w:val="72"/>
    </w:rPr>
  </w:style>
  <w:style w:type="character" w:customStyle="1" w:styleId="SubtitleChar">
    <w:name w:val="Subtitle Char"/>
    <w:basedOn w:val="DefaultParagraphFont"/>
    <w:link w:val="Subtitle"/>
    <w:rsid w:val="00251292"/>
    <w:rPr>
      <w:rFonts w:ascii="Georgia" w:eastAsia="Georgia" w:hAnsi="Georgia" w:cs="Georgia"/>
      <w:i/>
      <w:color w:val="666666"/>
      <w:sz w:val="48"/>
      <w:szCs w:val="48"/>
    </w:rPr>
  </w:style>
  <w:style w:type="character" w:customStyle="1" w:styleId="Heading9Char">
    <w:name w:val="Heading 9 Char"/>
    <w:basedOn w:val="DefaultParagraphFont"/>
    <w:link w:val="Heading9"/>
    <w:uiPriority w:val="9"/>
    <w:rsid w:val="00404170"/>
    <w:rPr>
      <w:rFonts w:ascii="Times New Roman" w:eastAsia="Times New Roman" w:hAnsi="Times New Roman" w:cs="Times New Roman"/>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30849">
      <w:bodyDiv w:val="1"/>
      <w:marLeft w:val="0"/>
      <w:marRight w:val="0"/>
      <w:marTop w:val="0"/>
      <w:marBottom w:val="0"/>
      <w:divBdr>
        <w:top w:val="none" w:sz="0" w:space="0" w:color="auto"/>
        <w:left w:val="none" w:sz="0" w:space="0" w:color="auto"/>
        <w:bottom w:val="none" w:sz="0" w:space="0" w:color="auto"/>
        <w:right w:val="none" w:sz="0" w:space="0" w:color="auto"/>
      </w:divBdr>
    </w:div>
    <w:div w:id="152454261">
      <w:bodyDiv w:val="1"/>
      <w:marLeft w:val="0"/>
      <w:marRight w:val="0"/>
      <w:marTop w:val="0"/>
      <w:marBottom w:val="0"/>
      <w:divBdr>
        <w:top w:val="none" w:sz="0" w:space="0" w:color="auto"/>
        <w:left w:val="none" w:sz="0" w:space="0" w:color="auto"/>
        <w:bottom w:val="none" w:sz="0" w:space="0" w:color="auto"/>
        <w:right w:val="none" w:sz="0" w:space="0" w:color="auto"/>
      </w:divBdr>
    </w:div>
    <w:div w:id="430012438">
      <w:bodyDiv w:val="1"/>
      <w:marLeft w:val="0"/>
      <w:marRight w:val="0"/>
      <w:marTop w:val="0"/>
      <w:marBottom w:val="0"/>
      <w:divBdr>
        <w:top w:val="none" w:sz="0" w:space="0" w:color="auto"/>
        <w:left w:val="none" w:sz="0" w:space="0" w:color="auto"/>
        <w:bottom w:val="none" w:sz="0" w:space="0" w:color="auto"/>
        <w:right w:val="none" w:sz="0" w:space="0" w:color="auto"/>
      </w:divBdr>
    </w:div>
    <w:div w:id="859662408">
      <w:bodyDiv w:val="1"/>
      <w:marLeft w:val="0"/>
      <w:marRight w:val="0"/>
      <w:marTop w:val="0"/>
      <w:marBottom w:val="0"/>
      <w:divBdr>
        <w:top w:val="none" w:sz="0" w:space="0" w:color="auto"/>
        <w:left w:val="none" w:sz="0" w:space="0" w:color="auto"/>
        <w:bottom w:val="none" w:sz="0" w:space="0" w:color="auto"/>
        <w:right w:val="none" w:sz="0" w:space="0" w:color="auto"/>
      </w:divBdr>
    </w:div>
    <w:div w:id="1174757291">
      <w:bodyDiv w:val="1"/>
      <w:marLeft w:val="0"/>
      <w:marRight w:val="0"/>
      <w:marTop w:val="0"/>
      <w:marBottom w:val="0"/>
      <w:divBdr>
        <w:top w:val="none" w:sz="0" w:space="0" w:color="auto"/>
        <w:left w:val="none" w:sz="0" w:space="0" w:color="auto"/>
        <w:bottom w:val="none" w:sz="0" w:space="0" w:color="auto"/>
        <w:right w:val="none" w:sz="0" w:space="0" w:color="auto"/>
      </w:divBdr>
    </w:div>
    <w:div w:id="1300956105">
      <w:bodyDiv w:val="1"/>
      <w:marLeft w:val="0"/>
      <w:marRight w:val="0"/>
      <w:marTop w:val="0"/>
      <w:marBottom w:val="0"/>
      <w:divBdr>
        <w:top w:val="none" w:sz="0" w:space="0" w:color="auto"/>
        <w:left w:val="none" w:sz="0" w:space="0" w:color="auto"/>
        <w:bottom w:val="none" w:sz="0" w:space="0" w:color="auto"/>
        <w:right w:val="none" w:sz="0" w:space="0" w:color="auto"/>
      </w:divBdr>
    </w:div>
    <w:div w:id="1411385672">
      <w:bodyDiv w:val="1"/>
      <w:marLeft w:val="0"/>
      <w:marRight w:val="0"/>
      <w:marTop w:val="0"/>
      <w:marBottom w:val="0"/>
      <w:divBdr>
        <w:top w:val="none" w:sz="0" w:space="0" w:color="auto"/>
        <w:left w:val="none" w:sz="0" w:space="0" w:color="auto"/>
        <w:bottom w:val="none" w:sz="0" w:space="0" w:color="auto"/>
        <w:right w:val="none" w:sz="0" w:space="0" w:color="auto"/>
      </w:divBdr>
    </w:div>
    <w:div w:id="15496094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08B54B-CF9D-4955-ABFC-2366F15F84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0</TotalTime>
  <Pages>66</Pages>
  <Words>59835</Words>
  <Characters>341060</Characters>
  <Application>Microsoft Office Word</Application>
  <DocSecurity>0</DocSecurity>
  <Lines>2842</Lines>
  <Paragraphs>8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0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2162014 ASHVATH SURESH BABU PIRIYA</cp:lastModifiedBy>
  <cp:revision>43</cp:revision>
  <cp:lastPrinted>2022-09-20T09:09:00Z</cp:lastPrinted>
  <dcterms:created xsi:type="dcterms:W3CDTF">2021-08-30T04:21:00Z</dcterms:created>
  <dcterms:modified xsi:type="dcterms:W3CDTF">2022-09-20T09:10:00Z</dcterms:modified>
</cp:coreProperties>
</file>